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2AA7" w14:textId="6B93862F" w:rsidR="00A855C0" w:rsidRDefault="00A855C0">
      <w:r>
        <w:t xml:space="preserve"> </w:t>
      </w:r>
    </w:p>
    <w:sdt>
      <w:sdtPr>
        <w:id w:val="996765253"/>
        <w:docPartObj>
          <w:docPartGallery w:val="Cover Pages"/>
          <w:docPartUnique/>
        </w:docPartObj>
      </w:sdtPr>
      <w:sdtContent>
        <w:p w14:paraId="325F2D71" w14:textId="45E074C9" w:rsidR="00B05F04" w:rsidRDefault="00B05F04">
          <w:r>
            <w:rPr>
              <w:noProof/>
            </w:rPr>
            <mc:AlternateContent>
              <mc:Choice Requires="wpg">
                <w:drawing>
                  <wp:anchor distT="0" distB="0" distL="114300" distR="114300" simplePos="0" relativeHeight="251662336" behindDoc="0" locked="0" layoutInCell="1" allowOverlap="1" wp14:anchorId="085F0E7D" wp14:editId="4EED1F7B">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3706B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2CA6E921" w14:textId="3DDA9F43" w:rsidR="00B05F04" w:rsidRDefault="003B274C" w:rsidP="003B274C">
          <w:pPr>
            <w:jc w:val="center"/>
          </w:pPr>
          <w:r>
            <w:rPr>
              <w:noProof/>
            </w:rPr>
            <w:drawing>
              <wp:inline distT="0" distB="0" distL="0" distR="0" wp14:anchorId="17F6778F" wp14:editId="1AF0F0DD">
                <wp:extent cx="1198580" cy="1598108"/>
                <wp:effectExtent l="0" t="0" r="1905" b="2540"/>
                <wp:docPr id="2086537852" name="Picture 2" descr="A group of men holding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537852" name="Picture 2" descr="A group of men holding a robo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07979" cy="1610640"/>
                        </a:xfrm>
                        <a:prstGeom prst="rect">
                          <a:avLst/>
                        </a:prstGeom>
                      </pic:spPr>
                    </pic:pic>
                  </a:graphicData>
                </a:graphic>
              </wp:inline>
            </w:drawing>
          </w:r>
          <w:r w:rsidR="00C66E72">
            <w:rPr>
              <w:noProof/>
            </w:rPr>
            <mc:AlternateContent>
              <mc:Choice Requires="wps">
                <w:drawing>
                  <wp:anchor distT="0" distB="0" distL="114300" distR="114300" simplePos="0" relativeHeight="251661312" behindDoc="0" locked="0" layoutInCell="1" allowOverlap="1" wp14:anchorId="1667D145" wp14:editId="6E92B76F">
                    <wp:simplePos x="0" y="0"/>
                    <wp:positionH relativeFrom="page">
                      <wp:posOffset>275590</wp:posOffset>
                    </wp:positionH>
                    <wp:positionV relativeFrom="page">
                      <wp:posOffset>5454650</wp:posOffset>
                    </wp:positionV>
                    <wp:extent cx="7315200" cy="1009650"/>
                    <wp:effectExtent l="0" t="0" r="0" b="635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rPr>
                                    <w:rFonts w:eastAsiaTheme="minorHAnsi"/>
                                    <w:lang w:val="en-CA"/>
                                  </w:r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7A225019" w:rsidR="00B05F04" w:rsidRDefault="00C66E72" w:rsidP="00C66E72">
                                    <w:pPr>
                                      <w:pStyle w:val="NoSpacing"/>
                                      <w:jc w:val="right"/>
                                      <w:rPr>
                                        <w:color w:val="595959" w:themeColor="text1" w:themeTint="A6"/>
                                        <w:sz w:val="20"/>
                                        <w:szCs w:val="20"/>
                                      </w:rPr>
                                    </w:pPr>
                                    <w:r w:rsidRPr="00C66E72">
                                      <w:rPr>
                                        <w:rFonts w:eastAsiaTheme="minorHAnsi"/>
                                        <w:lang w:val="en-CA"/>
                                      </w:rPr>
                                      <w:t>Proyek ini berfokus pada pengembangan gerakan robot humanoid, dengan desain fisik</w:t>
                                    </w:r>
                                    <w:r>
                                      <w:br/>
                                    </w:r>
                                    <w:r w:rsidRPr="00C66E72">
                                      <w:rPr>
                                        <w:rFonts w:eastAsiaTheme="minorHAnsi"/>
                                        <w:lang w:val="en-CA"/>
                                      </w:rPr>
                                      <w:t xml:space="preserve">robot yang telah tersedia. Tim teknisi kami bertugas merencanakan, mengintegrasikan </w:t>
                                    </w:r>
                                    <w:r>
                                      <w:br/>
                                    </w:r>
                                    <w:r w:rsidRPr="00C66E72">
                                      <w:rPr>
                                        <w:rFonts w:eastAsiaTheme="minorHAnsi"/>
                                        <w:lang w:val="en-CA"/>
                                      </w:rPr>
                                      <w:t xml:space="preserve">komponen perangkat keras, serta mengembangkan kode pengendali gerakan. Dengan </w:t>
                                    </w:r>
                                    <w:r>
                                      <w:br/>
                                    </w:r>
                                    <w:r w:rsidRPr="00C66E72">
                                      <w:rPr>
                                        <w:rFonts w:eastAsiaTheme="minorHAnsi"/>
                                        <w:lang w:val="en-CA"/>
                                      </w:rPr>
                                      <w:t xml:space="preserve">fokus pada pengembangan gerakan yang beragam, kami berhasil mengimplementasikan </w:t>
                                    </w:r>
                                    <w:r>
                                      <w:br/>
                                    </w:r>
                                    <w:r w:rsidRPr="00C66E72">
                                      <w:rPr>
                                        <w:rFonts w:eastAsiaTheme="minorHAnsi"/>
                                        <w:lang w:val="en-CA"/>
                                      </w:rPr>
                                      <w:t xml:space="preserve">berbagai gerakan yang telah ditentukan pada robot humanoid yang sudah ada. </w:t>
                                    </w:r>
                                    <w:r>
                                      <w:br/>
                                    </w:r>
                                    <w:r w:rsidRPr="00C66E72">
                                      <w:rPr>
                                        <w:rFonts w:eastAsiaTheme="minorHAnsi"/>
                                        <w:lang w:val="en-CA"/>
                                      </w:rPr>
                                      <w:t xml:space="preserve">Dokumentasi proyek ini mencakup langkah-langkah yang kami ambil dalam mencapai </w:t>
                                    </w:r>
                                    <w:r>
                                      <w:br/>
                                    </w:r>
                                    <w:r w:rsidRPr="00C66E72">
                                      <w:rPr>
                                        <w:rFonts w:eastAsiaTheme="minorHAnsi"/>
                                        <w:lang w:val="en-CA"/>
                                      </w:rPr>
                                      <w:t xml:space="preserve">solusi desain gerakan robot yang sukses. Proyek ini merupakan kontribusi yang berharga </w:t>
                                    </w:r>
                                    <w:r>
                                      <w:rPr>
                                        <w:rFonts w:eastAsiaTheme="minorHAnsi"/>
                                        <w:lang w:val="en-CA"/>
                                      </w:rPr>
                                      <w:br/>
                                    </w:r>
                                    <w:r w:rsidRPr="00C66E72">
                                      <w:rPr>
                                        <w:rFonts w:eastAsiaTheme="minorHAnsi"/>
                                        <w:lang w:val="en-CA"/>
                                      </w:rPr>
                                      <w:t>dalam pengembangan teknologi robotika.</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667D145" id="_x0000_t202" coordsize="21600,21600" o:spt="202" path="m,l,21600r21600,l21600,xe">
                    <v:stroke joinstyle="miter"/>
                    <v:path gradientshapeok="t" o:connecttype="rect"/>
                  </v:shapetype>
                  <v:shape id="Text Box 153" o:spid="_x0000_s1026" type="#_x0000_t202" style="position:absolute;left:0;text-align:left;margin-left:21.7pt;margin-top:429.5pt;width:8in;height:79.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rPr>
                              <w:rFonts w:eastAsiaTheme="minorHAnsi"/>
                              <w:lang w:val="en-CA"/>
                            </w:r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7A225019" w:rsidR="00B05F04" w:rsidRDefault="00C66E72" w:rsidP="00C66E72">
                              <w:pPr>
                                <w:pStyle w:val="NoSpacing"/>
                                <w:jc w:val="right"/>
                                <w:rPr>
                                  <w:color w:val="595959" w:themeColor="text1" w:themeTint="A6"/>
                                  <w:sz w:val="20"/>
                                  <w:szCs w:val="20"/>
                                </w:rPr>
                              </w:pPr>
                              <w:r w:rsidRPr="00C66E72">
                                <w:rPr>
                                  <w:rFonts w:eastAsiaTheme="minorHAnsi"/>
                                  <w:lang w:val="en-CA"/>
                                </w:rPr>
                                <w:t>Proyek ini berfokus pada pengembangan gerakan robot humanoid, dengan desain fisik</w:t>
                              </w:r>
                              <w:r>
                                <w:br/>
                              </w:r>
                              <w:r w:rsidRPr="00C66E72">
                                <w:rPr>
                                  <w:rFonts w:eastAsiaTheme="minorHAnsi"/>
                                  <w:lang w:val="en-CA"/>
                                </w:rPr>
                                <w:t xml:space="preserve">robot yang telah tersedia. Tim teknisi kami bertugas merencanakan, mengintegrasikan </w:t>
                              </w:r>
                              <w:r>
                                <w:br/>
                              </w:r>
                              <w:r w:rsidRPr="00C66E72">
                                <w:rPr>
                                  <w:rFonts w:eastAsiaTheme="minorHAnsi"/>
                                  <w:lang w:val="en-CA"/>
                                </w:rPr>
                                <w:t xml:space="preserve">komponen perangkat keras, serta mengembangkan kode pengendali gerakan. Dengan </w:t>
                              </w:r>
                              <w:r>
                                <w:br/>
                              </w:r>
                              <w:r w:rsidRPr="00C66E72">
                                <w:rPr>
                                  <w:rFonts w:eastAsiaTheme="minorHAnsi"/>
                                  <w:lang w:val="en-CA"/>
                                </w:rPr>
                                <w:t xml:space="preserve">fokus pada pengembangan gerakan yang beragam, kami berhasil mengimplementasikan </w:t>
                              </w:r>
                              <w:r>
                                <w:br/>
                              </w:r>
                              <w:r w:rsidRPr="00C66E72">
                                <w:rPr>
                                  <w:rFonts w:eastAsiaTheme="minorHAnsi"/>
                                  <w:lang w:val="en-CA"/>
                                </w:rPr>
                                <w:t xml:space="preserve">berbagai gerakan yang telah ditentukan pada robot humanoid yang sudah ada. </w:t>
                              </w:r>
                              <w:r>
                                <w:br/>
                              </w:r>
                              <w:r w:rsidRPr="00C66E72">
                                <w:rPr>
                                  <w:rFonts w:eastAsiaTheme="minorHAnsi"/>
                                  <w:lang w:val="en-CA"/>
                                </w:rPr>
                                <w:t xml:space="preserve">Dokumentasi proyek ini mencakup langkah-langkah yang kami ambil dalam mencapai </w:t>
                              </w:r>
                              <w:r>
                                <w:br/>
                              </w:r>
                              <w:r w:rsidRPr="00C66E72">
                                <w:rPr>
                                  <w:rFonts w:eastAsiaTheme="minorHAnsi"/>
                                  <w:lang w:val="en-CA"/>
                                </w:rPr>
                                <w:t xml:space="preserve">solusi desain gerakan robot yang sukses. Proyek ini merupakan kontribusi yang berharga </w:t>
                              </w:r>
                              <w:r>
                                <w:rPr>
                                  <w:rFonts w:eastAsiaTheme="minorHAnsi"/>
                                  <w:lang w:val="en-CA"/>
                                </w:rPr>
                                <w:br/>
                              </w:r>
                              <w:r w:rsidRPr="00C66E72">
                                <w:rPr>
                                  <w:rFonts w:eastAsiaTheme="minorHAnsi"/>
                                  <w:lang w:val="en-CA"/>
                                </w:rPr>
                                <w:t>dalam pengembangan teknologi robotika.</w:t>
                              </w:r>
                            </w:p>
                          </w:sdtContent>
                        </w:sdt>
                      </w:txbxContent>
                    </v:textbox>
                    <w10:wrap type="square" anchorx="page" anchory="page"/>
                  </v:shape>
                </w:pict>
              </mc:Fallback>
            </mc:AlternateContent>
          </w:r>
          <w:r w:rsidR="00C66E72">
            <w:rPr>
              <w:noProof/>
            </w:rPr>
            <mc:AlternateContent>
              <mc:Choice Requires="wps">
                <w:drawing>
                  <wp:anchor distT="0" distB="0" distL="114300" distR="114300" simplePos="0" relativeHeight="251659264" behindDoc="0" locked="0" layoutInCell="1" allowOverlap="1" wp14:anchorId="0E1C2F83" wp14:editId="1D650239">
                    <wp:simplePos x="0" y="0"/>
                    <wp:positionH relativeFrom="page">
                      <wp:posOffset>228600</wp:posOffset>
                    </wp:positionH>
                    <wp:positionV relativeFrom="page">
                      <wp:posOffset>4924425</wp:posOffset>
                    </wp:positionV>
                    <wp:extent cx="7315200" cy="481965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81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370E55FB"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02ED2">
                                      <w:rPr>
                                        <w:caps/>
                                        <w:color w:val="4472C4" w:themeColor="accent1"/>
                                        <w:sz w:val="64"/>
                                        <w:szCs w:val="64"/>
                                      </w:rPr>
                                      <w:t>Humanoid Robot</w:t>
                                    </w:r>
                                  </w:sdtContent>
                                </w:sdt>
                              </w:p>
                              <w:p w14:paraId="6FCE0C66" w14:textId="77777777" w:rsidR="00C66E72" w:rsidRDefault="00C66E72">
                                <w:pPr>
                                  <w:jc w:val="right"/>
                                  <w:rPr>
                                    <w:color w:val="404040" w:themeColor="text1" w:themeTint="BF"/>
                                    <w:sz w:val="36"/>
                                    <w:szCs w:val="36"/>
                                  </w:rPr>
                                </w:pPr>
                              </w:p>
                              <w:p w14:paraId="7FB1CAEE" w14:textId="77777777" w:rsidR="00C66E72" w:rsidRDefault="00C66E72">
                                <w:pPr>
                                  <w:jc w:val="right"/>
                                  <w:rPr>
                                    <w:color w:val="404040" w:themeColor="text1" w:themeTint="BF"/>
                                    <w:sz w:val="36"/>
                                    <w:szCs w:val="36"/>
                                  </w:rPr>
                                </w:pPr>
                              </w:p>
                              <w:p w14:paraId="7136B727" w14:textId="77777777" w:rsidR="00C66E72" w:rsidRDefault="00C66E72">
                                <w:pPr>
                                  <w:jc w:val="right"/>
                                  <w:rPr>
                                    <w:color w:val="404040" w:themeColor="text1" w:themeTint="BF"/>
                                    <w:sz w:val="36"/>
                                    <w:szCs w:val="36"/>
                                  </w:rPr>
                                </w:pPr>
                              </w:p>
                              <w:p w14:paraId="5820B588" w14:textId="77777777" w:rsidR="00C66E72" w:rsidRDefault="00C66E72">
                                <w:pPr>
                                  <w:jc w:val="right"/>
                                  <w:rPr>
                                    <w:color w:val="404040" w:themeColor="text1" w:themeTint="BF"/>
                                    <w:sz w:val="36"/>
                                    <w:szCs w:val="36"/>
                                  </w:rPr>
                                </w:pPr>
                              </w:p>
                              <w:p w14:paraId="31BCC85C" w14:textId="11985CB2" w:rsidR="00B05F04" w:rsidRDefault="00C66E72" w:rsidP="00C66E72">
                                <w:pPr>
                                  <w:ind w:left="2880"/>
                                  <w:rPr>
                                    <w:color w:val="404040" w:themeColor="text1" w:themeTint="BF"/>
                                    <w:sz w:val="36"/>
                                    <w:szCs w:val="36"/>
                                  </w:rPr>
                                </w:pPr>
                                <w:r>
                                  <w:rPr>
                                    <w:color w:val="404040" w:themeColor="text1" w:themeTint="BF"/>
                                    <w:sz w:val="36"/>
                                    <w:szCs w:val="36"/>
                                  </w:rPr>
                                  <w:t xml:space="preserve">   </w:t>
                                </w: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r w:rsidR="00C02ED2">
                                      <w:rPr>
                                        <w:color w:val="404040" w:themeColor="text1" w:themeTint="BF"/>
                                        <w:sz w:val="36"/>
                                        <w:szCs w:val="36"/>
                                      </w:rPr>
                                      <w:t>Akmal Nurhidayat (4121600041)</w:t>
                                    </w:r>
                                  </w:sdtContent>
                                </w:sdt>
                              </w:p>
                              <w:p w14:paraId="27A18BE7" w14:textId="5BD59D3B" w:rsidR="005E24EE" w:rsidRPr="00C66E72" w:rsidRDefault="00430B41">
                                <w:pPr>
                                  <w:jc w:val="right"/>
                                  <w:rPr>
                                    <w:color w:val="404040" w:themeColor="text1" w:themeTint="BF"/>
                                    <w:sz w:val="28"/>
                                    <w:szCs w:val="28"/>
                                  </w:rPr>
                                </w:pPr>
                                <w:r w:rsidRPr="00C66E72">
                                  <w:rPr>
                                    <w:color w:val="404040" w:themeColor="text1" w:themeTint="BF"/>
                                    <w:sz w:val="28"/>
                                    <w:szCs w:val="28"/>
                                  </w:rPr>
                                  <w:t>akmalnurhidayat28@me.student.pens.ac.id</w:t>
                                </w:r>
                              </w:p>
                              <w:p w14:paraId="7CCECBB8" w14:textId="78170ED9" w:rsidR="00C02ED2" w:rsidRDefault="00C02ED2">
                                <w:pPr>
                                  <w:jc w:val="right"/>
                                  <w:rPr>
                                    <w:color w:val="404040" w:themeColor="text1" w:themeTint="BF"/>
                                    <w:sz w:val="36"/>
                                    <w:szCs w:val="36"/>
                                    <w:lang w:val="sv-SE"/>
                                  </w:rPr>
                                </w:pPr>
                                <w:r w:rsidRPr="00C02ED2">
                                  <w:rPr>
                                    <w:color w:val="404040" w:themeColor="text1" w:themeTint="BF"/>
                                    <w:sz w:val="36"/>
                                    <w:szCs w:val="36"/>
                                    <w:lang w:val="sv-SE"/>
                                  </w:rPr>
                                  <w:t>Artaka Sunu Adhi Prasetya</w:t>
                                </w:r>
                                <w:r>
                                  <w:rPr>
                                    <w:color w:val="404040" w:themeColor="text1" w:themeTint="BF"/>
                                    <w:sz w:val="36"/>
                                    <w:szCs w:val="36"/>
                                    <w:lang w:val="sv-SE"/>
                                  </w:rPr>
                                  <w:t xml:space="preserve"> (4121600057)</w:t>
                                </w:r>
                              </w:p>
                              <w:p w14:paraId="21A86A03" w14:textId="55D4EFA5" w:rsidR="00430B41" w:rsidRPr="00C66E72" w:rsidRDefault="00C66E72" w:rsidP="00C66E72">
                                <w:pPr>
                                  <w:jc w:val="right"/>
                                  <w:rPr>
                                    <w:color w:val="404040" w:themeColor="text1" w:themeTint="BF"/>
                                    <w:sz w:val="28"/>
                                    <w:szCs w:val="28"/>
                                    <w:lang w:val="sv-SE"/>
                                  </w:rPr>
                                </w:pPr>
                                <w:r w:rsidRPr="00C66E72">
                                  <w:rPr>
                                    <w:color w:val="404040" w:themeColor="text1" w:themeTint="BF"/>
                                    <w:sz w:val="28"/>
                                    <w:szCs w:val="28"/>
                                    <w:lang w:val="sv-SE"/>
                                  </w:rPr>
                                  <w:t>artakasunuap@me.student.pens.ac.id</w:t>
                                </w:r>
                              </w:p>
                              <w:p w14:paraId="2FF90F92" w14:textId="3F632D7C" w:rsidR="00C02ED2" w:rsidRDefault="00C02ED2">
                                <w:pPr>
                                  <w:jc w:val="right"/>
                                  <w:rPr>
                                    <w:color w:val="404040" w:themeColor="text1" w:themeTint="BF"/>
                                    <w:sz w:val="36"/>
                                    <w:szCs w:val="36"/>
                                    <w:lang w:val="sv-SE"/>
                                  </w:rPr>
                                </w:pPr>
                                <w:r w:rsidRPr="00C02ED2">
                                  <w:rPr>
                                    <w:color w:val="404040" w:themeColor="text1" w:themeTint="BF"/>
                                    <w:sz w:val="36"/>
                                    <w:szCs w:val="36"/>
                                    <w:lang w:val="sv-SE"/>
                                  </w:rPr>
                                  <w:t>Fahri A</w:t>
                                </w:r>
                                <w:r>
                                  <w:rPr>
                                    <w:color w:val="404040" w:themeColor="text1" w:themeTint="BF"/>
                                    <w:sz w:val="36"/>
                                    <w:szCs w:val="36"/>
                                    <w:lang w:val="sv-SE"/>
                                  </w:rPr>
                                  <w:t>lia Murthadho (4121600059)</w:t>
                                </w:r>
                              </w:p>
                              <w:p w14:paraId="77316236" w14:textId="10CB8B41" w:rsidR="00C66E72" w:rsidRPr="00C66E72" w:rsidRDefault="00C66E72">
                                <w:pPr>
                                  <w:jc w:val="right"/>
                                  <w:rPr>
                                    <w:color w:val="404040" w:themeColor="text1" w:themeTint="BF"/>
                                    <w:sz w:val="28"/>
                                    <w:szCs w:val="28"/>
                                    <w:lang w:val="sv-SE"/>
                                  </w:rPr>
                                </w:pPr>
                                <w:r w:rsidRPr="00C66E72">
                                  <w:rPr>
                                    <w:color w:val="404040" w:themeColor="text1" w:themeTint="BF"/>
                                    <w:sz w:val="28"/>
                                    <w:szCs w:val="28"/>
                                    <w:lang w:val="sv-SE"/>
                                  </w:rPr>
                                  <w:t>fahriali@me.student.pens.ac.id</w:t>
                                </w:r>
                              </w:p>
                              <w:p w14:paraId="4EE50930" w14:textId="77777777" w:rsidR="009F35F5" w:rsidRPr="00C02ED2" w:rsidRDefault="009F35F5">
                                <w:pPr>
                                  <w:jc w:val="right"/>
                                  <w:rPr>
                                    <w:smallCaps/>
                                    <w:color w:val="404040" w:themeColor="text1" w:themeTint="BF"/>
                                    <w:sz w:val="36"/>
                                    <w:szCs w:val="36"/>
                                    <w:lang w:val="sv-SE"/>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E1C2F83" id="Text Box 154" o:spid="_x0000_s1027" type="#_x0000_t202" style="position:absolute;left:0;text-align:left;margin-left:18pt;margin-top:387.75pt;width:8in;height:379.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" filled="f" stroked="f" strokeweight=".5pt">
                    <v:textbox inset="126pt,0,54pt,0">
                      <w:txbxContent>
                        <w:p w14:paraId="26D41881" w14:textId="370E55FB"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02ED2">
                                <w:rPr>
                                  <w:caps/>
                                  <w:color w:val="4472C4" w:themeColor="accent1"/>
                                  <w:sz w:val="64"/>
                                  <w:szCs w:val="64"/>
                                </w:rPr>
                                <w:t>Humanoid Robot</w:t>
                              </w:r>
                            </w:sdtContent>
                          </w:sdt>
                        </w:p>
                        <w:p w14:paraId="6FCE0C66" w14:textId="77777777" w:rsidR="00C66E72" w:rsidRDefault="00C66E72">
                          <w:pPr>
                            <w:jc w:val="right"/>
                            <w:rPr>
                              <w:color w:val="404040" w:themeColor="text1" w:themeTint="BF"/>
                              <w:sz w:val="36"/>
                              <w:szCs w:val="36"/>
                            </w:rPr>
                          </w:pPr>
                        </w:p>
                        <w:p w14:paraId="7FB1CAEE" w14:textId="77777777" w:rsidR="00C66E72" w:rsidRDefault="00C66E72">
                          <w:pPr>
                            <w:jc w:val="right"/>
                            <w:rPr>
                              <w:color w:val="404040" w:themeColor="text1" w:themeTint="BF"/>
                              <w:sz w:val="36"/>
                              <w:szCs w:val="36"/>
                            </w:rPr>
                          </w:pPr>
                        </w:p>
                        <w:p w14:paraId="7136B727" w14:textId="77777777" w:rsidR="00C66E72" w:rsidRDefault="00C66E72">
                          <w:pPr>
                            <w:jc w:val="right"/>
                            <w:rPr>
                              <w:color w:val="404040" w:themeColor="text1" w:themeTint="BF"/>
                              <w:sz w:val="36"/>
                              <w:szCs w:val="36"/>
                            </w:rPr>
                          </w:pPr>
                        </w:p>
                        <w:p w14:paraId="5820B588" w14:textId="77777777" w:rsidR="00C66E72" w:rsidRDefault="00C66E72">
                          <w:pPr>
                            <w:jc w:val="right"/>
                            <w:rPr>
                              <w:color w:val="404040" w:themeColor="text1" w:themeTint="BF"/>
                              <w:sz w:val="36"/>
                              <w:szCs w:val="36"/>
                            </w:rPr>
                          </w:pPr>
                        </w:p>
                        <w:p w14:paraId="31BCC85C" w14:textId="11985CB2" w:rsidR="00B05F04" w:rsidRDefault="00C66E72" w:rsidP="00C66E72">
                          <w:pPr>
                            <w:ind w:left="2880"/>
                            <w:rPr>
                              <w:color w:val="404040" w:themeColor="text1" w:themeTint="BF"/>
                              <w:sz w:val="36"/>
                              <w:szCs w:val="36"/>
                            </w:rPr>
                          </w:pPr>
                          <w:r>
                            <w:rPr>
                              <w:color w:val="404040" w:themeColor="text1" w:themeTint="BF"/>
                              <w:sz w:val="36"/>
                              <w:szCs w:val="36"/>
                            </w:rPr>
                            <w:t xml:space="preserve">   </w:t>
                          </w: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r w:rsidR="00C02ED2">
                                <w:rPr>
                                  <w:color w:val="404040" w:themeColor="text1" w:themeTint="BF"/>
                                  <w:sz w:val="36"/>
                                  <w:szCs w:val="36"/>
                                </w:rPr>
                                <w:t>Akmal Nurhidayat (4121600041)</w:t>
                              </w:r>
                            </w:sdtContent>
                          </w:sdt>
                        </w:p>
                        <w:p w14:paraId="27A18BE7" w14:textId="5BD59D3B" w:rsidR="005E24EE" w:rsidRPr="00C66E72" w:rsidRDefault="00430B41">
                          <w:pPr>
                            <w:jc w:val="right"/>
                            <w:rPr>
                              <w:color w:val="404040" w:themeColor="text1" w:themeTint="BF"/>
                              <w:sz w:val="28"/>
                              <w:szCs w:val="28"/>
                            </w:rPr>
                          </w:pPr>
                          <w:r w:rsidRPr="00C66E72">
                            <w:rPr>
                              <w:color w:val="404040" w:themeColor="text1" w:themeTint="BF"/>
                              <w:sz w:val="28"/>
                              <w:szCs w:val="28"/>
                            </w:rPr>
                            <w:t>akmalnurhidayat28@me.student.pens.ac.id</w:t>
                          </w:r>
                        </w:p>
                        <w:p w14:paraId="7CCECBB8" w14:textId="78170ED9" w:rsidR="00C02ED2" w:rsidRDefault="00C02ED2">
                          <w:pPr>
                            <w:jc w:val="right"/>
                            <w:rPr>
                              <w:color w:val="404040" w:themeColor="text1" w:themeTint="BF"/>
                              <w:sz w:val="36"/>
                              <w:szCs w:val="36"/>
                              <w:lang w:val="sv-SE"/>
                            </w:rPr>
                          </w:pPr>
                          <w:r w:rsidRPr="00C02ED2">
                            <w:rPr>
                              <w:color w:val="404040" w:themeColor="text1" w:themeTint="BF"/>
                              <w:sz w:val="36"/>
                              <w:szCs w:val="36"/>
                              <w:lang w:val="sv-SE"/>
                            </w:rPr>
                            <w:t>Artaka Sunu Adhi Prasetya</w:t>
                          </w:r>
                          <w:r>
                            <w:rPr>
                              <w:color w:val="404040" w:themeColor="text1" w:themeTint="BF"/>
                              <w:sz w:val="36"/>
                              <w:szCs w:val="36"/>
                              <w:lang w:val="sv-SE"/>
                            </w:rPr>
                            <w:t xml:space="preserve"> (4121600057)</w:t>
                          </w:r>
                        </w:p>
                        <w:p w14:paraId="21A86A03" w14:textId="55D4EFA5" w:rsidR="00430B41" w:rsidRPr="00C66E72" w:rsidRDefault="00C66E72" w:rsidP="00C66E72">
                          <w:pPr>
                            <w:jc w:val="right"/>
                            <w:rPr>
                              <w:color w:val="404040" w:themeColor="text1" w:themeTint="BF"/>
                              <w:sz w:val="28"/>
                              <w:szCs w:val="28"/>
                              <w:lang w:val="sv-SE"/>
                            </w:rPr>
                          </w:pPr>
                          <w:r w:rsidRPr="00C66E72">
                            <w:rPr>
                              <w:color w:val="404040" w:themeColor="text1" w:themeTint="BF"/>
                              <w:sz w:val="28"/>
                              <w:szCs w:val="28"/>
                              <w:lang w:val="sv-SE"/>
                            </w:rPr>
                            <w:t>artakasunuap@me.student.pens.ac.id</w:t>
                          </w:r>
                        </w:p>
                        <w:p w14:paraId="2FF90F92" w14:textId="3F632D7C" w:rsidR="00C02ED2" w:rsidRDefault="00C02ED2">
                          <w:pPr>
                            <w:jc w:val="right"/>
                            <w:rPr>
                              <w:color w:val="404040" w:themeColor="text1" w:themeTint="BF"/>
                              <w:sz w:val="36"/>
                              <w:szCs w:val="36"/>
                              <w:lang w:val="sv-SE"/>
                            </w:rPr>
                          </w:pPr>
                          <w:r w:rsidRPr="00C02ED2">
                            <w:rPr>
                              <w:color w:val="404040" w:themeColor="text1" w:themeTint="BF"/>
                              <w:sz w:val="36"/>
                              <w:szCs w:val="36"/>
                              <w:lang w:val="sv-SE"/>
                            </w:rPr>
                            <w:t>Fahri A</w:t>
                          </w:r>
                          <w:r>
                            <w:rPr>
                              <w:color w:val="404040" w:themeColor="text1" w:themeTint="BF"/>
                              <w:sz w:val="36"/>
                              <w:szCs w:val="36"/>
                              <w:lang w:val="sv-SE"/>
                            </w:rPr>
                            <w:t>lia Murthadho (4121600059)</w:t>
                          </w:r>
                        </w:p>
                        <w:p w14:paraId="77316236" w14:textId="10CB8B41" w:rsidR="00C66E72" w:rsidRPr="00C66E72" w:rsidRDefault="00C66E72">
                          <w:pPr>
                            <w:jc w:val="right"/>
                            <w:rPr>
                              <w:color w:val="404040" w:themeColor="text1" w:themeTint="BF"/>
                              <w:sz w:val="28"/>
                              <w:szCs w:val="28"/>
                              <w:lang w:val="sv-SE"/>
                            </w:rPr>
                          </w:pPr>
                          <w:r w:rsidRPr="00C66E72">
                            <w:rPr>
                              <w:color w:val="404040" w:themeColor="text1" w:themeTint="BF"/>
                              <w:sz w:val="28"/>
                              <w:szCs w:val="28"/>
                              <w:lang w:val="sv-SE"/>
                            </w:rPr>
                            <w:t>fahriali@me.student.pens.ac.id</w:t>
                          </w:r>
                        </w:p>
                        <w:p w14:paraId="4EE50930" w14:textId="77777777" w:rsidR="009F35F5" w:rsidRPr="00C02ED2" w:rsidRDefault="009F35F5">
                          <w:pPr>
                            <w:jc w:val="right"/>
                            <w:rPr>
                              <w:smallCaps/>
                              <w:color w:val="404040" w:themeColor="text1" w:themeTint="BF"/>
                              <w:sz w:val="36"/>
                              <w:szCs w:val="36"/>
                              <w:lang w:val="sv-SE"/>
                            </w:rPr>
                          </w:pPr>
                        </w:p>
                      </w:txbxContent>
                    </v:textbox>
                    <w10:wrap type="square" anchorx="page" anchory="page"/>
                  </v:shape>
                </w:pict>
              </mc:Fallback>
            </mc:AlternateContent>
          </w:r>
          <w:r w:rsidR="00C66E72">
            <w:rPr>
              <w:noProof/>
            </w:rPr>
            <mc:AlternateContent>
              <mc:Choice Requires="wps">
                <w:drawing>
                  <wp:anchor distT="0" distB="0" distL="114300" distR="114300" simplePos="0" relativeHeight="251665408" behindDoc="0" locked="0" layoutInCell="1" allowOverlap="1" wp14:anchorId="3513D272" wp14:editId="6A76EC75">
                    <wp:simplePos x="0" y="0"/>
                    <wp:positionH relativeFrom="column">
                      <wp:posOffset>-123825</wp:posOffset>
                    </wp:positionH>
                    <wp:positionV relativeFrom="paragraph">
                      <wp:posOffset>166687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3BCE1C37" w14:textId="0CA98710" w:rsidR="00FD7919" w:rsidRDefault="00682F4F">
                                <w:r>
                                  <w:t>Dalam proyek pengembangan robot humanoid dan antarmuka pengendali GUI kami, tim teknisi kami mulai dengan analisis awal untuk menentukan tujuan dan kebutuhan perangkat keras serta perangkat lunak. Kami merancang struktur robot, memilih komponen yang sesuai, dan mengembangkan perangkat lunak untuk mengendalikan gerakan robot melalui GUI. Setelah integrasi perangkat keras dan lunak, kami melakukan pengujian dan debugging, mengoptimalkan kinerja robot dan antarmuka GUI. Hasilnya adalah solusi desain akhir yang berhasil menghasilkan robot humanoid yang dapat dikendalikan dengan sukses melalui GUI, dengan dokumentasi yang mencakup semua langkah yang diperlukan untuk membangun sistem i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28" type="#_x0000_t202" style="position:absolute;left:0;text-align:left;margin-left:-9.75pt;margin-top:131.2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" fillcolor="white [3201]" strokeweight=".5pt">
                    <v:textbox>
                      <w:txbxContent>
                        <w:p w14:paraId="3BCE1C37" w14:textId="0CA98710" w:rsidR="00FD7919" w:rsidRDefault="00682F4F">
                          <w:r>
                            <w:t>Dalam proyek pengembangan robot humanoid dan antarmuka pengendali GUI kami, tim teknisi kami mulai dengan analisis awal untuk menentukan tujuan dan kebutuhan perangkat keras serta perangkat lunak. Kami merancang struktur robot, memilih komponen yang sesuai, dan mengembangkan perangkat lunak untuk mengendalikan gerakan robot melalui GUI. Setelah integrasi perangkat keras dan lunak, kami melakukan pengujian dan debugging, mengoptimalkan kinerja robot dan antarmuka GUI. Hasilnya adalah solusi desain akhir yang berhasil menghasilkan robot humanoid yang dapat dikendalikan dengan sukses melalui GUI, dengan dokumentasi yang mencakup semua langkah yang diperlukan untuk membangun sistem ini.</w:t>
                          </w:r>
                        </w:p>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1565196C"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816C3C">
              <w:rPr>
                <w:noProof/>
                <w:webHidden/>
              </w:rPr>
              <w:t>3</w:t>
            </w:r>
            <w:r w:rsidR="00D86C9B">
              <w:rPr>
                <w:noProof/>
                <w:webHidden/>
              </w:rPr>
              <w:fldChar w:fldCharType="end"/>
            </w:r>
          </w:hyperlink>
        </w:p>
        <w:p w14:paraId="2D6A4676" w14:textId="29FFB38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816C3C">
              <w:rPr>
                <w:noProof/>
                <w:webHidden/>
              </w:rPr>
              <w:t>3</w:t>
            </w:r>
            <w:r w:rsidR="00D86C9B">
              <w:rPr>
                <w:noProof/>
                <w:webHidden/>
              </w:rPr>
              <w:fldChar w:fldCharType="end"/>
            </w:r>
          </w:hyperlink>
        </w:p>
        <w:p w14:paraId="611DE432" w14:textId="548906D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816C3C">
              <w:rPr>
                <w:noProof/>
                <w:webHidden/>
              </w:rPr>
              <w:t>3</w:t>
            </w:r>
            <w:r w:rsidR="00D86C9B">
              <w:rPr>
                <w:noProof/>
                <w:webHidden/>
              </w:rPr>
              <w:fldChar w:fldCharType="end"/>
            </w:r>
          </w:hyperlink>
        </w:p>
        <w:p w14:paraId="52C84F5E" w14:textId="06FCE3D1"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816C3C">
              <w:rPr>
                <w:noProof/>
                <w:webHidden/>
              </w:rPr>
              <w:t>4</w:t>
            </w:r>
            <w:r w:rsidR="00D86C9B">
              <w:rPr>
                <w:noProof/>
                <w:webHidden/>
              </w:rPr>
              <w:fldChar w:fldCharType="end"/>
            </w:r>
          </w:hyperlink>
        </w:p>
        <w:p w14:paraId="6999B6FE" w14:textId="180E557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816C3C">
              <w:rPr>
                <w:noProof/>
                <w:webHidden/>
              </w:rPr>
              <w:t>4</w:t>
            </w:r>
            <w:r w:rsidR="00D86C9B">
              <w:rPr>
                <w:noProof/>
                <w:webHidden/>
              </w:rPr>
              <w:fldChar w:fldCharType="end"/>
            </w:r>
          </w:hyperlink>
        </w:p>
        <w:p w14:paraId="490E130D" w14:textId="74A3633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816C3C">
              <w:rPr>
                <w:noProof/>
                <w:webHidden/>
              </w:rPr>
              <w:t>4</w:t>
            </w:r>
            <w:r w:rsidR="00D86C9B">
              <w:rPr>
                <w:noProof/>
                <w:webHidden/>
              </w:rPr>
              <w:fldChar w:fldCharType="end"/>
            </w:r>
          </w:hyperlink>
        </w:p>
        <w:p w14:paraId="3BFDBF53" w14:textId="3AF0E3E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816C3C">
              <w:rPr>
                <w:noProof/>
                <w:webHidden/>
              </w:rPr>
              <w:t>4</w:t>
            </w:r>
            <w:r w:rsidR="00D86C9B">
              <w:rPr>
                <w:noProof/>
                <w:webHidden/>
              </w:rPr>
              <w:fldChar w:fldCharType="end"/>
            </w:r>
          </w:hyperlink>
        </w:p>
        <w:p w14:paraId="10A1B8AF" w14:textId="6108E7B1"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816C3C">
              <w:rPr>
                <w:noProof/>
                <w:webHidden/>
              </w:rPr>
              <w:t>6</w:t>
            </w:r>
            <w:r w:rsidR="00D86C9B">
              <w:rPr>
                <w:noProof/>
                <w:webHidden/>
              </w:rPr>
              <w:fldChar w:fldCharType="end"/>
            </w:r>
          </w:hyperlink>
        </w:p>
        <w:p w14:paraId="2736C9C6" w14:textId="4AD6832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816C3C">
              <w:rPr>
                <w:noProof/>
                <w:webHidden/>
              </w:rPr>
              <w:t>6</w:t>
            </w:r>
            <w:r w:rsidR="00D86C9B">
              <w:rPr>
                <w:noProof/>
                <w:webHidden/>
              </w:rPr>
              <w:fldChar w:fldCharType="end"/>
            </w:r>
          </w:hyperlink>
        </w:p>
        <w:p w14:paraId="7BE76D3E" w14:textId="45A13A2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816C3C">
              <w:rPr>
                <w:noProof/>
                <w:webHidden/>
              </w:rPr>
              <w:t>6</w:t>
            </w:r>
            <w:r w:rsidR="00D86C9B">
              <w:rPr>
                <w:noProof/>
                <w:webHidden/>
              </w:rPr>
              <w:fldChar w:fldCharType="end"/>
            </w:r>
          </w:hyperlink>
        </w:p>
        <w:p w14:paraId="7856EC31" w14:textId="7D11EA7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816C3C">
              <w:rPr>
                <w:noProof/>
                <w:webHidden/>
              </w:rPr>
              <w:t>7</w:t>
            </w:r>
            <w:r w:rsidR="00D86C9B">
              <w:rPr>
                <w:noProof/>
                <w:webHidden/>
              </w:rPr>
              <w:fldChar w:fldCharType="end"/>
            </w:r>
          </w:hyperlink>
        </w:p>
        <w:p w14:paraId="39AFF9A1" w14:textId="061BBA1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816C3C">
              <w:rPr>
                <w:noProof/>
                <w:webHidden/>
              </w:rPr>
              <w:t>8</w:t>
            </w:r>
            <w:r w:rsidR="00D86C9B">
              <w:rPr>
                <w:noProof/>
                <w:webHidden/>
              </w:rPr>
              <w:fldChar w:fldCharType="end"/>
            </w:r>
          </w:hyperlink>
        </w:p>
        <w:p w14:paraId="2F0869A2" w14:textId="3158FE3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816C3C">
              <w:rPr>
                <w:noProof/>
                <w:webHidden/>
              </w:rPr>
              <w:t>8</w:t>
            </w:r>
            <w:r w:rsidR="00D86C9B">
              <w:rPr>
                <w:noProof/>
                <w:webHidden/>
              </w:rPr>
              <w:fldChar w:fldCharType="end"/>
            </w:r>
          </w:hyperlink>
        </w:p>
        <w:p w14:paraId="70C94503" w14:textId="4A9127E2"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816C3C">
              <w:rPr>
                <w:noProof/>
                <w:webHidden/>
              </w:rPr>
              <w:t>12</w:t>
            </w:r>
            <w:r w:rsidR="00D86C9B">
              <w:rPr>
                <w:noProof/>
                <w:webHidden/>
              </w:rPr>
              <w:fldChar w:fldCharType="end"/>
            </w:r>
          </w:hyperlink>
        </w:p>
        <w:p w14:paraId="74698A22" w14:textId="1BE18C4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816C3C">
              <w:rPr>
                <w:noProof/>
                <w:webHidden/>
              </w:rPr>
              <w:t>16</w:t>
            </w:r>
            <w:r w:rsidR="00D86C9B">
              <w:rPr>
                <w:noProof/>
                <w:webHidden/>
              </w:rPr>
              <w:fldChar w:fldCharType="end"/>
            </w:r>
          </w:hyperlink>
        </w:p>
        <w:p w14:paraId="0FE538E9" w14:textId="59BD5A2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816C3C">
              <w:rPr>
                <w:noProof/>
                <w:webHidden/>
              </w:rPr>
              <w:t>22</w:t>
            </w:r>
            <w:r w:rsidR="00D86C9B">
              <w:rPr>
                <w:noProof/>
                <w:webHidden/>
              </w:rPr>
              <w:fldChar w:fldCharType="end"/>
            </w:r>
          </w:hyperlink>
        </w:p>
        <w:p w14:paraId="67C4EE2D" w14:textId="173DCBED"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816C3C">
              <w:rPr>
                <w:noProof/>
                <w:webHidden/>
              </w:rPr>
              <w:t>22</w:t>
            </w:r>
            <w:r w:rsidR="00D86C9B">
              <w:rPr>
                <w:noProof/>
                <w:webHidden/>
              </w:rPr>
              <w:fldChar w:fldCharType="end"/>
            </w:r>
          </w:hyperlink>
        </w:p>
        <w:p w14:paraId="08F222A5" w14:textId="3FB8F99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816C3C">
              <w:rPr>
                <w:noProof/>
                <w:webHidden/>
              </w:rPr>
              <w:t>22</w:t>
            </w:r>
            <w:r w:rsidR="00D86C9B">
              <w:rPr>
                <w:noProof/>
                <w:webHidden/>
              </w:rPr>
              <w:fldChar w:fldCharType="end"/>
            </w:r>
          </w:hyperlink>
        </w:p>
        <w:p w14:paraId="4C27D5CE" w14:textId="500221F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816C3C">
              <w:rPr>
                <w:noProof/>
                <w:webHidden/>
              </w:rPr>
              <w:t>22</w:t>
            </w:r>
            <w:r w:rsidR="00D86C9B">
              <w:rPr>
                <w:noProof/>
                <w:webHidden/>
              </w:rPr>
              <w:fldChar w:fldCharType="end"/>
            </w:r>
          </w:hyperlink>
        </w:p>
        <w:p w14:paraId="2F420CB7" w14:textId="08AF4E2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816C3C">
              <w:rPr>
                <w:noProof/>
                <w:webHidden/>
              </w:rPr>
              <w:t>22</w:t>
            </w:r>
            <w:r w:rsidR="00D86C9B">
              <w:rPr>
                <w:noProof/>
                <w:webHidden/>
              </w:rPr>
              <w:fldChar w:fldCharType="end"/>
            </w:r>
          </w:hyperlink>
        </w:p>
        <w:p w14:paraId="13EE89E5" w14:textId="1F6FABC0"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816C3C">
              <w:rPr>
                <w:noProof/>
                <w:webHidden/>
              </w:rPr>
              <w:t>23</w:t>
            </w:r>
            <w:r w:rsidR="00D86C9B">
              <w:rPr>
                <w:noProof/>
                <w:webHidden/>
              </w:rPr>
              <w:fldChar w:fldCharType="end"/>
            </w:r>
          </w:hyperlink>
        </w:p>
        <w:p w14:paraId="412CDF9F" w14:textId="5F7784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816C3C">
              <w:rPr>
                <w:noProof/>
                <w:webHidden/>
              </w:rPr>
              <w:t>23</w:t>
            </w:r>
            <w:r w:rsidR="00D86C9B">
              <w:rPr>
                <w:noProof/>
                <w:webHidden/>
              </w:rPr>
              <w:fldChar w:fldCharType="end"/>
            </w:r>
          </w:hyperlink>
        </w:p>
        <w:p w14:paraId="718BB0E6" w14:textId="3842902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816C3C">
              <w:rPr>
                <w:noProof/>
                <w:webHidden/>
              </w:rPr>
              <w:t>24</w:t>
            </w:r>
            <w:r w:rsidR="00D86C9B">
              <w:rPr>
                <w:noProof/>
                <w:webHidden/>
              </w:rPr>
              <w:fldChar w:fldCharType="end"/>
            </w:r>
          </w:hyperlink>
        </w:p>
        <w:p w14:paraId="170E551A" w14:textId="0FBF417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816C3C">
              <w:rPr>
                <w:noProof/>
                <w:webHidden/>
              </w:rPr>
              <w:t>24</w:t>
            </w:r>
            <w:r w:rsidR="00D86C9B">
              <w:rPr>
                <w:noProof/>
                <w:webHidden/>
              </w:rPr>
              <w:fldChar w:fldCharType="end"/>
            </w:r>
          </w:hyperlink>
        </w:p>
        <w:p w14:paraId="1BE38F5A" w14:textId="4930319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816C3C">
              <w:rPr>
                <w:noProof/>
                <w:webHidden/>
              </w:rPr>
              <w:t>24</w:t>
            </w:r>
            <w:r w:rsidR="00D86C9B">
              <w:rPr>
                <w:noProof/>
                <w:webHidden/>
              </w:rPr>
              <w:fldChar w:fldCharType="end"/>
            </w:r>
          </w:hyperlink>
        </w:p>
        <w:p w14:paraId="03FF3F6C" w14:textId="6FD1DA2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816C3C">
              <w:rPr>
                <w:noProof/>
                <w:webHidden/>
              </w:rPr>
              <w:t>24</w:t>
            </w:r>
            <w:r w:rsidR="00D86C9B">
              <w:rPr>
                <w:noProof/>
                <w:webHidden/>
              </w:rPr>
              <w:fldChar w:fldCharType="end"/>
            </w:r>
          </w:hyperlink>
        </w:p>
        <w:p w14:paraId="7230CFE6" w14:textId="6E1D0F7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816C3C">
              <w:rPr>
                <w:noProof/>
                <w:webHidden/>
              </w:rPr>
              <w:t>24</w:t>
            </w:r>
            <w:r w:rsidR="00D86C9B">
              <w:rPr>
                <w:noProof/>
                <w:webHidden/>
              </w:rPr>
              <w:fldChar w:fldCharType="end"/>
            </w:r>
          </w:hyperlink>
        </w:p>
        <w:p w14:paraId="55A49733" w14:textId="2C194FAB"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816C3C">
              <w:rPr>
                <w:noProof/>
                <w:webHidden/>
              </w:rPr>
              <w:t>25</w:t>
            </w:r>
            <w:r w:rsidR="00D86C9B">
              <w:rPr>
                <w:noProof/>
                <w:webHidden/>
              </w:rPr>
              <w:fldChar w:fldCharType="end"/>
            </w:r>
          </w:hyperlink>
        </w:p>
        <w:p w14:paraId="264967E8" w14:textId="52F930F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816C3C">
              <w:rPr>
                <w:noProof/>
                <w:webHidden/>
              </w:rPr>
              <w:t>25</w:t>
            </w:r>
            <w:r w:rsidR="00D86C9B">
              <w:rPr>
                <w:noProof/>
                <w:webHidden/>
              </w:rPr>
              <w:fldChar w:fldCharType="end"/>
            </w:r>
          </w:hyperlink>
        </w:p>
        <w:p w14:paraId="6923E3BB" w14:textId="5C477B4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816C3C">
              <w:rPr>
                <w:noProof/>
                <w:webHidden/>
              </w:rPr>
              <w:t>25</w:t>
            </w:r>
            <w:r w:rsidR="00D86C9B">
              <w:rPr>
                <w:noProof/>
                <w:webHidden/>
              </w:rPr>
              <w:fldChar w:fldCharType="end"/>
            </w:r>
          </w:hyperlink>
        </w:p>
        <w:p w14:paraId="20E45C78" w14:textId="4061E7E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816C3C">
              <w:rPr>
                <w:noProof/>
                <w:webHidden/>
              </w:rPr>
              <w:t>26</w:t>
            </w:r>
            <w:r w:rsidR="00D86C9B">
              <w:rPr>
                <w:noProof/>
                <w:webHidden/>
              </w:rPr>
              <w:fldChar w:fldCharType="end"/>
            </w:r>
          </w:hyperlink>
        </w:p>
        <w:p w14:paraId="73BC31C5" w14:textId="408A03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816C3C">
              <w:rPr>
                <w:noProof/>
                <w:webHidden/>
              </w:rPr>
              <w:t>27</w:t>
            </w:r>
            <w:r w:rsidR="00D86C9B">
              <w:rPr>
                <w:noProof/>
                <w:webHidden/>
              </w:rPr>
              <w:fldChar w:fldCharType="end"/>
            </w:r>
          </w:hyperlink>
        </w:p>
        <w:p w14:paraId="15CE4C07" w14:textId="41011B6B"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816C3C">
              <w:rPr>
                <w:noProof/>
                <w:webHidden/>
              </w:rPr>
              <w:t>27</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5A34CE6D" w:rsidR="00C04D9F" w:rsidRDefault="00896AD8" w:rsidP="00C04D9F">
      <w:pPr>
        <w:pStyle w:val="Heading2"/>
      </w:pPr>
      <w:bookmarkStart w:id="1" w:name="_Toc149728742"/>
      <w:r>
        <w:t xml:space="preserve">1.1 </w:t>
      </w:r>
      <w:bookmarkEnd w:id="1"/>
      <w:r w:rsidR="00033B41">
        <w:t>Pendahuluan</w:t>
      </w:r>
    </w:p>
    <w:p w14:paraId="4539264E" w14:textId="4532F786" w:rsidR="00F92F16" w:rsidRDefault="00F92F16" w:rsidP="00CE1B7D">
      <w:pPr>
        <w:ind w:firstLine="284"/>
        <w:jc w:val="both"/>
        <w:rPr>
          <w:lang w:val="sv-SE"/>
        </w:rPr>
      </w:pPr>
      <w:r>
        <w:t xml:space="preserve">Robot humanoid adalah robot dengan tampilan keseluruhannya menyerupai dengan tubuh manusia yang mampu berinteraksi secara sosial. </w:t>
      </w:r>
      <w:r w:rsidRPr="00F92F16">
        <w:rPr>
          <w:lang w:val="sv-SE"/>
        </w:rPr>
        <w:t xml:space="preserve">Robot humanoid memiliki tingkat kesulitan yang lebih tinggi dibanding robot lainnya dikarenakan setiap pergerakan robot humanoid ditentukan dari pergerakan sudut motor servo yang di programkan. Untuk berjalan robot humanoid tidak bisa menggerakan kaki secara spontan seperti manusia tetapi apabila robot ingin menggerakkan kaki kanan maka salah satu motor servo di sebelah kaki kiri harus terlebih dahulu dimiringkan begitu juga sebaliknya jika ingin menggerakkan kaki sebelah kiri maka salah satu motor servo sebelah kanan harus terlebih dahulu dimiringkan untuk mendapatkan keseimbangan. Robot humanoid saat ini banyak dibuat untuk robot pelayan atau peniru manusia, </w:t>
      </w:r>
      <w:r w:rsidR="00033B41">
        <w:rPr>
          <w:lang w:val="sv-SE"/>
        </w:rPr>
        <w:t>m</w:t>
      </w:r>
      <w:r w:rsidRPr="00F92F16">
        <w:rPr>
          <w:lang w:val="sv-SE"/>
        </w:rPr>
        <w:t xml:space="preserve">isalnya robot menyambut tamu di restoran. </w:t>
      </w:r>
    </w:p>
    <w:p w14:paraId="0CA8D5A1" w14:textId="77777777" w:rsidR="00033B41" w:rsidRDefault="00033B41" w:rsidP="00033B41">
      <w:pPr>
        <w:ind w:firstLine="284"/>
        <w:rPr>
          <w:lang w:val="sv-SE"/>
        </w:rPr>
      </w:pPr>
      <w:r w:rsidRPr="00033B41">
        <w:rPr>
          <w:lang w:val="sv-SE"/>
        </w:rPr>
        <w:t>Graphical user interface (GUI) adalah user interface yang menjadi gerbang komunikasi pengguna dengan perangkat. Pasalnya tipe ini merupakan standar dari pengembangan teknologi di masa kini. GUI merupakan sistem komponen yang di develop untuk berbagai perangkat komputer berbasis visual interaktif. Karena kehadirannya lah user bisa mengetahui apa saja yang telah diinput </w:t>
      </w:r>
      <w:r>
        <w:rPr>
          <w:lang w:val="sv-SE"/>
        </w:rPr>
        <w:t>t</w:t>
      </w:r>
      <w:r w:rsidRPr="00033B41">
        <w:rPr>
          <w:lang w:val="sv-SE"/>
        </w:rPr>
        <w:t xml:space="preserve">idak hanya itu saja yang bisa diperoleh oleh user. Akan terlihat responnya secara visual. Antara lain dari berbagai </w:t>
      </w:r>
      <w:r>
        <w:rPr>
          <w:lang w:val="sv-SE"/>
        </w:rPr>
        <w:t>p</w:t>
      </w:r>
      <w:r w:rsidRPr="00033B41">
        <w:rPr>
          <w:lang w:val="sv-SE"/>
        </w:rPr>
        <w:t>erubahan warna, visibilitas, ukuran, dan yang lainnya. Penemuan teknologi ini merupakan solusi yang jitu bagi pengguna yang sebagian besar bukan developer program. Sebab dapat memberikan kemudahan penggunaan perangkat teknologi yang digunakan sehari-hari. </w:t>
      </w:r>
    </w:p>
    <w:p w14:paraId="15A23DD2" w14:textId="1C03A1BB" w:rsidR="00033B41" w:rsidRDefault="00033B41" w:rsidP="00033B41">
      <w:pPr>
        <w:ind w:firstLine="284"/>
        <w:rPr>
          <w:lang w:val="sv-SE"/>
        </w:rPr>
      </w:pPr>
      <w:r>
        <w:rPr>
          <w:lang w:val="sv-SE"/>
        </w:rPr>
        <w:t xml:space="preserve">Adapun proyek ini di fokuskan dalam mempelajari pembuatan </w:t>
      </w:r>
      <w:r w:rsidRPr="00033B41">
        <w:rPr>
          <w:lang w:val="sv-SE"/>
        </w:rPr>
        <w:t>Graphical user interface (GUI) </w:t>
      </w:r>
      <w:r>
        <w:rPr>
          <w:lang w:val="sv-SE"/>
        </w:rPr>
        <w:t xml:space="preserve">yang akan disambungkan dengan robot humanoid untuk menampilkan sebuah gerakan yang disajikan pada layar monitor. </w:t>
      </w:r>
    </w:p>
    <w:p w14:paraId="07461680" w14:textId="676AD590" w:rsidR="00F92F16" w:rsidRDefault="00F92F16" w:rsidP="00F92F16">
      <w:pPr>
        <w:pStyle w:val="ListParagraph"/>
        <w:numPr>
          <w:ilvl w:val="2"/>
          <w:numId w:val="8"/>
        </w:numPr>
        <w:jc w:val="both"/>
        <w:rPr>
          <w:lang w:val="sv-SE"/>
        </w:rPr>
      </w:pPr>
      <w:r>
        <w:rPr>
          <w:lang w:val="sv-SE"/>
        </w:rPr>
        <w:t>Rumusan Masalah</w:t>
      </w:r>
    </w:p>
    <w:p w14:paraId="10D863A2" w14:textId="7526A748" w:rsidR="00F92F16" w:rsidRDefault="00445341" w:rsidP="00F92F16">
      <w:pPr>
        <w:pStyle w:val="ListParagraph"/>
        <w:numPr>
          <w:ilvl w:val="0"/>
          <w:numId w:val="9"/>
        </w:numPr>
        <w:jc w:val="both"/>
        <w:rPr>
          <w:lang w:val="sv-SE"/>
        </w:rPr>
      </w:pPr>
      <w:r>
        <w:rPr>
          <w:lang w:val="sv-SE"/>
        </w:rPr>
        <w:t>Bagaimana robot humanoid dapat berjalan dengan baik</w:t>
      </w:r>
    </w:p>
    <w:p w14:paraId="163E6A55" w14:textId="77777777" w:rsidR="00445341" w:rsidRDefault="00445341" w:rsidP="00F92F16">
      <w:pPr>
        <w:pStyle w:val="ListParagraph"/>
        <w:numPr>
          <w:ilvl w:val="0"/>
          <w:numId w:val="9"/>
        </w:numPr>
        <w:jc w:val="both"/>
        <w:rPr>
          <w:lang w:val="sv-SE"/>
        </w:rPr>
      </w:pPr>
      <w:r>
        <w:rPr>
          <w:lang w:val="sv-SE"/>
        </w:rPr>
        <w:t xml:space="preserve">Bagaimana robot humanoid dapat menampilkan gerakan yang diatur dengan </w:t>
      </w:r>
      <w:r>
        <w:rPr>
          <w:i/>
          <w:iCs/>
          <w:lang w:val="sv-SE"/>
        </w:rPr>
        <w:t>Graphical User Interface (GUI)</w:t>
      </w:r>
    </w:p>
    <w:p w14:paraId="64DE10BA" w14:textId="77777777" w:rsidR="00445341" w:rsidRPr="00445341" w:rsidRDefault="00445341" w:rsidP="00445341">
      <w:pPr>
        <w:pStyle w:val="ListParagraph"/>
        <w:numPr>
          <w:ilvl w:val="0"/>
          <w:numId w:val="9"/>
        </w:numPr>
        <w:jc w:val="both"/>
        <w:rPr>
          <w:lang w:val="sv-SE"/>
        </w:rPr>
      </w:pPr>
      <w:r>
        <w:rPr>
          <w:lang w:val="sv-SE"/>
        </w:rPr>
        <w:t xml:space="preserve">Bagaimana servo robot humanoid dapat digerakkan menggunakan </w:t>
      </w:r>
      <w:r>
        <w:rPr>
          <w:i/>
          <w:iCs/>
          <w:lang w:val="sv-SE"/>
        </w:rPr>
        <w:t>Graphical User Interface (GUI)</w:t>
      </w:r>
    </w:p>
    <w:p w14:paraId="509B8B95" w14:textId="77777777" w:rsidR="00445341" w:rsidRDefault="00445341" w:rsidP="00445341">
      <w:pPr>
        <w:pStyle w:val="ListParagraph"/>
        <w:numPr>
          <w:ilvl w:val="2"/>
          <w:numId w:val="8"/>
        </w:numPr>
        <w:jc w:val="both"/>
        <w:rPr>
          <w:lang w:val="sv-SE"/>
        </w:rPr>
      </w:pPr>
      <w:r>
        <w:rPr>
          <w:lang w:val="sv-SE"/>
        </w:rPr>
        <w:t>Tujuan</w:t>
      </w:r>
    </w:p>
    <w:p w14:paraId="7A73FB91" w14:textId="093C7A33" w:rsidR="00445341" w:rsidRPr="00033B41" w:rsidRDefault="00445341" w:rsidP="00445341">
      <w:pPr>
        <w:pStyle w:val="ListParagraph"/>
        <w:numPr>
          <w:ilvl w:val="0"/>
          <w:numId w:val="12"/>
        </w:numPr>
        <w:jc w:val="both"/>
        <w:rPr>
          <w:lang w:val="sv-SE"/>
        </w:rPr>
      </w:pPr>
      <w:r w:rsidRPr="00445341">
        <w:rPr>
          <w:lang w:val="sv-SE"/>
        </w:rPr>
        <w:t xml:space="preserve">Untuk mengetahui cara penggunaan </w:t>
      </w:r>
      <w:r w:rsidR="00F92F16" w:rsidRPr="00445341">
        <w:rPr>
          <w:lang w:val="sv-SE"/>
        </w:rPr>
        <w:t xml:space="preserve"> </w:t>
      </w:r>
      <w:r w:rsidRPr="00445341">
        <w:rPr>
          <w:i/>
          <w:iCs/>
          <w:lang w:val="sv-SE"/>
        </w:rPr>
        <w:t>Graphical User Interface (GUI)</w:t>
      </w:r>
    </w:p>
    <w:p w14:paraId="778F0602" w14:textId="5AABA872" w:rsidR="00033B41" w:rsidRPr="00445341" w:rsidRDefault="00033B41" w:rsidP="00445341">
      <w:pPr>
        <w:pStyle w:val="ListParagraph"/>
        <w:numPr>
          <w:ilvl w:val="0"/>
          <w:numId w:val="12"/>
        </w:numPr>
        <w:jc w:val="both"/>
        <w:rPr>
          <w:lang w:val="sv-SE"/>
        </w:rPr>
      </w:pPr>
      <w:r>
        <w:rPr>
          <w:lang w:val="sv-SE"/>
        </w:rPr>
        <w:t>Untuk membuat gerakan pada robot humanoid</w:t>
      </w:r>
    </w:p>
    <w:p w14:paraId="132DF80A" w14:textId="4E86F27F" w:rsidR="00F92F16" w:rsidRPr="00445341" w:rsidRDefault="00F92F16" w:rsidP="00445341">
      <w:pPr>
        <w:pStyle w:val="ListParagraph"/>
        <w:ind w:left="1332"/>
        <w:jc w:val="both"/>
        <w:rPr>
          <w:lang w:val="sv-SE"/>
        </w:rPr>
      </w:pPr>
    </w:p>
    <w:p w14:paraId="1E5820FA" w14:textId="77777777" w:rsidR="00C04D9F" w:rsidRPr="00C02ED2" w:rsidRDefault="00896AD8" w:rsidP="00C04D9F">
      <w:pPr>
        <w:pStyle w:val="Heading2"/>
        <w:rPr>
          <w:lang w:val="sv-SE"/>
        </w:rPr>
      </w:pPr>
      <w:bookmarkStart w:id="2" w:name="_Toc149728743"/>
      <w:r w:rsidRPr="00C02ED2">
        <w:rPr>
          <w:lang w:val="sv-SE"/>
        </w:rPr>
        <w:t>1.2 Initial Thought Proces</w:t>
      </w:r>
      <w:r w:rsidR="00C04D9F" w:rsidRPr="00C02ED2">
        <w:rPr>
          <w:lang w:val="sv-SE"/>
        </w:rPr>
        <w:t>s</w:t>
      </w:r>
      <w:bookmarkEnd w:id="2"/>
    </w:p>
    <w:p w14:paraId="142B3875" w14:textId="2D91FE22" w:rsidR="002368AA" w:rsidRDefault="00E847EB" w:rsidP="00CE1B7D">
      <w:pPr>
        <w:pStyle w:val="Paragraf"/>
        <w:rPr>
          <w:lang w:val="sv-SE"/>
        </w:rPr>
      </w:pPr>
      <w:r w:rsidRPr="00C02ED2">
        <w:rPr>
          <w:lang w:val="sv-SE"/>
        </w:rPr>
        <w:t xml:space="preserve">Pada proses brainstorming awal mencari referensi terlebih dahulu melalui internet terkait gerakan-gerakan robot humanoid, yang dilanjut dengan mencoba menggunakan aplikasi Open CM untuk </w:t>
      </w:r>
      <w:r w:rsidR="004732F8" w:rsidRPr="00C02ED2">
        <w:rPr>
          <w:lang w:val="sv-SE"/>
        </w:rPr>
        <w:t>set up</w:t>
      </w:r>
      <w:r w:rsidRPr="00C02ED2">
        <w:rPr>
          <w:lang w:val="sv-SE"/>
        </w:rPr>
        <w:t xml:space="preserve"> ID servo pada robot. </w:t>
      </w:r>
      <w:r w:rsidR="004732F8" w:rsidRPr="00C02ED2">
        <w:rPr>
          <w:lang w:val="sv-SE"/>
        </w:rPr>
        <w:t xml:space="preserve">Setelah set up ID robot dilanjut dengan melanjutkan mencoba program untuk berjalan pada robot, dilanjut untuk membuat gerakan menarik pada robot. </w:t>
      </w:r>
      <w:r w:rsidR="004732F8" w:rsidRPr="004732F8">
        <w:rPr>
          <w:lang w:val="sv-SE"/>
        </w:rPr>
        <w:t>Yang akhirnya kami membuat keputusan untuk gerakan berjalan, gerakan bebas menarik, dan gerakan bebas yang nantinya akan disambungkan dengan</w:t>
      </w:r>
      <w:r w:rsidR="004732F8">
        <w:rPr>
          <w:lang w:val="sv-SE"/>
        </w:rPr>
        <w:t xml:space="preserve"> GUI </w:t>
      </w:r>
      <w:r w:rsidR="00FA679D">
        <w:rPr>
          <w:lang w:val="sv-SE"/>
        </w:rPr>
        <w:t xml:space="preserve">yang akan ditampilkan pada layar monitor. </w:t>
      </w:r>
    </w:p>
    <w:p w14:paraId="7F4E95BE" w14:textId="77777777" w:rsidR="00682F4F" w:rsidRDefault="00682F4F" w:rsidP="00CE1B7D">
      <w:pPr>
        <w:pStyle w:val="Paragraf"/>
        <w:rPr>
          <w:lang w:val="sv-SE"/>
        </w:rPr>
      </w:pPr>
    </w:p>
    <w:p w14:paraId="420FC1C1" w14:textId="4ACB9637" w:rsidR="00FA679D" w:rsidRDefault="00FA679D" w:rsidP="00CE1B7D">
      <w:pPr>
        <w:pStyle w:val="Paragraf"/>
        <w:rPr>
          <w:lang w:val="sv-SE"/>
        </w:rPr>
      </w:pPr>
      <w:r>
        <w:rPr>
          <w:lang w:val="sv-SE"/>
        </w:rPr>
        <w:lastRenderedPageBreak/>
        <w:t>Adapun tantangan dalam proyek ini ialah:</w:t>
      </w:r>
    </w:p>
    <w:p w14:paraId="2021B57E" w14:textId="3E5371A4" w:rsidR="00FA679D" w:rsidRDefault="00FA679D" w:rsidP="00FA679D">
      <w:pPr>
        <w:pStyle w:val="Paragraf"/>
        <w:numPr>
          <w:ilvl w:val="0"/>
          <w:numId w:val="14"/>
        </w:numPr>
        <w:rPr>
          <w:lang w:val="sv-SE"/>
        </w:rPr>
      </w:pPr>
      <w:r>
        <w:rPr>
          <w:lang w:val="sv-SE"/>
        </w:rPr>
        <w:t>Baru pertama kali menggunakan robot humanoid</w:t>
      </w:r>
    </w:p>
    <w:p w14:paraId="5BCEEF55" w14:textId="14FEF63A" w:rsidR="00FA679D" w:rsidRDefault="00FA679D" w:rsidP="00FA679D">
      <w:pPr>
        <w:pStyle w:val="Paragraf"/>
        <w:numPr>
          <w:ilvl w:val="0"/>
          <w:numId w:val="14"/>
        </w:numPr>
        <w:rPr>
          <w:lang w:val="sv-SE"/>
        </w:rPr>
      </w:pPr>
      <w:r>
        <w:rPr>
          <w:lang w:val="sv-SE"/>
        </w:rPr>
        <w:t>Baru pertama kali menggunakan Graphical User Interface (GUI)</w:t>
      </w:r>
    </w:p>
    <w:p w14:paraId="63B12251" w14:textId="7ED0738E" w:rsidR="00FA679D" w:rsidRDefault="00FA679D" w:rsidP="00FA679D">
      <w:pPr>
        <w:pStyle w:val="Paragraf"/>
        <w:rPr>
          <w:lang w:val="sv-SE"/>
        </w:rPr>
      </w:pPr>
      <w:r>
        <w:rPr>
          <w:lang w:val="sv-SE"/>
        </w:rPr>
        <w:t>Peluang dalam proyek ini ialah:</w:t>
      </w:r>
    </w:p>
    <w:p w14:paraId="52D694D1" w14:textId="67C2C09E" w:rsidR="00FA679D" w:rsidRDefault="00FA679D" w:rsidP="00FA679D">
      <w:pPr>
        <w:pStyle w:val="Paragraf"/>
        <w:numPr>
          <w:ilvl w:val="0"/>
          <w:numId w:val="15"/>
        </w:numPr>
        <w:rPr>
          <w:lang w:val="sv-SE"/>
        </w:rPr>
      </w:pPr>
      <w:r>
        <w:rPr>
          <w:lang w:val="sv-SE"/>
        </w:rPr>
        <w:t>Salah satu dari anggota team sudah berpengalaman dalam pemrograman robot</w:t>
      </w:r>
    </w:p>
    <w:p w14:paraId="7B4611B2" w14:textId="5AD18313" w:rsidR="004732F8" w:rsidRPr="00FA679D" w:rsidRDefault="00FA679D" w:rsidP="00ED584B">
      <w:pPr>
        <w:pStyle w:val="Paragraf"/>
        <w:numPr>
          <w:ilvl w:val="0"/>
          <w:numId w:val="15"/>
        </w:numPr>
        <w:rPr>
          <w:lang w:val="sv-SE"/>
        </w:rPr>
      </w:pPr>
      <w:r w:rsidRPr="00FA679D">
        <w:rPr>
          <w:lang w:val="sv-SE"/>
        </w:rPr>
        <w:t>Terdapat device yang mumpuni dalam proyek kali ini</w:t>
      </w:r>
      <w:bookmarkStart w:id="3" w:name="_Toc149728744"/>
    </w:p>
    <w:p w14:paraId="1FDEC441" w14:textId="20626EEC" w:rsidR="00896AD8" w:rsidRDefault="00896AD8" w:rsidP="00C04D9F">
      <w:pPr>
        <w:pStyle w:val="Heading1"/>
      </w:pPr>
      <w:r>
        <w:t>2 Requirement Analysis and Specification</w:t>
      </w:r>
      <w:bookmarkEnd w:id="3"/>
    </w:p>
    <w:p w14:paraId="3DD2B71B" w14:textId="77777777" w:rsidR="00C04D9F" w:rsidRDefault="00896AD8" w:rsidP="00557864">
      <w:pPr>
        <w:pStyle w:val="Heading2"/>
      </w:pPr>
      <w:bookmarkStart w:id="4" w:name="_Toc149728745"/>
      <w:r>
        <w:t>2.1</w:t>
      </w:r>
      <w:r w:rsidR="00C04D9F">
        <w:t xml:space="preserve"> </w:t>
      </w:r>
      <w:r>
        <w:t>User Requirements</w:t>
      </w:r>
      <w:bookmarkEnd w:id="4"/>
    </w:p>
    <w:p w14:paraId="770B6967" w14:textId="40290655" w:rsidR="00557864" w:rsidRPr="007F5BD9" w:rsidRDefault="000111B6" w:rsidP="007F5BD9">
      <w:pPr>
        <w:pStyle w:val="Paragraf"/>
        <w:rPr>
          <w:lang w:val="sv-SE"/>
        </w:rPr>
      </w:pPr>
      <w:r w:rsidRPr="000111B6">
        <w:rPr>
          <w:lang w:val="sv-SE"/>
        </w:rPr>
        <w:t>Robot ini akan digunakan dan</w:t>
      </w:r>
      <w:r>
        <w:rPr>
          <w:lang w:val="sv-SE"/>
        </w:rPr>
        <w:t xml:space="preserve"> dioperasikan oleh mahasiswa sebagai modul pembelajaran dalam mata kuliah pemrograman sistem mekatronik. </w:t>
      </w:r>
      <w:r w:rsidRPr="000111B6">
        <w:rPr>
          <w:lang w:val="sv-SE"/>
        </w:rPr>
        <w:t xml:space="preserve">GUI nantinya akan dimasukkan data terlebih dahulu oleh pengguna, </w:t>
      </w:r>
      <w:r>
        <w:rPr>
          <w:lang w:val="sv-SE"/>
        </w:rPr>
        <w:t xml:space="preserve">GUI pun akan menampilkan informasi yang dibutuhkan oleh </w:t>
      </w:r>
      <w:r w:rsidR="007F5BD9">
        <w:rPr>
          <w:lang w:val="sv-SE"/>
        </w:rPr>
        <w:t>pengguna, serta nantinya akan mengontrol servo dari robot humanoid</w:t>
      </w:r>
      <w:r w:rsidR="007F5BD9" w:rsidRPr="007F5BD9">
        <w:rPr>
          <w:lang w:val="sv-SE"/>
        </w:rPr>
        <w:t>.</w:t>
      </w:r>
      <w:r w:rsidR="007F5BD9">
        <w:rPr>
          <w:lang w:val="sv-SE"/>
        </w:rPr>
        <w:t xml:space="preserve"> </w:t>
      </w:r>
    </w:p>
    <w:p w14:paraId="6F0CAE3D" w14:textId="0A5C5C39" w:rsidR="007F5BD9" w:rsidRPr="007F5BD9" w:rsidRDefault="00896AD8" w:rsidP="007F5BD9">
      <w:pPr>
        <w:pStyle w:val="Heading2"/>
      </w:pPr>
      <w:bookmarkStart w:id="5" w:name="_Toc149728746"/>
      <w:r>
        <w:t>2.2 System Requirements</w:t>
      </w:r>
      <w:bookmarkEnd w:id="5"/>
    </w:p>
    <w:p w14:paraId="242825DE" w14:textId="0E90CACA" w:rsidR="007F5BD9" w:rsidRDefault="007F5BD9" w:rsidP="007F5BD9">
      <w:pPr>
        <w:pStyle w:val="Paragraf"/>
      </w:pPr>
      <w:r>
        <w:t>Spesifikasi robot humanoid:</w:t>
      </w:r>
    </w:p>
    <w:p w14:paraId="68F6D2B9" w14:textId="5B7B10DF" w:rsidR="007F5BD9" w:rsidRDefault="003164C1" w:rsidP="003164C1">
      <w:pPr>
        <w:pStyle w:val="Paragraf"/>
        <w:numPr>
          <w:ilvl w:val="0"/>
          <w:numId w:val="17"/>
        </w:numPr>
      </w:pPr>
      <w:r>
        <w:t>Sensor IMU</w:t>
      </w:r>
    </w:p>
    <w:p w14:paraId="7A7D7E98" w14:textId="34953388" w:rsidR="003164C1" w:rsidRDefault="003164C1" w:rsidP="003164C1">
      <w:pPr>
        <w:pStyle w:val="Paragraf"/>
        <w:numPr>
          <w:ilvl w:val="0"/>
          <w:numId w:val="17"/>
        </w:numPr>
      </w:pPr>
      <w:r>
        <w:t>OpenCM robotis</w:t>
      </w:r>
    </w:p>
    <w:p w14:paraId="5DB48ABA" w14:textId="1804ADC5" w:rsidR="003164C1" w:rsidRDefault="003164C1" w:rsidP="003164C1">
      <w:pPr>
        <w:pStyle w:val="Paragraf"/>
        <w:numPr>
          <w:ilvl w:val="0"/>
          <w:numId w:val="17"/>
        </w:numPr>
      </w:pPr>
      <w:r>
        <w:t>Dynamixel Ax 12 A</w:t>
      </w:r>
    </w:p>
    <w:p w14:paraId="22792810" w14:textId="44E3CF2D" w:rsidR="003164C1" w:rsidRDefault="003164C1" w:rsidP="003164C1">
      <w:pPr>
        <w:pStyle w:val="Paragraf"/>
        <w:rPr>
          <w:lang w:val="sv-SE"/>
        </w:rPr>
      </w:pPr>
      <w:r w:rsidRPr="003164C1">
        <w:rPr>
          <w:lang w:val="sv-SE"/>
        </w:rPr>
        <w:t>Koneksivitas robot dengan GUI akan</w:t>
      </w:r>
      <w:r>
        <w:rPr>
          <w:lang w:val="sv-SE"/>
        </w:rPr>
        <w:t xml:space="preserve"> menggunakan sambungan koneksi kabel usb type B dan didukung dengan power 220 V melalui power adaptor. </w:t>
      </w:r>
    </w:p>
    <w:p w14:paraId="09DF3FC7" w14:textId="31502250" w:rsidR="00557864" w:rsidRPr="00501A14" w:rsidRDefault="003164C1" w:rsidP="00501A14">
      <w:pPr>
        <w:pStyle w:val="Paragraf"/>
        <w:rPr>
          <w:lang w:val="sv-SE"/>
        </w:rPr>
      </w:pPr>
      <w:r w:rsidRPr="003164C1">
        <w:rPr>
          <w:lang w:val="sv-SE"/>
        </w:rPr>
        <w:t>Untuk pergerakan robot humanoid i</w:t>
      </w:r>
      <w:r>
        <w:rPr>
          <w:lang w:val="sv-SE"/>
        </w:rPr>
        <w:t xml:space="preserve">ni nantinya dapat menampilkan berjalan, </w:t>
      </w:r>
      <w:r w:rsidR="00501A14">
        <w:rPr>
          <w:lang w:val="sv-SE"/>
        </w:rPr>
        <w:t xml:space="preserve">menampilkan gerakan bebas, menampilkan opsi untuk gerakan menarik yang dibuat. </w:t>
      </w:r>
      <w:r w:rsidR="00501A14" w:rsidRPr="00501A14">
        <w:rPr>
          <w:lang w:val="sv-SE"/>
        </w:rPr>
        <w:t>Yang nantinya gerakan-gerakan ini ditampilkan pada GUI untuk m</w:t>
      </w:r>
      <w:r w:rsidR="00501A14">
        <w:rPr>
          <w:lang w:val="sv-SE"/>
        </w:rPr>
        <w:t>endapatkan nilai servo, tombol untuk menentukan gerakan menarik, dan slider untuk menggerakan servo-servo dari robot humanoid.</w:t>
      </w:r>
      <w:r w:rsidR="00896AD8" w:rsidRPr="00501A14">
        <w:rPr>
          <w:lang w:val="sv-SE"/>
        </w:rPr>
        <w:t xml:space="preserve"> </w:t>
      </w:r>
    </w:p>
    <w:p w14:paraId="4A3DCDE3" w14:textId="77777777" w:rsidR="00557864" w:rsidRDefault="00896AD8" w:rsidP="00557864">
      <w:pPr>
        <w:pStyle w:val="Heading2"/>
      </w:pPr>
      <w:bookmarkStart w:id="6" w:name="_Toc149728747"/>
      <w:r>
        <w:t>2.3</w:t>
      </w:r>
      <w:r w:rsidR="00557864">
        <w:t xml:space="preserve"> </w:t>
      </w:r>
      <w:r>
        <w:t>Tools and Technologies</w:t>
      </w:r>
      <w:bookmarkEnd w:id="6"/>
    </w:p>
    <w:p w14:paraId="2DCDD959" w14:textId="77777777" w:rsidR="00501A14" w:rsidRDefault="00501A14" w:rsidP="00501A14">
      <w:pPr>
        <w:pStyle w:val="Paragraf"/>
        <w:numPr>
          <w:ilvl w:val="0"/>
          <w:numId w:val="19"/>
        </w:numPr>
      </w:pPr>
      <w:r>
        <w:t>Robot humanoid dengan spesifikasi:</w:t>
      </w:r>
    </w:p>
    <w:p w14:paraId="530D0755" w14:textId="77777777" w:rsidR="00501A14" w:rsidRDefault="00501A14" w:rsidP="005B4123">
      <w:pPr>
        <w:pStyle w:val="Paragraf"/>
        <w:numPr>
          <w:ilvl w:val="0"/>
          <w:numId w:val="20"/>
        </w:numPr>
        <w:ind w:left="692" w:firstLine="0"/>
      </w:pPr>
      <w:r>
        <w:t>Sensor IMU</w:t>
      </w:r>
    </w:p>
    <w:p w14:paraId="4ABB5251" w14:textId="77777777" w:rsidR="00501A14" w:rsidRDefault="00501A14" w:rsidP="005B05FA">
      <w:pPr>
        <w:pStyle w:val="Paragraf"/>
        <w:numPr>
          <w:ilvl w:val="0"/>
          <w:numId w:val="20"/>
        </w:numPr>
        <w:ind w:left="692" w:firstLine="0"/>
      </w:pPr>
      <w:r>
        <w:t>OpenCM robotis</w:t>
      </w:r>
    </w:p>
    <w:p w14:paraId="1814D8DD" w14:textId="17E6A0A4" w:rsidR="00501A14" w:rsidRDefault="00501A14" w:rsidP="005B05FA">
      <w:pPr>
        <w:pStyle w:val="Paragraf"/>
        <w:numPr>
          <w:ilvl w:val="0"/>
          <w:numId w:val="20"/>
        </w:numPr>
        <w:ind w:left="692" w:firstLine="0"/>
      </w:pPr>
      <w:r>
        <w:t>Dyna</w:t>
      </w:r>
      <w:r w:rsidR="001D24A2">
        <w:t>m</w:t>
      </w:r>
      <w:r>
        <w:t>ixel Ax 12A</w:t>
      </w:r>
    </w:p>
    <w:p w14:paraId="521F2D4D" w14:textId="435CF8E3" w:rsidR="00501A14" w:rsidRDefault="00501A14" w:rsidP="00501A14">
      <w:pPr>
        <w:pStyle w:val="Paragraf"/>
        <w:numPr>
          <w:ilvl w:val="0"/>
          <w:numId w:val="19"/>
        </w:numPr>
      </w:pPr>
      <w:r>
        <w:t>Aplikasi Qt Designer</w:t>
      </w:r>
    </w:p>
    <w:p w14:paraId="49FD5AD2" w14:textId="17463380" w:rsidR="00501A14" w:rsidRDefault="00501A14" w:rsidP="00501A14">
      <w:pPr>
        <w:pStyle w:val="Paragraf"/>
        <w:numPr>
          <w:ilvl w:val="0"/>
          <w:numId w:val="19"/>
        </w:numPr>
      </w:pPr>
      <w:r>
        <w:t>Aplikasi OpenCM</w:t>
      </w:r>
    </w:p>
    <w:p w14:paraId="5A3F55FB" w14:textId="1C89BFF6" w:rsidR="00501A14" w:rsidRDefault="00501A14" w:rsidP="00501A14">
      <w:pPr>
        <w:pStyle w:val="Paragraf"/>
        <w:numPr>
          <w:ilvl w:val="0"/>
          <w:numId w:val="19"/>
        </w:numPr>
      </w:pPr>
      <w:r>
        <w:t>Aplikasi Arduino IDE</w:t>
      </w:r>
    </w:p>
    <w:p w14:paraId="2FEEA0C3" w14:textId="77777777" w:rsidR="00682F4F" w:rsidRDefault="00682F4F" w:rsidP="00682F4F">
      <w:pPr>
        <w:pStyle w:val="Paragraf"/>
      </w:pPr>
    </w:p>
    <w:p w14:paraId="65917AA6" w14:textId="158507DA" w:rsidR="00682F4F" w:rsidRDefault="00682F4F" w:rsidP="00682F4F">
      <w:pPr>
        <w:pStyle w:val="Caption"/>
      </w:pPr>
      <w:r w:rsidRPr="00CE1B7D">
        <w:lastRenderedPageBreak/>
        <w:t xml:space="preserve">Tabel </w:t>
      </w:r>
      <w:r>
        <w:fldChar w:fldCharType="begin"/>
      </w:r>
      <w:r>
        <w:instrText xml:space="preserve"> SEQ Tabel \* ARABIC </w:instrText>
      </w:r>
      <w:r>
        <w:fldChar w:fldCharType="separate"/>
      </w:r>
      <w:r w:rsidRPr="00CE1B7D">
        <w:t>1</w:t>
      </w:r>
      <w:r>
        <w:fldChar w:fldCharType="end"/>
      </w:r>
      <w:r w:rsidRPr="00CE1B7D">
        <w:t xml:space="preserve">. </w:t>
      </w:r>
      <w:r>
        <w:t>Aplikasi yang Dibutuhkan</w:t>
      </w:r>
      <w:r w:rsidRPr="00CE1B7D">
        <w:t>.</w:t>
      </w:r>
    </w:p>
    <w:tbl>
      <w:tblPr>
        <w:tblStyle w:val="TableGrid"/>
        <w:tblW w:w="0" w:type="auto"/>
        <w:tblInd w:w="360" w:type="dxa"/>
        <w:tblLook w:val="04A0" w:firstRow="1" w:lastRow="0" w:firstColumn="1" w:lastColumn="0" w:noHBand="0" w:noVBand="1"/>
      </w:tblPr>
      <w:tblGrid>
        <w:gridCol w:w="2997"/>
        <w:gridCol w:w="2996"/>
        <w:gridCol w:w="2997"/>
      </w:tblGrid>
      <w:tr w:rsidR="00FE601D" w14:paraId="46C68A5B" w14:textId="77777777" w:rsidTr="00FE601D">
        <w:tc>
          <w:tcPr>
            <w:tcW w:w="2997" w:type="dxa"/>
          </w:tcPr>
          <w:p w14:paraId="41FFA160" w14:textId="77777777" w:rsidR="001D24A2" w:rsidRDefault="001D24A2" w:rsidP="00FE601D">
            <w:pPr>
              <w:pStyle w:val="Paragraf"/>
              <w:ind w:firstLine="0"/>
              <w:jc w:val="center"/>
            </w:pPr>
            <w:r w:rsidRPr="001D24A2">
              <w:rPr>
                <w:noProof/>
              </w:rPr>
              <w:drawing>
                <wp:inline distT="0" distB="0" distL="0" distR="0" wp14:anchorId="7FB06374" wp14:editId="2CE44E8E">
                  <wp:extent cx="655377" cy="602032"/>
                  <wp:effectExtent l="0" t="0" r="0" b="7620"/>
                  <wp:docPr id="1744223280" name="Picture 1" descr="A cartoon of a grey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23280" name="Picture 1" descr="A cartoon of a grey cat&#10;&#10;Description automatically generated"/>
                          <pic:cNvPicPr/>
                        </pic:nvPicPr>
                        <pic:blipFill>
                          <a:blip r:embed="rId12"/>
                          <a:stretch>
                            <a:fillRect/>
                          </a:stretch>
                        </pic:blipFill>
                        <pic:spPr>
                          <a:xfrm>
                            <a:off x="0" y="0"/>
                            <a:ext cx="655377" cy="602032"/>
                          </a:xfrm>
                          <a:prstGeom prst="rect">
                            <a:avLst/>
                          </a:prstGeom>
                        </pic:spPr>
                      </pic:pic>
                    </a:graphicData>
                  </a:graphic>
                </wp:inline>
              </w:drawing>
            </w:r>
          </w:p>
          <w:p w14:paraId="051CE74A" w14:textId="258B596E" w:rsidR="001D24A2" w:rsidRDefault="001D24A2" w:rsidP="00FE601D">
            <w:pPr>
              <w:pStyle w:val="Paragraf"/>
              <w:ind w:firstLine="0"/>
              <w:jc w:val="center"/>
            </w:pPr>
            <w:r>
              <w:t>Aplikasi OpenCM</w:t>
            </w:r>
          </w:p>
        </w:tc>
        <w:tc>
          <w:tcPr>
            <w:tcW w:w="2996" w:type="dxa"/>
          </w:tcPr>
          <w:p w14:paraId="100A0CCD" w14:textId="77777777" w:rsidR="001D24A2" w:rsidRDefault="001D24A2" w:rsidP="00FE601D">
            <w:pPr>
              <w:pStyle w:val="Paragraf"/>
              <w:ind w:firstLine="0"/>
              <w:jc w:val="center"/>
            </w:pPr>
            <w:r>
              <w:rPr>
                <w:noProof/>
              </w:rPr>
              <w:drawing>
                <wp:inline distT="0" distB="0" distL="0" distR="0" wp14:anchorId="1C6A105E" wp14:editId="6C126529">
                  <wp:extent cx="563880" cy="563880"/>
                  <wp:effectExtent l="0" t="0" r="7620" b="7620"/>
                  <wp:docPr id="1468567728" name="Picture 146856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880" cy="563880"/>
                          </a:xfrm>
                          <a:prstGeom prst="rect">
                            <a:avLst/>
                          </a:prstGeom>
                          <a:noFill/>
                          <a:ln>
                            <a:noFill/>
                          </a:ln>
                        </pic:spPr>
                      </pic:pic>
                    </a:graphicData>
                  </a:graphic>
                </wp:inline>
              </w:drawing>
            </w:r>
          </w:p>
          <w:p w14:paraId="40E1ACF8" w14:textId="0C11FA82" w:rsidR="001D24A2" w:rsidRDefault="001D24A2" w:rsidP="00FE601D">
            <w:pPr>
              <w:pStyle w:val="Paragraf"/>
              <w:ind w:firstLine="0"/>
              <w:jc w:val="center"/>
            </w:pPr>
            <w:r>
              <w:t>Aplikasi Arduino IDE</w:t>
            </w:r>
          </w:p>
        </w:tc>
        <w:tc>
          <w:tcPr>
            <w:tcW w:w="2997" w:type="dxa"/>
          </w:tcPr>
          <w:p w14:paraId="2EC20E1A" w14:textId="77777777" w:rsidR="001D24A2" w:rsidRDefault="001D24A2" w:rsidP="00FE601D">
            <w:pPr>
              <w:pStyle w:val="Paragraf"/>
              <w:ind w:firstLine="0"/>
              <w:jc w:val="center"/>
            </w:pPr>
            <w:r>
              <w:rPr>
                <w:noProof/>
                <w:lang w:val="sv-SE"/>
              </w:rPr>
              <w:drawing>
                <wp:inline distT="0" distB="0" distL="0" distR="0" wp14:anchorId="21A747C2" wp14:editId="029D7AEB">
                  <wp:extent cx="556260" cy="407924"/>
                  <wp:effectExtent l="0" t="0" r="0" b="0"/>
                  <wp:docPr id="685055761" name="Picture 68505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6931" cy="415749"/>
                          </a:xfrm>
                          <a:prstGeom prst="rect">
                            <a:avLst/>
                          </a:prstGeom>
                          <a:noFill/>
                          <a:ln>
                            <a:noFill/>
                          </a:ln>
                        </pic:spPr>
                      </pic:pic>
                    </a:graphicData>
                  </a:graphic>
                </wp:inline>
              </w:drawing>
            </w:r>
          </w:p>
          <w:p w14:paraId="48B79E1A" w14:textId="77777777" w:rsidR="001D24A2" w:rsidRDefault="001D24A2" w:rsidP="00FE601D">
            <w:pPr>
              <w:pStyle w:val="Paragraf"/>
              <w:ind w:firstLine="0"/>
              <w:jc w:val="center"/>
            </w:pPr>
          </w:p>
          <w:p w14:paraId="2CB56A94" w14:textId="50C8F6F9" w:rsidR="001D24A2" w:rsidRDefault="001D24A2" w:rsidP="00FE601D">
            <w:pPr>
              <w:pStyle w:val="Paragraf"/>
              <w:ind w:firstLine="0"/>
              <w:jc w:val="center"/>
            </w:pPr>
            <w:r>
              <w:t>Aplikasi Qt Designer</w:t>
            </w:r>
          </w:p>
        </w:tc>
      </w:tr>
      <w:tr w:rsidR="00FE601D" w14:paraId="14F06D15" w14:textId="77777777" w:rsidTr="00FE601D">
        <w:tc>
          <w:tcPr>
            <w:tcW w:w="2997" w:type="dxa"/>
          </w:tcPr>
          <w:p w14:paraId="62AEED09" w14:textId="77777777" w:rsidR="001D24A2" w:rsidRDefault="001D24A2" w:rsidP="00FE601D">
            <w:pPr>
              <w:pStyle w:val="Paragraf"/>
              <w:ind w:firstLine="0"/>
              <w:jc w:val="center"/>
            </w:pPr>
            <w:r>
              <w:rPr>
                <w:noProof/>
              </w:rPr>
              <w:drawing>
                <wp:inline distT="0" distB="0" distL="0" distR="0" wp14:anchorId="2E55F933" wp14:editId="7B0825C2">
                  <wp:extent cx="731520" cy="731520"/>
                  <wp:effectExtent l="0" t="0" r="0" b="0"/>
                  <wp:docPr id="21009684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p>
          <w:p w14:paraId="49B68FB0" w14:textId="693E667A" w:rsidR="001D24A2" w:rsidRDefault="001D24A2" w:rsidP="00FE601D">
            <w:pPr>
              <w:pStyle w:val="Paragraf"/>
              <w:ind w:firstLine="0"/>
              <w:jc w:val="center"/>
            </w:pPr>
            <w:r>
              <w:t xml:space="preserve">Dynamixel </w:t>
            </w:r>
            <w:r w:rsidR="00FE601D">
              <w:t>Ax 12A</w:t>
            </w:r>
          </w:p>
        </w:tc>
        <w:tc>
          <w:tcPr>
            <w:tcW w:w="2996" w:type="dxa"/>
          </w:tcPr>
          <w:p w14:paraId="1AFD605B" w14:textId="77777777" w:rsidR="001D24A2" w:rsidRDefault="00FE601D" w:rsidP="00FE601D">
            <w:pPr>
              <w:pStyle w:val="Paragraf"/>
              <w:ind w:firstLine="0"/>
              <w:jc w:val="center"/>
            </w:pPr>
            <w:r>
              <w:rPr>
                <w:noProof/>
              </w:rPr>
              <w:drawing>
                <wp:inline distT="0" distB="0" distL="0" distR="0" wp14:anchorId="4EFDDE9A" wp14:editId="0935B2A0">
                  <wp:extent cx="723900" cy="723900"/>
                  <wp:effectExtent l="0" t="0" r="0" b="0"/>
                  <wp:docPr id="581957791" name="Picture 58195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14:paraId="7BB3297A" w14:textId="017F4073" w:rsidR="00FE601D" w:rsidRDefault="00FE601D" w:rsidP="00FE601D">
            <w:pPr>
              <w:pStyle w:val="Paragraf"/>
              <w:ind w:firstLine="0"/>
              <w:jc w:val="center"/>
            </w:pPr>
            <w:r>
              <w:t>OpenCM</w:t>
            </w:r>
          </w:p>
        </w:tc>
        <w:tc>
          <w:tcPr>
            <w:tcW w:w="2997" w:type="dxa"/>
          </w:tcPr>
          <w:p w14:paraId="683BD954" w14:textId="77777777" w:rsidR="001D24A2" w:rsidRDefault="00FE601D" w:rsidP="00FE601D">
            <w:pPr>
              <w:pStyle w:val="Paragraf"/>
              <w:ind w:firstLine="0"/>
              <w:jc w:val="center"/>
            </w:pPr>
            <w:r>
              <w:rPr>
                <w:noProof/>
              </w:rPr>
              <w:drawing>
                <wp:inline distT="0" distB="0" distL="0" distR="0" wp14:anchorId="4CF27B53" wp14:editId="71CB4906">
                  <wp:extent cx="731520" cy="626481"/>
                  <wp:effectExtent l="0" t="0" r="0" b="2540"/>
                  <wp:docPr id="1129197855" name="Picture 1129197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43407" cy="636661"/>
                          </a:xfrm>
                          <a:prstGeom prst="rect">
                            <a:avLst/>
                          </a:prstGeom>
                          <a:noFill/>
                          <a:ln>
                            <a:noFill/>
                          </a:ln>
                        </pic:spPr>
                      </pic:pic>
                    </a:graphicData>
                  </a:graphic>
                </wp:inline>
              </w:drawing>
            </w:r>
          </w:p>
          <w:p w14:paraId="2A7D5F74" w14:textId="77777777" w:rsidR="00FE601D" w:rsidRDefault="00FE601D" w:rsidP="00FE601D">
            <w:pPr>
              <w:pStyle w:val="Paragraf"/>
              <w:ind w:firstLine="0"/>
              <w:jc w:val="center"/>
            </w:pPr>
          </w:p>
          <w:p w14:paraId="234B25A8" w14:textId="19F25A4F" w:rsidR="00FE601D" w:rsidRDefault="00FE601D" w:rsidP="00FE601D">
            <w:pPr>
              <w:pStyle w:val="Paragraf"/>
              <w:ind w:firstLine="0"/>
              <w:jc w:val="center"/>
            </w:pPr>
            <w:r>
              <w:t>Sensor IMU</w:t>
            </w:r>
          </w:p>
        </w:tc>
      </w:tr>
    </w:tbl>
    <w:p w14:paraId="69E1240A" w14:textId="440C1F22" w:rsidR="001D24A2" w:rsidRDefault="001D24A2" w:rsidP="001D24A2">
      <w:pPr>
        <w:pStyle w:val="Paragraf"/>
        <w:ind w:left="360" w:firstLine="0"/>
      </w:pPr>
    </w:p>
    <w:p w14:paraId="2FAC5E64" w14:textId="4F7BA517" w:rsidR="000E29E4" w:rsidRDefault="0091464C" w:rsidP="0091464C">
      <w:pPr>
        <w:pStyle w:val="Heading2"/>
      </w:pPr>
      <w:r>
        <w:t>2.4 Target specification</w:t>
      </w:r>
    </w:p>
    <w:p w14:paraId="458FEF1C" w14:textId="116BDFDE" w:rsidR="000D18CD" w:rsidRPr="00CE1B7D" w:rsidRDefault="000D18CD" w:rsidP="00CE1B7D">
      <w:pPr>
        <w:pStyle w:val="Caption"/>
      </w:pPr>
      <w:r w:rsidRPr="00CE1B7D">
        <w:t xml:space="preserve">Tabel </w:t>
      </w:r>
      <w:r w:rsidR="00682F4F">
        <w:t>2</w:t>
      </w:r>
      <w:r w:rsidRPr="00CE1B7D">
        <w:t>.</w:t>
      </w:r>
      <w:r w:rsidR="000F5737" w:rsidRPr="00CE1B7D">
        <w:t xml:space="preserve"> </w:t>
      </w:r>
      <w:r w:rsidR="00682F4F">
        <w:t>Target Spesification</w:t>
      </w:r>
    </w:p>
    <w:tbl>
      <w:tblPr>
        <w:tblStyle w:val="GridTable4-Accent2"/>
        <w:tblW w:w="9375" w:type="dxa"/>
        <w:tblLook w:val="04A0" w:firstRow="1" w:lastRow="0" w:firstColumn="1" w:lastColumn="0" w:noHBand="0" w:noVBand="1"/>
      </w:tblPr>
      <w:tblGrid>
        <w:gridCol w:w="1606"/>
        <w:gridCol w:w="2244"/>
        <w:gridCol w:w="2797"/>
        <w:gridCol w:w="2728"/>
      </w:tblGrid>
      <w:tr w:rsidR="00585077"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585077"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77777777" w:rsidR="00C822AA" w:rsidRPr="00C822AA" w:rsidRDefault="00C822AA" w:rsidP="00871709">
            <w:pPr>
              <w:rPr>
                <w:lang w:val="en-ID"/>
              </w:rPr>
            </w:pPr>
            <w:r w:rsidRPr="00C822AA">
              <w:rPr>
                <w:lang w:val="en-ID"/>
              </w:rPr>
              <w:t>Example</w:t>
            </w:r>
          </w:p>
        </w:tc>
        <w:tc>
          <w:tcPr>
            <w:tcW w:w="0" w:type="auto"/>
            <w:hideMark/>
          </w:tcPr>
          <w:p w14:paraId="27B289EC"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Detail of the feature</w:t>
            </w:r>
          </w:p>
        </w:tc>
        <w:tc>
          <w:tcPr>
            <w:tcW w:w="0" w:type="auto"/>
            <w:hideMark/>
          </w:tcPr>
          <w:p w14:paraId="0761EEA4"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Units/Scale/Methodology</w:t>
            </w:r>
          </w:p>
        </w:tc>
        <w:tc>
          <w:tcPr>
            <w:tcW w:w="0" w:type="auto"/>
            <w:hideMark/>
          </w:tcPr>
          <w:p w14:paraId="530CBD21"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Specified Value</w:t>
            </w:r>
          </w:p>
        </w:tc>
      </w:tr>
      <w:tr w:rsidR="00585077" w:rsidRPr="00D5129A"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1715DF6C" w:rsidR="00C822AA" w:rsidRPr="00EA15F6" w:rsidRDefault="00D5129A" w:rsidP="00871709">
            <w:r>
              <w:rPr>
                <w:lang w:val="en-ID"/>
              </w:rPr>
              <w:t xml:space="preserve">Gerakan </w:t>
            </w:r>
            <w:r w:rsidR="00EA15F6">
              <w:t>Pose Dadah</w:t>
            </w:r>
          </w:p>
        </w:tc>
        <w:tc>
          <w:tcPr>
            <w:tcW w:w="0" w:type="auto"/>
            <w:hideMark/>
          </w:tcPr>
          <w:p w14:paraId="66F62D13" w14:textId="3A06E00A" w:rsidR="00C822AA" w:rsidRPr="00EA15F6" w:rsidRDefault="00EA15F6" w:rsidP="00871709">
            <w:pPr>
              <w:cnfStyle w:val="000000000000" w:firstRow="0" w:lastRow="0" w:firstColumn="0" w:lastColumn="0" w:oddVBand="0" w:evenVBand="0" w:oddHBand="0" w:evenHBand="0" w:firstRowFirstColumn="0" w:firstRowLastColumn="0" w:lastRowFirstColumn="0" w:lastRowLastColumn="0"/>
            </w:pPr>
            <w:r>
              <w:t>Robot humanoid bergerak untuk  dadah dengan tangannya</w:t>
            </w:r>
          </w:p>
        </w:tc>
        <w:tc>
          <w:tcPr>
            <w:tcW w:w="0" w:type="auto"/>
            <w:hideMark/>
          </w:tcPr>
          <w:p w14:paraId="0D2C2080" w14:textId="48A8546A" w:rsidR="00C822AA" w:rsidRPr="003714BC" w:rsidRDefault="003714BC" w:rsidP="00871709">
            <w:pPr>
              <w:cnfStyle w:val="000000000000" w:firstRow="0" w:lastRow="0" w:firstColumn="0" w:lastColumn="0" w:oddVBand="0" w:evenVBand="0" w:oddHBand="0" w:evenHBand="0" w:firstRowFirstColumn="0" w:firstRowLastColumn="0" w:lastRowFirstColumn="0" w:lastRowLastColumn="0"/>
            </w:pPr>
            <w:r>
              <w:t>Sudut rotasi tangan dari posisi awal</w:t>
            </w:r>
          </w:p>
        </w:tc>
        <w:tc>
          <w:tcPr>
            <w:tcW w:w="0" w:type="auto"/>
            <w:hideMark/>
          </w:tcPr>
          <w:p w14:paraId="70E785DF" w14:textId="200C867D" w:rsidR="00C822AA" w:rsidRPr="003714BC" w:rsidRDefault="003714BC" w:rsidP="00871709">
            <w:pPr>
              <w:cnfStyle w:val="000000000000" w:firstRow="0" w:lastRow="0" w:firstColumn="0" w:lastColumn="0" w:oddVBand="0" w:evenVBand="0" w:oddHBand="0" w:evenHBand="0" w:firstRowFirstColumn="0" w:firstRowLastColumn="0" w:lastRowFirstColumn="0" w:lastRowLastColumn="0"/>
            </w:pPr>
            <w:r>
              <w:t xml:space="preserve">Menampilkan gerakan dadah </w:t>
            </w:r>
            <w:r w:rsidR="003C3FC0">
              <w:t>5 kali dadah</w:t>
            </w:r>
          </w:p>
        </w:tc>
      </w:tr>
      <w:tr w:rsidR="00585077" w:rsidRPr="00C75F1A" w14:paraId="468711C7" w14:textId="77777777" w:rsidTr="00D5129A">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D3139C2" w14:textId="1F55ADA2" w:rsidR="00D5129A" w:rsidRPr="000D0755" w:rsidRDefault="000D0755" w:rsidP="00871709">
            <w:r>
              <w:t>Gerakan Pose Slebew</w:t>
            </w:r>
          </w:p>
        </w:tc>
        <w:tc>
          <w:tcPr>
            <w:tcW w:w="0" w:type="auto"/>
            <w:shd w:val="clear" w:color="auto" w:fill="auto"/>
          </w:tcPr>
          <w:p w14:paraId="348180A6" w14:textId="19A2F13F" w:rsidR="00D5129A" w:rsidRPr="000D0755" w:rsidRDefault="0096394C" w:rsidP="00871709">
            <w:pPr>
              <w:cnfStyle w:val="000000100000" w:firstRow="0" w:lastRow="0" w:firstColumn="0" w:lastColumn="0" w:oddVBand="0" w:evenVBand="0" w:oddHBand="1" w:evenHBand="0" w:firstRowFirstColumn="0" w:firstRowLastColumn="0" w:lastRowFirstColumn="0" w:lastRowLastColumn="0"/>
            </w:pPr>
            <w:r>
              <w:t xml:space="preserve">Robot humanoid bergerak slebew dengan tangan </w:t>
            </w:r>
            <w:r w:rsidR="007B1502">
              <w:t>dan kaki sedikit miiring</w:t>
            </w:r>
          </w:p>
        </w:tc>
        <w:tc>
          <w:tcPr>
            <w:tcW w:w="0" w:type="auto"/>
            <w:shd w:val="clear" w:color="auto" w:fill="auto"/>
          </w:tcPr>
          <w:p w14:paraId="67312A7B" w14:textId="541B45B8" w:rsidR="00D5129A" w:rsidRPr="007B1502" w:rsidRDefault="007B1502" w:rsidP="00871709">
            <w:pPr>
              <w:cnfStyle w:val="000000100000" w:firstRow="0" w:lastRow="0" w:firstColumn="0" w:lastColumn="0" w:oddVBand="0" w:evenVBand="0" w:oddHBand="1" w:evenHBand="0" w:firstRowFirstColumn="0" w:firstRowLastColumn="0" w:lastRowFirstColumn="0" w:lastRowLastColumn="0"/>
            </w:pPr>
            <w:r>
              <w:t>Sudut rotasi tangan dan kaki dari posisi awal</w:t>
            </w:r>
          </w:p>
        </w:tc>
        <w:tc>
          <w:tcPr>
            <w:tcW w:w="0" w:type="auto"/>
            <w:shd w:val="clear" w:color="auto" w:fill="auto"/>
          </w:tcPr>
          <w:p w14:paraId="6437AA24" w14:textId="35539D53" w:rsidR="00D5129A" w:rsidRPr="00321440" w:rsidRDefault="00C75F1A" w:rsidP="00871709">
            <w:pPr>
              <w:cnfStyle w:val="000000100000" w:firstRow="0" w:lastRow="0" w:firstColumn="0" w:lastColumn="0" w:oddVBand="0" w:evenVBand="0" w:oddHBand="1" w:evenHBand="0" w:firstRowFirstColumn="0" w:firstRowLastColumn="0" w:lastRowFirstColumn="0" w:lastRowLastColumn="0"/>
            </w:pPr>
            <w:r w:rsidRPr="00C75F1A">
              <w:rPr>
                <w:lang w:val="sv-SE"/>
              </w:rPr>
              <w:t xml:space="preserve">Menampilkan gerakan </w:t>
            </w:r>
            <w:r w:rsidR="007B1502">
              <w:t xml:space="preserve">slebew </w:t>
            </w:r>
            <w:r w:rsidR="008A2FFD">
              <w:t>dengan kaki yang sedikit miring</w:t>
            </w:r>
            <w:r w:rsidR="008877E9">
              <w:t>, badan miring dengan 1 kali gerakan</w:t>
            </w:r>
          </w:p>
        </w:tc>
      </w:tr>
      <w:tr w:rsidR="00585077" w:rsidRPr="00C75F1A" w14:paraId="74128101" w14:textId="77777777" w:rsidTr="00D5129A">
        <w:trPr>
          <w:trHeight w:val="113"/>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29FDB41" w14:textId="010BE5CD" w:rsidR="008877E9" w:rsidRPr="008877E9" w:rsidRDefault="008877E9" w:rsidP="00871709">
            <w:r>
              <w:t xml:space="preserve">Gerakan </w:t>
            </w:r>
            <w:r w:rsidR="00585077">
              <w:t>Pose Menonjok Kanan dan Kiri</w:t>
            </w:r>
          </w:p>
        </w:tc>
        <w:tc>
          <w:tcPr>
            <w:tcW w:w="0" w:type="auto"/>
            <w:shd w:val="clear" w:color="auto" w:fill="auto"/>
          </w:tcPr>
          <w:p w14:paraId="69AAFEF6" w14:textId="2635603B" w:rsidR="000461D3" w:rsidRPr="00585077" w:rsidRDefault="00585077" w:rsidP="00871709">
            <w:pPr>
              <w:cnfStyle w:val="000000000000" w:firstRow="0" w:lastRow="0" w:firstColumn="0" w:lastColumn="0" w:oddVBand="0" w:evenVBand="0" w:oddHBand="0" w:evenHBand="0" w:firstRowFirstColumn="0" w:firstRowLastColumn="0" w:lastRowFirstColumn="0" w:lastRowLastColumn="0"/>
            </w:pPr>
            <w:r>
              <w:t xml:space="preserve">Robot humanoid bergerak untuk menonjok dengan lengan kanan dan kirinya </w:t>
            </w:r>
          </w:p>
        </w:tc>
        <w:tc>
          <w:tcPr>
            <w:tcW w:w="0" w:type="auto"/>
            <w:shd w:val="clear" w:color="auto" w:fill="auto"/>
          </w:tcPr>
          <w:p w14:paraId="600425F7" w14:textId="354E8CA0" w:rsidR="000461D3" w:rsidRPr="003A664F" w:rsidRDefault="003A664F" w:rsidP="00871709">
            <w:pPr>
              <w:cnfStyle w:val="000000000000" w:firstRow="0" w:lastRow="0" w:firstColumn="0" w:lastColumn="0" w:oddVBand="0" w:evenVBand="0" w:oddHBand="0" w:evenHBand="0" w:firstRowFirstColumn="0" w:firstRowLastColumn="0" w:lastRowFirstColumn="0" w:lastRowLastColumn="0"/>
            </w:pPr>
            <w:r>
              <w:t>Sudut rotasi tangan dari posisi awal</w:t>
            </w:r>
          </w:p>
        </w:tc>
        <w:tc>
          <w:tcPr>
            <w:tcW w:w="0" w:type="auto"/>
            <w:shd w:val="clear" w:color="auto" w:fill="auto"/>
          </w:tcPr>
          <w:p w14:paraId="1A316593" w14:textId="72BFC9CD" w:rsidR="000461D3" w:rsidRPr="00DD5F4C" w:rsidRDefault="00DD5F4C" w:rsidP="00871709">
            <w:pPr>
              <w:cnfStyle w:val="000000000000" w:firstRow="0" w:lastRow="0" w:firstColumn="0" w:lastColumn="0" w:oddVBand="0" w:evenVBand="0" w:oddHBand="0" w:evenHBand="0" w:firstRowFirstColumn="0" w:firstRowLastColumn="0" w:lastRowFirstColumn="0" w:lastRowLastColumn="0"/>
            </w:pPr>
            <w:r>
              <w:t xml:space="preserve">Menampilkan gerakan menonjok </w:t>
            </w:r>
            <w:r w:rsidR="00730FA5">
              <w:t xml:space="preserve">1 kali </w:t>
            </w:r>
          </w:p>
        </w:tc>
      </w:tr>
    </w:tbl>
    <w:p w14:paraId="5D9E00D6" w14:textId="77777777" w:rsidR="00816C3C" w:rsidRDefault="00816C3C" w:rsidP="00896AD8">
      <w:pPr>
        <w:pStyle w:val="Heading1"/>
      </w:pPr>
      <w:bookmarkStart w:id="7" w:name="_Toc149728748"/>
    </w:p>
    <w:p w14:paraId="5091D4B1" w14:textId="77777777" w:rsidR="00816C3C" w:rsidRDefault="00816C3C" w:rsidP="00816C3C"/>
    <w:p w14:paraId="68CBC8F0" w14:textId="77777777" w:rsidR="00816C3C" w:rsidRDefault="00816C3C" w:rsidP="00816C3C"/>
    <w:p w14:paraId="3040B325" w14:textId="77777777" w:rsidR="00816C3C" w:rsidRDefault="00816C3C" w:rsidP="00816C3C"/>
    <w:p w14:paraId="5BFD82C3" w14:textId="77777777" w:rsidR="00816C3C" w:rsidRDefault="00816C3C" w:rsidP="00816C3C"/>
    <w:p w14:paraId="1CE095B1" w14:textId="77777777" w:rsidR="00816C3C" w:rsidRDefault="00816C3C" w:rsidP="00816C3C"/>
    <w:p w14:paraId="70D74EB8" w14:textId="77777777" w:rsidR="00816C3C" w:rsidRDefault="00816C3C" w:rsidP="00816C3C"/>
    <w:p w14:paraId="3E1DC4A9" w14:textId="77777777" w:rsidR="00816C3C" w:rsidRDefault="00816C3C" w:rsidP="00816C3C"/>
    <w:p w14:paraId="1A98D04B" w14:textId="77777777" w:rsidR="00816C3C" w:rsidRDefault="00816C3C" w:rsidP="00816C3C"/>
    <w:p w14:paraId="684D399B" w14:textId="77777777" w:rsidR="00816C3C" w:rsidRPr="00816C3C" w:rsidRDefault="00816C3C" w:rsidP="00816C3C"/>
    <w:p w14:paraId="010DF541" w14:textId="353C40A3" w:rsidR="00816C3C" w:rsidRPr="00816C3C" w:rsidRDefault="00896AD8" w:rsidP="00816C3C">
      <w:pPr>
        <w:pStyle w:val="Heading1"/>
      </w:pPr>
      <w:r>
        <w:lastRenderedPageBreak/>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6A705F65" w14:textId="1842D36D" w:rsidR="00816C3C" w:rsidRDefault="00816C3C" w:rsidP="00816C3C">
      <w:pPr>
        <w:pStyle w:val="Paragraf"/>
        <w:jc w:val="center"/>
      </w:pPr>
      <w:r w:rsidRPr="00816C3C">
        <w:drawing>
          <wp:inline distT="0" distB="0" distL="0" distR="0" wp14:anchorId="56B5C161" wp14:editId="443E966F">
            <wp:extent cx="970351" cy="5089525"/>
            <wp:effectExtent l="0" t="0" r="1270" b="0"/>
            <wp:docPr id="516493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93848" name=""/>
                    <pic:cNvPicPr/>
                  </pic:nvPicPr>
                  <pic:blipFill>
                    <a:blip r:embed="rId18"/>
                    <a:stretch>
                      <a:fillRect/>
                    </a:stretch>
                  </pic:blipFill>
                  <pic:spPr>
                    <a:xfrm>
                      <a:off x="0" y="0"/>
                      <a:ext cx="972054" cy="5098458"/>
                    </a:xfrm>
                    <a:prstGeom prst="rect">
                      <a:avLst/>
                    </a:prstGeom>
                  </pic:spPr>
                </pic:pic>
              </a:graphicData>
            </a:graphic>
          </wp:inline>
        </w:drawing>
      </w:r>
    </w:p>
    <w:p w14:paraId="7EFD2171" w14:textId="6D96842D" w:rsidR="007B52C8" w:rsidRDefault="00896AD8" w:rsidP="00FD1E84">
      <w:pPr>
        <w:pStyle w:val="Heading2"/>
        <w:numPr>
          <w:ilvl w:val="1"/>
          <w:numId w:val="20"/>
        </w:numPr>
        <w:ind w:left="426" w:hanging="426"/>
      </w:pPr>
      <w:bookmarkStart w:id="9" w:name="_Toc149728750"/>
      <w:r>
        <w:t>Interface Design</w:t>
      </w:r>
      <w:bookmarkEnd w:id="9"/>
    </w:p>
    <w:p w14:paraId="0325A70E" w14:textId="0E721BEA" w:rsidR="00682F4F" w:rsidRPr="00682F4F" w:rsidRDefault="00682F4F" w:rsidP="00682F4F">
      <w:pPr>
        <w:pStyle w:val="Caption"/>
        <w:ind w:left="1284"/>
      </w:pPr>
      <w:r w:rsidRPr="00CE1B7D">
        <w:t>Tabel</w:t>
      </w:r>
      <w:r>
        <w:t xml:space="preserve"> 3</w:t>
      </w:r>
      <w:r w:rsidRPr="00CE1B7D">
        <w:t xml:space="preserve">. </w:t>
      </w:r>
      <w:r>
        <w:t>Tampilan GUI</w:t>
      </w:r>
      <w:r w:rsidRPr="00CE1B7D">
        <w:t>.</w:t>
      </w:r>
    </w:p>
    <w:tbl>
      <w:tblPr>
        <w:tblStyle w:val="TableGrid"/>
        <w:tblW w:w="0" w:type="auto"/>
        <w:tblInd w:w="1314" w:type="dxa"/>
        <w:tblLook w:val="04A0" w:firstRow="1" w:lastRow="0" w:firstColumn="1" w:lastColumn="0" w:noHBand="0" w:noVBand="1"/>
      </w:tblPr>
      <w:tblGrid>
        <w:gridCol w:w="4312"/>
        <w:gridCol w:w="3724"/>
      </w:tblGrid>
      <w:tr w:rsidR="00AB0C3C" w14:paraId="50AF882E" w14:textId="77777777" w:rsidTr="00AB0C3C">
        <w:tc>
          <w:tcPr>
            <w:tcW w:w="4312" w:type="dxa"/>
          </w:tcPr>
          <w:p w14:paraId="69D1053B" w14:textId="45B43417" w:rsidR="00AB0C3C" w:rsidRDefault="00AB0C3C" w:rsidP="00AB0C3C">
            <w:pPr>
              <w:pStyle w:val="ListParagraph"/>
              <w:ind w:left="0"/>
              <w:jc w:val="center"/>
            </w:pPr>
            <w:r>
              <w:t>Tampilan GUI</w:t>
            </w:r>
          </w:p>
        </w:tc>
        <w:tc>
          <w:tcPr>
            <w:tcW w:w="3724" w:type="dxa"/>
          </w:tcPr>
          <w:p w14:paraId="12C2A7E4" w14:textId="6330C561" w:rsidR="00AB0C3C" w:rsidRDefault="00AB0C3C" w:rsidP="00AB0C3C">
            <w:pPr>
              <w:pStyle w:val="ListParagraph"/>
              <w:ind w:left="0"/>
              <w:jc w:val="center"/>
            </w:pPr>
            <w:r>
              <w:t>Keterangan</w:t>
            </w:r>
          </w:p>
        </w:tc>
      </w:tr>
      <w:tr w:rsidR="00AB0C3C" w14:paraId="2EB1273C" w14:textId="77777777" w:rsidTr="00AB0C3C">
        <w:tc>
          <w:tcPr>
            <w:tcW w:w="4312" w:type="dxa"/>
          </w:tcPr>
          <w:p w14:paraId="790828F2" w14:textId="7D4C86A9" w:rsidR="00AB0C3C" w:rsidRDefault="00AB0C3C" w:rsidP="00AB0C3C">
            <w:pPr>
              <w:pStyle w:val="ListParagraph"/>
              <w:ind w:left="0"/>
            </w:pPr>
            <w:r w:rsidRPr="00AB0C3C">
              <w:drawing>
                <wp:inline distT="0" distB="0" distL="0" distR="0" wp14:anchorId="7BD7003F" wp14:editId="0B3AB0E2">
                  <wp:extent cx="1998390" cy="1181100"/>
                  <wp:effectExtent l="0" t="0" r="1905" b="0"/>
                  <wp:docPr id="199568430" name="Picture 199568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7160" name=""/>
                          <pic:cNvPicPr/>
                        </pic:nvPicPr>
                        <pic:blipFill>
                          <a:blip r:embed="rId19"/>
                          <a:stretch>
                            <a:fillRect/>
                          </a:stretch>
                        </pic:blipFill>
                        <pic:spPr>
                          <a:xfrm>
                            <a:off x="0" y="0"/>
                            <a:ext cx="2026323" cy="1197609"/>
                          </a:xfrm>
                          <a:prstGeom prst="rect">
                            <a:avLst/>
                          </a:prstGeom>
                        </pic:spPr>
                      </pic:pic>
                    </a:graphicData>
                  </a:graphic>
                </wp:inline>
              </w:drawing>
            </w:r>
          </w:p>
        </w:tc>
        <w:tc>
          <w:tcPr>
            <w:tcW w:w="3724" w:type="dxa"/>
          </w:tcPr>
          <w:p w14:paraId="4917BCC1" w14:textId="57EC9835" w:rsidR="00AB0C3C" w:rsidRDefault="00AB0C3C" w:rsidP="00AB0C3C">
            <w:pPr>
              <w:pStyle w:val="ListParagraph"/>
              <w:ind w:left="0"/>
            </w:pPr>
            <w:r>
              <w:t>Gambar disamping merupakan gambar tampilan dari default pada GUI kami</w:t>
            </w:r>
          </w:p>
        </w:tc>
      </w:tr>
      <w:tr w:rsidR="00AB0C3C" w14:paraId="35E1EB4F" w14:textId="77777777" w:rsidTr="00AB0C3C">
        <w:tc>
          <w:tcPr>
            <w:tcW w:w="4312" w:type="dxa"/>
          </w:tcPr>
          <w:p w14:paraId="2BE806FB" w14:textId="2800B36E" w:rsidR="00AB0C3C" w:rsidRPr="00AB0C3C" w:rsidRDefault="00AB0C3C" w:rsidP="00AB0C3C">
            <w:pPr>
              <w:pStyle w:val="ListParagraph"/>
              <w:ind w:left="0"/>
            </w:pPr>
            <w:r>
              <w:rPr>
                <w:noProof/>
              </w:rPr>
              <w:lastRenderedPageBreak/>
              <mc:AlternateContent>
                <mc:Choice Requires="wps">
                  <w:drawing>
                    <wp:anchor distT="0" distB="0" distL="114300" distR="114300" simplePos="0" relativeHeight="251688960" behindDoc="0" locked="0" layoutInCell="1" allowOverlap="1" wp14:anchorId="3DF057EE" wp14:editId="0CFCAF31">
                      <wp:simplePos x="0" y="0"/>
                      <wp:positionH relativeFrom="column">
                        <wp:posOffset>278130</wp:posOffset>
                      </wp:positionH>
                      <wp:positionV relativeFrom="paragraph">
                        <wp:posOffset>377825</wp:posOffset>
                      </wp:positionV>
                      <wp:extent cx="206375" cy="225425"/>
                      <wp:effectExtent l="0" t="0" r="22225" b="22225"/>
                      <wp:wrapNone/>
                      <wp:docPr id="1340154668" name="Rectangle 1"/>
                      <wp:cNvGraphicFramePr/>
                      <a:graphic xmlns:a="http://schemas.openxmlformats.org/drawingml/2006/main">
                        <a:graphicData uri="http://schemas.microsoft.com/office/word/2010/wordprocessingShape">
                          <wps:wsp>
                            <wps:cNvSpPr/>
                            <wps:spPr>
                              <a:xfrm>
                                <a:off x="0" y="0"/>
                                <a:ext cx="206375" cy="2254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4D7FBC" id="Rectangle 1" o:spid="_x0000_s1026" style="position:absolute;margin-left:21.9pt;margin-top:29.75pt;width:16.25pt;height:17.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" filled="f" strokecolor="red" strokeweight="1pt"/>
                  </w:pict>
                </mc:Fallback>
              </mc:AlternateContent>
            </w:r>
            <w:r w:rsidRPr="00AB0C3C">
              <w:drawing>
                <wp:inline distT="0" distB="0" distL="0" distR="0" wp14:anchorId="660759CC" wp14:editId="2F2A39EA">
                  <wp:extent cx="1948069" cy="1155730"/>
                  <wp:effectExtent l="0" t="0" r="0" b="6350"/>
                  <wp:docPr id="1587534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34202" name=""/>
                          <pic:cNvPicPr/>
                        </pic:nvPicPr>
                        <pic:blipFill>
                          <a:blip r:embed="rId20"/>
                          <a:stretch>
                            <a:fillRect/>
                          </a:stretch>
                        </pic:blipFill>
                        <pic:spPr>
                          <a:xfrm>
                            <a:off x="0" y="0"/>
                            <a:ext cx="1996361" cy="1184380"/>
                          </a:xfrm>
                          <a:prstGeom prst="rect">
                            <a:avLst/>
                          </a:prstGeom>
                        </pic:spPr>
                      </pic:pic>
                    </a:graphicData>
                  </a:graphic>
                </wp:inline>
              </w:drawing>
            </w:r>
          </w:p>
        </w:tc>
        <w:tc>
          <w:tcPr>
            <w:tcW w:w="3724" w:type="dxa"/>
          </w:tcPr>
          <w:p w14:paraId="7F608BD8" w14:textId="75424C0E" w:rsidR="00AB0C3C" w:rsidRDefault="00AB0C3C" w:rsidP="00AB0C3C">
            <w:pPr>
              <w:pStyle w:val="ListParagraph"/>
              <w:ind w:left="0"/>
            </w:pPr>
            <w:r>
              <w:t>Untuk gambar disamping merupakan tampilan dari GUI ketika ditekan “BYE”</w:t>
            </w:r>
          </w:p>
        </w:tc>
      </w:tr>
      <w:tr w:rsidR="00AB0C3C" w14:paraId="059C150C" w14:textId="77777777" w:rsidTr="00AB0C3C">
        <w:tc>
          <w:tcPr>
            <w:tcW w:w="4312" w:type="dxa"/>
          </w:tcPr>
          <w:p w14:paraId="06C29FA0" w14:textId="54B2C3F3" w:rsidR="00AB0C3C" w:rsidRDefault="00AB0C3C" w:rsidP="00AB0C3C">
            <w:pPr>
              <w:pStyle w:val="ListParagraph"/>
              <w:ind w:left="0"/>
              <w:rPr>
                <w:noProof/>
              </w:rPr>
            </w:pPr>
            <w:r w:rsidRPr="00BC793B">
              <w:rPr>
                <w:noProof/>
              </w:rPr>
              <mc:AlternateContent>
                <mc:Choice Requires="wps">
                  <w:drawing>
                    <wp:anchor distT="0" distB="0" distL="114300" distR="114300" simplePos="0" relativeHeight="251694080" behindDoc="0" locked="0" layoutInCell="1" allowOverlap="1" wp14:anchorId="6E6A6F77" wp14:editId="1289FF61">
                      <wp:simplePos x="0" y="0"/>
                      <wp:positionH relativeFrom="column">
                        <wp:posOffset>516633</wp:posOffset>
                      </wp:positionH>
                      <wp:positionV relativeFrom="paragraph">
                        <wp:posOffset>376251</wp:posOffset>
                      </wp:positionV>
                      <wp:extent cx="206375" cy="225425"/>
                      <wp:effectExtent l="0" t="0" r="22225" b="22225"/>
                      <wp:wrapNone/>
                      <wp:docPr id="831758555" name="Rectangle 1"/>
                      <wp:cNvGraphicFramePr/>
                      <a:graphic xmlns:a="http://schemas.openxmlformats.org/drawingml/2006/main">
                        <a:graphicData uri="http://schemas.microsoft.com/office/word/2010/wordprocessingShape">
                          <wps:wsp>
                            <wps:cNvSpPr/>
                            <wps:spPr>
                              <a:xfrm>
                                <a:off x="0" y="0"/>
                                <a:ext cx="206375" cy="2254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A2104" id="Rectangle 1" o:spid="_x0000_s1026" style="position:absolute;margin-left:40.7pt;margin-top:29.65pt;width:16.25pt;height:17.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" filled="f" strokecolor="red" strokeweight="1pt"/>
                  </w:pict>
                </mc:Fallback>
              </mc:AlternateContent>
            </w:r>
            <w:r w:rsidRPr="00AB0C3C">
              <w:rPr>
                <w:noProof/>
              </w:rPr>
              <w:drawing>
                <wp:inline distT="0" distB="0" distL="0" distR="0" wp14:anchorId="2B85114F" wp14:editId="5F137BEA">
                  <wp:extent cx="1953164" cy="1155622"/>
                  <wp:effectExtent l="0" t="0" r="0" b="6985"/>
                  <wp:docPr id="1923396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96492" name=""/>
                          <pic:cNvPicPr/>
                        </pic:nvPicPr>
                        <pic:blipFill>
                          <a:blip r:embed="rId21"/>
                          <a:stretch>
                            <a:fillRect/>
                          </a:stretch>
                        </pic:blipFill>
                        <pic:spPr>
                          <a:xfrm>
                            <a:off x="0" y="0"/>
                            <a:ext cx="1961857" cy="1160765"/>
                          </a:xfrm>
                          <a:prstGeom prst="rect">
                            <a:avLst/>
                          </a:prstGeom>
                        </pic:spPr>
                      </pic:pic>
                    </a:graphicData>
                  </a:graphic>
                </wp:inline>
              </w:drawing>
            </w:r>
          </w:p>
        </w:tc>
        <w:tc>
          <w:tcPr>
            <w:tcW w:w="3724" w:type="dxa"/>
          </w:tcPr>
          <w:p w14:paraId="73725E64" w14:textId="2E4FAD91" w:rsidR="00AB0C3C" w:rsidRDefault="00FD1E84" w:rsidP="00AB0C3C">
            <w:pPr>
              <w:pStyle w:val="ListParagraph"/>
              <w:ind w:left="0"/>
            </w:pPr>
            <w:r>
              <w:t>Untuk gambar disamping merupakan tampilan dari GUI ketika ditekan “</w:t>
            </w:r>
            <w:r>
              <w:t>SLEBEW</w:t>
            </w:r>
            <w:r>
              <w:t>”</w:t>
            </w:r>
          </w:p>
        </w:tc>
      </w:tr>
      <w:tr w:rsidR="00AB0C3C" w14:paraId="680E874E" w14:textId="77777777" w:rsidTr="00AB0C3C">
        <w:tc>
          <w:tcPr>
            <w:tcW w:w="4312" w:type="dxa"/>
          </w:tcPr>
          <w:p w14:paraId="3B9A3396" w14:textId="5F74C7FE" w:rsidR="00AB0C3C" w:rsidRPr="00AB0C3C" w:rsidRDefault="00AB0C3C" w:rsidP="00AB0C3C">
            <w:pPr>
              <w:pStyle w:val="ListParagraph"/>
              <w:ind w:left="0"/>
            </w:pPr>
            <w:r w:rsidRPr="00BC793B">
              <w:rPr>
                <w:noProof/>
              </w:rPr>
              <mc:AlternateContent>
                <mc:Choice Requires="wps">
                  <w:drawing>
                    <wp:anchor distT="0" distB="0" distL="114300" distR="114300" simplePos="0" relativeHeight="251696128" behindDoc="0" locked="0" layoutInCell="1" allowOverlap="1" wp14:anchorId="5350D0B1" wp14:editId="4529FB79">
                      <wp:simplePos x="0" y="0"/>
                      <wp:positionH relativeFrom="column">
                        <wp:posOffset>277526</wp:posOffset>
                      </wp:positionH>
                      <wp:positionV relativeFrom="paragraph">
                        <wp:posOffset>602003</wp:posOffset>
                      </wp:positionV>
                      <wp:extent cx="206375" cy="269272"/>
                      <wp:effectExtent l="0" t="0" r="22225" b="16510"/>
                      <wp:wrapNone/>
                      <wp:docPr id="52633870" name="Rectangle 1"/>
                      <wp:cNvGraphicFramePr/>
                      <a:graphic xmlns:a="http://schemas.openxmlformats.org/drawingml/2006/main">
                        <a:graphicData uri="http://schemas.microsoft.com/office/word/2010/wordprocessingShape">
                          <wps:wsp>
                            <wps:cNvSpPr/>
                            <wps:spPr>
                              <a:xfrm>
                                <a:off x="0" y="0"/>
                                <a:ext cx="206375" cy="269272"/>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A43E4F" id="Rectangle 1" o:spid="_x0000_s1026" style="position:absolute;margin-left:21.85pt;margin-top:47.4pt;width:16.25pt;height:21.2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" filled="f" strokecolor="red" strokeweight="1pt"/>
                  </w:pict>
                </mc:Fallback>
              </mc:AlternateContent>
            </w:r>
            <w:r w:rsidRPr="00AB0C3C">
              <w:drawing>
                <wp:inline distT="0" distB="0" distL="0" distR="0" wp14:anchorId="23669710" wp14:editId="07FFD762">
                  <wp:extent cx="1947545" cy="1155835"/>
                  <wp:effectExtent l="0" t="0" r="0" b="6350"/>
                  <wp:docPr id="1621141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141665" name=""/>
                          <pic:cNvPicPr/>
                        </pic:nvPicPr>
                        <pic:blipFill>
                          <a:blip r:embed="rId22"/>
                          <a:stretch>
                            <a:fillRect/>
                          </a:stretch>
                        </pic:blipFill>
                        <pic:spPr>
                          <a:xfrm>
                            <a:off x="0" y="0"/>
                            <a:ext cx="1958387" cy="1162270"/>
                          </a:xfrm>
                          <a:prstGeom prst="rect">
                            <a:avLst/>
                          </a:prstGeom>
                        </pic:spPr>
                      </pic:pic>
                    </a:graphicData>
                  </a:graphic>
                </wp:inline>
              </w:drawing>
            </w:r>
          </w:p>
        </w:tc>
        <w:tc>
          <w:tcPr>
            <w:tcW w:w="3724" w:type="dxa"/>
          </w:tcPr>
          <w:p w14:paraId="25B9E839" w14:textId="4BEBE6FE" w:rsidR="00AB0C3C" w:rsidRDefault="00FD1E84" w:rsidP="00AB0C3C">
            <w:pPr>
              <w:pStyle w:val="ListParagraph"/>
              <w:ind w:left="0"/>
            </w:pPr>
            <w:r>
              <w:t>Untuk gambar disamping merupakan tampilan dari GUI ketika ditekan “</w:t>
            </w:r>
            <w:r>
              <w:t>PUNCH LEFT</w:t>
            </w:r>
            <w:r>
              <w:t>”</w:t>
            </w:r>
          </w:p>
        </w:tc>
      </w:tr>
      <w:tr w:rsidR="00AB0C3C" w14:paraId="3E489E1D" w14:textId="77777777" w:rsidTr="00AB0C3C">
        <w:tc>
          <w:tcPr>
            <w:tcW w:w="4312" w:type="dxa"/>
          </w:tcPr>
          <w:p w14:paraId="35804590" w14:textId="30ADBDBB" w:rsidR="00AB0C3C" w:rsidRPr="00AB0C3C" w:rsidRDefault="00AB0C3C" w:rsidP="00AB0C3C">
            <w:pPr>
              <w:pStyle w:val="ListParagraph"/>
              <w:ind w:left="0"/>
            </w:pPr>
            <w:r w:rsidRPr="00BC793B">
              <w:rPr>
                <w:noProof/>
              </w:rPr>
              <mc:AlternateContent>
                <mc:Choice Requires="wps">
                  <w:drawing>
                    <wp:anchor distT="0" distB="0" distL="114300" distR="114300" simplePos="0" relativeHeight="251692032" behindDoc="0" locked="0" layoutInCell="1" allowOverlap="1" wp14:anchorId="1C7F2597" wp14:editId="310E54DD">
                      <wp:simplePos x="0" y="0"/>
                      <wp:positionH relativeFrom="column">
                        <wp:posOffset>519352</wp:posOffset>
                      </wp:positionH>
                      <wp:positionV relativeFrom="paragraph">
                        <wp:posOffset>589354</wp:posOffset>
                      </wp:positionV>
                      <wp:extent cx="206375" cy="269875"/>
                      <wp:effectExtent l="0" t="0" r="22225" b="15875"/>
                      <wp:wrapNone/>
                      <wp:docPr id="1204843727" name="Rectangle 1"/>
                      <wp:cNvGraphicFramePr/>
                      <a:graphic xmlns:a="http://schemas.openxmlformats.org/drawingml/2006/main">
                        <a:graphicData uri="http://schemas.microsoft.com/office/word/2010/wordprocessingShape">
                          <wps:wsp>
                            <wps:cNvSpPr/>
                            <wps:spPr>
                              <a:xfrm>
                                <a:off x="0" y="0"/>
                                <a:ext cx="206375" cy="2698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A76E76" id="Rectangle 1" o:spid="_x0000_s1026" style="position:absolute;margin-left:40.9pt;margin-top:46.4pt;width:16.25pt;height:21.2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" filled="f" strokecolor="red" strokeweight="1pt"/>
                  </w:pict>
                </mc:Fallback>
              </mc:AlternateContent>
            </w:r>
            <w:r w:rsidRPr="00AB0C3C">
              <w:drawing>
                <wp:inline distT="0" distB="0" distL="0" distR="0" wp14:anchorId="63BFF223" wp14:editId="69D4DCAE">
                  <wp:extent cx="1939743" cy="1144987"/>
                  <wp:effectExtent l="0" t="0" r="3810" b="0"/>
                  <wp:docPr id="266216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16043" name=""/>
                          <pic:cNvPicPr/>
                        </pic:nvPicPr>
                        <pic:blipFill>
                          <a:blip r:embed="rId23"/>
                          <a:stretch>
                            <a:fillRect/>
                          </a:stretch>
                        </pic:blipFill>
                        <pic:spPr>
                          <a:xfrm>
                            <a:off x="0" y="0"/>
                            <a:ext cx="1948899" cy="1150392"/>
                          </a:xfrm>
                          <a:prstGeom prst="rect">
                            <a:avLst/>
                          </a:prstGeom>
                        </pic:spPr>
                      </pic:pic>
                    </a:graphicData>
                  </a:graphic>
                </wp:inline>
              </w:drawing>
            </w:r>
          </w:p>
        </w:tc>
        <w:tc>
          <w:tcPr>
            <w:tcW w:w="3724" w:type="dxa"/>
          </w:tcPr>
          <w:p w14:paraId="14F9629B" w14:textId="7BFCB520" w:rsidR="00AB0C3C" w:rsidRDefault="00FD1E84" w:rsidP="00AB0C3C">
            <w:pPr>
              <w:pStyle w:val="ListParagraph"/>
              <w:ind w:left="0"/>
            </w:pPr>
            <w:r>
              <w:t>Untuk gambar disamping merupakan tampilan dari GUI ketika ditekan “</w:t>
            </w:r>
            <w:r>
              <w:t>PUNCH RIGHT</w:t>
            </w:r>
            <w:r>
              <w:t>”</w:t>
            </w:r>
          </w:p>
        </w:tc>
      </w:tr>
    </w:tbl>
    <w:p w14:paraId="5BEC3660" w14:textId="31477492" w:rsidR="007B52C8" w:rsidRDefault="00896AD8" w:rsidP="007B52C8">
      <w:pPr>
        <w:pStyle w:val="Heading2"/>
      </w:pPr>
      <w:bookmarkStart w:id="10" w:name="_Toc149728751"/>
      <w:r>
        <w:t>3.3 Control Algorithm Design</w:t>
      </w:r>
      <w:bookmarkEnd w:id="10"/>
    </w:p>
    <w:p w14:paraId="673F1EAE" w14:textId="387CA96B" w:rsidR="00EB3CBF" w:rsidRPr="00271B07" w:rsidRDefault="008F2379" w:rsidP="00391DF1">
      <w:pPr>
        <w:pStyle w:val="Paragraf"/>
      </w:pPr>
      <w:r>
        <w:t xml:space="preserve">Pada </w:t>
      </w:r>
      <w:r w:rsidR="008C36EE">
        <w:t xml:space="preserve">robot humanoid ini dilengkapi dengan sistem GUI untuk mengontrol dan monitoring dari robot tersebut. </w:t>
      </w:r>
      <w:r w:rsidR="005C0226">
        <w:t>Untuk robot ini dimasukkan untuk fitur pose</w:t>
      </w:r>
      <w:r w:rsidR="004A6673">
        <w:t xml:space="preserve">. Dimana nantinya tampilan GUI seperti pada tampilan </w:t>
      </w:r>
      <w:r w:rsidR="00394EC3">
        <w:t xml:space="preserve">sub bab 3.2 </w:t>
      </w:r>
      <w:r w:rsidR="009C121A">
        <w:t xml:space="preserve">pada tampilan pose dapat ditekan pada layar untuk </w:t>
      </w:r>
      <w:r w:rsidR="00BB592B">
        <w:t>menampilkan dari gerakanny</w:t>
      </w:r>
      <w:r w:rsidR="000F1744">
        <w:t>a</w:t>
      </w:r>
      <w:r w:rsidR="00C94A18">
        <w:t>. Semua tampilan tersebut terhubung dengan robot</w:t>
      </w:r>
      <w:r w:rsidR="00B2484E">
        <w:t xml:space="preserve"> dengan mengoneksikan </w:t>
      </w:r>
      <w:r w:rsidR="00271B07">
        <w:t xml:space="preserve">menggunakan </w:t>
      </w:r>
      <w:r w:rsidR="00271B07" w:rsidRPr="00271B07">
        <w:rPr>
          <w:i/>
          <w:iCs/>
        </w:rPr>
        <w:t>serial communication</w:t>
      </w:r>
      <w:r w:rsidR="00582D0F">
        <w:t xml:space="preserve"> yang dapat secara real time terhubung.</w:t>
      </w:r>
    </w:p>
    <w:p w14:paraId="1861DD73" w14:textId="01626FEC" w:rsidR="00896AD8" w:rsidRDefault="00896AD8" w:rsidP="00896AD8">
      <w:pPr>
        <w:pStyle w:val="Heading1"/>
      </w:pPr>
      <w:bookmarkStart w:id="11" w:name="_Toc149728752"/>
      <w:r>
        <w:lastRenderedPageBreak/>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435B17B5" w14:textId="41CE7A49" w:rsidR="002A3BFC" w:rsidRDefault="009A32B5" w:rsidP="00391DF1">
      <w:pPr>
        <w:pStyle w:val="Paragraf"/>
      </w:pPr>
      <w:r w:rsidRPr="009A32B5">
        <w:rPr>
          <w:b/>
          <w:bCs/>
          <w:noProof/>
        </w:rPr>
        <w:drawing>
          <wp:anchor distT="0" distB="0" distL="114300" distR="114300" simplePos="0" relativeHeight="251687936" behindDoc="1" locked="0" layoutInCell="1" allowOverlap="1" wp14:anchorId="28FB3E84" wp14:editId="5F320529">
            <wp:simplePos x="0" y="0"/>
            <wp:positionH relativeFrom="column">
              <wp:posOffset>2159508</wp:posOffset>
            </wp:positionH>
            <wp:positionV relativeFrom="paragraph">
              <wp:posOffset>289560</wp:posOffset>
            </wp:positionV>
            <wp:extent cx="2130425" cy="3876675"/>
            <wp:effectExtent l="0" t="0" r="3175" b="9525"/>
            <wp:wrapTopAndBottom/>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2"/>
                    <pic:cNvPicPr/>
                  </pic:nvPicPr>
                  <pic:blipFill>
                    <a:blip r:embed="rId24">
                      <a:extLst>
                        <a:ext uri="{28A0092B-C50C-407E-A947-70E740481C1C}">
                          <a14:useLocalDpi xmlns:a14="http://schemas.microsoft.com/office/drawing/2010/main" val="0"/>
                        </a:ext>
                      </a:extLst>
                    </a:blip>
                    <a:stretch>
                      <a:fillRect/>
                    </a:stretch>
                  </pic:blipFill>
                  <pic:spPr>
                    <a:xfrm>
                      <a:off x="0" y="0"/>
                      <a:ext cx="2130425" cy="3876675"/>
                    </a:xfrm>
                    <a:prstGeom prst="rect">
                      <a:avLst/>
                    </a:prstGeom>
                  </pic:spPr>
                </pic:pic>
              </a:graphicData>
            </a:graphic>
          </wp:anchor>
        </w:drawing>
      </w:r>
      <w:r w:rsidR="00D354B6">
        <w:t xml:space="preserve">Robot humanoid </w:t>
      </w:r>
      <w:r w:rsidR="0028074F">
        <w:t>ini terdapat komponen antara lain:</w:t>
      </w:r>
    </w:p>
    <w:p w14:paraId="4BD2FC55" w14:textId="4DF7FBCA" w:rsidR="00682F4F" w:rsidRDefault="00682F4F" w:rsidP="00682F4F">
      <w:pPr>
        <w:pStyle w:val="Caption"/>
      </w:pPr>
      <w:r>
        <w:t>Gambar</w:t>
      </w:r>
      <w:r w:rsidRPr="00CE1B7D">
        <w:t xml:space="preserve"> </w:t>
      </w:r>
      <w:r>
        <w:fldChar w:fldCharType="begin"/>
      </w:r>
      <w:r>
        <w:instrText xml:space="preserve"> SEQ Tabel \* ARABIC </w:instrText>
      </w:r>
      <w:r>
        <w:fldChar w:fldCharType="separate"/>
      </w:r>
      <w:r w:rsidRPr="00CE1B7D">
        <w:t>1</w:t>
      </w:r>
      <w:r>
        <w:fldChar w:fldCharType="end"/>
      </w:r>
      <w:r w:rsidRPr="00CE1B7D">
        <w:t xml:space="preserve">. </w:t>
      </w:r>
      <w:r>
        <w:t>Open CM Board</w:t>
      </w:r>
    </w:p>
    <w:p w14:paraId="73035811" w14:textId="2E35F592" w:rsidR="00BB7592" w:rsidRPr="009A32B5" w:rsidRDefault="0028074F" w:rsidP="009A32B5">
      <w:pPr>
        <w:pStyle w:val="Paragraf"/>
        <w:numPr>
          <w:ilvl w:val="0"/>
          <w:numId w:val="21"/>
        </w:numPr>
        <w:rPr>
          <w:b/>
          <w:bCs/>
        </w:rPr>
      </w:pPr>
      <w:r w:rsidRPr="009A32B5">
        <w:rPr>
          <w:b/>
          <w:bCs/>
        </w:rPr>
        <w:t>Open CM</w:t>
      </w:r>
    </w:p>
    <w:p w14:paraId="4D70202B" w14:textId="448A575B" w:rsidR="008C1A75" w:rsidRDefault="00020D7C" w:rsidP="00BB7592">
      <w:pPr>
        <w:pStyle w:val="Paragraf"/>
        <w:ind w:left="644" w:firstLine="0"/>
      </w:pPr>
      <w:r>
        <w:t>Berikut penjelasan dari gambar diatas:</w:t>
      </w:r>
    </w:p>
    <w:p w14:paraId="3CAB3443" w14:textId="2C1B5ACD" w:rsidR="00020D7C" w:rsidRPr="009A32B5" w:rsidRDefault="00BF33B8" w:rsidP="00020D7C">
      <w:pPr>
        <w:pStyle w:val="Paragraf"/>
        <w:numPr>
          <w:ilvl w:val="1"/>
          <w:numId w:val="21"/>
        </w:numPr>
        <w:rPr>
          <w:b/>
          <w:bCs/>
        </w:rPr>
      </w:pPr>
      <w:r w:rsidRPr="009A32B5">
        <w:rPr>
          <w:b/>
          <w:bCs/>
        </w:rPr>
        <w:t>Power Switch</w:t>
      </w:r>
    </w:p>
    <w:p w14:paraId="4BB12052" w14:textId="671ABB80" w:rsidR="009A32B5" w:rsidRDefault="009B7C31" w:rsidP="009A32B5">
      <w:pPr>
        <w:pStyle w:val="Paragraf"/>
        <w:ind w:left="1004" w:firstLine="0"/>
      </w:pPr>
      <w:r>
        <w:t>Digunakan untuk mengontrol daya yang disuplai</w:t>
      </w:r>
      <w:r w:rsidR="00797561">
        <w:t xml:space="preserve"> ke papan dan menghidupkan/mematikan DYNAMIXEL.</w:t>
      </w:r>
    </w:p>
    <w:p w14:paraId="1ACFFBBB" w14:textId="49DA1D4B" w:rsidR="00797561" w:rsidRPr="009A32B5" w:rsidRDefault="00407C3A" w:rsidP="00797561">
      <w:pPr>
        <w:pStyle w:val="Paragraf"/>
        <w:numPr>
          <w:ilvl w:val="1"/>
          <w:numId w:val="21"/>
        </w:numPr>
        <w:rPr>
          <w:b/>
          <w:bCs/>
        </w:rPr>
      </w:pPr>
      <w:r w:rsidRPr="009A32B5">
        <w:rPr>
          <w:b/>
          <w:bCs/>
        </w:rPr>
        <w:t>Serial Battery Socket</w:t>
      </w:r>
    </w:p>
    <w:p w14:paraId="5B64ACB9" w14:textId="0733F8CE" w:rsidR="00BF4683" w:rsidRDefault="00BF4683" w:rsidP="00BF4683">
      <w:pPr>
        <w:pStyle w:val="Paragraf"/>
        <w:ind w:left="1004" w:firstLine="0"/>
      </w:pPr>
      <w:r>
        <w:t>Untuk menghubungkan baterai lithium</w:t>
      </w:r>
    </w:p>
    <w:p w14:paraId="012ADD78" w14:textId="4938D64C" w:rsidR="00BF4683" w:rsidRPr="009A32B5" w:rsidRDefault="00DD2A67" w:rsidP="00BF4683">
      <w:pPr>
        <w:pStyle w:val="Paragraf"/>
        <w:numPr>
          <w:ilvl w:val="1"/>
          <w:numId w:val="21"/>
        </w:numPr>
        <w:rPr>
          <w:b/>
          <w:bCs/>
        </w:rPr>
      </w:pPr>
      <w:r w:rsidRPr="009A32B5">
        <w:rPr>
          <w:b/>
          <w:bCs/>
        </w:rPr>
        <w:t>Dynamixel TL 3 PIN</w:t>
      </w:r>
    </w:p>
    <w:p w14:paraId="64D9DA7C" w14:textId="149FB532" w:rsidR="009A32B5" w:rsidRDefault="00F8446A" w:rsidP="009A32B5">
      <w:pPr>
        <w:pStyle w:val="Paragraf"/>
        <w:ind w:left="1004" w:firstLine="0"/>
      </w:pPr>
      <w:r>
        <w:t>Port untuk rangkaia daisy DYNAMIXEL, yang menggunkan kabel 3 pin</w:t>
      </w:r>
    </w:p>
    <w:p w14:paraId="2B9225B0" w14:textId="043BA763" w:rsidR="00DD2A67" w:rsidRPr="009A32B5" w:rsidRDefault="00DD2A67" w:rsidP="00BF4683">
      <w:pPr>
        <w:pStyle w:val="Paragraf"/>
        <w:numPr>
          <w:ilvl w:val="1"/>
          <w:numId w:val="21"/>
        </w:numPr>
        <w:rPr>
          <w:b/>
          <w:bCs/>
        </w:rPr>
      </w:pPr>
      <w:r w:rsidRPr="009A32B5">
        <w:rPr>
          <w:b/>
          <w:bCs/>
        </w:rPr>
        <w:t>Communication Port</w:t>
      </w:r>
    </w:p>
    <w:p w14:paraId="346ECCFA" w14:textId="5B82164D" w:rsidR="00F8446A" w:rsidRDefault="00F1312E" w:rsidP="00F1312E">
      <w:pPr>
        <w:pStyle w:val="Paragraf"/>
        <w:ind w:left="1004" w:firstLine="0"/>
      </w:pPr>
      <w:r>
        <w:t>Digunakan dari komunikasi kabel/nirkabel menggunkan perangkat periferal</w:t>
      </w:r>
      <w:r w:rsidR="009D3AA8">
        <w:t xml:space="preserve">. Port komunikasi 4 </w:t>
      </w:r>
      <w:proofErr w:type="gramStart"/>
      <w:r w:rsidR="009D3AA8">
        <w:t>pin</w:t>
      </w:r>
      <w:proofErr w:type="gramEnd"/>
      <w:r w:rsidR="009D3AA8">
        <w:t xml:space="preserve"> Open CM9.04 menggunakan serial 2</w:t>
      </w:r>
    </w:p>
    <w:p w14:paraId="1B3AC445" w14:textId="7FCAA581" w:rsidR="0065296C" w:rsidRDefault="009A32B5" w:rsidP="009A32B5">
      <w:pPr>
        <w:pStyle w:val="Paragraf"/>
        <w:ind w:firstLine="0"/>
      </w:pPr>
      <w:r>
        <w:rPr>
          <w:noProof/>
        </w:rPr>
        <w:lastRenderedPageBreak/>
        <w:drawing>
          <wp:anchor distT="0" distB="0" distL="114300" distR="114300" simplePos="0" relativeHeight="251667456" behindDoc="0" locked="0" layoutInCell="1" allowOverlap="1" wp14:anchorId="1B0952FB" wp14:editId="737A78A7">
            <wp:simplePos x="0" y="0"/>
            <wp:positionH relativeFrom="column">
              <wp:posOffset>2506447</wp:posOffset>
            </wp:positionH>
            <wp:positionV relativeFrom="paragraph">
              <wp:posOffset>483</wp:posOffset>
            </wp:positionV>
            <wp:extent cx="1447800" cy="1595120"/>
            <wp:effectExtent l="0" t="0" r="0" b="5080"/>
            <wp:wrapTopAndBottom/>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mbar 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7800" cy="1595120"/>
                    </a:xfrm>
                    <a:prstGeom prst="rect">
                      <a:avLst/>
                    </a:prstGeom>
                  </pic:spPr>
                </pic:pic>
              </a:graphicData>
            </a:graphic>
            <wp14:sizeRelH relativeFrom="margin">
              <wp14:pctWidth>0</wp14:pctWidth>
            </wp14:sizeRelH>
            <wp14:sizeRelV relativeFrom="margin">
              <wp14:pctHeight>0</wp14:pctHeight>
            </wp14:sizeRelV>
          </wp:anchor>
        </w:drawing>
      </w:r>
    </w:p>
    <w:p w14:paraId="5769F747" w14:textId="3F1CE76A" w:rsidR="00682F4F" w:rsidRDefault="00682F4F" w:rsidP="00682F4F">
      <w:pPr>
        <w:pStyle w:val="Caption"/>
        <w:rPr>
          <w:b/>
          <w:bCs/>
        </w:rPr>
      </w:pPr>
      <w:r>
        <w:t>Gambar</w:t>
      </w:r>
      <w:r w:rsidRPr="00CE1B7D">
        <w:t xml:space="preserve"> </w:t>
      </w:r>
      <w:r>
        <w:t>2</w:t>
      </w:r>
      <w:r w:rsidRPr="00CE1B7D">
        <w:t xml:space="preserve">. </w:t>
      </w:r>
      <w:r>
        <w:t>Communication Part</w:t>
      </w:r>
    </w:p>
    <w:p w14:paraId="7DAD2637" w14:textId="5AF07FF6" w:rsidR="00DD2A67" w:rsidRPr="009A32B5" w:rsidRDefault="0042245B" w:rsidP="00BF4683">
      <w:pPr>
        <w:pStyle w:val="Paragraf"/>
        <w:numPr>
          <w:ilvl w:val="1"/>
          <w:numId w:val="21"/>
        </w:numPr>
        <w:rPr>
          <w:b/>
          <w:bCs/>
        </w:rPr>
      </w:pPr>
      <w:r w:rsidRPr="009A32B5">
        <w:rPr>
          <w:b/>
          <w:bCs/>
        </w:rPr>
        <w:t>User Button</w:t>
      </w:r>
    </w:p>
    <w:p w14:paraId="7A8284AE" w14:textId="4EB66515" w:rsidR="0065296C" w:rsidRPr="00B268BB" w:rsidRDefault="009A32B5" w:rsidP="0065296C">
      <w:pPr>
        <w:pStyle w:val="Paragraf"/>
        <w:ind w:left="1004" w:firstLine="0"/>
        <w:rPr>
          <w:rFonts w:eastAsia="Times New Roman"/>
          <w:color w:val="333333"/>
        </w:rPr>
      </w:pPr>
      <w:r w:rsidRPr="00B268BB">
        <w:rPr>
          <w:noProof/>
        </w:rPr>
        <w:drawing>
          <wp:anchor distT="0" distB="0" distL="114300" distR="114300" simplePos="0" relativeHeight="251668480" behindDoc="0" locked="0" layoutInCell="1" allowOverlap="1" wp14:anchorId="1C327D12" wp14:editId="06669232">
            <wp:simplePos x="0" y="0"/>
            <wp:positionH relativeFrom="column">
              <wp:posOffset>1662709</wp:posOffset>
            </wp:positionH>
            <wp:positionV relativeFrom="paragraph">
              <wp:posOffset>886460</wp:posOffset>
            </wp:positionV>
            <wp:extent cx="3139440" cy="1172845"/>
            <wp:effectExtent l="0" t="0" r="3810" b="8255"/>
            <wp:wrapTopAndBottom/>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39440" cy="1172845"/>
                    </a:xfrm>
                    <a:prstGeom prst="rect">
                      <a:avLst/>
                    </a:prstGeom>
                  </pic:spPr>
                </pic:pic>
              </a:graphicData>
            </a:graphic>
            <wp14:sizeRelH relativeFrom="margin">
              <wp14:pctWidth>0</wp14:pctWidth>
            </wp14:sizeRelH>
            <wp14:sizeRelV relativeFrom="margin">
              <wp14:pctHeight>0</wp14:pctHeight>
            </wp14:sizeRelV>
          </wp:anchor>
        </w:drawing>
      </w:r>
      <w:r w:rsidR="0065296C" w:rsidRPr="00B268BB">
        <w:t xml:space="preserve">Tombol yang dapat dikontrol </w:t>
      </w:r>
      <w:r w:rsidR="00060244" w:rsidRPr="00B268BB">
        <w:t xml:space="preserve">/ diprogram oleh pengguna. Dapat digunakan sebagai pin 23 atau BOARD_BUTTON_PIN. Dapat diinisialisasi di setup() sebagai </w:t>
      </w:r>
      <w:r w:rsidR="00F1485D" w:rsidRPr="00B268BB">
        <w:rPr>
          <w:rFonts w:eastAsia="Times New Roman"/>
          <w:color w:val="333333"/>
        </w:rPr>
        <w:t>pinMode(23, INPUT_PULLDOWN). Jika OpenCM9.04 tidak mendownload program, sambungkan kabel USB sambil menahan "Tombol Pengguna". LED status akan tetap menyala dan pengunduhan akan dimulai.</w:t>
      </w:r>
    </w:p>
    <w:p w14:paraId="33347DB4" w14:textId="42E7B924" w:rsidR="004C6838" w:rsidRDefault="004C6838" w:rsidP="009A32B5">
      <w:pPr>
        <w:pStyle w:val="Paragraf"/>
        <w:ind w:firstLine="0"/>
      </w:pPr>
    </w:p>
    <w:p w14:paraId="19B4E46D" w14:textId="19714A41" w:rsidR="00682F4F" w:rsidRPr="00CE1B7D" w:rsidRDefault="00682F4F" w:rsidP="00682F4F">
      <w:pPr>
        <w:pStyle w:val="Caption"/>
      </w:pPr>
      <w:r>
        <w:t>Gambar</w:t>
      </w:r>
      <w:r w:rsidRPr="00CE1B7D">
        <w:t xml:space="preserve"> </w:t>
      </w:r>
      <w:r>
        <w:t>3</w:t>
      </w:r>
      <w:r w:rsidRPr="00CE1B7D">
        <w:t xml:space="preserve">. </w:t>
      </w:r>
      <w:r>
        <w:t>User Button</w:t>
      </w:r>
    </w:p>
    <w:p w14:paraId="75B7729D" w14:textId="77777777" w:rsidR="00682F4F" w:rsidRDefault="00682F4F" w:rsidP="009A32B5">
      <w:pPr>
        <w:pStyle w:val="Paragraf"/>
        <w:ind w:firstLine="0"/>
      </w:pPr>
    </w:p>
    <w:p w14:paraId="2304629B" w14:textId="51AB2642" w:rsidR="0042245B" w:rsidRPr="009A32B5" w:rsidRDefault="0042245B" w:rsidP="00BF4683">
      <w:pPr>
        <w:pStyle w:val="Paragraf"/>
        <w:numPr>
          <w:ilvl w:val="1"/>
          <w:numId w:val="21"/>
        </w:numPr>
        <w:rPr>
          <w:b/>
          <w:bCs/>
        </w:rPr>
      </w:pPr>
      <w:r w:rsidRPr="009A32B5">
        <w:rPr>
          <w:b/>
          <w:bCs/>
        </w:rPr>
        <w:t>EXT.ADC Ref Jumper</w:t>
      </w:r>
    </w:p>
    <w:p w14:paraId="150EA046" w14:textId="2C330E13" w:rsidR="00EE6207" w:rsidRPr="00B27309" w:rsidRDefault="00EE6207" w:rsidP="00EE6207">
      <w:pPr>
        <w:pStyle w:val="Paragraf"/>
        <w:ind w:left="1004" w:firstLine="0"/>
      </w:pPr>
      <w:r w:rsidRPr="00B27309">
        <w:rPr>
          <w:rFonts w:eastAsia="Times New Roman"/>
          <w:color w:val="333333"/>
        </w:rPr>
        <w:t>Tegangan Referensi Analog dapat dimodifikasi.</w:t>
      </w:r>
    </w:p>
    <w:p w14:paraId="293BC7F5" w14:textId="7D2854A2" w:rsidR="0042245B" w:rsidRPr="009A32B5" w:rsidRDefault="0042245B" w:rsidP="00BF4683">
      <w:pPr>
        <w:pStyle w:val="Paragraf"/>
        <w:numPr>
          <w:ilvl w:val="1"/>
          <w:numId w:val="21"/>
        </w:numPr>
        <w:rPr>
          <w:b/>
          <w:bCs/>
        </w:rPr>
      </w:pPr>
      <w:r w:rsidRPr="009A32B5">
        <w:rPr>
          <w:b/>
          <w:bCs/>
        </w:rPr>
        <w:t>Micro-B USB</w:t>
      </w:r>
    </w:p>
    <w:p w14:paraId="4AFAC70C" w14:textId="069A8B63" w:rsidR="001D2DCE" w:rsidRPr="00B27309" w:rsidRDefault="00C66E72" w:rsidP="001D2DCE">
      <w:pPr>
        <w:pStyle w:val="Paragraf"/>
        <w:ind w:left="1004" w:firstLine="0"/>
        <w:rPr>
          <w:rFonts w:eastAsia="Times New Roman"/>
          <w:color w:val="333333"/>
        </w:rPr>
      </w:pPr>
      <w:r>
        <w:rPr>
          <w:rFonts w:eastAsia="Times New Roman"/>
          <w:color w:val="333333"/>
        </w:rPr>
        <w:t xml:space="preserve">     </w:t>
      </w:r>
      <w:r w:rsidR="001D2DCE" w:rsidRPr="00B27309">
        <w:rPr>
          <w:rFonts w:eastAsia="Times New Roman"/>
          <w:color w:val="333333"/>
        </w:rPr>
        <w:t>Digunakan untuk mengunduh program ke OpenCM9.04 dan digunakan untuk berkomunikasi dengan perangkat lain melalui USB sekaligus menyuplai 5V ke board. Setelah menghubungkan baterai, daya 5V dari USB secara otomatis terputus dan daya disuplai dari baterai.</w:t>
      </w:r>
      <w:r w:rsidR="00816C3C">
        <w:rPr>
          <w:rFonts w:eastAsia="Times New Roman"/>
          <w:color w:val="333333"/>
        </w:rPr>
        <w:t xml:space="preserve"> </w:t>
      </w:r>
      <w:r w:rsidR="001D2DCE" w:rsidRPr="00B27309">
        <w:rPr>
          <w:rFonts w:eastAsia="Times New Roman"/>
          <w:color w:val="333333"/>
        </w:rPr>
        <w:t>Jika arus yang diambil berlebihan, sekring internal memutus arus yang diambil dari koneksi USB 5V untuk melindungi PC pengguna dari kerusakan.</w:t>
      </w:r>
    </w:p>
    <w:p w14:paraId="64A54CAC" w14:textId="3629E4D4" w:rsidR="00A07406" w:rsidRDefault="00C66E72" w:rsidP="001D2DCE">
      <w:pPr>
        <w:pStyle w:val="Paragraf"/>
        <w:ind w:left="1004" w:firstLine="0"/>
      </w:pPr>
      <w:r>
        <w:rPr>
          <w:noProof/>
        </w:rPr>
        <w:lastRenderedPageBreak/>
        <w:drawing>
          <wp:anchor distT="0" distB="0" distL="114300" distR="114300" simplePos="0" relativeHeight="251669504" behindDoc="0" locked="0" layoutInCell="1" allowOverlap="1" wp14:anchorId="07915F36" wp14:editId="462FEB9E">
            <wp:simplePos x="0" y="0"/>
            <wp:positionH relativeFrom="column">
              <wp:posOffset>1986610</wp:posOffset>
            </wp:positionH>
            <wp:positionV relativeFrom="paragraph">
              <wp:posOffset>203835</wp:posOffset>
            </wp:positionV>
            <wp:extent cx="2486025" cy="1285875"/>
            <wp:effectExtent l="0" t="0" r="9525" b="9525"/>
            <wp:wrapTopAndBottom/>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pic:cNvPicPr/>
                  </pic:nvPicPr>
                  <pic:blipFill>
                    <a:blip r:embed="rId27">
                      <a:extLst>
                        <a:ext uri="{28A0092B-C50C-407E-A947-70E740481C1C}">
                          <a14:useLocalDpi xmlns:a14="http://schemas.microsoft.com/office/drawing/2010/main" val="0"/>
                        </a:ext>
                      </a:extLst>
                    </a:blip>
                    <a:stretch>
                      <a:fillRect/>
                    </a:stretch>
                  </pic:blipFill>
                  <pic:spPr>
                    <a:xfrm>
                      <a:off x="0" y="0"/>
                      <a:ext cx="2486025" cy="1285875"/>
                    </a:xfrm>
                    <a:prstGeom prst="rect">
                      <a:avLst/>
                    </a:prstGeom>
                  </pic:spPr>
                </pic:pic>
              </a:graphicData>
            </a:graphic>
            <wp14:sizeRelH relativeFrom="margin">
              <wp14:pctWidth>0</wp14:pctWidth>
            </wp14:sizeRelH>
            <wp14:sizeRelV relativeFrom="margin">
              <wp14:pctHeight>0</wp14:pctHeight>
            </wp14:sizeRelV>
          </wp:anchor>
        </w:drawing>
      </w:r>
    </w:p>
    <w:p w14:paraId="19BDB49A" w14:textId="2E5BDFD1" w:rsidR="00682F4F" w:rsidRPr="00CE1B7D" w:rsidRDefault="00682F4F" w:rsidP="00682F4F">
      <w:pPr>
        <w:pStyle w:val="Caption"/>
      </w:pPr>
      <w:r>
        <w:t>Gambar</w:t>
      </w:r>
      <w:r w:rsidRPr="00CE1B7D">
        <w:t xml:space="preserve"> </w:t>
      </w:r>
      <w:r>
        <w:t>4</w:t>
      </w:r>
      <w:r w:rsidRPr="00CE1B7D">
        <w:t xml:space="preserve">. </w:t>
      </w:r>
      <w:r>
        <w:t>Micro USB Port</w:t>
      </w:r>
    </w:p>
    <w:p w14:paraId="3676398D" w14:textId="77777777" w:rsidR="009A32B5" w:rsidRDefault="009A32B5" w:rsidP="009A32B5">
      <w:pPr>
        <w:pStyle w:val="Paragraf"/>
        <w:ind w:left="1004" w:firstLine="0"/>
      </w:pPr>
    </w:p>
    <w:p w14:paraId="708BB960" w14:textId="359BD63A" w:rsidR="00875322" w:rsidRPr="009A32B5" w:rsidRDefault="00C011D6" w:rsidP="00875322">
      <w:pPr>
        <w:pStyle w:val="Paragraf"/>
        <w:numPr>
          <w:ilvl w:val="1"/>
          <w:numId w:val="21"/>
        </w:numPr>
        <w:rPr>
          <w:b/>
          <w:bCs/>
        </w:rPr>
      </w:pPr>
      <w:r w:rsidRPr="009A32B5">
        <w:rPr>
          <w:b/>
          <w:bCs/>
        </w:rPr>
        <w:t>Status LED</w:t>
      </w:r>
    </w:p>
    <w:p w14:paraId="7CD7B03B" w14:textId="6A5B9798" w:rsidR="00875322" w:rsidRPr="00B27309" w:rsidRDefault="00FD1E84" w:rsidP="00875322">
      <w:pPr>
        <w:pStyle w:val="Paragraf"/>
        <w:ind w:left="1004" w:firstLine="0"/>
        <w:rPr>
          <w:color w:val="333333"/>
        </w:rPr>
      </w:pPr>
      <w:r>
        <w:rPr>
          <w:noProof/>
        </w:rPr>
        <w:drawing>
          <wp:anchor distT="0" distB="0" distL="114300" distR="114300" simplePos="0" relativeHeight="251671552" behindDoc="0" locked="0" layoutInCell="1" allowOverlap="1" wp14:anchorId="6F71D029" wp14:editId="51D32019">
            <wp:simplePos x="0" y="0"/>
            <wp:positionH relativeFrom="column">
              <wp:posOffset>2321320</wp:posOffset>
            </wp:positionH>
            <wp:positionV relativeFrom="paragraph">
              <wp:posOffset>574100</wp:posOffset>
            </wp:positionV>
            <wp:extent cx="1306830" cy="1740535"/>
            <wp:effectExtent l="0" t="0" r="7620" b="0"/>
            <wp:wrapTopAndBottom/>
            <wp:docPr id="7"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306830" cy="1740535"/>
                    </a:xfrm>
                    <a:prstGeom prst="rect">
                      <a:avLst/>
                    </a:prstGeom>
                  </pic:spPr>
                </pic:pic>
              </a:graphicData>
            </a:graphic>
            <wp14:sizeRelH relativeFrom="margin">
              <wp14:pctWidth>0</wp14:pctWidth>
            </wp14:sizeRelH>
            <wp14:sizeRelV relativeFrom="margin">
              <wp14:pctHeight>0</wp14:pctHeight>
            </wp14:sizeRelV>
          </wp:anchor>
        </w:drawing>
      </w:r>
      <w:r w:rsidR="00875322" w:rsidRPr="00B27309">
        <w:rPr>
          <w:color w:val="333333"/>
        </w:rPr>
        <w:t>LED digunakan untuk menguji program OpenCM9.04. LED menyala saat Pin 14 atau BOARD_LED_PIN TINGGI dan MATI saat LOW. Kontrol PWM dimungkinkan.</w:t>
      </w:r>
    </w:p>
    <w:p w14:paraId="457605C3" w14:textId="1C5F5F7E" w:rsidR="006C4D9C" w:rsidRDefault="00682F4F" w:rsidP="00682F4F">
      <w:pPr>
        <w:pStyle w:val="Caption"/>
      </w:pPr>
      <w:r>
        <w:t>Gambar</w:t>
      </w:r>
      <w:r w:rsidRPr="00CE1B7D">
        <w:t xml:space="preserve"> </w:t>
      </w:r>
      <w:r>
        <w:t>5</w:t>
      </w:r>
      <w:r w:rsidRPr="00CE1B7D">
        <w:t xml:space="preserve">. </w:t>
      </w:r>
      <w:r>
        <w:t>Status LED</w:t>
      </w:r>
    </w:p>
    <w:p w14:paraId="2649BC4B" w14:textId="509B867B" w:rsidR="00C011D6" w:rsidRPr="009A32B5" w:rsidRDefault="00BC4658" w:rsidP="00BC4658">
      <w:pPr>
        <w:pStyle w:val="Paragraf"/>
        <w:numPr>
          <w:ilvl w:val="1"/>
          <w:numId w:val="21"/>
        </w:numPr>
        <w:rPr>
          <w:b/>
          <w:bCs/>
        </w:rPr>
      </w:pPr>
      <w:r w:rsidRPr="009A32B5">
        <w:rPr>
          <w:b/>
          <w:bCs/>
        </w:rPr>
        <w:t>R</w:t>
      </w:r>
      <w:r w:rsidR="00C011D6" w:rsidRPr="009A32B5">
        <w:rPr>
          <w:b/>
          <w:bCs/>
        </w:rPr>
        <w:t>eset Button</w:t>
      </w:r>
    </w:p>
    <w:p w14:paraId="0E439152" w14:textId="0A082D62" w:rsidR="00C9618A" w:rsidRPr="0035412A" w:rsidRDefault="00F8664B" w:rsidP="00C9618A">
      <w:pPr>
        <w:pStyle w:val="Paragraf"/>
        <w:ind w:left="1004" w:firstLine="0"/>
      </w:pPr>
      <w:r>
        <w:t>Tombol ini digunakan un</w:t>
      </w:r>
      <w:r w:rsidR="00C9618A">
        <w:t>tuk mereset Open CM</w:t>
      </w:r>
      <w:r w:rsidR="0035412A">
        <w:t xml:space="preserve"> 9.04</w:t>
      </w:r>
    </w:p>
    <w:p w14:paraId="2938A8BF" w14:textId="3B9BAFC2" w:rsidR="00C011D6" w:rsidRPr="009A32B5" w:rsidRDefault="009A32B5" w:rsidP="009A32B5">
      <w:pPr>
        <w:pStyle w:val="Paragraf"/>
        <w:numPr>
          <w:ilvl w:val="1"/>
          <w:numId w:val="21"/>
        </w:numPr>
        <w:tabs>
          <w:tab w:val="left" w:pos="1134"/>
        </w:tabs>
        <w:rPr>
          <w:b/>
          <w:bCs/>
        </w:rPr>
      </w:pPr>
      <w:r>
        <w:rPr>
          <w:b/>
          <w:bCs/>
        </w:rPr>
        <w:t xml:space="preserve"> </w:t>
      </w:r>
      <w:r w:rsidR="00C011D6" w:rsidRPr="009A32B5">
        <w:rPr>
          <w:b/>
          <w:bCs/>
        </w:rPr>
        <w:t>JTAG/SWD 4 PIN</w:t>
      </w:r>
    </w:p>
    <w:p w14:paraId="134AC341" w14:textId="2E764FBF" w:rsidR="005108BF" w:rsidRPr="00B27309" w:rsidRDefault="005108BF" w:rsidP="005108BF">
      <w:pPr>
        <w:pStyle w:val="Paragraf"/>
        <w:ind w:left="1004" w:firstLine="0"/>
      </w:pPr>
      <w:r w:rsidRPr="00B27309">
        <w:rPr>
          <w:rFonts w:eastAsia="Times New Roman"/>
          <w:color w:val="333333"/>
        </w:rPr>
        <w:t>Digunakan untuk menghubungkan ST-LINK atau Debugger/Programmer Dalam sirkuit lainnya.</w:t>
      </w:r>
      <w:r w:rsidRPr="00B27309">
        <w:rPr>
          <w:rFonts w:eastAsia="Times New Roman"/>
          <w:color w:val="333333"/>
        </w:rPr>
        <w:br/>
        <w:t>Port 4-pin JTAG/SWD dapat digunakan untuk berbagai pengembangan oleh pengguna tingkat lanjut. </w:t>
      </w:r>
    </w:p>
    <w:p w14:paraId="3126D99E" w14:textId="5EB289BB" w:rsidR="00BC4658" w:rsidRPr="009A32B5" w:rsidRDefault="009A32B5" w:rsidP="009A32B5">
      <w:pPr>
        <w:pStyle w:val="Paragraf"/>
        <w:numPr>
          <w:ilvl w:val="1"/>
          <w:numId w:val="21"/>
        </w:numPr>
        <w:tabs>
          <w:tab w:val="left" w:pos="1134"/>
        </w:tabs>
        <w:rPr>
          <w:b/>
          <w:bCs/>
        </w:rPr>
      </w:pPr>
      <w:r>
        <w:rPr>
          <w:b/>
          <w:bCs/>
        </w:rPr>
        <w:t xml:space="preserve"> </w:t>
      </w:r>
      <w:r w:rsidR="00BC4658" w:rsidRPr="009A32B5">
        <w:rPr>
          <w:b/>
          <w:bCs/>
        </w:rPr>
        <w:t>Robotis 5-Pin Port</w:t>
      </w:r>
    </w:p>
    <w:p w14:paraId="03F6304A" w14:textId="1E657961" w:rsidR="00790F6D" w:rsidRPr="0032167B" w:rsidRDefault="00790F6D" w:rsidP="00790F6D">
      <w:pPr>
        <w:pStyle w:val="Paragraf"/>
        <w:ind w:left="1004" w:firstLine="0"/>
      </w:pPr>
      <w:r w:rsidRPr="0032167B">
        <w:rPr>
          <w:rFonts w:eastAsia="Times New Roman"/>
          <w:color w:val="333333"/>
        </w:rPr>
        <w:t>Digunakan untuk menghubungkan perangkat ROBOTIS 5-pin</w:t>
      </w:r>
    </w:p>
    <w:p w14:paraId="1ECFE6B1" w14:textId="052751D4" w:rsidR="00BC4658" w:rsidRPr="009A32B5" w:rsidRDefault="009A32B5" w:rsidP="009A32B5">
      <w:pPr>
        <w:pStyle w:val="Paragraf"/>
        <w:numPr>
          <w:ilvl w:val="1"/>
          <w:numId w:val="21"/>
        </w:numPr>
        <w:tabs>
          <w:tab w:val="left" w:pos="1134"/>
        </w:tabs>
        <w:rPr>
          <w:b/>
          <w:bCs/>
        </w:rPr>
      </w:pPr>
      <w:r>
        <w:rPr>
          <w:b/>
          <w:bCs/>
        </w:rPr>
        <w:t xml:space="preserve">  </w:t>
      </w:r>
      <w:r w:rsidR="00F8446A" w:rsidRPr="009A32B5">
        <w:rPr>
          <w:b/>
          <w:bCs/>
        </w:rPr>
        <w:t>I/O Header</w:t>
      </w:r>
    </w:p>
    <w:p w14:paraId="03F58B3A" w14:textId="306417CE" w:rsidR="000D2AC6" w:rsidRPr="0032167B" w:rsidRDefault="000D2AC6" w:rsidP="009A32B5">
      <w:pPr>
        <w:pStyle w:val="Paragraf"/>
        <w:ind w:left="1004" w:firstLine="436"/>
        <w:jc w:val="left"/>
        <w:rPr>
          <w:rFonts w:eastAsia="Times New Roman"/>
          <w:color w:val="333333"/>
        </w:rPr>
      </w:pPr>
      <w:r w:rsidRPr="0032167B">
        <w:rPr>
          <w:rFonts w:eastAsia="Times New Roman"/>
          <w:color w:val="333333"/>
        </w:rPr>
        <w:t>CPU STM32F103CB OpenCM9.04 dapat diakses melalui pin GPIO.</w:t>
      </w:r>
      <w:r w:rsidR="00D1668D">
        <w:rPr>
          <w:rFonts w:eastAsia="Times New Roman"/>
          <w:color w:val="333333"/>
        </w:rPr>
        <w:t xml:space="preserve"> </w:t>
      </w:r>
      <w:r w:rsidRPr="0032167B">
        <w:rPr>
          <w:rFonts w:eastAsia="Times New Roman"/>
          <w:color w:val="333333"/>
        </w:rPr>
        <w:t xml:space="preserve">26 pin GPIO (0~25) adalah input/output digital dan beroperasi pada 3.3V. Input digital </w:t>
      </w:r>
      <w:proofErr w:type="gramStart"/>
      <w:r w:rsidRPr="0032167B">
        <w:rPr>
          <w:rFonts w:eastAsia="Times New Roman"/>
          <w:color w:val="333333"/>
        </w:rPr>
        <w:t>TINGGI(</w:t>
      </w:r>
      <w:proofErr w:type="gramEnd"/>
      <w:r w:rsidRPr="0032167B">
        <w:rPr>
          <w:rFonts w:eastAsia="Times New Roman"/>
          <w:color w:val="333333"/>
        </w:rPr>
        <w:t>3.3V) atau RENDAH(0V).</w:t>
      </w:r>
      <w:r w:rsidR="009A32B5">
        <w:rPr>
          <w:rFonts w:eastAsia="Times New Roman"/>
          <w:color w:val="333333"/>
        </w:rPr>
        <w:t xml:space="preserve"> </w:t>
      </w:r>
      <w:r w:rsidRPr="0032167B">
        <w:rPr>
          <w:rFonts w:eastAsia="Times New Roman"/>
          <w:color w:val="333333"/>
        </w:rPr>
        <w:t>Kecepatan sakelar maksimum input digital adalah 18Mhz. (Kecuali pin 22 &amp; 23, yang memiliki kecepatan sakelar maksimum 2Mhz).</w:t>
      </w:r>
      <w:r w:rsidR="00D1668D">
        <w:rPr>
          <w:rFonts w:eastAsia="Times New Roman"/>
          <w:color w:val="333333"/>
        </w:rPr>
        <w:t xml:space="preserve"> </w:t>
      </w:r>
      <w:r w:rsidRPr="0032167B">
        <w:rPr>
          <w:rFonts w:eastAsia="Times New Roman"/>
          <w:color w:val="333333"/>
        </w:rPr>
        <w:t>Pin digital hanya dapat mentolerir hingga</w:t>
      </w:r>
      <w:r w:rsidR="00D1668D">
        <w:rPr>
          <w:rFonts w:eastAsia="Times New Roman"/>
          <w:color w:val="333333"/>
        </w:rPr>
        <w:t xml:space="preserve"> </w:t>
      </w:r>
      <w:r w:rsidRPr="0032167B">
        <w:rPr>
          <w:rFonts w:eastAsia="Times New Roman"/>
          <w:color w:val="333333"/>
        </w:rPr>
        <w:t>3.3V; tegangan apa pun masukan lebih besar dari 3.3V dapat merusak OpenCM9.04.</w:t>
      </w:r>
      <w:r w:rsidR="00D1668D">
        <w:rPr>
          <w:rFonts w:eastAsia="Times New Roman"/>
          <w:color w:val="333333"/>
        </w:rPr>
        <w:t xml:space="preserve"> </w:t>
      </w:r>
      <w:r w:rsidRPr="0032167B">
        <w:rPr>
          <w:rFonts w:eastAsia="Times New Roman"/>
          <w:color w:val="333333"/>
        </w:rPr>
        <w:t xml:space="preserve">Pin </w:t>
      </w:r>
      <w:r w:rsidRPr="0032167B">
        <w:rPr>
          <w:rFonts w:eastAsia="Times New Roman"/>
          <w:color w:val="333333"/>
        </w:rPr>
        <w:lastRenderedPageBreak/>
        <w:t>Toleransi 5V : 10, 11, 12, 13, 14, 15, 16, 17, 18, 19, 20, 21</w:t>
      </w:r>
      <w:r w:rsidR="00067D57">
        <w:rPr>
          <w:rFonts w:eastAsia="Times New Roman"/>
          <w:color w:val="333333"/>
        </w:rPr>
        <w:t xml:space="preserve"> </w:t>
      </w:r>
      <w:r w:rsidRPr="0032167B">
        <w:rPr>
          <w:rFonts w:eastAsia="Times New Roman"/>
          <w:color w:val="333333"/>
        </w:rPr>
        <w:t>Arus maksimum yang dapat ditoleransi oleh pin ini adalah 25mA. (pengecualian: pin 22 &amp; 23 hanya dapat mentolerir 3mA.)</w:t>
      </w:r>
      <w:r w:rsidR="00067D57">
        <w:rPr>
          <w:rFonts w:eastAsia="Times New Roman"/>
          <w:color w:val="333333"/>
        </w:rPr>
        <w:t xml:space="preserve"> </w:t>
      </w:r>
      <w:r w:rsidRPr="0032167B">
        <w:rPr>
          <w:rFonts w:eastAsia="Times New Roman"/>
          <w:color w:val="333333"/>
        </w:rPr>
        <w:t xml:space="preserve">Semua pin GPIO OpenCM9.04 dapat “pull-up” atau “pull-down” secara internal dan dapat dimodifikasi melalui perangkat lunak. Resistensi “Pull-up” dan “pull-up” adalah 40KΩ </w:t>
      </w:r>
      <w:r w:rsidR="00682F4F">
        <w:rPr>
          <w:rFonts w:eastAsia="Times New Roman"/>
          <w:noProof/>
          <w:color w:val="333333"/>
          <w:sz w:val="27"/>
          <w:szCs w:val="27"/>
        </w:rPr>
        <w:drawing>
          <wp:anchor distT="0" distB="0" distL="114300" distR="114300" simplePos="0" relativeHeight="251673600" behindDoc="0" locked="0" layoutInCell="1" allowOverlap="1" wp14:anchorId="06C1E8BF" wp14:editId="42AD94D9">
            <wp:simplePos x="0" y="0"/>
            <wp:positionH relativeFrom="column">
              <wp:posOffset>1950468</wp:posOffset>
            </wp:positionH>
            <wp:positionV relativeFrom="paragraph">
              <wp:posOffset>1164590</wp:posOffset>
            </wp:positionV>
            <wp:extent cx="1809750" cy="2002155"/>
            <wp:effectExtent l="0" t="0" r="0" b="0"/>
            <wp:wrapTopAndBottom/>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ambar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09750" cy="2002155"/>
                    </a:xfrm>
                    <a:prstGeom prst="rect">
                      <a:avLst/>
                    </a:prstGeom>
                  </pic:spPr>
                </pic:pic>
              </a:graphicData>
            </a:graphic>
            <wp14:sizeRelH relativeFrom="margin">
              <wp14:pctWidth>0</wp14:pctWidth>
            </wp14:sizeRelH>
            <wp14:sizeRelV relativeFrom="margin">
              <wp14:pctHeight>0</wp14:pctHeight>
            </wp14:sizeRelV>
          </wp:anchor>
        </w:drawing>
      </w:r>
      <w:r w:rsidRPr="0032167B">
        <w:rPr>
          <w:rFonts w:eastAsia="Times New Roman"/>
          <w:color w:val="333333"/>
        </w:rPr>
        <w:t>(Khas).</w:t>
      </w:r>
      <w:r w:rsidR="00D439CF" w:rsidRPr="0032167B">
        <w:rPr>
          <w:rFonts w:eastAsia="Times New Roman"/>
          <w:noProof/>
          <w:color w:val="333333"/>
        </w:rPr>
        <w:t xml:space="preserve"> </w:t>
      </w:r>
    </w:p>
    <w:p w14:paraId="101552B7" w14:textId="19E2E47C" w:rsidR="00790F6D" w:rsidRPr="00D439CF" w:rsidRDefault="00790F6D" w:rsidP="00682F4F">
      <w:pPr>
        <w:pStyle w:val="Paragraf"/>
        <w:ind w:firstLine="0"/>
        <w:rPr>
          <w:rFonts w:eastAsia="Times New Roman"/>
          <w:color w:val="333333"/>
          <w:sz w:val="27"/>
          <w:szCs w:val="27"/>
        </w:rPr>
      </w:pPr>
    </w:p>
    <w:p w14:paraId="4100356C" w14:textId="77ACECE4" w:rsidR="00682F4F" w:rsidRPr="00CE1B7D" w:rsidRDefault="00682F4F" w:rsidP="00682F4F">
      <w:pPr>
        <w:pStyle w:val="Caption"/>
      </w:pPr>
      <w:r>
        <w:t>Gambar</w:t>
      </w:r>
      <w:r w:rsidRPr="00CE1B7D">
        <w:t xml:space="preserve"> </w:t>
      </w:r>
      <w:r>
        <w:t>6</w:t>
      </w:r>
      <w:r w:rsidRPr="00CE1B7D">
        <w:t xml:space="preserve">. </w:t>
      </w:r>
      <w:r>
        <w:t>I/O Header</w:t>
      </w:r>
    </w:p>
    <w:p w14:paraId="0234DC9D" w14:textId="77777777" w:rsidR="00682F4F" w:rsidRDefault="00682F4F" w:rsidP="00682F4F">
      <w:pPr>
        <w:pStyle w:val="Paragraf"/>
        <w:ind w:left="644" w:firstLine="0"/>
        <w:rPr>
          <w:b/>
          <w:bCs/>
        </w:rPr>
      </w:pPr>
    </w:p>
    <w:p w14:paraId="2563C004" w14:textId="6049970E" w:rsidR="0028074F" w:rsidRPr="009A32B5" w:rsidRDefault="0028074F" w:rsidP="0028074F">
      <w:pPr>
        <w:pStyle w:val="Paragraf"/>
        <w:numPr>
          <w:ilvl w:val="0"/>
          <w:numId w:val="21"/>
        </w:numPr>
        <w:rPr>
          <w:b/>
          <w:bCs/>
        </w:rPr>
      </w:pPr>
      <w:r w:rsidRPr="009A32B5">
        <w:rPr>
          <w:b/>
          <w:bCs/>
        </w:rPr>
        <w:t>Sensor IMU</w:t>
      </w:r>
    </w:p>
    <w:p w14:paraId="371E783B" w14:textId="34CC58B5" w:rsidR="00D439CF" w:rsidRPr="00067D57" w:rsidRDefault="009A32B5" w:rsidP="009A32B5">
      <w:pPr>
        <w:pStyle w:val="Paragraf"/>
        <w:ind w:left="644" w:firstLine="0"/>
        <w:rPr>
          <w:rFonts w:eastAsia="Times New Roman"/>
          <w:color w:val="444340"/>
          <w:shd w:val="clear" w:color="auto" w:fill="FFFFFF"/>
        </w:rPr>
      </w:pPr>
      <w:r>
        <w:rPr>
          <w:rFonts w:eastAsia="Times New Roman"/>
          <w:color w:val="444340"/>
          <w:shd w:val="clear" w:color="auto" w:fill="FFFFFF"/>
        </w:rPr>
        <w:t xml:space="preserve">     </w:t>
      </w:r>
      <w:r w:rsidR="00912F6F" w:rsidRPr="00067D57">
        <w:rPr>
          <w:rFonts w:eastAsia="Times New Roman"/>
          <w:color w:val="444340"/>
          <w:shd w:val="clear" w:color="auto" w:fill="FFFFFF"/>
        </w:rPr>
        <w:t>Sensor MPU-6050 merupakan gabungan dari sensor Accelerometer dan Gyroscope, dimana dengan menggunakan kedua sensor ini, kita dapat menghasilkan output berupa orientasi. Accelerometer digunakan untuk mengetahui percepatan gravitasi, sedangkan gyroscope digunakan untuk mengetahui kecepatan sudut. Fusion dari output accelerometer dan gyroscope akan menghasilkan orientasi (kemiringan terhadap sumbu x dan y). </w:t>
      </w:r>
    </w:p>
    <w:p w14:paraId="1B275A2C" w14:textId="205289FD" w:rsidR="001300BD" w:rsidRDefault="001300BD" w:rsidP="001300BD">
      <w:pPr>
        <w:pStyle w:val="Paragraf"/>
        <w:ind w:firstLine="0"/>
      </w:pPr>
      <w:r>
        <w:rPr>
          <w:noProof/>
        </w:rPr>
        <w:drawing>
          <wp:anchor distT="0" distB="0" distL="114300" distR="114300" simplePos="0" relativeHeight="251675648" behindDoc="0" locked="0" layoutInCell="1" allowOverlap="1" wp14:anchorId="1984769F" wp14:editId="6BC90245">
            <wp:simplePos x="0" y="0"/>
            <wp:positionH relativeFrom="column">
              <wp:posOffset>1791563</wp:posOffset>
            </wp:positionH>
            <wp:positionV relativeFrom="paragraph">
              <wp:posOffset>250825</wp:posOffset>
            </wp:positionV>
            <wp:extent cx="2840990" cy="1478915"/>
            <wp:effectExtent l="0" t="0" r="0" b="6985"/>
            <wp:wrapTopAndBottom/>
            <wp:docPr id="11"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40990" cy="1478915"/>
                    </a:xfrm>
                    <a:prstGeom prst="rect">
                      <a:avLst/>
                    </a:prstGeom>
                  </pic:spPr>
                </pic:pic>
              </a:graphicData>
            </a:graphic>
            <wp14:sizeRelH relativeFrom="margin">
              <wp14:pctWidth>0</wp14:pctWidth>
            </wp14:sizeRelH>
            <wp14:sizeRelV relativeFrom="margin">
              <wp14:pctHeight>0</wp14:pctHeight>
            </wp14:sizeRelV>
          </wp:anchor>
        </w:drawing>
      </w:r>
    </w:p>
    <w:p w14:paraId="155A39A3" w14:textId="77777777" w:rsidR="001300BD" w:rsidRDefault="001300BD" w:rsidP="001300BD">
      <w:pPr>
        <w:pStyle w:val="Paragraf"/>
        <w:ind w:firstLine="0"/>
      </w:pPr>
    </w:p>
    <w:p w14:paraId="32CE2C1D" w14:textId="20251E41" w:rsidR="00682F4F" w:rsidRDefault="00682F4F" w:rsidP="00682F4F">
      <w:pPr>
        <w:pStyle w:val="Caption"/>
      </w:pPr>
      <w:r>
        <w:t>Gambar</w:t>
      </w:r>
      <w:r w:rsidRPr="00CE1B7D">
        <w:t xml:space="preserve"> </w:t>
      </w:r>
      <w:r>
        <w:t>7</w:t>
      </w:r>
      <w:r w:rsidRPr="00CE1B7D">
        <w:t xml:space="preserve">. </w:t>
      </w:r>
      <w:r>
        <w:t>Sensor IMU</w:t>
      </w:r>
    </w:p>
    <w:p w14:paraId="51894E03" w14:textId="77777777" w:rsidR="00682F4F" w:rsidRPr="00682F4F" w:rsidRDefault="00682F4F" w:rsidP="00682F4F"/>
    <w:p w14:paraId="2E4F49C7" w14:textId="77777777" w:rsidR="00682F4F" w:rsidRDefault="00682F4F" w:rsidP="001300BD">
      <w:pPr>
        <w:pStyle w:val="Paragraf"/>
        <w:ind w:firstLine="0"/>
      </w:pPr>
    </w:p>
    <w:p w14:paraId="1E1AD48B" w14:textId="73FCE476" w:rsidR="0028074F" w:rsidRPr="009A32B5" w:rsidRDefault="00160090" w:rsidP="0028074F">
      <w:pPr>
        <w:pStyle w:val="Paragraf"/>
        <w:numPr>
          <w:ilvl w:val="0"/>
          <w:numId w:val="21"/>
        </w:numPr>
        <w:rPr>
          <w:b/>
          <w:bCs/>
        </w:rPr>
      </w:pPr>
      <w:r w:rsidRPr="009A32B5">
        <w:rPr>
          <w:b/>
          <w:bCs/>
        </w:rPr>
        <w:lastRenderedPageBreak/>
        <w:t>Dynamixel Ax 12A</w:t>
      </w:r>
    </w:p>
    <w:p w14:paraId="540A8253" w14:textId="1EA2C7C0" w:rsidR="00682F4F" w:rsidRPr="00682F4F" w:rsidRDefault="009A32B5" w:rsidP="00682F4F">
      <w:pPr>
        <w:pStyle w:val="Paragraf"/>
        <w:ind w:left="644" w:firstLine="0"/>
        <w:rPr>
          <w:rFonts w:eastAsia="Times New Roman"/>
          <w:color w:val="000000" w:themeColor="text1"/>
          <w:bdr w:val="none" w:sz="0" w:space="0" w:color="auto" w:frame="1"/>
          <w:shd w:val="clear" w:color="auto" w:fill="FFFFFF"/>
        </w:rPr>
      </w:pPr>
      <w:r>
        <w:rPr>
          <w:rFonts w:eastAsia="Times New Roman"/>
          <w:color w:val="000000" w:themeColor="text1"/>
          <w:bdr w:val="none" w:sz="0" w:space="0" w:color="auto" w:frame="1"/>
          <w:shd w:val="clear" w:color="auto" w:fill="FFFFFF"/>
        </w:rPr>
        <w:t xml:space="preserve">     </w:t>
      </w:r>
      <w:r w:rsidR="00500E38" w:rsidRPr="00067D57">
        <w:rPr>
          <w:rFonts w:eastAsia="Times New Roman"/>
          <w:color w:val="000000" w:themeColor="text1"/>
          <w:bdr w:val="none" w:sz="0" w:space="0" w:color="auto" w:frame="1"/>
          <w:shd w:val="clear" w:color="auto" w:fill="FFFFFF"/>
        </w:rPr>
        <w:t>Dynamixel AX 12A merupakan motor servo cerdas yang memiliki torsi hingga 15kgf.cm dan dilengkapi kemampuan networking melalui antarmuka UART TTL half duplex multidrop. Dynamixel AX-12A terdiri dari reduction gear, precision DC Motor, dan rangkaian kontrol yang telah dilengkapi dengan kemampuan komunikasi (networking) dalam satu kemasan.AX-12A merupakan versi terbaru dari AX-12+ dengan kemampuan yang sama tetapi dengan penambahan desain eksternal. Saat ini jenis yang tersedia adalah </w:t>
      </w:r>
      <w:r w:rsidR="00500E38" w:rsidRPr="00067D57">
        <w:rPr>
          <w:rStyle w:val="NoSpacingChar"/>
          <w:rFonts w:eastAsia="Times New Roman"/>
          <w:color w:val="000000" w:themeColor="text1"/>
          <w:bdr w:val="none" w:sz="0" w:space="0" w:color="auto" w:frame="1"/>
          <w:shd w:val="clear" w:color="auto" w:fill="FFFFFF"/>
        </w:rPr>
        <w:t>AX-12A</w:t>
      </w:r>
      <w:r w:rsidR="00500E38" w:rsidRPr="00067D57">
        <w:rPr>
          <w:rFonts w:eastAsia="Times New Roman"/>
          <w:color w:val="000000" w:themeColor="text1"/>
          <w:bdr w:val="none" w:sz="0" w:space="0" w:color="auto" w:frame="1"/>
          <w:shd w:val="clear" w:color="auto" w:fill="FFFFFF"/>
        </w:rPr>
        <w:t>.</w:t>
      </w:r>
    </w:p>
    <w:p w14:paraId="32F0936D" w14:textId="755304D7" w:rsidR="00896AD8" w:rsidRDefault="00896AD8" w:rsidP="00816C3C">
      <w:pPr>
        <w:pStyle w:val="Heading2"/>
      </w:pPr>
      <w:bookmarkStart w:id="13" w:name="_Toc149728754"/>
      <w:r>
        <w:t>4.2 Coding and Implementation</w:t>
      </w:r>
      <w:bookmarkEnd w:id="13"/>
    </w:p>
    <w:tbl>
      <w:tblPr>
        <w:tblStyle w:val="TableGrid"/>
        <w:tblW w:w="0" w:type="auto"/>
        <w:tblLook w:val="04A0" w:firstRow="1" w:lastRow="0" w:firstColumn="1" w:lastColumn="0" w:noHBand="0" w:noVBand="1"/>
      </w:tblPr>
      <w:tblGrid>
        <w:gridCol w:w="9350"/>
      </w:tblGrid>
      <w:tr w:rsidR="00816C3C" w14:paraId="5075D110" w14:textId="77777777" w:rsidTr="00816C3C">
        <w:tc>
          <w:tcPr>
            <w:tcW w:w="9350" w:type="dxa"/>
          </w:tcPr>
          <w:p w14:paraId="1F58DE34" w14:textId="77777777" w:rsidR="00816C3C" w:rsidRDefault="00816C3C" w:rsidP="00816C3C">
            <w:pPr>
              <w:pStyle w:val="Paragraf"/>
              <w:spacing w:after="0" w:line="240" w:lineRule="auto"/>
            </w:pPr>
            <w:r>
              <w:t xml:space="preserve">#define DXL_BUS_SERIAL1 </w:t>
            </w:r>
            <w:proofErr w:type="gramStart"/>
            <w:r>
              <w:t>1  /</w:t>
            </w:r>
            <w:proofErr w:type="gramEnd"/>
            <w:r>
              <w:t>/Dynamixel on Serial1(USART1)  &lt;-OpenCM9.04</w:t>
            </w:r>
          </w:p>
          <w:p w14:paraId="2F5137B3" w14:textId="77777777" w:rsidR="00816C3C" w:rsidRDefault="00816C3C" w:rsidP="00816C3C">
            <w:pPr>
              <w:pStyle w:val="Paragraf"/>
              <w:spacing w:after="0" w:line="240" w:lineRule="auto"/>
            </w:pPr>
            <w:r>
              <w:t xml:space="preserve">#define DXL_BUS_SERIAL2 </w:t>
            </w:r>
            <w:proofErr w:type="gramStart"/>
            <w:r>
              <w:t>2  /</w:t>
            </w:r>
            <w:proofErr w:type="gramEnd"/>
            <w:r>
              <w:t>/Dynamixel on Serial2(USART2)  &lt;-LN101,BT210</w:t>
            </w:r>
          </w:p>
          <w:p w14:paraId="59D29A74" w14:textId="77777777" w:rsidR="00816C3C" w:rsidRDefault="00816C3C" w:rsidP="00816C3C">
            <w:pPr>
              <w:pStyle w:val="Paragraf"/>
              <w:spacing w:after="0" w:line="240" w:lineRule="auto"/>
            </w:pPr>
            <w:r>
              <w:t xml:space="preserve">#define DXL_BUS_SERIAL3 </w:t>
            </w:r>
            <w:proofErr w:type="gramStart"/>
            <w:r>
              <w:t>3  /</w:t>
            </w:r>
            <w:proofErr w:type="gramEnd"/>
            <w:r>
              <w:t>/Dynamixel on Serial3(USART3)  &lt;-OpenCM 485EXP`</w:t>
            </w:r>
          </w:p>
          <w:p w14:paraId="7F7C3877" w14:textId="77777777" w:rsidR="00816C3C" w:rsidRDefault="00816C3C" w:rsidP="00816C3C">
            <w:pPr>
              <w:pStyle w:val="Paragraf"/>
              <w:spacing w:after="0" w:line="240" w:lineRule="auto"/>
            </w:pPr>
          </w:p>
          <w:p w14:paraId="5B8F35C0" w14:textId="77777777" w:rsidR="00816C3C" w:rsidRDefault="00816C3C" w:rsidP="00816C3C">
            <w:pPr>
              <w:pStyle w:val="Paragraf"/>
              <w:spacing w:after="0" w:line="240" w:lineRule="auto"/>
            </w:pPr>
            <w:r>
              <w:t>#define ID_NUM 3</w:t>
            </w:r>
          </w:p>
          <w:p w14:paraId="200DDECB" w14:textId="77777777" w:rsidR="00816C3C" w:rsidRDefault="00816C3C" w:rsidP="00816C3C">
            <w:pPr>
              <w:pStyle w:val="Paragraf"/>
              <w:spacing w:after="0" w:line="240" w:lineRule="auto"/>
            </w:pPr>
          </w:p>
          <w:p w14:paraId="4F28D5A1" w14:textId="77777777" w:rsidR="00816C3C" w:rsidRDefault="00816C3C" w:rsidP="00816C3C">
            <w:pPr>
              <w:pStyle w:val="Paragraf"/>
              <w:spacing w:after="0" w:line="240" w:lineRule="auto"/>
            </w:pPr>
            <w:r>
              <w:t xml:space="preserve">char </w:t>
            </w:r>
            <w:proofErr w:type="gramStart"/>
            <w:r>
              <w:t>Cmd;</w:t>
            </w:r>
            <w:proofErr w:type="gramEnd"/>
          </w:p>
          <w:p w14:paraId="6C98710E" w14:textId="77777777" w:rsidR="00816C3C" w:rsidRDefault="00816C3C" w:rsidP="00816C3C">
            <w:pPr>
              <w:pStyle w:val="Paragraf"/>
              <w:spacing w:after="0" w:line="240" w:lineRule="auto"/>
            </w:pPr>
            <w:r>
              <w:t xml:space="preserve">    //ID 1 bahu kanan</w:t>
            </w:r>
          </w:p>
          <w:p w14:paraId="2F3611AF" w14:textId="77777777" w:rsidR="00816C3C" w:rsidRDefault="00816C3C" w:rsidP="00816C3C">
            <w:pPr>
              <w:pStyle w:val="Paragraf"/>
              <w:spacing w:after="0" w:line="240" w:lineRule="auto"/>
            </w:pPr>
            <w:r>
              <w:t xml:space="preserve">    //ID 2 bahu kiri</w:t>
            </w:r>
          </w:p>
          <w:p w14:paraId="48513A1E" w14:textId="77777777" w:rsidR="00816C3C" w:rsidRDefault="00816C3C" w:rsidP="00816C3C">
            <w:pPr>
              <w:pStyle w:val="Paragraf"/>
              <w:spacing w:after="0" w:line="240" w:lineRule="auto"/>
            </w:pPr>
            <w:r>
              <w:t xml:space="preserve">    //ID 3 lengan atas kanan</w:t>
            </w:r>
          </w:p>
          <w:p w14:paraId="6F2F7F0A" w14:textId="77777777" w:rsidR="00816C3C" w:rsidRDefault="00816C3C" w:rsidP="00816C3C">
            <w:pPr>
              <w:pStyle w:val="Paragraf"/>
              <w:spacing w:after="0" w:line="240" w:lineRule="auto"/>
            </w:pPr>
            <w:r>
              <w:t xml:space="preserve">    //ID 4 lengan atas kiri</w:t>
            </w:r>
          </w:p>
          <w:p w14:paraId="0C29A34A" w14:textId="77777777" w:rsidR="00816C3C" w:rsidRDefault="00816C3C" w:rsidP="00816C3C">
            <w:pPr>
              <w:pStyle w:val="Paragraf"/>
              <w:spacing w:after="0" w:line="240" w:lineRule="auto"/>
            </w:pPr>
            <w:r>
              <w:t xml:space="preserve">    //ID 5 lengan bawah kanan</w:t>
            </w:r>
          </w:p>
          <w:p w14:paraId="3469FCB7" w14:textId="77777777" w:rsidR="00816C3C" w:rsidRDefault="00816C3C" w:rsidP="00816C3C">
            <w:pPr>
              <w:pStyle w:val="Paragraf"/>
              <w:spacing w:after="0" w:line="240" w:lineRule="auto"/>
            </w:pPr>
            <w:r>
              <w:t xml:space="preserve">    //ID 6 lengan bawah kiri</w:t>
            </w:r>
          </w:p>
          <w:p w14:paraId="6110C01C" w14:textId="77777777" w:rsidR="00816C3C" w:rsidRDefault="00816C3C" w:rsidP="00816C3C">
            <w:pPr>
              <w:pStyle w:val="Paragraf"/>
              <w:spacing w:after="0" w:line="240" w:lineRule="auto"/>
            </w:pPr>
            <w:r>
              <w:t xml:space="preserve">    //ID 9 pinggul kanan  </w:t>
            </w:r>
          </w:p>
          <w:p w14:paraId="5AA6E4E3" w14:textId="77777777" w:rsidR="00816C3C" w:rsidRDefault="00816C3C" w:rsidP="00816C3C">
            <w:pPr>
              <w:pStyle w:val="Paragraf"/>
              <w:spacing w:after="0" w:line="240" w:lineRule="auto"/>
            </w:pPr>
            <w:r>
              <w:t xml:space="preserve">    //ID 10 pinggul kiri</w:t>
            </w:r>
          </w:p>
          <w:p w14:paraId="4FA7B5D3" w14:textId="77777777" w:rsidR="00816C3C" w:rsidRDefault="00816C3C" w:rsidP="00816C3C">
            <w:pPr>
              <w:pStyle w:val="Paragraf"/>
              <w:spacing w:after="0" w:line="240" w:lineRule="auto"/>
            </w:pPr>
            <w:r>
              <w:t xml:space="preserve">    //ID 11 paha kanan</w:t>
            </w:r>
          </w:p>
          <w:p w14:paraId="6FF745ED" w14:textId="77777777" w:rsidR="00816C3C" w:rsidRDefault="00816C3C" w:rsidP="00816C3C">
            <w:pPr>
              <w:pStyle w:val="Paragraf"/>
              <w:spacing w:after="0" w:line="240" w:lineRule="auto"/>
            </w:pPr>
            <w:r>
              <w:t xml:space="preserve">    //ID 12 paha kiri</w:t>
            </w:r>
          </w:p>
          <w:p w14:paraId="7C4292F9" w14:textId="77777777" w:rsidR="00816C3C" w:rsidRDefault="00816C3C" w:rsidP="00816C3C">
            <w:pPr>
              <w:pStyle w:val="Paragraf"/>
              <w:spacing w:after="0" w:line="240" w:lineRule="auto"/>
            </w:pPr>
            <w:r>
              <w:t xml:space="preserve">    //ID 13 lutut kanan</w:t>
            </w:r>
          </w:p>
          <w:p w14:paraId="210D60A8" w14:textId="77777777" w:rsidR="00816C3C" w:rsidRDefault="00816C3C" w:rsidP="00816C3C">
            <w:pPr>
              <w:pStyle w:val="Paragraf"/>
              <w:spacing w:after="0" w:line="240" w:lineRule="auto"/>
            </w:pPr>
            <w:r>
              <w:t xml:space="preserve">    //ID 14 lutut kiri</w:t>
            </w:r>
          </w:p>
          <w:p w14:paraId="1941CCCC" w14:textId="77777777" w:rsidR="00816C3C" w:rsidRDefault="00816C3C" w:rsidP="00816C3C">
            <w:pPr>
              <w:pStyle w:val="Paragraf"/>
              <w:spacing w:after="0" w:line="240" w:lineRule="auto"/>
            </w:pPr>
            <w:r>
              <w:t xml:space="preserve">    //ID 15 tumit kanan</w:t>
            </w:r>
          </w:p>
          <w:p w14:paraId="0C5A77B1" w14:textId="77777777" w:rsidR="00816C3C" w:rsidRDefault="00816C3C" w:rsidP="00816C3C">
            <w:pPr>
              <w:pStyle w:val="Paragraf"/>
              <w:spacing w:after="0" w:line="240" w:lineRule="auto"/>
            </w:pPr>
            <w:r>
              <w:t xml:space="preserve">    //ID 16 tumit kiri</w:t>
            </w:r>
          </w:p>
          <w:p w14:paraId="05AE8304" w14:textId="77777777" w:rsidR="00816C3C" w:rsidRDefault="00816C3C" w:rsidP="00816C3C">
            <w:pPr>
              <w:pStyle w:val="Paragraf"/>
              <w:spacing w:after="0" w:line="240" w:lineRule="auto"/>
            </w:pPr>
            <w:r>
              <w:t xml:space="preserve">    //ID 17 telapak kanan</w:t>
            </w:r>
          </w:p>
          <w:p w14:paraId="12E4EF65" w14:textId="77777777" w:rsidR="00816C3C" w:rsidRDefault="00816C3C" w:rsidP="00816C3C">
            <w:pPr>
              <w:pStyle w:val="Paragraf"/>
              <w:spacing w:after="0" w:line="240" w:lineRule="auto"/>
            </w:pPr>
            <w:r>
              <w:t xml:space="preserve">    //ID 18 telapak kiri</w:t>
            </w:r>
          </w:p>
          <w:p w14:paraId="73C0BF58" w14:textId="77777777" w:rsidR="00816C3C" w:rsidRDefault="00816C3C" w:rsidP="00816C3C">
            <w:pPr>
              <w:pStyle w:val="Paragraf"/>
              <w:spacing w:after="0" w:line="240" w:lineRule="auto"/>
            </w:pPr>
          </w:p>
          <w:p w14:paraId="44798203" w14:textId="77777777" w:rsidR="00816C3C" w:rsidRDefault="00816C3C" w:rsidP="00816C3C">
            <w:pPr>
              <w:pStyle w:val="Paragraf"/>
              <w:spacing w:after="0" w:line="240" w:lineRule="auto"/>
            </w:pPr>
            <w:r>
              <w:t xml:space="preserve">Dynamixel </w:t>
            </w:r>
            <w:proofErr w:type="gramStart"/>
            <w:r>
              <w:t>Dxl(</w:t>
            </w:r>
            <w:proofErr w:type="gramEnd"/>
            <w:r>
              <w:t>DXL_BUS_SERIAL3);</w:t>
            </w:r>
          </w:p>
          <w:p w14:paraId="047D8E6D" w14:textId="77777777" w:rsidR="00816C3C" w:rsidRDefault="00816C3C" w:rsidP="00816C3C">
            <w:pPr>
              <w:pStyle w:val="Paragraf"/>
              <w:spacing w:after="0" w:line="240" w:lineRule="auto"/>
            </w:pPr>
          </w:p>
          <w:p w14:paraId="5FCD9D33" w14:textId="77777777" w:rsidR="00816C3C" w:rsidRDefault="00816C3C" w:rsidP="00816C3C">
            <w:pPr>
              <w:pStyle w:val="Paragraf"/>
              <w:spacing w:after="0" w:line="240" w:lineRule="auto"/>
            </w:pPr>
            <w:r>
              <w:t xml:space="preserve">void </w:t>
            </w:r>
            <w:proofErr w:type="gramStart"/>
            <w:r>
              <w:t>setup(</w:t>
            </w:r>
            <w:proofErr w:type="gramEnd"/>
            <w:r>
              <w:t>) {</w:t>
            </w:r>
          </w:p>
          <w:p w14:paraId="6E1490CE" w14:textId="77777777" w:rsidR="00816C3C" w:rsidRDefault="00816C3C" w:rsidP="00816C3C">
            <w:pPr>
              <w:pStyle w:val="Paragraf"/>
              <w:spacing w:after="0" w:line="240" w:lineRule="auto"/>
            </w:pPr>
            <w:r>
              <w:t xml:space="preserve">  Dxl.begin(3</w:t>
            </w:r>
            <w:proofErr w:type="gramStart"/>
            <w:r>
              <w:t>);</w:t>
            </w:r>
            <w:proofErr w:type="gramEnd"/>
            <w:r>
              <w:t xml:space="preserve">  </w:t>
            </w:r>
          </w:p>
          <w:p w14:paraId="26042287" w14:textId="77777777" w:rsidR="00816C3C" w:rsidRDefault="00816C3C" w:rsidP="00816C3C">
            <w:pPr>
              <w:pStyle w:val="Paragraf"/>
              <w:spacing w:after="0" w:line="240" w:lineRule="auto"/>
            </w:pPr>
            <w:r>
              <w:t xml:space="preserve">  for (int i = 1; i&lt;=20; i++) {</w:t>
            </w:r>
          </w:p>
          <w:p w14:paraId="07AD59E8" w14:textId="77777777" w:rsidR="00816C3C" w:rsidRDefault="00816C3C" w:rsidP="00816C3C">
            <w:pPr>
              <w:pStyle w:val="Paragraf"/>
              <w:spacing w:after="0" w:line="240" w:lineRule="auto"/>
            </w:pPr>
            <w:r>
              <w:t xml:space="preserve">  Dxl.jointMode(i</w:t>
            </w:r>
            <w:proofErr w:type="gramStart"/>
            <w:r>
              <w:t>);</w:t>
            </w:r>
            <w:proofErr w:type="gramEnd"/>
            <w:r>
              <w:t xml:space="preserve">  </w:t>
            </w:r>
          </w:p>
          <w:p w14:paraId="205EC9FD" w14:textId="77777777" w:rsidR="00816C3C" w:rsidRDefault="00816C3C" w:rsidP="00816C3C">
            <w:pPr>
              <w:pStyle w:val="Paragraf"/>
              <w:spacing w:after="0" w:line="240" w:lineRule="auto"/>
            </w:pPr>
            <w:r>
              <w:t xml:space="preserve">  }</w:t>
            </w:r>
          </w:p>
          <w:p w14:paraId="6F77A4EE" w14:textId="77777777" w:rsidR="00816C3C" w:rsidRDefault="00816C3C" w:rsidP="00816C3C">
            <w:pPr>
              <w:pStyle w:val="Paragraf"/>
              <w:spacing w:after="0" w:line="240" w:lineRule="auto"/>
            </w:pPr>
            <w:r>
              <w:t>}</w:t>
            </w:r>
          </w:p>
          <w:p w14:paraId="5BFF3D3D" w14:textId="77777777" w:rsidR="00816C3C" w:rsidRDefault="00816C3C" w:rsidP="00816C3C">
            <w:pPr>
              <w:pStyle w:val="Paragraf"/>
              <w:spacing w:after="0" w:line="240" w:lineRule="auto"/>
            </w:pPr>
          </w:p>
          <w:p w14:paraId="69DD33E2" w14:textId="77777777" w:rsidR="00816C3C" w:rsidRDefault="00816C3C" w:rsidP="00816C3C">
            <w:pPr>
              <w:pStyle w:val="Paragraf"/>
              <w:spacing w:after="0" w:line="240" w:lineRule="auto"/>
            </w:pPr>
            <w:r>
              <w:t xml:space="preserve">void </w:t>
            </w:r>
            <w:proofErr w:type="gramStart"/>
            <w:r>
              <w:t>initial(</w:t>
            </w:r>
            <w:proofErr w:type="gramEnd"/>
            <w:r>
              <w:t>){</w:t>
            </w:r>
          </w:p>
          <w:p w14:paraId="661C666D" w14:textId="77777777" w:rsidR="00816C3C" w:rsidRDefault="00816C3C" w:rsidP="00816C3C">
            <w:pPr>
              <w:pStyle w:val="Paragraf"/>
              <w:spacing w:after="0" w:line="240" w:lineRule="auto"/>
            </w:pPr>
            <w:r>
              <w:t xml:space="preserve">   </w:t>
            </w:r>
            <w:proofErr w:type="gramStart"/>
            <w:r>
              <w:t>delay(</w:t>
            </w:r>
            <w:proofErr w:type="gramEnd"/>
            <w:r>
              <w:t>500);</w:t>
            </w:r>
          </w:p>
          <w:p w14:paraId="6A925111" w14:textId="77777777" w:rsidR="00816C3C" w:rsidRDefault="00816C3C" w:rsidP="00816C3C">
            <w:pPr>
              <w:pStyle w:val="Paragraf"/>
              <w:spacing w:after="0" w:line="240" w:lineRule="auto"/>
            </w:pPr>
            <w:r>
              <w:t xml:space="preserve">   Dxl.setPosition(9, 532, 50); //ID 9 pinggul </w:t>
            </w:r>
            <w:proofErr w:type="gramStart"/>
            <w:r>
              <w:t>kanan  (</w:t>
            </w:r>
            <w:proofErr w:type="gramEnd"/>
            <w:r>
              <w:t>++ kanan)</w:t>
            </w:r>
          </w:p>
          <w:p w14:paraId="0A3CE17B" w14:textId="77777777" w:rsidR="00816C3C" w:rsidRDefault="00816C3C" w:rsidP="00816C3C">
            <w:pPr>
              <w:pStyle w:val="Paragraf"/>
              <w:spacing w:after="0" w:line="240" w:lineRule="auto"/>
            </w:pPr>
            <w:r>
              <w:t xml:space="preserve">   Dxl.setPosition(10, 492, 50); //ID 10 pinggul kiri (++ kanan)</w:t>
            </w:r>
          </w:p>
          <w:p w14:paraId="5CA2D92A" w14:textId="77777777" w:rsidR="00816C3C" w:rsidRDefault="00816C3C" w:rsidP="00816C3C">
            <w:pPr>
              <w:pStyle w:val="Paragraf"/>
              <w:spacing w:after="0" w:line="240" w:lineRule="auto"/>
            </w:pPr>
            <w:r>
              <w:t xml:space="preserve">   Dxl.setPosition(11, 672, 50); //ID 11 paha </w:t>
            </w:r>
            <w:proofErr w:type="gramStart"/>
            <w:r>
              <w:t>kanan  (</w:t>
            </w:r>
            <w:proofErr w:type="gramEnd"/>
            <w:r>
              <w:t>++ maju)</w:t>
            </w:r>
          </w:p>
          <w:p w14:paraId="6E7203E9" w14:textId="77777777" w:rsidR="00816C3C" w:rsidRDefault="00816C3C" w:rsidP="00816C3C">
            <w:pPr>
              <w:pStyle w:val="Paragraf"/>
              <w:spacing w:after="0" w:line="240" w:lineRule="auto"/>
            </w:pPr>
            <w:r>
              <w:lastRenderedPageBreak/>
              <w:t xml:space="preserve">   Dxl.setPosition(12, 352, 50); //ID 12 paha kiri</w:t>
            </w:r>
            <w:proofErr w:type="gramStart"/>
            <w:r>
              <w:t xml:space="preserve">   (</w:t>
            </w:r>
            <w:proofErr w:type="gramEnd"/>
            <w:r>
              <w:t>-- maju)</w:t>
            </w:r>
          </w:p>
          <w:p w14:paraId="270CF1D0" w14:textId="77777777" w:rsidR="00816C3C" w:rsidRDefault="00816C3C" w:rsidP="00816C3C">
            <w:pPr>
              <w:pStyle w:val="Paragraf"/>
              <w:spacing w:after="0" w:line="240" w:lineRule="auto"/>
            </w:pPr>
            <w:r>
              <w:t xml:space="preserve">   Dxl.setPosition(13, 752, 50); //ID 13 lutut kanan</w:t>
            </w:r>
            <w:proofErr w:type="gramStart"/>
            <w:r>
              <w:t xml:space="preserve">   (</w:t>
            </w:r>
            <w:proofErr w:type="gramEnd"/>
            <w:r>
              <w:t>++ mundur), tidak boleh &lt;512</w:t>
            </w:r>
          </w:p>
          <w:p w14:paraId="36A58F41" w14:textId="77777777" w:rsidR="00816C3C" w:rsidRDefault="00816C3C" w:rsidP="00816C3C">
            <w:pPr>
              <w:pStyle w:val="Paragraf"/>
              <w:spacing w:after="0" w:line="240" w:lineRule="auto"/>
            </w:pPr>
            <w:r>
              <w:t xml:space="preserve">   Dxl.setPosition(14, 272, 50); //ID 14 lutut kiri </w:t>
            </w:r>
            <w:proofErr w:type="gramStart"/>
            <w:r>
              <w:t xml:space="preserve">   (</w:t>
            </w:r>
            <w:proofErr w:type="gramEnd"/>
            <w:r>
              <w:t>tidak boleh &gt;512)</w:t>
            </w:r>
          </w:p>
          <w:p w14:paraId="08759086" w14:textId="77777777" w:rsidR="00816C3C" w:rsidRDefault="00816C3C" w:rsidP="00816C3C">
            <w:pPr>
              <w:pStyle w:val="Paragraf"/>
              <w:spacing w:after="0" w:line="240" w:lineRule="auto"/>
            </w:pPr>
            <w:r>
              <w:t xml:space="preserve">   Dxl.setPosition(15, 612, 50); //ID 15 tumit </w:t>
            </w:r>
            <w:proofErr w:type="gramStart"/>
            <w:r>
              <w:t>kanan  (</w:t>
            </w:r>
            <w:proofErr w:type="gramEnd"/>
            <w:r>
              <w:t>++ maju)</w:t>
            </w:r>
          </w:p>
          <w:p w14:paraId="21362B57" w14:textId="77777777" w:rsidR="00816C3C" w:rsidRDefault="00816C3C" w:rsidP="00816C3C">
            <w:pPr>
              <w:pStyle w:val="Paragraf"/>
              <w:spacing w:after="0" w:line="240" w:lineRule="auto"/>
            </w:pPr>
            <w:r>
              <w:t xml:space="preserve">   Dxl.setPosition(16, 412, 50); //ID 16 tumit kiri </w:t>
            </w:r>
            <w:proofErr w:type="gramStart"/>
            <w:r>
              <w:t xml:space="preserve">   (</w:t>
            </w:r>
            <w:proofErr w:type="gramEnd"/>
            <w:r>
              <w:t>-- maju)</w:t>
            </w:r>
          </w:p>
          <w:p w14:paraId="36296719" w14:textId="77777777" w:rsidR="00816C3C" w:rsidRDefault="00816C3C" w:rsidP="00816C3C">
            <w:pPr>
              <w:pStyle w:val="Paragraf"/>
              <w:spacing w:after="0" w:line="240" w:lineRule="auto"/>
            </w:pPr>
            <w:r>
              <w:t xml:space="preserve">   //===========================================================</w:t>
            </w:r>
          </w:p>
          <w:p w14:paraId="6D64F04A" w14:textId="77777777" w:rsidR="00816C3C" w:rsidRDefault="00816C3C" w:rsidP="00816C3C">
            <w:pPr>
              <w:pStyle w:val="Paragraf"/>
              <w:spacing w:after="0" w:line="240" w:lineRule="auto"/>
            </w:pPr>
            <w:r>
              <w:t xml:space="preserve">   Dxl.setPosition(17, 532, 50); //ID 15 telapak kanan (++ miring kiri)</w:t>
            </w:r>
          </w:p>
          <w:p w14:paraId="5463284A" w14:textId="77777777" w:rsidR="00816C3C" w:rsidRDefault="00816C3C" w:rsidP="00816C3C">
            <w:pPr>
              <w:pStyle w:val="Paragraf"/>
              <w:spacing w:after="0" w:line="240" w:lineRule="auto"/>
            </w:pPr>
            <w:r>
              <w:t xml:space="preserve">   Dxl.setPosition(18, 492, 50); //ID 16 telapak </w:t>
            </w:r>
            <w:proofErr w:type="gramStart"/>
            <w:r>
              <w:t>kiri  (</w:t>
            </w:r>
            <w:proofErr w:type="gramEnd"/>
            <w:r>
              <w:t>++ miring kiri)</w:t>
            </w:r>
          </w:p>
          <w:p w14:paraId="7B0D7DD0" w14:textId="77777777" w:rsidR="00816C3C" w:rsidRDefault="00816C3C" w:rsidP="00816C3C">
            <w:pPr>
              <w:pStyle w:val="Paragraf"/>
              <w:spacing w:after="0" w:line="240" w:lineRule="auto"/>
            </w:pPr>
            <w:r>
              <w:t xml:space="preserve">   </w:t>
            </w:r>
            <w:proofErr w:type="gramStart"/>
            <w:r>
              <w:t>delay(</w:t>
            </w:r>
            <w:proofErr w:type="gramEnd"/>
            <w:r>
              <w:t>500);</w:t>
            </w:r>
          </w:p>
          <w:p w14:paraId="4FA09A16" w14:textId="77777777" w:rsidR="00816C3C" w:rsidRDefault="00816C3C" w:rsidP="00816C3C">
            <w:pPr>
              <w:pStyle w:val="Paragraf"/>
              <w:spacing w:after="0" w:line="240" w:lineRule="auto"/>
            </w:pPr>
            <w:r>
              <w:t xml:space="preserve">   Dxl.setPosition(1, 512, 50); //ID 1 bahu kanan</w:t>
            </w:r>
          </w:p>
          <w:p w14:paraId="5F440BD7" w14:textId="77777777" w:rsidR="00816C3C" w:rsidRDefault="00816C3C" w:rsidP="00816C3C">
            <w:pPr>
              <w:pStyle w:val="Paragraf"/>
              <w:spacing w:after="0" w:line="240" w:lineRule="auto"/>
            </w:pPr>
            <w:r>
              <w:t xml:space="preserve">   Dxl.setPosition(2, 512, 50); //ID 2 bahu kiri</w:t>
            </w:r>
          </w:p>
          <w:p w14:paraId="50872CBE" w14:textId="77777777" w:rsidR="00816C3C" w:rsidRDefault="00816C3C" w:rsidP="00816C3C">
            <w:pPr>
              <w:pStyle w:val="Paragraf"/>
              <w:spacing w:after="0" w:line="240" w:lineRule="auto"/>
            </w:pPr>
            <w:r>
              <w:t xml:space="preserve">   Dxl.setPosition(3, 542, 50); //ID 3 lengan atas kanan</w:t>
            </w:r>
          </w:p>
          <w:p w14:paraId="6CCC559B" w14:textId="77777777" w:rsidR="00816C3C" w:rsidRDefault="00816C3C" w:rsidP="00816C3C">
            <w:pPr>
              <w:pStyle w:val="Paragraf"/>
              <w:spacing w:after="0" w:line="240" w:lineRule="auto"/>
            </w:pPr>
            <w:r>
              <w:t xml:space="preserve">   Dxl.setPosition(4, 472, 50); //ID 4 lengan atas kiri</w:t>
            </w:r>
          </w:p>
          <w:p w14:paraId="75FCFA51" w14:textId="77777777" w:rsidR="00816C3C" w:rsidRDefault="00816C3C" w:rsidP="00816C3C">
            <w:pPr>
              <w:pStyle w:val="Paragraf"/>
              <w:spacing w:after="0" w:line="240" w:lineRule="auto"/>
            </w:pPr>
            <w:r>
              <w:t xml:space="preserve">   Dxl.setPosition(5, 512, 50); //ID 5 lengan bawah kanan (maks 212)</w:t>
            </w:r>
          </w:p>
          <w:p w14:paraId="051BDB8F" w14:textId="77777777" w:rsidR="00816C3C" w:rsidRDefault="00816C3C" w:rsidP="00816C3C">
            <w:pPr>
              <w:pStyle w:val="Paragraf"/>
              <w:spacing w:after="0" w:line="240" w:lineRule="auto"/>
            </w:pPr>
            <w:r>
              <w:t xml:space="preserve">   Dxl.setPosition(6, 512, 50); //ID 6 lengan bawah kiri (maks 812)      </w:t>
            </w:r>
          </w:p>
          <w:p w14:paraId="18C2A03E" w14:textId="77777777" w:rsidR="00816C3C" w:rsidRDefault="00816C3C" w:rsidP="00816C3C">
            <w:pPr>
              <w:pStyle w:val="Paragraf"/>
              <w:spacing w:after="0" w:line="240" w:lineRule="auto"/>
            </w:pPr>
            <w:r>
              <w:t>}</w:t>
            </w:r>
          </w:p>
          <w:p w14:paraId="7D8A3333" w14:textId="77777777" w:rsidR="00816C3C" w:rsidRDefault="00816C3C" w:rsidP="00816C3C">
            <w:pPr>
              <w:pStyle w:val="Paragraf"/>
              <w:spacing w:after="0" w:line="240" w:lineRule="auto"/>
            </w:pPr>
          </w:p>
          <w:p w14:paraId="39DB3313" w14:textId="77777777" w:rsidR="00816C3C" w:rsidRDefault="00816C3C" w:rsidP="00816C3C">
            <w:pPr>
              <w:pStyle w:val="Paragraf"/>
              <w:spacing w:after="0" w:line="240" w:lineRule="auto"/>
            </w:pPr>
          </w:p>
          <w:p w14:paraId="29432A02" w14:textId="77777777" w:rsidR="00816C3C" w:rsidRDefault="00816C3C" w:rsidP="00816C3C">
            <w:pPr>
              <w:pStyle w:val="Paragraf"/>
              <w:spacing w:after="0" w:line="240" w:lineRule="auto"/>
            </w:pPr>
            <w:r>
              <w:t xml:space="preserve">void </w:t>
            </w:r>
            <w:proofErr w:type="gramStart"/>
            <w:r>
              <w:t>slebew(</w:t>
            </w:r>
            <w:proofErr w:type="gramEnd"/>
            <w:r>
              <w:t>){</w:t>
            </w:r>
          </w:p>
          <w:p w14:paraId="10AF5ADB" w14:textId="77777777" w:rsidR="00816C3C" w:rsidRDefault="00816C3C" w:rsidP="00816C3C">
            <w:pPr>
              <w:pStyle w:val="Paragraf"/>
              <w:spacing w:after="0" w:line="240" w:lineRule="auto"/>
            </w:pPr>
            <w:r>
              <w:t xml:space="preserve">   </w:t>
            </w:r>
            <w:proofErr w:type="gramStart"/>
            <w:r>
              <w:t>delay(</w:t>
            </w:r>
            <w:proofErr w:type="gramEnd"/>
            <w:r>
              <w:t>500);</w:t>
            </w:r>
          </w:p>
          <w:p w14:paraId="323D4C04" w14:textId="77777777" w:rsidR="00816C3C" w:rsidRDefault="00816C3C" w:rsidP="00816C3C">
            <w:pPr>
              <w:pStyle w:val="Paragraf"/>
              <w:spacing w:after="0" w:line="240" w:lineRule="auto"/>
            </w:pPr>
            <w:r>
              <w:t xml:space="preserve">   Dxl.setPosition(15, 632, 50); //ID 15 tumit </w:t>
            </w:r>
            <w:proofErr w:type="gramStart"/>
            <w:r>
              <w:t>kanan  (</w:t>
            </w:r>
            <w:proofErr w:type="gramEnd"/>
            <w:r>
              <w:t>++ maju)</w:t>
            </w:r>
          </w:p>
          <w:p w14:paraId="749A01BA" w14:textId="77777777" w:rsidR="00816C3C" w:rsidRDefault="00816C3C" w:rsidP="00816C3C">
            <w:pPr>
              <w:pStyle w:val="Paragraf"/>
              <w:spacing w:after="0" w:line="240" w:lineRule="auto"/>
            </w:pPr>
            <w:r>
              <w:t xml:space="preserve">   Dxl.setPosition(16, 512, 50); //ID 16 tumit kiri </w:t>
            </w:r>
            <w:proofErr w:type="gramStart"/>
            <w:r>
              <w:t xml:space="preserve">   (</w:t>
            </w:r>
            <w:proofErr w:type="gramEnd"/>
            <w:r>
              <w:t>-- maju)</w:t>
            </w:r>
          </w:p>
          <w:p w14:paraId="53413953" w14:textId="77777777" w:rsidR="00816C3C" w:rsidRDefault="00816C3C" w:rsidP="00816C3C">
            <w:pPr>
              <w:pStyle w:val="Paragraf"/>
              <w:spacing w:after="0" w:line="240" w:lineRule="auto"/>
            </w:pPr>
            <w:r>
              <w:t xml:space="preserve">   Dxl.setPosition(9, 532, 50); //ID 9 pinggul </w:t>
            </w:r>
            <w:proofErr w:type="gramStart"/>
            <w:r>
              <w:t>kanan  (</w:t>
            </w:r>
            <w:proofErr w:type="gramEnd"/>
            <w:r>
              <w:t>++ kanan)</w:t>
            </w:r>
          </w:p>
          <w:p w14:paraId="08410FA1" w14:textId="77777777" w:rsidR="00816C3C" w:rsidRDefault="00816C3C" w:rsidP="00816C3C">
            <w:pPr>
              <w:pStyle w:val="Paragraf"/>
              <w:spacing w:after="0" w:line="240" w:lineRule="auto"/>
            </w:pPr>
            <w:r>
              <w:t xml:space="preserve">   Dxl.setPosition(10, 512, 50); //ID 10 pinggul kiri (++ kanan)</w:t>
            </w:r>
          </w:p>
          <w:p w14:paraId="43014B3C" w14:textId="77777777" w:rsidR="00816C3C" w:rsidRDefault="00816C3C" w:rsidP="00816C3C">
            <w:pPr>
              <w:pStyle w:val="Paragraf"/>
              <w:spacing w:after="0" w:line="240" w:lineRule="auto"/>
            </w:pPr>
            <w:r>
              <w:t xml:space="preserve">   Dxl.setPosition(11, 692, 50); //ID 11 paha </w:t>
            </w:r>
            <w:proofErr w:type="gramStart"/>
            <w:r>
              <w:t>kanan  (</w:t>
            </w:r>
            <w:proofErr w:type="gramEnd"/>
            <w:r>
              <w:t>++ maju)</w:t>
            </w:r>
          </w:p>
          <w:p w14:paraId="23B01C08" w14:textId="77777777" w:rsidR="00816C3C" w:rsidRDefault="00816C3C" w:rsidP="00816C3C">
            <w:pPr>
              <w:pStyle w:val="Paragraf"/>
              <w:spacing w:after="0" w:line="240" w:lineRule="auto"/>
            </w:pPr>
            <w:r>
              <w:t xml:space="preserve">   Dxl.setPosition(12, 512, 50); //ID 12 paha kiri</w:t>
            </w:r>
            <w:proofErr w:type="gramStart"/>
            <w:r>
              <w:t xml:space="preserve">   (</w:t>
            </w:r>
            <w:proofErr w:type="gramEnd"/>
            <w:r>
              <w:t>-- maju)</w:t>
            </w:r>
          </w:p>
          <w:p w14:paraId="36303393" w14:textId="77777777" w:rsidR="00816C3C" w:rsidRDefault="00816C3C" w:rsidP="00816C3C">
            <w:pPr>
              <w:pStyle w:val="Paragraf"/>
              <w:spacing w:after="0" w:line="240" w:lineRule="auto"/>
            </w:pPr>
            <w:r>
              <w:t xml:space="preserve">   Dxl.setPosition(13, 752, 50); //ID 13 lutut kanan</w:t>
            </w:r>
            <w:proofErr w:type="gramStart"/>
            <w:r>
              <w:t xml:space="preserve">   (</w:t>
            </w:r>
            <w:proofErr w:type="gramEnd"/>
            <w:r>
              <w:t>++ mundur), tidak boleh &lt;512</w:t>
            </w:r>
          </w:p>
          <w:p w14:paraId="723771FB" w14:textId="77777777" w:rsidR="00816C3C" w:rsidRDefault="00816C3C" w:rsidP="00816C3C">
            <w:pPr>
              <w:pStyle w:val="Paragraf"/>
              <w:spacing w:after="0" w:line="240" w:lineRule="auto"/>
            </w:pPr>
            <w:r>
              <w:t xml:space="preserve">   Dxl.setPosition(14, 512, 50); //ID 14 lutut kiri </w:t>
            </w:r>
            <w:proofErr w:type="gramStart"/>
            <w:r>
              <w:t xml:space="preserve">   (</w:t>
            </w:r>
            <w:proofErr w:type="gramEnd"/>
            <w:r>
              <w:t>tidak boleh &gt;512)</w:t>
            </w:r>
          </w:p>
          <w:p w14:paraId="541C9362" w14:textId="77777777" w:rsidR="00816C3C" w:rsidRDefault="00816C3C" w:rsidP="00816C3C">
            <w:pPr>
              <w:pStyle w:val="Paragraf"/>
              <w:spacing w:after="0" w:line="240" w:lineRule="auto"/>
            </w:pPr>
            <w:r>
              <w:t xml:space="preserve">   </w:t>
            </w:r>
          </w:p>
          <w:p w14:paraId="674EF156" w14:textId="77777777" w:rsidR="00816C3C" w:rsidRDefault="00816C3C" w:rsidP="00816C3C">
            <w:pPr>
              <w:pStyle w:val="Paragraf"/>
              <w:spacing w:after="0" w:line="240" w:lineRule="auto"/>
            </w:pPr>
            <w:r>
              <w:t xml:space="preserve">   //===========================================================</w:t>
            </w:r>
          </w:p>
          <w:p w14:paraId="5A8D6F2B" w14:textId="77777777" w:rsidR="00816C3C" w:rsidRDefault="00816C3C" w:rsidP="00816C3C">
            <w:pPr>
              <w:pStyle w:val="Paragraf"/>
              <w:spacing w:after="0" w:line="240" w:lineRule="auto"/>
            </w:pPr>
            <w:r>
              <w:t xml:space="preserve">   Dxl.setPosition(17, 492, 50); //ID 15 telapak kanan (++ miring kiri)</w:t>
            </w:r>
          </w:p>
          <w:p w14:paraId="7EEEB948" w14:textId="77777777" w:rsidR="00816C3C" w:rsidRDefault="00816C3C" w:rsidP="00816C3C">
            <w:pPr>
              <w:pStyle w:val="Paragraf"/>
              <w:spacing w:after="0" w:line="240" w:lineRule="auto"/>
            </w:pPr>
            <w:r>
              <w:t xml:space="preserve">   Dxl.setPosition(18, 472, 50); //ID 16 telapak </w:t>
            </w:r>
            <w:proofErr w:type="gramStart"/>
            <w:r>
              <w:t>kiri  (</w:t>
            </w:r>
            <w:proofErr w:type="gramEnd"/>
            <w:r>
              <w:t>++ miring kiri)</w:t>
            </w:r>
          </w:p>
          <w:p w14:paraId="2746F83E" w14:textId="77777777" w:rsidR="00816C3C" w:rsidRDefault="00816C3C" w:rsidP="00816C3C">
            <w:pPr>
              <w:pStyle w:val="Paragraf"/>
              <w:spacing w:after="0" w:line="240" w:lineRule="auto"/>
            </w:pPr>
            <w:r>
              <w:t xml:space="preserve">   </w:t>
            </w:r>
            <w:proofErr w:type="gramStart"/>
            <w:r>
              <w:t>delay(</w:t>
            </w:r>
            <w:proofErr w:type="gramEnd"/>
            <w:r>
              <w:t>500);</w:t>
            </w:r>
          </w:p>
          <w:p w14:paraId="68AE2A61" w14:textId="77777777" w:rsidR="00816C3C" w:rsidRDefault="00816C3C" w:rsidP="00816C3C">
            <w:pPr>
              <w:pStyle w:val="Paragraf"/>
              <w:spacing w:after="0" w:line="240" w:lineRule="auto"/>
            </w:pPr>
            <w:r>
              <w:t xml:space="preserve">   Dxl.setPosition(1, 512, 50); //ID 1 bahu kanan</w:t>
            </w:r>
          </w:p>
          <w:p w14:paraId="7C9CAC7E" w14:textId="77777777" w:rsidR="00816C3C" w:rsidRDefault="00816C3C" w:rsidP="00816C3C">
            <w:pPr>
              <w:pStyle w:val="Paragraf"/>
              <w:spacing w:after="0" w:line="240" w:lineRule="auto"/>
            </w:pPr>
            <w:r>
              <w:t xml:space="preserve">   Dxl.setPosition(2, 512, 50); //ID 2 bahu kiri</w:t>
            </w:r>
          </w:p>
          <w:p w14:paraId="21925523" w14:textId="77777777" w:rsidR="00816C3C" w:rsidRDefault="00816C3C" w:rsidP="00816C3C">
            <w:pPr>
              <w:pStyle w:val="Paragraf"/>
              <w:spacing w:after="0" w:line="240" w:lineRule="auto"/>
            </w:pPr>
            <w:r>
              <w:t xml:space="preserve">   Dxl.setPosition(3, 812, 50); //ID 3 lengan atas kanan</w:t>
            </w:r>
          </w:p>
          <w:p w14:paraId="05D8E0D5" w14:textId="77777777" w:rsidR="00816C3C" w:rsidRDefault="00816C3C" w:rsidP="00816C3C">
            <w:pPr>
              <w:pStyle w:val="Paragraf"/>
              <w:spacing w:after="0" w:line="240" w:lineRule="auto"/>
            </w:pPr>
            <w:r>
              <w:t xml:space="preserve">   Dxl.setPosition(4, 212, 50); //ID 4 lengan atas kiri</w:t>
            </w:r>
          </w:p>
          <w:p w14:paraId="6C35F8EF" w14:textId="77777777" w:rsidR="00816C3C" w:rsidRDefault="00816C3C" w:rsidP="00816C3C">
            <w:pPr>
              <w:pStyle w:val="Paragraf"/>
              <w:spacing w:after="0" w:line="240" w:lineRule="auto"/>
            </w:pPr>
            <w:r>
              <w:t xml:space="preserve">   Dxl.setPosition(5, 792, 50); //ID 5 lengan bawah kanan (maks 212)</w:t>
            </w:r>
          </w:p>
          <w:p w14:paraId="6D9BD372" w14:textId="77777777" w:rsidR="00816C3C" w:rsidRDefault="00816C3C" w:rsidP="00816C3C">
            <w:pPr>
              <w:pStyle w:val="Paragraf"/>
              <w:spacing w:after="0" w:line="240" w:lineRule="auto"/>
            </w:pPr>
            <w:r>
              <w:t xml:space="preserve">   Dxl.setPosition(6, 792, 50); //ID 6 lengan bawah kiri (maks 812)      </w:t>
            </w:r>
          </w:p>
          <w:p w14:paraId="0E0BA88A" w14:textId="77777777" w:rsidR="00816C3C" w:rsidRDefault="00816C3C" w:rsidP="00816C3C">
            <w:pPr>
              <w:pStyle w:val="Paragraf"/>
              <w:spacing w:after="0" w:line="240" w:lineRule="auto"/>
            </w:pPr>
            <w:r>
              <w:t>}</w:t>
            </w:r>
          </w:p>
          <w:p w14:paraId="704D6DCD" w14:textId="77777777" w:rsidR="00816C3C" w:rsidRDefault="00816C3C" w:rsidP="00816C3C">
            <w:pPr>
              <w:pStyle w:val="Paragraf"/>
              <w:spacing w:after="0" w:line="240" w:lineRule="auto"/>
            </w:pPr>
          </w:p>
          <w:p w14:paraId="657A5019" w14:textId="77777777" w:rsidR="00816C3C" w:rsidRDefault="00816C3C" w:rsidP="00816C3C">
            <w:pPr>
              <w:pStyle w:val="Paragraf"/>
              <w:spacing w:after="0" w:line="240" w:lineRule="auto"/>
            </w:pPr>
            <w:r>
              <w:t xml:space="preserve">void </w:t>
            </w:r>
            <w:proofErr w:type="gramStart"/>
            <w:r>
              <w:t>haloDek(</w:t>
            </w:r>
            <w:proofErr w:type="gramEnd"/>
            <w:r>
              <w:t>){</w:t>
            </w:r>
          </w:p>
          <w:p w14:paraId="205FCE63" w14:textId="77777777" w:rsidR="00816C3C" w:rsidRDefault="00816C3C" w:rsidP="00816C3C">
            <w:pPr>
              <w:pStyle w:val="Paragraf"/>
              <w:spacing w:after="0" w:line="240" w:lineRule="auto"/>
            </w:pPr>
            <w:r>
              <w:t xml:space="preserve">  //===================================================</w:t>
            </w:r>
          </w:p>
          <w:p w14:paraId="167D76BF" w14:textId="77777777" w:rsidR="00816C3C" w:rsidRDefault="00816C3C" w:rsidP="00816C3C">
            <w:pPr>
              <w:pStyle w:val="Paragraf"/>
              <w:spacing w:after="0" w:line="240" w:lineRule="auto"/>
            </w:pPr>
            <w:r>
              <w:t xml:space="preserve">  Dxl.setPosition(9, 532, 50); //ID 9 pinggul </w:t>
            </w:r>
            <w:proofErr w:type="gramStart"/>
            <w:r>
              <w:t>kanan  (</w:t>
            </w:r>
            <w:proofErr w:type="gramEnd"/>
            <w:r>
              <w:t>++ kanan)</w:t>
            </w:r>
          </w:p>
          <w:p w14:paraId="66413B80" w14:textId="77777777" w:rsidR="00816C3C" w:rsidRDefault="00816C3C" w:rsidP="00816C3C">
            <w:pPr>
              <w:pStyle w:val="Paragraf"/>
              <w:spacing w:after="0" w:line="240" w:lineRule="auto"/>
            </w:pPr>
            <w:r>
              <w:t xml:space="preserve">   Dxl.setPosition(10, 492, 50); //ID 10 pinggul kiri (++ kanan)</w:t>
            </w:r>
          </w:p>
          <w:p w14:paraId="6F948D97" w14:textId="77777777" w:rsidR="00816C3C" w:rsidRDefault="00816C3C" w:rsidP="00816C3C">
            <w:pPr>
              <w:pStyle w:val="Paragraf"/>
              <w:spacing w:after="0" w:line="240" w:lineRule="auto"/>
            </w:pPr>
            <w:r>
              <w:t xml:space="preserve">   Dxl.setPosition(11, 672, 50); //ID 11 paha </w:t>
            </w:r>
            <w:proofErr w:type="gramStart"/>
            <w:r>
              <w:t>kanan  (</w:t>
            </w:r>
            <w:proofErr w:type="gramEnd"/>
            <w:r>
              <w:t>++ maju)</w:t>
            </w:r>
          </w:p>
          <w:p w14:paraId="3108CFDE" w14:textId="77777777" w:rsidR="00816C3C" w:rsidRDefault="00816C3C" w:rsidP="00816C3C">
            <w:pPr>
              <w:pStyle w:val="Paragraf"/>
              <w:spacing w:after="0" w:line="240" w:lineRule="auto"/>
            </w:pPr>
            <w:r>
              <w:t xml:space="preserve">   Dxl.setPosition(12, 352, 50); //ID 12 paha kiri</w:t>
            </w:r>
            <w:proofErr w:type="gramStart"/>
            <w:r>
              <w:t xml:space="preserve">   (</w:t>
            </w:r>
            <w:proofErr w:type="gramEnd"/>
            <w:r>
              <w:t>-- maju)</w:t>
            </w:r>
          </w:p>
          <w:p w14:paraId="3A1B54C9" w14:textId="77777777" w:rsidR="00816C3C" w:rsidRDefault="00816C3C" w:rsidP="00816C3C">
            <w:pPr>
              <w:pStyle w:val="Paragraf"/>
              <w:spacing w:after="0" w:line="240" w:lineRule="auto"/>
            </w:pPr>
            <w:r>
              <w:t xml:space="preserve">   Dxl.setPosition(13, 752, 50); //ID 13 lutut kanan</w:t>
            </w:r>
            <w:proofErr w:type="gramStart"/>
            <w:r>
              <w:t xml:space="preserve">   (</w:t>
            </w:r>
            <w:proofErr w:type="gramEnd"/>
            <w:r>
              <w:t>++ mundur), tidak boleh &lt;512</w:t>
            </w:r>
          </w:p>
          <w:p w14:paraId="45907464" w14:textId="77777777" w:rsidR="00816C3C" w:rsidRDefault="00816C3C" w:rsidP="00816C3C">
            <w:pPr>
              <w:pStyle w:val="Paragraf"/>
              <w:spacing w:after="0" w:line="240" w:lineRule="auto"/>
            </w:pPr>
            <w:r>
              <w:lastRenderedPageBreak/>
              <w:t xml:space="preserve">   Dxl.setPosition(14, 272, 50); //ID 14 lutut kiri </w:t>
            </w:r>
            <w:proofErr w:type="gramStart"/>
            <w:r>
              <w:t xml:space="preserve">   (</w:t>
            </w:r>
            <w:proofErr w:type="gramEnd"/>
            <w:r>
              <w:t>tidak boleh &gt;512)</w:t>
            </w:r>
          </w:p>
          <w:p w14:paraId="51CE0435" w14:textId="77777777" w:rsidR="00816C3C" w:rsidRDefault="00816C3C" w:rsidP="00816C3C">
            <w:pPr>
              <w:pStyle w:val="Paragraf"/>
              <w:spacing w:after="0" w:line="240" w:lineRule="auto"/>
            </w:pPr>
            <w:r>
              <w:t xml:space="preserve">   Dxl.setPosition(15, 612, 50); //ID 15 tumit </w:t>
            </w:r>
            <w:proofErr w:type="gramStart"/>
            <w:r>
              <w:t>kanan  (</w:t>
            </w:r>
            <w:proofErr w:type="gramEnd"/>
            <w:r>
              <w:t>++ maju)</w:t>
            </w:r>
          </w:p>
          <w:p w14:paraId="678443F6" w14:textId="77777777" w:rsidR="00816C3C" w:rsidRDefault="00816C3C" w:rsidP="00816C3C">
            <w:pPr>
              <w:pStyle w:val="Paragraf"/>
              <w:spacing w:after="0" w:line="240" w:lineRule="auto"/>
            </w:pPr>
            <w:r>
              <w:t xml:space="preserve">   Dxl.setPosition(16, 412, 50); //ID 16 tumit kiri </w:t>
            </w:r>
            <w:proofErr w:type="gramStart"/>
            <w:r>
              <w:t xml:space="preserve">   (</w:t>
            </w:r>
            <w:proofErr w:type="gramEnd"/>
            <w:r>
              <w:t>-- maju)</w:t>
            </w:r>
          </w:p>
          <w:p w14:paraId="583024FC" w14:textId="77777777" w:rsidR="00816C3C" w:rsidRDefault="00816C3C" w:rsidP="00816C3C">
            <w:pPr>
              <w:pStyle w:val="Paragraf"/>
              <w:spacing w:after="0" w:line="240" w:lineRule="auto"/>
            </w:pPr>
            <w:r>
              <w:t xml:space="preserve">   //===========================================================</w:t>
            </w:r>
          </w:p>
          <w:p w14:paraId="4A07B19C" w14:textId="77777777" w:rsidR="00816C3C" w:rsidRDefault="00816C3C" w:rsidP="00816C3C">
            <w:pPr>
              <w:pStyle w:val="Paragraf"/>
              <w:spacing w:after="0" w:line="240" w:lineRule="auto"/>
            </w:pPr>
            <w:r>
              <w:t xml:space="preserve">   Dxl.setPosition(17, 532, 50); //ID 15 telapak kanan (++ miring kiri)</w:t>
            </w:r>
          </w:p>
          <w:p w14:paraId="24359440" w14:textId="77777777" w:rsidR="00816C3C" w:rsidRDefault="00816C3C" w:rsidP="00816C3C">
            <w:pPr>
              <w:pStyle w:val="Paragraf"/>
              <w:spacing w:after="0" w:line="240" w:lineRule="auto"/>
            </w:pPr>
            <w:r>
              <w:t xml:space="preserve">   Dxl.setPosition(18, 492, 50); //ID 16 telapak </w:t>
            </w:r>
            <w:proofErr w:type="gramStart"/>
            <w:r>
              <w:t>kiri  (</w:t>
            </w:r>
            <w:proofErr w:type="gramEnd"/>
            <w:r>
              <w:t>++ miring kiri)</w:t>
            </w:r>
          </w:p>
          <w:p w14:paraId="36852847" w14:textId="77777777" w:rsidR="00816C3C" w:rsidRDefault="00816C3C" w:rsidP="00816C3C">
            <w:pPr>
              <w:pStyle w:val="Paragraf"/>
              <w:spacing w:after="0" w:line="240" w:lineRule="auto"/>
            </w:pPr>
            <w:r>
              <w:t xml:space="preserve">   </w:t>
            </w:r>
            <w:proofErr w:type="gramStart"/>
            <w:r>
              <w:t>delay(</w:t>
            </w:r>
            <w:proofErr w:type="gramEnd"/>
            <w:r>
              <w:t>500);</w:t>
            </w:r>
          </w:p>
          <w:p w14:paraId="2D66FB25" w14:textId="77777777" w:rsidR="00816C3C" w:rsidRDefault="00816C3C" w:rsidP="00816C3C">
            <w:pPr>
              <w:pStyle w:val="Paragraf"/>
              <w:spacing w:after="0" w:line="240" w:lineRule="auto"/>
            </w:pPr>
            <w:r>
              <w:t xml:space="preserve">   //==================================================================</w:t>
            </w:r>
          </w:p>
          <w:p w14:paraId="62BD7BA1" w14:textId="77777777" w:rsidR="00816C3C" w:rsidRDefault="00816C3C" w:rsidP="00816C3C">
            <w:pPr>
              <w:pStyle w:val="Paragraf"/>
              <w:spacing w:after="0" w:line="240" w:lineRule="auto"/>
            </w:pPr>
            <w:r>
              <w:t xml:space="preserve">  Dxl.setPosition(1, 812, 50); //ID 1 bahu kanan</w:t>
            </w:r>
          </w:p>
          <w:p w14:paraId="1A3CAA61" w14:textId="77777777" w:rsidR="00816C3C" w:rsidRDefault="00816C3C" w:rsidP="00816C3C">
            <w:pPr>
              <w:pStyle w:val="Paragraf"/>
              <w:spacing w:after="0" w:line="240" w:lineRule="auto"/>
            </w:pPr>
            <w:r>
              <w:t xml:space="preserve">   Dxl.setPosition(2, 212, 50); //ID 2 bahu kiri</w:t>
            </w:r>
          </w:p>
          <w:p w14:paraId="24610B61" w14:textId="77777777" w:rsidR="00816C3C" w:rsidRDefault="00816C3C" w:rsidP="00816C3C">
            <w:pPr>
              <w:pStyle w:val="Paragraf"/>
              <w:spacing w:after="0" w:line="240" w:lineRule="auto"/>
            </w:pPr>
            <w:r>
              <w:t xml:space="preserve">  Dxl.setPosition(3, 812, 50); //ID 3 lengan atas kanan</w:t>
            </w:r>
          </w:p>
          <w:p w14:paraId="39FE4E4C" w14:textId="77777777" w:rsidR="00816C3C" w:rsidRDefault="00816C3C" w:rsidP="00816C3C">
            <w:pPr>
              <w:pStyle w:val="Paragraf"/>
              <w:spacing w:after="0" w:line="240" w:lineRule="auto"/>
            </w:pPr>
            <w:r>
              <w:t xml:space="preserve">   Dxl.setPosition(4, 212, 50); //ID 4 lengan atas kiri</w:t>
            </w:r>
          </w:p>
          <w:p w14:paraId="6C0E8D14" w14:textId="77777777" w:rsidR="00816C3C" w:rsidRDefault="00816C3C" w:rsidP="00816C3C">
            <w:pPr>
              <w:pStyle w:val="Paragraf"/>
              <w:spacing w:after="0" w:line="240" w:lineRule="auto"/>
            </w:pPr>
            <w:r>
              <w:t>//   Dxl.setPosition(5, 512, 150); //ID 5 lengan bawah kanan (maks 212)</w:t>
            </w:r>
          </w:p>
          <w:p w14:paraId="05471F72" w14:textId="77777777" w:rsidR="00816C3C" w:rsidRDefault="00816C3C" w:rsidP="00816C3C">
            <w:pPr>
              <w:pStyle w:val="Paragraf"/>
              <w:spacing w:after="0" w:line="240" w:lineRule="auto"/>
            </w:pPr>
            <w:r>
              <w:t>//   Dxl.setPosition(6, 512, 150); //ID 6 lengan bawah kiri (maks 812)</w:t>
            </w:r>
          </w:p>
          <w:p w14:paraId="148E108A" w14:textId="77777777" w:rsidR="00816C3C" w:rsidRDefault="00816C3C" w:rsidP="00816C3C">
            <w:pPr>
              <w:pStyle w:val="Paragraf"/>
              <w:spacing w:after="0" w:line="240" w:lineRule="auto"/>
            </w:pPr>
            <w:r>
              <w:t>}</w:t>
            </w:r>
          </w:p>
          <w:p w14:paraId="291D337C" w14:textId="77777777" w:rsidR="00816C3C" w:rsidRDefault="00816C3C" w:rsidP="00816C3C">
            <w:pPr>
              <w:pStyle w:val="Paragraf"/>
              <w:spacing w:after="0" w:line="240" w:lineRule="auto"/>
            </w:pPr>
          </w:p>
          <w:p w14:paraId="604CDC1C" w14:textId="77777777" w:rsidR="00816C3C" w:rsidRDefault="00816C3C" w:rsidP="00816C3C">
            <w:pPr>
              <w:pStyle w:val="Paragraf"/>
              <w:spacing w:after="0" w:line="240" w:lineRule="auto"/>
            </w:pPr>
            <w:r>
              <w:t>void haloDada2</w:t>
            </w:r>
            <w:proofErr w:type="gramStart"/>
            <w:r>
              <w:t>(){</w:t>
            </w:r>
            <w:proofErr w:type="gramEnd"/>
          </w:p>
          <w:p w14:paraId="7FA5039F" w14:textId="77777777" w:rsidR="00816C3C" w:rsidRDefault="00816C3C" w:rsidP="00816C3C">
            <w:pPr>
              <w:pStyle w:val="Paragraf"/>
              <w:spacing w:after="0" w:line="240" w:lineRule="auto"/>
            </w:pPr>
            <w:r>
              <w:t xml:space="preserve">  </w:t>
            </w:r>
            <w:proofErr w:type="gramStart"/>
            <w:r>
              <w:t>for(</w:t>
            </w:r>
            <w:proofErr w:type="gramEnd"/>
            <w:r>
              <w:t>int i=1; i&lt;=5; i++){</w:t>
            </w:r>
          </w:p>
          <w:p w14:paraId="7888E8B7" w14:textId="77777777" w:rsidR="00816C3C" w:rsidRDefault="00816C3C" w:rsidP="00816C3C">
            <w:pPr>
              <w:pStyle w:val="Paragraf"/>
              <w:spacing w:after="0" w:line="240" w:lineRule="auto"/>
            </w:pPr>
            <w:r>
              <w:t xml:space="preserve">     Dxl.setPosition(5, 312, 150); //ID 5 lengan bawah kanan (maks 212)</w:t>
            </w:r>
          </w:p>
          <w:p w14:paraId="37549B5C" w14:textId="77777777" w:rsidR="00816C3C" w:rsidRDefault="00816C3C" w:rsidP="00816C3C">
            <w:pPr>
              <w:pStyle w:val="Paragraf"/>
              <w:spacing w:after="0" w:line="240" w:lineRule="auto"/>
            </w:pPr>
            <w:r>
              <w:t xml:space="preserve">     Dxl.setPosition(6, 712, 150); //ID 6 lengan bawah kiri (maks 812)</w:t>
            </w:r>
          </w:p>
          <w:p w14:paraId="43D8DB09" w14:textId="77777777" w:rsidR="00816C3C" w:rsidRDefault="00816C3C" w:rsidP="00816C3C">
            <w:pPr>
              <w:pStyle w:val="Paragraf"/>
              <w:spacing w:after="0" w:line="240" w:lineRule="auto"/>
            </w:pPr>
            <w:r>
              <w:t xml:space="preserve">     </w:t>
            </w:r>
            <w:proofErr w:type="gramStart"/>
            <w:r>
              <w:t>delay(</w:t>
            </w:r>
            <w:proofErr w:type="gramEnd"/>
            <w:r>
              <w:t>1000);</w:t>
            </w:r>
          </w:p>
          <w:p w14:paraId="7157AE1A" w14:textId="77777777" w:rsidR="00816C3C" w:rsidRDefault="00816C3C" w:rsidP="00816C3C">
            <w:pPr>
              <w:pStyle w:val="Paragraf"/>
              <w:spacing w:after="0" w:line="240" w:lineRule="auto"/>
            </w:pPr>
            <w:r>
              <w:t xml:space="preserve">     Dxl.setPosition(5, 712, 150); //ID 5 lengan bawah kanan (maks 212)</w:t>
            </w:r>
          </w:p>
          <w:p w14:paraId="4BBF0060" w14:textId="77777777" w:rsidR="00816C3C" w:rsidRDefault="00816C3C" w:rsidP="00816C3C">
            <w:pPr>
              <w:pStyle w:val="Paragraf"/>
              <w:spacing w:after="0" w:line="240" w:lineRule="auto"/>
            </w:pPr>
            <w:r>
              <w:t xml:space="preserve">     Dxl.setPosition(6, 312, 150); //ID 6 lengan bawah kiri (maks 812)</w:t>
            </w:r>
          </w:p>
          <w:p w14:paraId="797E301F" w14:textId="77777777" w:rsidR="00816C3C" w:rsidRDefault="00816C3C" w:rsidP="00816C3C">
            <w:pPr>
              <w:pStyle w:val="Paragraf"/>
              <w:spacing w:after="0" w:line="240" w:lineRule="auto"/>
            </w:pPr>
            <w:r>
              <w:t xml:space="preserve">     </w:t>
            </w:r>
            <w:proofErr w:type="gramStart"/>
            <w:r>
              <w:t>delay(</w:t>
            </w:r>
            <w:proofErr w:type="gramEnd"/>
            <w:r>
              <w:t>1000);</w:t>
            </w:r>
          </w:p>
          <w:p w14:paraId="79091FE0" w14:textId="77777777" w:rsidR="00816C3C" w:rsidRDefault="00816C3C" w:rsidP="00816C3C">
            <w:pPr>
              <w:pStyle w:val="Paragraf"/>
              <w:spacing w:after="0" w:line="240" w:lineRule="auto"/>
            </w:pPr>
            <w:r>
              <w:t xml:space="preserve">   }</w:t>
            </w:r>
          </w:p>
          <w:p w14:paraId="6E18D613" w14:textId="77777777" w:rsidR="00816C3C" w:rsidRDefault="00816C3C" w:rsidP="00816C3C">
            <w:pPr>
              <w:pStyle w:val="Paragraf"/>
              <w:spacing w:after="0" w:line="240" w:lineRule="auto"/>
            </w:pPr>
            <w:r>
              <w:t>}</w:t>
            </w:r>
          </w:p>
          <w:p w14:paraId="49D980ED" w14:textId="77777777" w:rsidR="00816C3C" w:rsidRDefault="00816C3C" w:rsidP="00816C3C">
            <w:pPr>
              <w:pStyle w:val="Paragraf"/>
              <w:spacing w:after="0" w:line="240" w:lineRule="auto"/>
            </w:pPr>
          </w:p>
          <w:p w14:paraId="3833DED6" w14:textId="77777777" w:rsidR="00816C3C" w:rsidRDefault="00816C3C" w:rsidP="00816C3C">
            <w:pPr>
              <w:pStyle w:val="Paragraf"/>
              <w:spacing w:after="0" w:line="240" w:lineRule="auto"/>
            </w:pPr>
            <w:r>
              <w:t>void kuda2</w:t>
            </w:r>
            <w:proofErr w:type="gramStart"/>
            <w:r>
              <w:t>(){</w:t>
            </w:r>
            <w:proofErr w:type="gramEnd"/>
          </w:p>
          <w:p w14:paraId="38F8904F" w14:textId="77777777" w:rsidR="00816C3C" w:rsidRDefault="00816C3C" w:rsidP="00816C3C">
            <w:pPr>
              <w:pStyle w:val="Paragraf"/>
              <w:spacing w:after="0" w:line="240" w:lineRule="auto"/>
            </w:pPr>
            <w:r>
              <w:t xml:space="preserve">   </w:t>
            </w:r>
            <w:proofErr w:type="gramStart"/>
            <w:r>
              <w:t>delay(</w:t>
            </w:r>
            <w:proofErr w:type="gramEnd"/>
            <w:r>
              <w:t>500);</w:t>
            </w:r>
          </w:p>
          <w:p w14:paraId="32C4F500" w14:textId="77777777" w:rsidR="00816C3C" w:rsidRDefault="00816C3C" w:rsidP="00816C3C">
            <w:pPr>
              <w:pStyle w:val="Paragraf"/>
              <w:spacing w:after="0" w:line="240" w:lineRule="auto"/>
            </w:pPr>
            <w:r>
              <w:t xml:space="preserve">   Dxl.setPosition(9, 562, 50); //ID 9 pinggul </w:t>
            </w:r>
            <w:proofErr w:type="gramStart"/>
            <w:r>
              <w:t>kanan  (</w:t>
            </w:r>
            <w:proofErr w:type="gramEnd"/>
            <w:r>
              <w:t>++ kanan)</w:t>
            </w:r>
          </w:p>
          <w:p w14:paraId="48F7D3B8" w14:textId="77777777" w:rsidR="00816C3C" w:rsidRDefault="00816C3C" w:rsidP="00816C3C">
            <w:pPr>
              <w:pStyle w:val="Paragraf"/>
              <w:spacing w:after="0" w:line="240" w:lineRule="auto"/>
            </w:pPr>
            <w:r>
              <w:t xml:space="preserve">   Dxl.setPosition(10, 462, 50); //ID 10 pinggul kiri (++ kanan)</w:t>
            </w:r>
          </w:p>
          <w:p w14:paraId="66822810" w14:textId="77777777" w:rsidR="00816C3C" w:rsidRDefault="00816C3C" w:rsidP="00816C3C">
            <w:pPr>
              <w:pStyle w:val="Paragraf"/>
              <w:spacing w:after="0" w:line="240" w:lineRule="auto"/>
            </w:pPr>
            <w:r>
              <w:t xml:space="preserve">   //===========================================================</w:t>
            </w:r>
          </w:p>
          <w:p w14:paraId="2A47CF12" w14:textId="77777777" w:rsidR="00816C3C" w:rsidRDefault="00816C3C" w:rsidP="00816C3C">
            <w:pPr>
              <w:pStyle w:val="Paragraf"/>
              <w:spacing w:after="0" w:line="240" w:lineRule="auto"/>
            </w:pPr>
            <w:r>
              <w:t xml:space="preserve">   Dxl.setPosition(11, 672, 50); //ID 11 paha </w:t>
            </w:r>
            <w:proofErr w:type="gramStart"/>
            <w:r>
              <w:t>kanan  (</w:t>
            </w:r>
            <w:proofErr w:type="gramEnd"/>
            <w:r>
              <w:t>++ maju)</w:t>
            </w:r>
          </w:p>
          <w:p w14:paraId="1FDFB68A" w14:textId="77777777" w:rsidR="00816C3C" w:rsidRDefault="00816C3C" w:rsidP="00816C3C">
            <w:pPr>
              <w:pStyle w:val="Paragraf"/>
              <w:spacing w:after="0" w:line="240" w:lineRule="auto"/>
            </w:pPr>
            <w:r>
              <w:t xml:space="preserve">   Dxl.setPosition(12, 352, 50); //ID 12 paha kiri</w:t>
            </w:r>
            <w:proofErr w:type="gramStart"/>
            <w:r>
              <w:t xml:space="preserve">   (</w:t>
            </w:r>
            <w:proofErr w:type="gramEnd"/>
            <w:r>
              <w:t>-- maju)</w:t>
            </w:r>
          </w:p>
          <w:p w14:paraId="646A8D2B" w14:textId="77777777" w:rsidR="00816C3C" w:rsidRDefault="00816C3C" w:rsidP="00816C3C">
            <w:pPr>
              <w:pStyle w:val="Paragraf"/>
              <w:spacing w:after="0" w:line="240" w:lineRule="auto"/>
            </w:pPr>
            <w:r>
              <w:t xml:space="preserve">   Dxl.setPosition(13, 752, 50); //ID 13 lutut kanan</w:t>
            </w:r>
            <w:proofErr w:type="gramStart"/>
            <w:r>
              <w:t xml:space="preserve">   (</w:t>
            </w:r>
            <w:proofErr w:type="gramEnd"/>
            <w:r>
              <w:t>++ mundur), tidak boleh &lt;512</w:t>
            </w:r>
          </w:p>
          <w:p w14:paraId="66B69DEF" w14:textId="77777777" w:rsidR="00816C3C" w:rsidRDefault="00816C3C" w:rsidP="00816C3C">
            <w:pPr>
              <w:pStyle w:val="Paragraf"/>
              <w:spacing w:after="0" w:line="240" w:lineRule="auto"/>
            </w:pPr>
            <w:r>
              <w:t xml:space="preserve">   Dxl.setPosition(14, 272, 50); //ID 14 lutut kiri </w:t>
            </w:r>
            <w:proofErr w:type="gramStart"/>
            <w:r>
              <w:t xml:space="preserve">   (</w:t>
            </w:r>
            <w:proofErr w:type="gramEnd"/>
            <w:r>
              <w:t>tidak boleh &gt;512)</w:t>
            </w:r>
          </w:p>
          <w:p w14:paraId="06D5C892" w14:textId="77777777" w:rsidR="00816C3C" w:rsidRDefault="00816C3C" w:rsidP="00816C3C">
            <w:pPr>
              <w:pStyle w:val="Paragraf"/>
              <w:spacing w:after="0" w:line="240" w:lineRule="auto"/>
            </w:pPr>
            <w:r>
              <w:t xml:space="preserve">   Dxl.setPosition(15, 612, 50); //ID 15 tumit </w:t>
            </w:r>
            <w:proofErr w:type="gramStart"/>
            <w:r>
              <w:t>kanan  (</w:t>
            </w:r>
            <w:proofErr w:type="gramEnd"/>
            <w:r>
              <w:t>++ maju)</w:t>
            </w:r>
          </w:p>
          <w:p w14:paraId="527C4E59" w14:textId="77777777" w:rsidR="00816C3C" w:rsidRDefault="00816C3C" w:rsidP="00816C3C">
            <w:pPr>
              <w:pStyle w:val="Paragraf"/>
              <w:spacing w:after="0" w:line="240" w:lineRule="auto"/>
            </w:pPr>
            <w:r>
              <w:t xml:space="preserve">   Dxl.setPosition(16, 412, 50); //ID 16 tumit kiri </w:t>
            </w:r>
            <w:proofErr w:type="gramStart"/>
            <w:r>
              <w:t xml:space="preserve">   (</w:t>
            </w:r>
            <w:proofErr w:type="gramEnd"/>
            <w:r>
              <w:t>-- maju)</w:t>
            </w:r>
          </w:p>
          <w:p w14:paraId="05D686D9" w14:textId="77777777" w:rsidR="00816C3C" w:rsidRDefault="00816C3C" w:rsidP="00816C3C">
            <w:pPr>
              <w:pStyle w:val="Paragraf"/>
              <w:spacing w:after="0" w:line="240" w:lineRule="auto"/>
            </w:pPr>
            <w:r>
              <w:t xml:space="preserve">   //===========================================================</w:t>
            </w:r>
          </w:p>
          <w:p w14:paraId="11FFF67F" w14:textId="77777777" w:rsidR="00816C3C" w:rsidRDefault="00816C3C" w:rsidP="00816C3C">
            <w:pPr>
              <w:pStyle w:val="Paragraf"/>
              <w:spacing w:after="0" w:line="240" w:lineRule="auto"/>
            </w:pPr>
            <w:r>
              <w:t xml:space="preserve">   Dxl.setPosition(17, 562, 50); //ID 15 telapak kanan (++ miring kiri)</w:t>
            </w:r>
          </w:p>
          <w:p w14:paraId="23A01A70" w14:textId="77777777" w:rsidR="00816C3C" w:rsidRDefault="00816C3C" w:rsidP="00816C3C">
            <w:pPr>
              <w:pStyle w:val="Paragraf"/>
              <w:spacing w:after="0" w:line="240" w:lineRule="auto"/>
            </w:pPr>
            <w:r>
              <w:t xml:space="preserve">   Dxl.setPosition(18, 462, 50); //ID 16 telapak </w:t>
            </w:r>
            <w:proofErr w:type="gramStart"/>
            <w:r>
              <w:t>kiri  (</w:t>
            </w:r>
            <w:proofErr w:type="gramEnd"/>
            <w:r>
              <w:t>++ miring kiri)</w:t>
            </w:r>
          </w:p>
          <w:p w14:paraId="50230C49" w14:textId="77777777" w:rsidR="00816C3C" w:rsidRDefault="00816C3C" w:rsidP="00816C3C">
            <w:pPr>
              <w:pStyle w:val="Paragraf"/>
              <w:spacing w:after="0" w:line="240" w:lineRule="auto"/>
            </w:pPr>
            <w:r>
              <w:t xml:space="preserve">   </w:t>
            </w:r>
            <w:proofErr w:type="gramStart"/>
            <w:r>
              <w:t>delay(</w:t>
            </w:r>
            <w:proofErr w:type="gramEnd"/>
            <w:r>
              <w:t>500);</w:t>
            </w:r>
          </w:p>
          <w:p w14:paraId="6B9B1EF0" w14:textId="77777777" w:rsidR="00816C3C" w:rsidRDefault="00816C3C" w:rsidP="00816C3C">
            <w:pPr>
              <w:pStyle w:val="Paragraf"/>
              <w:spacing w:after="0" w:line="240" w:lineRule="auto"/>
            </w:pPr>
            <w:r>
              <w:t xml:space="preserve">   Dxl.setPosition(1, 412, 250); //ID 1 bahu kanan</w:t>
            </w:r>
          </w:p>
          <w:p w14:paraId="38FED5E6" w14:textId="77777777" w:rsidR="00816C3C" w:rsidRDefault="00816C3C" w:rsidP="00816C3C">
            <w:pPr>
              <w:pStyle w:val="Paragraf"/>
              <w:spacing w:after="0" w:line="240" w:lineRule="auto"/>
            </w:pPr>
            <w:r>
              <w:t xml:space="preserve">   Dxl.setPosition(2, 612, 50); //ID 2 bahu kiri</w:t>
            </w:r>
          </w:p>
          <w:p w14:paraId="2360A402" w14:textId="77777777" w:rsidR="00816C3C" w:rsidRDefault="00816C3C" w:rsidP="00816C3C">
            <w:pPr>
              <w:pStyle w:val="Paragraf"/>
              <w:spacing w:after="0" w:line="240" w:lineRule="auto"/>
            </w:pPr>
            <w:r>
              <w:t xml:space="preserve">   Dxl.setPosition(3, 542, 50); //ID 3 lengan atas kanan</w:t>
            </w:r>
          </w:p>
          <w:p w14:paraId="4D80B731" w14:textId="77777777" w:rsidR="00816C3C" w:rsidRDefault="00816C3C" w:rsidP="00816C3C">
            <w:pPr>
              <w:pStyle w:val="Paragraf"/>
              <w:spacing w:after="0" w:line="240" w:lineRule="auto"/>
            </w:pPr>
            <w:r>
              <w:t xml:space="preserve">   Dxl.setPosition(4, 472, 50); //ID 4 lengan atas kiri</w:t>
            </w:r>
          </w:p>
          <w:p w14:paraId="5E00C42A" w14:textId="77777777" w:rsidR="00816C3C" w:rsidRDefault="00816C3C" w:rsidP="00816C3C">
            <w:pPr>
              <w:pStyle w:val="Paragraf"/>
              <w:spacing w:after="0" w:line="240" w:lineRule="auto"/>
            </w:pPr>
            <w:r>
              <w:t xml:space="preserve">   Dxl.setPosition(5, 612, 250); //ID 5 lengan bawah kanan (maks 212)</w:t>
            </w:r>
          </w:p>
          <w:p w14:paraId="5E7278A4" w14:textId="77777777" w:rsidR="00816C3C" w:rsidRDefault="00816C3C" w:rsidP="00816C3C">
            <w:pPr>
              <w:pStyle w:val="Paragraf"/>
              <w:spacing w:after="0" w:line="240" w:lineRule="auto"/>
            </w:pPr>
            <w:r>
              <w:t xml:space="preserve">   Dxl.setPosition(6, 412, 50); //ID 6 lengan bawah kiri (maks 812)      </w:t>
            </w:r>
          </w:p>
          <w:p w14:paraId="688B0F4E" w14:textId="77777777" w:rsidR="00816C3C" w:rsidRDefault="00816C3C" w:rsidP="00816C3C">
            <w:pPr>
              <w:pStyle w:val="Paragraf"/>
              <w:spacing w:after="0" w:line="240" w:lineRule="auto"/>
            </w:pPr>
            <w:r>
              <w:lastRenderedPageBreak/>
              <w:t>}</w:t>
            </w:r>
          </w:p>
          <w:p w14:paraId="39D71A79" w14:textId="77777777" w:rsidR="00816C3C" w:rsidRDefault="00816C3C" w:rsidP="00816C3C">
            <w:pPr>
              <w:pStyle w:val="Paragraf"/>
              <w:spacing w:after="0" w:line="240" w:lineRule="auto"/>
            </w:pPr>
          </w:p>
          <w:p w14:paraId="0C1F6675" w14:textId="77777777" w:rsidR="00816C3C" w:rsidRDefault="00816C3C" w:rsidP="00816C3C">
            <w:pPr>
              <w:pStyle w:val="Paragraf"/>
              <w:spacing w:after="0" w:line="240" w:lineRule="auto"/>
            </w:pPr>
            <w:r>
              <w:t xml:space="preserve">void </w:t>
            </w:r>
            <w:proofErr w:type="gramStart"/>
            <w:r>
              <w:t>pukulA(</w:t>
            </w:r>
            <w:proofErr w:type="gramEnd"/>
            <w:r>
              <w:t>){</w:t>
            </w:r>
          </w:p>
          <w:p w14:paraId="2BAA4975" w14:textId="77777777" w:rsidR="00816C3C" w:rsidRDefault="00816C3C" w:rsidP="00816C3C">
            <w:pPr>
              <w:pStyle w:val="Paragraf"/>
              <w:spacing w:after="0" w:line="240" w:lineRule="auto"/>
            </w:pPr>
            <w:r>
              <w:t>/</w:t>
            </w:r>
            <w:proofErr w:type="gramStart"/>
            <w:r>
              <w:t>/  Dxl.setPosition</w:t>
            </w:r>
            <w:proofErr w:type="gramEnd"/>
            <w:r>
              <w:t>(1, 412, 250); //ID 1 bahu kanan</w:t>
            </w:r>
          </w:p>
          <w:p w14:paraId="3ED0D4C3" w14:textId="77777777" w:rsidR="00816C3C" w:rsidRDefault="00816C3C" w:rsidP="00816C3C">
            <w:pPr>
              <w:pStyle w:val="Paragraf"/>
              <w:spacing w:after="0" w:line="240" w:lineRule="auto"/>
            </w:pPr>
            <w:r>
              <w:t>/</w:t>
            </w:r>
            <w:proofErr w:type="gramStart"/>
            <w:r>
              <w:t>/  Dxl.setPosition</w:t>
            </w:r>
            <w:proofErr w:type="gramEnd"/>
            <w:r>
              <w:t>(5, 612, 250); //ID 5 lengan bawah kanan (maks 212)</w:t>
            </w:r>
          </w:p>
          <w:p w14:paraId="6C7F0CB6" w14:textId="77777777" w:rsidR="00816C3C" w:rsidRDefault="00816C3C" w:rsidP="00816C3C">
            <w:pPr>
              <w:pStyle w:val="Paragraf"/>
              <w:spacing w:after="0" w:line="240" w:lineRule="auto"/>
            </w:pPr>
            <w:r>
              <w:t>/</w:t>
            </w:r>
            <w:proofErr w:type="gramStart"/>
            <w:r>
              <w:t>/  delay</w:t>
            </w:r>
            <w:proofErr w:type="gramEnd"/>
            <w:r>
              <w:t>(100);</w:t>
            </w:r>
          </w:p>
          <w:p w14:paraId="61179415" w14:textId="77777777" w:rsidR="00816C3C" w:rsidRDefault="00816C3C" w:rsidP="00816C3C">
            <w:pPr>
              <w:pStyle w:val="Paragraf"/>
              <w:spacing w:after="0" w:line="240" w:lineRule="auto"/>
            </w:pPr>
            <w:r>
              <w:t xml:space="preserve">  Dxl.setPosition(1, 812, 250); //ID 1 bahu kanan</w:t>
            </w:r>
          </w:p>
          <w:p w14:paraId="6098CE1B" w14:textId="77777777" w:rsidR="00816C3C" w:rsidRDefault="00816C3C" w:rsidP="00816C3C">
            <w:pPr>
              <w:pStyle w:val="Paragraf"/>
              <w:spacing w:after="0" w:line="240" w:lineRule="auto"/>
            </w:pPr>
            <w:r>
              <w:t xml:space="preserve">  Dxl.setPosition(3, 542, 250); //ID 3 lengan atas kanan</w:t>
            </w:r>
          </w:p>
          <w:p w14:paraId="6127D1E6" w14:textId="77777777" w:rsidR="00816C3C" w:rsidRDefault="00816C3C" w:rsidP="00816C3C">
            <w:pPr>
              <w:pStyle w:val="Paragraf"/>
              <w:spacing w:after="0" w:line="240" w:lineRule="auto"/>
            </w:pPr>
            <w:r>
              <w:t xml:space="preserve">  Dxl.setPosition(5, 312, 250); //ID 5 lengan bawah kanan (maks 212)</w:t>
            </w:r>
          </w:p>
          <w:p w14:paraId="4FAC5A91" w14:textId="77777777" w:rsidR="00816C3C" w:rsidRDefault="00816C3C" w:rsidP="00816C3C">
            <w:pPr>
              <w:pStyle w:val="Paragraf"/>
              <w:spacing w:after="0" w:line="240" w:lineRule="auto"/>
            </w:pPr>
            <w:r>
              <w:t xml:space="preserve">  </w:t>
            </w:r>
            <w:proofErr w:type="gramStart"/>
            <w:r>
              <w:t>delay(</w:t>
            </w:r>
            <w:proofErr w:type="gramEnd"/>
            <w:r>
              <w:t>1000);</w:t>
            </w:r>
          </w:p>
          <w:p w14:paraId="221B49BD" w14:textId="77777777" w:rsidR="00816C3C" w:rsidRDefault="00816C3C" w:rsidP="00816C3C">
            <w:pPr>
              <w:pStyle w:val="Paragraf"/>
              <w:spacing w:after="0" w:line="240" w:lineRule="auto"/>
            </w:pPr>
            <w:r>
              <w:t xml:space="preserve">  Dxl.setPosition(1, 412, 250); //ID 1 bahu kanan</w:t>
            </w:r>
          </w:p>
          <w:p w14:paraId="0BE8A211" w14:textId="77777777" w:rsidR="00816C3C" w:rsidRDefault="00816C3C" w:rsidP="00816C3C">
            <w:pPr>
              <w:pStyle w:val="Paragraf"/>
              <w:spacing w:after="0" w:line="240" w:lineRule="auto"/>
            </w:pPr>
            <w:r>
              <w:t xml:space="preserve">  Dxl.setPosition(5, 612, 250); //ID 5 lengan bawah kanan (maks 212)</w:t>
            </w:r>
          </w:p>
          <w:p w14:paraId="769E27CF" w14:textId="77777777" w:rsidR="00816C3C" w:rsidRDefault="00816C3C" w:rsidP="00816C3C">
            <w:pPr>
              <w:pStyle w:val="Paragraf"/>
              <w:spacing w:after="0" w:line="240" w:lineRule="auto"/>
            </w:pPr>
            <w:r>
              <w:t>}</w:t>
            </w:r>
          </w:p>
          <w:p w14:paraId="2C6A34E6" w14:textId="77777777" w:rsidR="00816C3C" w:rsidRDefault="00816C3C" w:rsidP="00816C3C">
            <w:pPr>
              <w:pStyle w:val="Paragraf"/>
              <w:spacing w:after="0" w:line="240" w:lineRule="auto"/>
            </w:pPr>
          </w:p>
          <w:p w14:paraId="017C2969" w14:textId="77777777" w:rsidR="00816C3C" w:rsidRDefault="00816C3C" w:rsidP="00816C3C">
            <w:pPr>
              <w:pStyle w:val="Paragraf"/>
              <w:spacing w:after="0" w:line="240" w:lineRule="auto"/>
            </w:pPr>
            <w:r>
              <w:t xml:space="preserve">void </w:t>
            </w:r>
            <w:proofErr w:type="gramStart"/>
            <w:r>
              <w:t>pukulB(</w:t>
            </w:r>
            <w:proofErr w:type="gramEnd"/>
            <w:r>
              <w:t>){</w:t>
            </w:r>
          </w:p>
          <w:p w14:paraId="134D4A0F" w14:textId="77777777" w:rsidR="00816C3C" w:rsidRDefault="00816C3C" w:rsidP="00816C3C">
            <w:pPr>
              <w:pStyle w:val="Paragraf"/>
              <w:spacing w:after="0" w:line="240" w:lineRule="auto"/>
            </w:pPr>
            <w:r>
              <w:t>/</w:t>
            </w:r>
            <w:proofErr w:type="gramStart"/>
            <w:r>
              <w:t>/  Dxl.setPosition</w:t>
            </w:r>
            <w:proofErr w:type="gramEnd"/>
            <w:r>
              <w:t>(1, 412, 250); //ID 1 bahu kanan</w:t>
            </w:r>
          </w:p>
          <w:p w14:paraId="171EDBAC" w14:textId="77777777" w:rsidR="00816C3C" w:rsidRDefault="00816C3C" w:rsidP="00816C3C">
            <w:pPr>
              <w:pStyle w:val="Paragraf"/>
              <w:spacing w:after="0" w:line="240" w:lineRule="auto"/>
            </w:pPr>
            <w:r>
              <w:t>/</w:t>
            </w:r>
            <w:proofErr w:type="gramStart"/>
            <w:r>
              <w:t>/  Dxl.setPosition</w:t>
            </w:r>
            <w:proofErr w:type="gramEnd"/>
            <w:r>
              <w:t>(5, 612, 250); //ID 5 lengan bawah kanan (maks 212)</w:t>
            </w:r>
          </w:p>
          <w:p w14:paraId="15DE19A2" w14:textId="77777777" w:rsidR="00816C3C" w:rsidRDefault="00816C3C" w:rsidP="00816C3C">
            <w:pPr>
              <w:pStyle w:val="Paragraf"/>
              <w:spacing w:after="0" w:line="240" w:lineRule="auto"/>
            </w:pPr>
            <w:r>
              <w:t>/</w:t>
            </w:r>
            <w:proofErr w:type="gramStart"/>
            <w:r>
              <w:t>/  delay</w:t>
            </w:r>
            <w:proofErr w:type="gramEnd"/>
            <w:r>
              <w:t>(100);</w:t>
            </w:r>
          </w:p>
          <w:p w14:paraId="048A2A45" w14:textId="77777777" w:rsidR="00816C3C" w:rsidRDefault="00816C3C" w:rsidP="00816C3C">
            <w:pPr>
              <w:pStyle w:val="Paragraf"/>
              <w:spacing w:after="0" w:line="240" w:lineRule="auto"/>
            </w:pPr>
            <w:r>
              <w:t xml:space="preserve">  Dxl.setPosition(2, 212, 250); //ID 1 bahu kanan</w:t>
            </w:r>
          </w:p>
          <w:p w14:paraId="43843CB2" w14:textId="77777777" w:rsidR="00816C3C" w:rsidRDefault="00816C3C" w:rsidP="00816C3C">
            <w:pPr>
              <w:pStyle w:val="Paragraf"/>
              <w:spacing w:after="0" w:line="240" w:lineRule="auto"/>
            </w:pPr>
            <w:r>
              <w:t xml:space="preserve">  Dxl.setPosition(4, 472, 50); //ID 4 lengan atas kiri</w:t>
            </w:r>
          </w:p>
          <w:p w14:paraId="43194D85" w14:textId="77777777" w:rsidR="00816C3C" w:rsidRDefault="00816C3C" w:rsidP="00816C3C">
            <w:pPr>
              <w:pStyle w:val="Paragraf"/>
              <w:spacing w:after="0" w:line="240" w:lineRule="auto"/>
            </w:pPr>
            <w:r>
              <w:t xml:space="preserve">  Dxl.setPosition(6, 812, 250); //ID 5 lengan bawah kanan (maks 212)</w:t>
            </w:r>
          </w:p>
          <w:p w14:paraId="3CBFC92C" w14:textId="77777777" w:rsidR="00816C3C" w:rsidRDefault="00816C3C" w:rsidP="00816C3C">
            <w:pPr>
              <w:pStyle w:val="Paragraf"/>
              <w:spacing w:after="0" w:line="240" w:lineRule="auto"/>
            </w:pPr>
            <w:r>
              <w:t xml:space="preserve">  </w:t>
            </w:r>
            <w:proofErr w:type="gramStart"/>
            <w:r>
              <w:t>delay(</w:t>
            </w:r>
            <w:proofErr w:type="gramEnd"/>
            <w:r>
              <w:t>1000);</w:t>
            </w:r>
          </w:p>
          <w:p w14:paraId="24957F5E" w14:textId="77777777" w:rsidR="00816C3C" w:rsidRDefault="00816C3C" w:rsidP="00816C3C">
            <w:pPr>
              <w:pStyle w:val="Paragraf"/>
              <w:spacing w:after="0" w:line="240" w:lineRule="auto"/>
            </w:pPr>
            <w:r>
              <w:t xml:space="preserve">  Dxl.setPosition(2, 612, 250); //ID 1 bahu kanan</w:t>
            </w:r>
          </w:p>
          <w:p w14:paraId="1643FF95" w14:textId="77777777" w:rsidR="00816C3C" w:rsidRDefault="00816C3C" w:rsidP="00816C3C">
            <w:pPr>
              <w:pStyle w:val="Paragraf"/>
              <w:spacing w:after="0" w:line="240" w:lineRule="auto"/>
            </w:pPr>
            <w:r>
              <w:t xml:space="preserve">  Dxl.setPosition(6, 412, 250); //ID 5 lengan bawah kanan (maks 212)</w:t>
            </w:r>
          </w:p>
          <w:p w14:paraId="49B0C714" w14:textId="77777777" w:rsidR="00816C3C" w:rsidRDefault="00816C3C" w:rsidP="00816C3C">
            <w:pPr>
              <w:pStyle w:val="Paragraf"/>
              <w:spacing w:after="0" w:line="240" w:lineRule="auto"/>
            </w:pPr>
            <w:r>
              <w:t>}</w:t>
            </w:r>
          </w:p>
          <w:p w14:paraId="1DD21CD7" w14:textId="77777777" w:rsidR="00816C3C" w:rsidRDefault="00816C3C" w:rsidP="00816C3C">
            <w:pPr>
              <w:pStyle w:val="Paragraf"/>
              <w:spacing w:after="0" w:line="240" w:lineRule="auto"/>
            </w:pPr>
          </w:p>
          <w:p w14:paraId="20A91E07" w14:textId="77777777" w:rsidR="00816C3C" w:rsidRDefault="00816C3C" w:rsidP="00816C3C">
            <w:pPr>
              <w:pStyle w:val="Paragraf"/>
              <w:spacing w:after="0" w:line="240" w:lineRule="auto"/>
            </w:pPr>
            <w:r>
              <w:t xml:space="preserve">void </w:t>
            </w:r>
            <w:proofErr w:type="gramStart"/>
            <w:r>
              <w:t>loop(</w:t>
            </w:r>
            <w:proofErr w:type="gramEnd"/>
            <w:r>
              <w:t>) {</w:t>
            </w:r>
          </w:p>
          <w:p w14:paraId="12F1B5AF" w14:textId="77777777" w:rsidR="00816C3C" w:rsidRDefault="00816C3C" w:rsidP="00816C3C">
            <w:pPr>
              <w:pStyle w:val="Paragraf"/>
              <w:spacing w:after="0" w:line="240" w:lineRule="auto"/>
            </w:pPr>
            <w:r>
              <w:t xml:space="preserve">  </w:t>
            </w:r>
            <w:proofErr w:type="gramStart"/>
            <w:r>
              <w:t>initial(</w:t>
            </w:r>
            <w:proofErr w:type="gramEnd"/>
            <w:r>
              <w:t>);</w:t>
            </w:r>
          </w:p>
          <w:p w14:paraId="5DD3A475" w14:textId="77777777" w:rsidR="00816C3C" w:rsidRDefault="00816C3C" w:rsidP="00816C3C">
            <w:pPr>
              <w:pStyle w:val="Paragraf"/>
              <w:spacing w:after="0" w:line="240" w:lineRule="auto"/>
            </w:pPr>
            <w:r>
              <w:t>//=========================================================</w:t>
            </w:r>
          </w:p>
          <w:p w14:paraId="1B590AF3" w14:textId="77777777" w:rsidR="00816C3C" w:rsidRDefault="00816C3C" w:rsidP="00816C3C">
            <w:pPr>
              <w:pStyle w:val="Paragraf"/>
              <w:spacing w:after="0" w:line="240" w:lineRule="auto"/>
            </w:pPr>
            <w:r>
              <w:t>//komunikasi serial//</w:t>
            </w:r>
          </w:p>
          <w:p w14:paraId="4205DC14" w14:textId="77777777" w:rsidR="00816C3C" w:rsidRDefault="00816C3C" w:rsidP="00816C3C">
            <w:pPr>
              <w:pStyle w:val="Paragraf"/>
              <w:spacing w:after="0" w:line="240" w:lineRule="auto"/>
            </w:pPr>
            <w:r>
              <w:t>//=========================================================</w:t>
            </w:r>
          </w:p>
          <w:p w14:paraId="75D8AFE6" w14:textId="77777777" w:rsidR="00816C3C" w:rsidRDefault="00816C3C" w:rsidP="00816C3C">
            <w:pPr>
              <w:pStyle w:val="Paragraf"/>
              <w:spacing w:after="0" w:line="240" w:lineRule="auto"/>
            </w:pPr>
            <w:r>
              <w:t xml:space="preserve">  </w:t>
            </w:r>
            <w:proofErr w:type="gramStart"/>
            <w:r>
              <w:t>while(</w:t>
            </w:r>
            <w:proofErr w:type="gramEnd"/>
            <w:r>
              <w:t>SerialUSB.available()){</w:t>
            </w:r>
          </w:p>
          <w:p w14:paraId="14E0F315" w14:textId="77777777" w:rsidR="00816C3C" w:rsidRDefault="00816C3C" w:rsidP="00816C3C">
            <w:pPr>
              <w:pStyle w:val="Paragraf"/>
              <w:spacing w:after="0" w:line="240" w:lineRule="auto"/>
            </w:pPr>
            <w:r>
              <w:t xml:space="preserve">    Cmd = SerialUSB.read(</w:t>
            </w:r>
            <w:proofErr w:type="gramStart"/>
            <w:r>
              <w:t>);</w:t>
            </w:r>
            <w:proofErr w:type="gramEnd"/>
          </w:p>
          <w:p w14:paraId="14DA2F18" w14:textId="77777777" w:rsidR="00816C3C" w:rsidRDefault="00816C3C" w:rsidP="00816C3C">
            <w:pPr>
              <w:pStyle w:val="Paragraf"/>
              <w:spacing w:after="0" w:line="240" w:lineRule="auto"/>
            </w:pPr>
            <w:r>
              <w:t xml:space="preserve">    </w:t>
            </w:r>
            <w:proofErr w:type="gramStart"/>
            <w:r>
              <w:t>if(</w:t>
            </w:r>
            <w:proofErr w:type="gramEnd"/>
            <w:r>
              <w:t>Cmd == 'w' || Cmd == 'W'){</w:t>
            </w:r>
          </w:p>
          <w:p w14:paraId="114D639E" w14:textId="77777777" w:rsidR="00816C3C" w:rsidRDefault="00816C3C" w:rsidP="00816C3C">
            <w:pPr>
              <w:pStyle w:val="Paragraf"/>
              <w:spacing w:after="0" w:line="240" w:lineRule="auto"/>
            </w:pPr>
            <w:r>
              <w:t xml:space="preserve">      </w:t>
            </w:r>
            <w:proofErr w:type="gramStart"/>
            <w:r>
              <w:t>haloDek(</w:t>
            </w:r>
            <w:proofErr w:type="gramEnd"/>
            <w:r>
              <w:t>);</w:t>
            </w:r>
          </w:p>
          <w:p w14:paraId="60F36B34" w14:textId="77777777" w:rsidR="00816C3C" w:rsidRDefault="00816C3C" w:rsidP="00816C3C">
            <w:pPr>
              <w:pStyle w:val="Paragraf"/>
              <w:spacing w:after="0" w:line="240" w:lineRule="auto"/>
            </w:pPr>
            <w:r>
              <w:t xml:space="preserve">      </w:t>
            </w:r>
            <w:proofErr w:type="gramStart"/>
            <w:r>
              <w:t>delay(</w:t>
            </w:r>
            <w:proofErr w:type="gramEnd"/>
            <w:r>
              <w:t>3000);</w:t>
            </w:r>
          </w:p>
          <w:p w14:paraId="75649CAE" w14:textId="77777777" w:rsidR="00816C3C" w:rsidRDefault="00816C3C" w:rsidP="00816C3C">
            <w:pPr>
              <w:pStyle w:val="Paragraf"/>
              <w:spacing w:after="0" w:line="240" w:lineRule="auto"/>
            </w:pPr>
            <w:r>
              <w:t xml:space="preserve">      haloDada2(</w:t>
            </w:r>
            <w:proofErr w:type="gramStart"/>
            <w:r>
              <w:t>);</w:t>
            </w:r>
            <w:proofErr w:type="gramEnd"/>
          </w:p>
          <w:p w14:paraId="2FDBA38B" w14:textId="77777777" w:rsidR="00816C3C" w:rsidRDefault="00816C3C" w:rsidP="00816C3C">
            <w:pPr>
              <w:pStyle w:val="Paragraf"/>
              <w:spacing w:after="0" w:line="240" w:lineRule="auto"/>
            </w:pPr>
            <w:r>
              <w:t xml:space="preserve">      </w:t>
            </w:r>
            <w:proofErr w:type="gramStart"/>
            <w:r>
              <w:t>delay(</w:t>
            </w:r>
            <w:proofErr w:type="gramEnd"/>
            <w:r>
              <w:t>2000);</w:t>
            </w:r>
          </w:p>
          <w:p w14:paraId="181DC75E" w14:textId="77777777" w:rsidR="00816C3C" w:rsidRDefault="00816C3C" w:rsidP="00816C3C">
            <w:pPr>
              <w:pStyle w:val="Paragraf"/>
              <w:spacing w:after="0" w:line="240" w:lineRule="auto"/>
            </w:pPr>
            <w:r>
              <w:t xml:space="preserve">    </w:t>
            </w:r>
            <w:proofErr w:type="gramStart"/>
            <w:r>
              <w:t>}else</w:t>
            </w:r>
            <w:proofErr w:type="gramEnd"/>
            <w:r>
              <w:t xml:space="preserve"> if(Cmd == 'd' || Cmd == 'D'){</w:t>
            </w:r>
          </w:p>
          <w:p w14:paraId="497619A5" w14:textId="77777777" w:rsidR="00816C3C" w:rsidRDefault="00816C3C" w:rsidP="00816C3C">
            <w:pPr>
              <w:pStyle w:val="Paragraf"/>
              <w:spacing w:after="0" w:line="240" w:lineRule="auto"/>
            </w:pPr>
            <w:r>
              <w:t xml:space="preserve">        kuda2(</w:t>
            </w:r>
            <w:proofErr w:type="gramStart"/>
            <w:r>
              <w:t>);</w:t>
            </w:r>
            <w:proofErr w:type="gramEnd"/>
          </w:p>
          <w:p w14:paraId="52C2A722" w14:textId="77777777" w:rsidR="00816C3C" w:rsidRDefault="00816C3C" w:rsidP="00816C3C">
            <w:pPr>
              <w:pStyle w:val="Paragraf"/>
              <w:spacing w:after="0" w:line="240" w:lineRule="auto"/>
            </w:pPr>
            <w:r>
              <w:t xml:space="preserve">        </w:t>
            </w:r>
            <w:proofErr w:type="gramStart"/>
            <w:r>
              <w:t>delay(</w:t>
            </w:r>
            <w:proofErr w:type="gramEnd"/>
            <w:r>
              <w:t>500);</w:t>
            </w:r>
          </w:p>
          <w:p w14:paraId="1092952D" w14:textId="77777777" w:rsidR="00816C3C" w:rsidRDefault="00816C3C" w:rsidP="00816C3C">
            <w:pPr>
              <w:pStyle w:val="Paragraf"/>
              <w:spacing w:after="0" w:line="240" w:lineRule="auto"/>
            </w:pPr>
            <w:r>
              <w:t xml:space="preserve">        </w:t>
            </w:r>
            <w:proofErr w:type="gramStart"/>
            <w:r>
              <w:t>pukulA(</w:t>
            </w:r>
            <w:proofErr w:type="gramEnd"/>
            <w:r>
              <w:t>);</w:t>
            </w:r>
          </w:p>
          <w:p w14:paraId="6271A04F" w14:textId="77777777" w:rsidR="00816C3C" w:rsidRDefault="00816C3C" w:rsidP="00816C3C">
            <w:pPr>
              <w:pStyle w:val="Paragraf"/>
              <w:spacing w:after="0" w:line="240" w:lineRule="auto"/>
            </w:pPr>
            <w:r>
              <w:t xml:space="preserve">        </w:t>
            </w:r>
            <w:proofErr w:type="gramStart"/>
            <w:r>
              <w:t>delay(</w:t>
            </w:r>
            <w:proofErr w:type="gramEnd"/>
            <w:r>
              <w:t>500);</w:t>
            </w:r>
          </w:p>
          <w:p w14:paraId="3C1FE30C" w14:textId="77777777" w:rsidR="00816C3C" w:rsidRDefault="00816C3C" w:rsidP="00816C3C">
            <w:pPr>
              <w:pStyle w:val="Paragraf"/>
              <w:spacing w:after="0" w:line="240" w:lineRule="auto"/>
            </w:pPr>
            <w:r>
              <w:t xml:space="preserve">        kuda2(</w:t>
            </w:r>
            <w:proofErr w:type="gramStart"/>
            <w:r>
              <w:t>);</w:t>
            </w:r>
            <w:proofErr w:type="gramEnd"/>
          </w:p>
          <w:p w14:paraId="2E560FDD" w14:textId="77777777" w:rsidR="00816C3C" w:rsidRDefault="00816C3C" w:rsidP="00816C3C">
            <w:pPr>
              <w:pStyle w:val="Paragraf"/>
              <w:spacing w:after="0" w:line="240" w:lineRule="auto"/>
            </w:pPr>
            <w:r>
              <w:t xml:space="preserve">    </w:t>
            </w:r>
            <w:proofErr w:type="gramStart"/>
            <w:r>
              <w:t>}else</w:t>
            </w:r>
            <w:proofErr w:type="gramEnd"/>
            <w:r>
              <w:t xml:space="preserve"> if(Cmd == 'a' || Cmd == 'A'){</w:t>
            </w:r>
          </w:p>
          <w:p w14:paraId="36AB5638" w14:textId="77777777" w:rsidR="00816C3C" w:rsidRDefault="00816C3C" w:rsidP="00816C3C">
            <w:pPr>
              <w:pStyle w:val="Paragraf"/>
              <w:spacing w:after="0" w:line="240" w:lineRule="auto"/>
            </w:pPr>
            <w:r>
              <w:t xml:space="preserve">        kuda2(</w:t>
            </w:r>
            <w:proofErr w:type="gramStart"/>
            <w:r>
              <w:t>);</w:t>
            </w:r>
            <w:proofErr w:type="gramEnd"/>
          </w:p>
          <w:p w14:paraId="66178060" w14:textId="77777777" w:rsidR="00816C3C" w:rsidRDefault="00816C3C" w:rsidP="00816C3C">
            <w:pPr>
              <w:pStyle w:val="Paragraf"/>
              <w:spacing w:after="0" w:line="240" w:lineRule="auto"/>
            </w:pPr>
            <w:r>
              <w:t xml:space="preserve">        </w:t>
            </w:r>
            <w:proofErr w:type="gramStart"/>
            <w:r>
              <w:t>delay(</w:t>
            </w:r>
            <w:proofErr w:type="gramEnd"/>
            <w:r>
              <w:t>500);</w:t>
            </w:r>
          </w:p>
          <w:p w14:paraId="2EA4E181" w14:textId="77777777" w:rsidR="00816C3C" w:rsidRDefault="00816C3C" w:rsidP="00816C3C">
            <w:pPr>
              <w:pStyle w:val="Paragraf"/>
              <w:spacing w:after="0" w:line="240" w:lineRule="auto"/>
            </w:pPr>
            <w:r>
              <w:t xml:space="preserve">        </w:t>
            </w:r>
            <w:proofErr w:type="gramStart"/>
            <w:r>
              <w:t>pukulB(</w:t>
            </w:r>
            <w:proofErr w:type="gramEnd"/>
            <w:r>
              <w:t>);</w:t>
            </w:r>
          </w:p>
          <w:p w14:paraId="066BEAA8" w14:textId="77777777" w:rsidR="00816C3C" w:rsidRDefault="00816C3C" w:rsidP="00816C3C">
            <w:pPr>
              <w:pStyle w:val="Paragraf"/>
              <w:spacing w:after="0" w:line="240" w:lineRule="auto"/>
            </w:pPr>
            <w:r>
              <w:lastRenderedPageBreak/>
              <w:t xml:space="preserve">        </w:t>
            </w:r>
            <w:proofErr w:type="gramStart"/>
            <w:r>
              <w:t>delay(</w:t>
            </w:r>
            <w:proofErr w:type="gramEnd"/>
            <w:r>
              <w:t>500);</w:t>
            </w:r>
          </w:p>
          <w:p w14:paraId="7515EBDF" w14:textId="77777777" w:rsidR="00816C3C" w:rsidRDefault="00816C3C" w:rsidP="00816C3C">
            <w:pPr>
              <w:pStyle w:val="Paragraf"/>
              <w:spacing w:after="0" w:line="240" w:lineRule="auto"/>
            </w:pPr>
            <w:r>
              <w:t xml:space="preserve">        kuda2(</w:t>
            </w:r>
            <w:proofErr w:type="gramStart"/>
            <w:r>
              <w:t>);</w:t>
            </w:r>
            <w:proofErr w:type="gramEnd"/>
          </w:p>
          <w:p w14:paraId="6506B6BB" w14:textId="77777777" w:rsidR="00816C3C" w:rsidRDefault="00816C3C" w:rsidP="00816C3C">
            <w:pPr>
              <w:pStyle w:val="Paragraf"/>
              <w:spacing w:after="0" w:line="240" w:lineRule="auto"/>
            </w:pPr>
            <w:r>
              <w:t xml:space="preserve">    </w:t>
            </w:r>
            <w:proofErr w:type="gramStart"/>
            <w:r>
              <w:t>}else</w:t>
            </w:r>
            <w:proofErr w:type="gramEnd"/>
            <w:r>
              <w:t xml:space="preserve"> if(Cmd == 's' || Cmd == 'S')</w:t>
            </w:r>
          </w:p>
          <w:p w14:paraId="4D9D135A" w14:textId="77777777" w:rsidR="00816C3C" w:rsidRDefault="00816C3C" w:rsidP="00816C3C">
            <w:pPr>
              <w:pStyle w:val="Paragraf"/>
              <w:spacing w:after="0" w:line="240" w:lineRule="auto"/>
            </w:pPr>
            <w:r>
              <w:t xml:space="preserve">        </w:t>
            </w:r>
            <w:proofErr w:type="gramStart"/>
            <w:r>
              <w:t>slebew(</w:t>
            </w:r>
            <w:proofErr w:type="gramEnd"/>
            <w:r>
              <w:t>);</w:t>
            </w:r>
          </w:p>
          <w:p w14:paraId="1DFC415C" w14:textId="77777777" w:rsidR="00816C3C" w:rsidRDefault="00816C3C" w:rsidP="00816C3C">
            <w:pPr>
              <w:pStyle w:val="Paragraf"/>
              <w:spacing w:after="0" w:line="240" w:lineRule="auto"/>
            </w:pPr>
            <w:r>
              <w:t xml:space="preserve">        </w:t>
            </w:r>
            <w:proofErr w:type="gramStart"/>
            <w:r>
              <w:t>delay(</w:t>
            </w:r>
            <w:proofErr w:type="gramEnd"/>
            <w:r>
              <w:t>2000);</w:t>
            </w:r>
          </w:p>
          <w:p w14:paraId="71641BD8" w14:textId="77777777" w:rsidR="00816C3C" w:rsidRDefault="00816C3C" w:rsidP="00816C3C">
            <w:pPr>
              <w:pStyle w:val="Paragraf"/>
              <w:spacing w:after="0" w:line="240" w:lineRule="auto"/>
            </w:pPr>
            <w:r>
              <w:t xml:space="preserve">  }</w:t>
            </w:r>
          </w:p>
          <w:p w14:paraId="288D1ADE" w14:textId="77777777" w:rsidR="00816C3C" w:rsidRDefault="00816C3C" w:rsidP="00816C3C">
            <w:pPr>
              <w:pStyle w:val="Paragraf"/>
              <w:spacing w:after="0" w:line="240" w:lineRule="auto"/>
            </w:pPr>
            <w:r>
              <w:t>//=========================================================</w:t>
            </w:r>
          </w:p>
          <w:p w14:paraId="484C719E" w14:textId="77777777" w:rsidR="00816C3C" w:rsidRDefault="00816C3C" w:rsidP="00816C3C">
            <w:pPr>
              <w:pStyle w:val="Paragraf"/>
              <w:spacing w:after="0" w:line="240" w:lineRule="auto"/>
            </w:pPr>
            <w:r>
              <w:t>//komunikasi serial//</w:t>
            </w:r>
          </w:p>
          <w:p w14:paraId="37AF925D" w14:textId="77777777" w:rsidR="00816C3C" w:rsidRDefault="00816C3C" w:rsidP="00816C3C">
            <w:pPr>
              <w:pStyle w:val="Paragraf"/>
              <w:spacing w:after="0" w:line="240" w:lineRule="auto"/>
            </w:pPr>
            <w:r>
              <w:t>//=========================================================</w:t>
            </w:r>
          </w:p>
          <w:p w14:paraId="4DB5BF39" w14:textId="658EDD10" w:rsidR="00816C3C" w:rsidRDefault="00816C3C" w:rsidP="00816C3C">
            <w:pPr>
              <w:pStyle w:val="Paragraf"/>
              <w:ind w:firstLine="0"/>
            </w:pPr>
            <w:r>
              <w:t>}</w:t>
            </w:r>
          </w:p>
        </w:tc>
      </w:tr>
    </w:tbl>
    <w:p w14:paraId="4A8ABB53" w14:textId="77777777" w:rsidR="00816C3C" w:rsidRPr="00AE3D72" w:rsidRDefault="00816C3C" w:rsidP="00391DF1">
      <w:pPr>
        <w:pStyle w:val="Paragraf"/>
      </w:pPr>
    </w:p>
    <w:p w14:paraId="02665152" w14:textId="00B74D74" w:rsidR="00386AA3" w:rsidRDefault="00896AD8" w:rsidP="00D86C9B">
      <w:pPr>
        <w:pStyle w:val="Heading2"/>
      </w:pPr>
      <w:bookmarkStart w:id="14" w:name="_Toc149728755"/>
      <w:r>
        <w:t>4.3 Integration</w:t>
      </w:r>
      <w:bookmarkEnd w:id="14"/>
    </w:p>
    <w:p w14:paraId="52549324" w14:textId="7B3CC03A" w:rsidR="00896AD8" w:rsidRDefault="00816C3C" w:rsidP="00391DF1">
      <w:pPr>
        <w:pStyle w:val="Paragraf"/>
      </w:pPr>
      <w:r>
        <w:t>Koneksi GUI dengan Open CM Board</w:t>
      </w:r>
    </w:p>
    <w:tbl>
      <w:tblPr>
        <w:tblStyle w:val="TableGrid"/>
        <w:tblW w:w="0" w:type="auto"/>
        <w:tblLook w:val="04A0" w:firstRow="1" w:lastRow="0" w:firstColumn="1" w:lastColumn="0" w:noHBand="0" w:noVBand="1"/>
      </w:tblPr>
      <w:tblGrid>
        <w:gridCol w:w="9350"/>
      </w:tblGrid>
      <w:tr w:rsidR="00816C3C" w14:paraId="79069DDE" w14:textId="77777777" w:rsidTr="00816C3C">
        <w:tc>
          <w:tcPr>
            <w:tcW w:w="9350" w:type="dxa"/>
          </w:tcPr>
          <w:p w14:paraId="60E8F0B1" w14:textId="77777777" w:rsidR="00816C3C" w:rsidRDefault="00816C3C" w:rsidP="00816C3C">
            <w:pPr>
              <w:pStyle w:val="Paragraf"/>
              <w:spacing w:after="0" w:line="240" w:lineRule="auto"/>
            </w:pPr>
            <w:r>
              <w:t># main.py</w:t>
            </w:r>
          </w:p>
          <w:p w14:paraId="636694A2" w14:textId="77777777" w:rsidR="00816C3C" w:rsidRDefault="00816C3C" w:rsidP="00816C3C">
            <w:pPr>
              <w:pStyle w:val="Paragraf"/>
              <w:spacing w:after="0" w:line="240" w:lineRule="auto"/>
            </w:pPr>
            <w:r>
              <w:t xml:space="preserve">import </w:t>
            </w:r>
            <w:proofErr w:type="gramStart"/>
            <w:r>
              <w:t>sys</w:t>
            </w:r>
            <w:proofErr w:type="gramEnd"/>
          </w:p>
          <w:p w14:paraId="7160FEFD" w14:textId="77777777" w:rsidR="00816C3C" w:rsidRDefault="00816C3C" w:rsidP="00816C3C">
            <w:pPr>
              <w:pStyle w:val="Paragraf"/>
              <w:spacing w:after="0" w:line="240" w:lineRule="auto"/>
            </w:pPr>
            <w:r>
              <w:t>from PyQt5.QtWidgets import QApplication, QMainWindow</w:t>
            </w:r>
          </w:p>
          <w:p w14:paraId="31231E95" w14:textId="77777777" w:rsidR="00816C3C" w:rsidRDefault="00816C3C" w:rsidP="00816C3C">
            <w:pPr>
              <w:pStyle w:val="Paragraf"/>
              <w:spacing w:after="0" w:line="240" w:lineRule="auto"/>
            </w:pPr>
            <w:r>
              <w:t>from PyQt5.QtCore import QTimer</w:t>
            </w:r>
          </w:p>
          <w:p w14:paraId="2B58F88C" w14:textId="77777777" w:rsidR="00816C3C" w:rsidRDefault="00816C3C" w:rsidP="00816C3C">
            <w:pPr>
              <w:pStyle w:val="Paragraf"/>
              <w:spacing w:after="0" w:line="240" w:lineRule="auto"/>
            </w:pPr>
            <w:r>
              <w:t>from humanoidrobot2 import Ui_</w:t>
            </w:r>
            <w:proofErr w:type="gramStart"/>
            <w:r>
              <w:t>MainWindow  #</w:t>
            </w:r>
            <w:proofErr w:type="gramEnd"/>
            <w:r>
              <w:t xml:space="preserve"> Import the UI class</w:t>
            </w:r>
          </w:p>
          <w:p w14:paraId="0F43D21A" w14:textId="77777777" w:rsidR="00816C3C" w:rsidRDefault="00816C3C" w:rsidP="00816C3C">
            <w:pPr>
              <w:pStyle w:val="Paragraf"/>
              <w:spacing w:after="0" w:line="240" w:lineRule="auto"/>
            </w:pPr>
            <w:r>
              <w:t xml:space="preserve">import </w:t>
            </w:r>
            <w:proofErr w:type="gramStart"/>
            <w:r>
              <w:t>serial</w:t>
            </w:r>
            <w:proofErr w:type="gramEnd"/>
          </w:p>
          <w:p w14:paraId="37DFEE9C" w14:textId="77777777" w:rsidR="00816C3C" w:rsidRDefault="00816C3C" w:rsidP="00816C3C">
            <w:pPr>
              <w:pStyle w:val="Paragraf"/>
              <w:spacing w:after="0" w:line="240" w:lineRule="auto"/>
            </w:pPr>
          </w:p>
          <w:p w14:paraId="24D1B53C" w14:textId="77777777" w:rsidR="00816C3C" w:rsidRDefault="00816C3C" w:rsidP="00816C3C">
            <w:pPr>
              <w:pStyle w:val="Paragraf"/>
              <w:spacing w:after="0" w:line="240" w:lineRule="auto"/>
            </w:pPr>
            <w:r>
              <w:t xml:space="preserve">class </w:t>
            </w:r>
            <w:proofErr w:type="gramStart"/>
            <w:r>
              <w:t>MainWindow(</w:t>
            </w:r>
            <w:proofErr w:type="gramEnd"/>
            <w:r>
              <w:t>QMainWindow, Ui_MainWindow):</w:t>
            </w:r>
          </w:p>
          <w:p w14:paraId="1C227B1E" w14:textId="77777777" w:rsidR="00816C3C" w:rsidRDefault="00816C3C" w:rsidP="00816C3C">
            <w:pPr>
              <w:pStyle w:val="Paragraf"/>
              <w:spacing w:after="0" w:line="240" w:lineRule="auto"/>
            </w:pPr>
            <w:r>
              <w:t xml:space="preserve">    def _init_(self):</w:t>
            </w:r>
          </w:p>
          <w:p w14:paraId="71D9E9D7" w14:textId="77777777" w:rsidR="00816C3C" w:rsidRDefault="00816C3C" w:rsidP="00816C3C">
            <w:pPr>
              <w:pStyle w:val="Paragraf"/>
              <w:spacing w:after="0" w:line="240" w:lineRule="auto"/>
            </w:pPr>
            <w:r>
              <w:t xml:space="preserve">        </w:t>
            </w:r>
            <w:proofErr w:type="gramStart"/>
            <w:r>
              <w:t>super(</w:t>
            </w:r>
            <w:proofErr w:type="gramEnd"/>
            <w:r>
              <w:t>MainWindow, self)._init_()</w:t>
            </w:r>
          </w:p>
          <w:p w14:paraId="4FECC2EF" w14:textId="77777777" w:rsidR="00816C3C" w:rsidRDefault="00816C3C" w:rsidP="00816C3C">
            <w:pPr>
              <w:pStyle w:val="Paragraf"/>
              <w:spacing w:after="0" w:line="240" w:lineRule="auto"/>
            </w:pPr>
            <w:r>
              <w:t xml:space="preserve">        </w:t>
            </w:r>
            <w:proofErr w:type="gramStart"/>
            <w:r>
              <w:t>self.setupUi</w:t>
            </w:r>
            <w:proofErr w:type="gramEnd"/>
            <w:r>
              <w:t>(self)</w:t>
            </w:r>
          </w:p>
          <w:p w14:paraId="48FF1EF8" w14:textId="77777777" w:rsidR="00816C3C" w:rsidRDefault="00816C3C" w:rsidP="00816C3C">
            <w:pPr>
              <w:pStyle w:val="Paragraf"/>
              <w:spacing w:after="0" w:line="240" w:lineRule="auto"/>
            </w:pPr>
          </w:p>
          <w:p w14:paraId="7E53E941" w14:textId="77777777" w:rsidR="00816C3C" w:rsidRDefault="00816C3C" w:rsidP="00816C3C">
            <w:pPr>
              <w:pStyle w:val="Paragraf"/>
              <w:spacing w:after="0" w:line="240" w:lineRule="auto"/>
            </w:pPr>
            <w:r>
              <w:t xml:space="preserve">        # Set up serial communication with Arduino</w:t>
            </w:r>
          </w:p>
          <w:p w14:paraId="742868A8" w14:textId="77777777" w:rsidR="00816C3C" w:rsidRDefault="00816C3C" w:rsidP="00816C3C">
            <w:pPr>
              <w:pStyle w:val="Paragraf"/>
              <w:spacing w:after="0" w:line="240" w:lineRule="auto"/>
            </w:pPr>
            <w:r>
              <w:t xml:space="preserve">        </w:t>
            </w:r>
            <w:proofErr w:type="gramStart"/>
            <w:r>
              <w:t>self.arduino</w:t>
            </w:r>
            <w:proofErr w:type="gramEnd"/>
            <w:r>
              <w:t xml:space="preserve"> = serial.Serial('COM7', 9600)  # Change 'COM3' to the appropriate port</w:t>
            </w:r>
          </w:p>
          <w:p w14:paraId="4D43F396" w14:textId="77777777" w:rsidR="00816C3C" w:rsidRDefault="00816C3C" w:rsidP="00816C3C">
            <w:pPr>
              <w:pStyle w:val="Paragraf"/>
              <w:spacing w:after="0" w:line="240" w:lineRule="auto"/>
            </w:pPr>
          </w:p>
          <w:p w14:paraId="42E49364" w14:textId="77777777" w:rsidR="00816C3C" w:rsidRDefault="00816C3C" w:rsidP="00816C3C">
            <w:pPr>
              <w:pStyle w:val="Paragraf"/>
              <w:spacing w:after="0" w:line="240" w:lineRule="auto"/>
            </w:pPr>
            <w:r>
              <w:t xml:space="preserve">        # Connect button signals to Arduino functions</w:t>
            </w:r>
          </w:p>
          <w:p w14:paraId="55F72B42" w14:textId="77777777" w:rsidR="00816C3C" w:rsidRDefault="00816C3C" w:rsidP="00816C3C">
            <w:pPr>
              <w:pStyle w:val="Paragraf"/>
              <w:spacing w:after="0" w:line="240" w:lineRule="auto"/>
            </w:pPr>
            <w:r>
              <w:t xml:space="preserve">        </w:t>
            </w:r>
            <w:proofErr w:type="gramStart"/>
            <w:r>
              <w:t>self.byeButton.clicked</w:t>
            </w:r>
            <w:proofErr w:type="gramEnd"/>
            <w:r>
              <w:t>.connect(self.send_bye_command)</w:t>
            </w:r>
          </w:p>
          <w:p w14:paraId="06436B35" w14:textId="77777777" w:rsidR="00816C3C" w:rsidRDefault="00816C3C" w:rsidP="00816C3C">
            <w:pPr>
              <w:pStyle w:val="Paragraf"/>
              <w:spacing w:after="0" w:line="240" w:lineRule="auto"/>
            </w:pPr>
            <w:r>
              <w:t xml:space="preserve">        </w:t>
            </w:r>
            <w:proofErr w:type="gramStart"/>
            <w:r>
              <w:t>self.punchKiriButton.clicked</w:t>
            </w:r>
            <w:proofErr w:type="gramEnd"/>
            <w:r>
              <w:t>.connect(self.send_punch_command)</w:t>
            </w:r>
          </w:p>
          <w:p w14:paraId="637476C4" w14:textId="77777777" w:rsidR="00816C3C" w:rsidRDefault="00816C3C" w:rsidP="00816C3C">
            <w:pPr>
              <w:pStyle w:val="Paragraf"/>
              <w:spacing w:after="0" w:line="240" w:lineRule="auto"/>
            </w:pPr>
            <w:r>
              <w:t xml:space="preserve">        </w:t>
            </w:r>
            <w:proofErr w:type="gramStart"/>
            <w:r>
              <w:t>self.punchKananButton.clicked</w:t>
            </w:r>
            <w:proofErr w:type="gramEnd"/>
            <w:r>
              <w:t>.connect(self.send_punch2_command)</w:t>
            </w:r>
          </w:p>
          <w:p w14:paraId="05FD24FC" w14:textId="77777777" w:rsidR="00816C3C" w:rsidRDefault="00816C3C" w:rsidP="00816C3C">
            <w:pPr>
              <w:pStyle w:val="Paragraf"/>
              <w:spacing w:after="0" w:line="240" w:lineRule="auto"/>
            </w:pPr>
            <w:r>
              <w:t xml:space="preserve">        </w:t>
            </w:r>
            <w:proofErr w:type="gramStart"/>
            <w:r>
              <w:t>self.slebewButton.clicked</w:t>
            </w:r>
            <w:proofErr w:type="gramEnd"/>
            <w:r>
              <w:t>.connect(self.send_custom_command)</w:t>
            </w:r>
          </w:p>
          <w:p w14:paraId="5B807A9D" w14:textId="77777777" w:rsidR="00816C3C" w:rsidRDefault="00816C3C" w:rsidP="00816C3C">
            <w:pPr>
              <w:pStyle w:val="Paragraf"/>
              <w:spacing w:after="0" w:line="240" w:lineRule="auto"/>
            </w:pPr>
            <w:r>
              <w:t xml:space="preserve">        # Add connections for other buttons if needed</w:t>
            </w:r>
          </w:p>
          <w:p w14:paraId="6AECB32C" w14:textId="77777777" w:rsidR="00816C3C" w:rsidRDefault="00816C3C" w:rsidP="00816C3C">
            <w:pPr>
              <w:pStyle w:val="Paragraf"/>
              <w:spacing w:after="0" w:line="240" w:lineRule="auto"/>
            </w:pPr>
          </w:p>
          <w:p w14:paraId="15A28C88" w14:textId="77777777" w:rsidR="00816C3C" w:rsidRDefault="00816C3C" w:rsidP="00816C3C">
            <w:pPr>
              <w:pStyle w:val="Paragraf"/>
              <w:spacing w:after="0" w:line="240" w:lineRule="auto"/>
            </w:pPr>
            <w:r>
              <w:t xml:space="preserve">        # Set up a timer to periodically check for Arduino messages</w:t>
            </w:r>
          </w:p>
          <w:p w14:paraId="17F60677" w14:textId="77777777" w:rsidR="00816C3C" w:rsidRDefault="00816C3C" w:rsidP="00816C3C">
            <w:pPr>
              <w:pStyle w:val="Paragraf"/>
              <w:spacing w:after="0" w:line="240" w:lineRule="auto"/>
            </w:pPr>
            <w:r>
              <w:t xml:space="preserve">        </w:t>
            </w:r>
            <w:proofErr w:type="gramStart"/>
            <w:r>
              <w:t>self.timer</w:t>
            </w:r>
            <w:proofErr w:type="gramEnd"/>
            <w:r>
              <w:t xml:space="preserve"> = QTimer(self)</w:t>
            </w:r>
          </w:p>
          <w:p w14:paraId="5462BA87" w14:textId="77777777" w:rsidR="00816C3C" w:rsidRDefault="00816C3C" w:rsidP="00816C3C">
            <w:pPr>
              <w:pStyle w:val="Paragraf"/>
              <w:spacing w:after="0" w:line="240" w:lineRule="auto"/>
            </w:pPr>
            <w:r>
              <w:t xml:space="preserve">        </w:t>
            </w:r>
            <w:proofErr w:type="gramStart"/>
            <w:r>
              <w:t>self.timer</w:t>
            </w:r>
            <w:proofErr w:type="gramEnd"/>
            <w:r>
              <w:t>.timeout.connect(self.read_serial_data)</w:t>
            </w:r>
          </w:p>
          <w:p w14:paraId="6A9AA8D4" w14:textId="77777777" w:rsidR="00816C3C" w:rsidRDefault="00816C3C" w:rsidP="00816C3C">
            <w:pPr>
              <w:pStyle w:val="Paragraf"/>
              <w:spacing w:after="0" w:line="240" w:lineRule="auto"/>
            </w:pPr>
            <w:r>
              <w:t xml:space="preserve">        </w:t>
            </w:r>
            <w:proofErr w:type="gramStart"/>
            <w:r>
              <w:t>self.timer</w:t>
            </w:r>
            <w:proofErr w:type="gramEnd"/>
            <w:r>
              <w:t>.start(100)  # Adjust the interval based on your needs</w:t>
            </w:r>
          </w:p>
          <w:p w14:paraId="4A4BBA69" w14:textId="77777777" w:rsidR="00816C3C" w:rsidRDefault="00816C3C" w:rsidP="00816C3C">
            <w:pPr>
              <w:pStyle w:val="Paragraf"/>
              <w:spacing w:after="0" w:line="240" w:lineRule="auto"/>
            </w:pPr>
          </w:p>
          <w:p w14:paraId="563B2F7A" w14:textId="77777777" w:rsidR="00816C3C" w:rsidRDefault="00816C3C" w:rsidP="00816C3C">
            <w:pPr>
              <w:pStyle w:val="Paragraf"/>
              <w:spacing w:after="0" w:line="240" w:lineRule="auto"/>
            </w:pPr>
            <w:r>
              <w:t xml:space="preserve">    def send_</w:t>
            </w:r>
            <w:proofErr w:type="gramStart"/>
            <w:r>
              <w:t>command(</w:t>
            </w:r>
            <w:proofErr w:type="gramEnd"/>
            <w:r>
              <w:t>self, command):</w:t>
            </w:r>
          </w:p>
          <w:p w14:paraId="37993349" w14:textId="77777777" w:rsidR="00816C3C" w:rsidRDefault="00816C3C" w:rsidP="00816C3C">
            <w:pPr>
              <w:pStyle w:val="Paragraf"/>
              <w:spacing w:after="0" w:line="240" w:lineRule="auto"/>
            </w:pPr>
            <w:r>
              <w:t xml:space="preserve">        </w:t>
            </w:r>
            <w:proofErr w:type="gramStart"/>
            <w:r>
              <w:t>self.arduino</w:t>
            </w:r>
            <w:proofErr w:type="gramEnd"/>
            <w:r>
              <w:t>.write(command.encode('utf-8'))</w:t>
            </w:r>
          </w:p>
          <w:p w14:paraId="0B515ACE" w14:textId="77777777" w:rsidR="00816C3C" w:rsidRDefault="00816C3C" w:rsidP="00816C3C">
            <w:pPr>
              <w:pStyle w:val="Paragraf"/>
              <w:spacing w:after="0" w:line="240" w:lineRule="auto"/>
            </w:pPr>
          </w:p>
          <w:p w14:paraId="4B1537CC" w14:textId="77777777" w:rsidR="00816C3C" w:rsidRDefault="00816C3C" w:rsidP="00816C3C">
            <w:pPr>
              <w:pStyle w:val="Paragraf"/>
              <w:spacing w:after="0" w:line="240" w:lineRule="auto"/>
            </w:pPr>
            <w:r>
              <w:t xml:space="preserve">    def send_bye_command(self):</w:t>
            </w:r>
          </w:p>
          <w:p w14:paraId="080A7856" w14:textId="77777777" w:rsidR="00816C3C" w:rsidRDefault="00816C3C" w:rsidP="00816C3C">
            <w:pPr>
              <w:pStyle w:val="Paragraf"/>
              <w:spacing w:after="0" w:line="240" w:lineRule="auto"/>
            </w:pPr>
            <w:r>
              <w:t xml:space="preserve">        </w:t>
            </w:r>
            <w:proofErr w:type="gramStart"/>
            <w:r>
              <w:t>self.send</w:t>
            </w:r>
            <w:proofErr w:type="gramEnd"/>
            <w:r>
              <w:t>_command("w")</w:t>
            </w:r>
          </w:p>
          <w:p w14:paraId="14B72BF3" w14:textId="77777777" w:rsidR="00816C3C" w:rsidRDefault="00816C3C" w:rsidP="00816C3C">
            <w:pPr>
              <w:pStyle w:val="Paragraf"/>
              <w:spacing w:after="0" w:line="240" w:lineRule="auto"/>
            </w:pPr>
          </w:p>
          <w:p w14:paraId="521DBF4D" w14:textId="77777777" w:rsidR="00816C3C" w:rsidRDefault="00816C3C" w:rsidP="00816C3C">
            <w:pPr>
              <w:pStyle w:val="Paragraf"/>
              <w:spacing w:after="0" w:line="240" w:lineRule="auto"/>
            </w:pPr>
            <w:r>
              <w:lastRenderedPageBreak/>
              <w:t xml:space="preserve">    def send_punch_command(self):</w:t>
            </w:r>
          </w:p>
          <w:p w14:paraId="5A40C563" w14:textId="77777777" w:rsidR="00816C3C" w:rsidRDefault="00816C3C" w:rsidP="00816C3C">
            <w:pPr>
              <w:pStyle w:val="Paragraf"/>
              <w:spacing w:after="0" w:line="240" w:lineRule="auto"/>
            </w:pPr>
            <w:r>
              <w:t xml:space="preserve">        </w:t>
            </w:r>
            <w:proofErr w:type="gramStart"/>
            <w:r>
              <w:t>self.send</w:t>
            </w:r>
            <w:proofErr w:type="gramEnd"/>
            <w:r>
              <w:t>_command("a")</w:t>
            </w:r>
          </w:p>
          <w:p w14:paraId="01E14DB2" w14:textId="77777777" w:rsidR="00816C3C" w:rsidRDefault="00816C3C" w:rsidP="00816C3C">
            <w:pPr>
              <w:pStyle w:val="Paragraf"/>
              <w:spacing w:after="0" w:line="240" w:lineRule="auto"/>
            </w:pPr>
          </w:p>
          <w:p w14:paraId="3B6E5A44" w14:textId="77777777" w:rsidR="00816C3C" w:rsidRDefault="00816C3C" w:rsidP="00816C3C">
            <w:pPr>
              <w:pStyle w:val="Paragraf"/>
              <w:spacing w:after="0" w:line="240" w:lineRule="auto"/>
            </w:pPr>
            <w:r>
              <w:t xml:space="preserve">    def send_punch2_command(self):</w:t>
            </w:r>
          </w:p>
          <w:p w14:paraId="1389A9D1" w14:textId="77777777" w:rsidR="00816C3C" w:rsidRDefault="00816C3C" w:rsidP="00816C3C">
            <w:pPr>
              <w:pStyle w:val="Paragraf"/>
              <w:spacing w:after="0" w:line="240" w:lineRule="auto"/>
            </w:pPr>
            <w:r>
              <w:t xml:space="preserve">        </w:t>
            </w:r>
            <w:proofErr w:type="gramStart"/>
            <w:r>
              <w:t>self.send</w:t>
            </w:r>
            <w:proofErr w:type="gramEnd"/>
            <w:r>
              <w:t>_command("d")</w:t>
            </w:r>
          </w:p>
          <w:p w14:paraId="23446981" w14:textId="77777777" w:rsidR="00816C3C" w:rsidRDefault="00816C3C" w:rsidP="00816C3C">
            <w:pPr>
              <w:pStyle w:val="Paragraf"/>
              <w:spacing w:after="0" w:line="240" w:lineRule="auto"/>
            </w:pPr>
          </w:p>
          <w:p w14:paraId="129044A5" w14:textId="77777777" w:rsidR="00816C3C" w:rsidRDefault="00816C3C" w:rsidP="00816C3C">
            <w:pPr>
              <w:pStyle w:val="Paragraf"/>
              <w:spacing w:after="0" w:line="240" w:lineRule="auto"/>
            </w:pPr>
            <w:r>
              <w:t xml:space="preserve">    def send_custom_command(self):</w:t>
            </w:r>
          </w:p>
          <w:p w14:paraId="43A62C0F" w14:textId="77777777" w:rsidR="00816C3C" w:rsidRDefault="00816C3C" w:rsidP="00816C3C">
            <w:pPr>
              <w:pStyle w:val="Paragraf"/>
              <w:spacing w:after="0" w:line="240" w:lineRule="auto"/>
            </w:pPr>
            <w:r>
              <w:t xml:space="preserve">        </w:t>
            </w:r>
            <w:proofErr w:type="gramStart"/>
            <w:r>
              <w:t>self.send</w:t>
            </w:r>
            <w:proofErr w:type="gramEnd"/>
            <w:r>
              <w:t>_command("s")</w:t>
            </w:r>
          </w:p>
          <w:p w14:paraId="58F5052D" w14:textId="77777777" w:rsidR="00816C3C" w:rsidRDefault="00816C3C" w:rsidP="00816C3C">
            <w:pPr>
              <w:pStyle w:val="Paragraf"/>
              <w:spacing w:after="0" w:line="240" w:lineRule="auto"/>
            </w:pPr>
            <w:r>
              <w:t xml:space="preserve">        </w:t>
            </w:r>
          </w:p>
          <w:p w14:paraId="4AD4855C" w14:textId="77777777" w:rsidR="00816C3C" w:rsidRDefault="00816C3C" w:rsidP="00816C3C">
            <w:pPr>
              <w:pStyle w:val="Paragraf"/>
              <w:spacing w:after="0" w:line="240" w:lineRule="auto"/>
            </w:pPr>
            <w:r>
              <w:t xml:space="preserve">    def read_serial_data(self):</w:t>
            </w:r>
          </w:p>
          <w:p w14:paraId="560CF77B" w14:textId="77777777" w:rsidR="00816C3C" w:rsidRDefault="00816C3C" w:rsidP="00816C3C">
            <w:pPr>
              <w:pStyle w:val="Paragraf"/>
              <w:spacing w:after="0" w:line="240" w:lineRule="auto"/>
            </w:pPr>
            <w:r>
              <w:t xml:space="preserve">        if self.arduino.in_waiting &gt; 0:</w:t>
            </w:r>
          </w:p>
          <w:p w14:paraId="4A7F1A73" w14:textId="77777777" w:rsidR="00816C3C" w:rsidRDefault="00816C3C" w:rsidP="00816C3C">
            <w:pPr>
              <w:pStyle w:val="Paragraf"/>
              <w:spacing w:after="0" w:line="240" w:lineRule="auto"/>
            </w:pPr>
            <w:r>
              <w:t xml:space="preserve">            arduino_data = </w:t>
            </w:r>
            <w:proofErr w:type="gramStart"/>
            <w:r>
              <w:t>self.arduino</w:t>
            </w:r>
            <w:proofErr w:type="gramEnd"/>
            <w:r>
              <w:t>.readline().decode('utf-8').strip()</w:t>
            </w:r>
          </w:p>
          <w:p w14:paraId="092695C8" w14:textId="77777777" w:rsidR="00816C3C" w:rsidRDefault="00816C3C" w:rsidP="00816C3C">
            <w:pPr>
              <w:pStyle w:val="Paragraf"/>
              <w:spacing w:after="0" w:line="240" w:lineRule="auto"/>
            </w:pPr>
            <w:r>
              <w:t xml:space="preserve">            # Process Arduino data as needed</w:t>
            </w:r>
          </w:p>
          <w:p w14:paraId="284CD1A1" w14:textId="77777777" w:rsidR="00816C3C" w:rsidRDefault="00816C3C" w:rsidP="00816C3C">
            <w:pPr>
              <w:pStyle w:val="Paragraf"/>
              <w:spacing w:after="0" w:line="240" w:lineRule="auto"/>
            </w:pPr>
            <w:r>
              <w:t xml:space="preserve">            </w:t>
            </w:r>
            <w:proofErr w:type="gramStart"/>
            <w:r>
              <w:t>print(</w:t>
            </w:r>
            <w:proofErr w:type="gramEnd"/>
            <w:r>
              <w:t>"Arduino:", arduino_data)</w:t>
            </w:r>
          </w:p>
          <w:p w14:paraId="2612DB44" w14:textId="77777777" w:rsidR="00816C3C" w:rsidRDefault="00816C3C" w:rsidP="00816C3C">
            <w:pPr>
              <w:pStyle w:val="Paragraf"/>
              <w:spacing w:after="0" w:line="240" w:lineRule="auto"/>
            </w:pPr>
          </w:p>
          <w:p w14:paraId="3C728802" w14:textId="77777777" w:rsidR="00816C3C" w:rsidRDefault="00816C3C" w:rsidP="00816C3C">
            <w:pPr>
              <w:pStyle w:val="Paragraf"/>
              <w:spacing w:after="0" w:line="240" w:lineRule="auto"/>
            </w:pPr>
            <w:r>
              <w:t>if _name_ == "_main_":</w:t>
            </w:r>
          </w:p>
          <w:p w14:paraId="10D8996F" w14:textId="77777777" w:rsidR="00816C3C" w:rsidRDefault="00816C3C" w:rsidP="00816C3C">
            <w:pPr>
              <w:pStyle w:val="Paragraf"/>
              <w:spacing w:after="0" w:line="240" w:lineRule="auto"/>
            </w:pPr>
            <w:r>
              <w:t xml:space="preserve">    app = QApplication(</w:t>
            </w:r>
            <w:proofErr w:type="gramStart"/>
            <w:r>
              <w:t>sys.argv</w:t>
            </w:r>
            <w:proofErr w:type="gramEnd"/>
            <w:r>
              <w:t>)</w:t>
            </w:r>
          </w:p>
          <w:p w14:paraId="6082EF98" w14:textId="77777777" w:rsidR="00816C3C" w:rsidRDefault="00816C3C" w:rsidP="00816C3C">
            <w:pPr>
              <w:pStyle w:val="Paragraf"/>
              <w:spacing w:after="0" w:line="240" w:lineRule="auto"/>
            </w:pPr>
            <w:r>
              <w:t xml:space="preserve">    window = </w:t>
            </w:r>
            <w:proofErr w:type="gramStart"/>
            <w:r>
              <w:t>MainWindow(</w:t>
            </w:r>
            <w:proofErr w:type="gramEnd"/>
            <w:r>
              <w:t>)</w:t>
            </w:r>
          </w:p>
          <w:p w14:paraId="1A2E83DF" w14:textId="77777777" w:rsidR="00816C3C" w:rsidRDefault="00816C3C" w:rsidP="00816C3C">
            <w:pPr>
              <w:pStyle w:val="Paragraf"/>
              <w:spacing w:after="0" w:line="240" w:lineRule="auto"/>
            </w:pPr>
            <w:r>
              <w:t xml:space="preserve">    </w:t>
            </w:r>
            <w:proofErr w:type="gramStart"/>
            <w:r>
              <w:t>window.show</w:t>
            </w:r>
            <w:proofErr w:type="gramEnd"/>
            <w:r>
              <w:t>()</w:t>
            </w:r>
          </w:p>
          <w:p w14:paraId="35FE54C3" w14:textId="0585B9D6" w:rsidR="00816C3C" w:rsidRDefault="00816C3C" w:rsidP="00816C3C">
            <w:pPr>
              <w:pStyle w:val="Paragraf"/>
              <w:ind w:firstLine="0"/>
            </w:pPr>
            <w:r>
              <w:t xml:space="preserve">    </w:t>
            </w:r>
            <w:proofErr w:type="gramStart"/>
            <w:r>
              <w:t>sys.exit</w:t>
            </w:r>
            <w:proofErr w:type="gramEnd"/>
            <w:r>
              <w:t>(app.exec_())</w:t>
            </w:r>
          </w:p>
        </w:tc>
      </w:tr>
    </w:tbl>
    <w:p w14:paraId="252D933F" w14:textId="77777777" w:rsidR="00816C3C" w:rsidRDefault="00816C3C" w:rsidP="00391DF1">
      <w:pPr>
        <w:pStyle w:val="Paragraf"/>
      </w:pPr>
    </w:p>
    <w:p w14:paraId="0888C6F9" w14:textId="3D755847" w:rsidR="00816C3C" w:rsidRDefault="00816C3C" w:rsidP="00391DF1">
      <w:pPr>
        <w:pStyle w:val="Paragraf"/>
      </w:pPr>
      <w:r>
        <w:t>Tampilan pada GUI</w:t>
      </w:r>
    </w:p>
    <w:tbl>
      <w:tblPr>
        <w:tblStyle w:val="TableGrid"/>
        <w:tblW w:w="0" w:type="auto"/>
        <w:tblLook w:val="04A0" w:firstRow="1" w:lastRow="0" w:firstColumn="1" w:lastColumn="0" w:noHBand="0" w:noVBand="1"/>
      </w:tblPr>
      <w:tblGrid>
        <w:gridCol w:w="9350"/>
      </w:tblGrid>
      <w:tr w:rsidR="00816C3C" w14:paraId="06E3EDBB" w14:textId="77777777" w:rsidTr="00816C3C">
        <w:tc>
          <w:tcPr>
            <w:tcW w:w="9350" w:type="dxa"/>
          </w:tcPr>
          <w:p w14:paraId="7A91CF10" w14:textId="77777777" w:rsidR="00816C3C" w:rsidRDefault="00816C3C" w:rsidP="00816C3C">
            <w:pPr>
              <w:pStyle w:val="Paragraf"/>
              <w:spacing w:after="0" w:line="240" w:lineRule="auto"/>
            </w:pPr>
            <w:r>
              <w:t># -*- coding: utf-8 -*-</w:t>
            </w:r>
          </w:p>
          <w:p w14:paraId="46C1871B" w14:textId="77777777" w:rsidR="00816C3C" w:rsidRDefault="00816C3C" w:rsidP="00816C3C">
            <w:pPr>
              <w:pStyle w:val="Paragraf"/>
              <w:spacing w:after="0" w:line="240" w:lineRule="auto"/>
            </w:pPr>
          </w:p>
          <w:p w14:paraId="0968FF0A" w14:textId="77777777" w:rsidR="00816C3C" w:rsidRDefault="00816C3C" w:rsidP="00816C3C">
            <w:pPr>
              <w:pStyle w:val="Paragraf"/>
              <w:spacing w:after="0" w:line="240" w:lineRule="auto"/>
            </w:pPr>
            <w:r>
              <w:t># Form implementation generated from reading ui file 'humanoidrobot.ui'</w:t>
            </w:r>
          </w:p>
          <w:p w14:paraId="1C0CC926" w14:textId="77777777" w:rsidR="00816C3C" w:rsidRDefault="00816C3C" w:rsidP="00816C3C">
            <w:pPr>
              <w:pStyle w:val="Paragraf"/>
              <w:spacing w:after="0" w:line="240" w:lineRule="auto"/>
            </w:pPr>
            <w:r>
              <w:t>#</w:t>
            </w:r>
          </w:p>
          <w:p w14:paraId="318D7838" w14:textId="77777777" w:rsidR="00816C3C" w:rsidRDefault="00816C3C" w:rsidP="00816C3C">
            <w:pPr>
              <w:pStyle w:val="Paragraf"/>
              <w:spacing w:after="0" w:line="240" w:lineRule="auto"/>
            </w:pPr>
            <w:r>
              <w:t># Created by: PyQt5 UI code generator 5.15.10</w:t>
            </w:r>
          </w:p>
          <w:p w14:paraId="1B49C5C7" w14:textId="77777777" w:rsidR="00816C3C" w:rsidRDefault="00816C3C" w:rsidP="00816C3C">
            <w:pPr>
              <w:pStyle w:val="Paragraf"/>
              <w:spacing w:after="0" w:line="240" w:lineRule="auto"/>
            </w:pPr>
            <w:r>
              <w:t>#</w:t>
            </w:r>
          </w:p>
          <w:p w14:paraId="78351711" w14:textId="77777777" w:rsidR="00816C3C" w:rsidRDefault="00816C3C" w:rsidP="00816C3C">
            <w:pPr>
              <w:pStyle w:val="Paragraf"/>
              <w:spacing w:after="0" w:line="240" w:lineRule="auto"/>
            </w:pPr>
            <w:r>
              <w:t># WARNING: Any manual changes made to this file will be lost when pyuic5 is</w:t>
            </w:r>
          </w:p>
          <w:p w14:paraId="27C2D4B9" w14:textId="77777777" w:rsidR="00816C3C" w:rsidRDefault="00816C3C" w:rsidP="00816C3C">
            <w:pPr>
              <w:pStyle w:val="Paragraf"/>
              <w:spacing w:after="0" w:line="240" w:lineRule="auto"/>
            </w:pPr>
            <w:r>
              <w:t xml:space="preserve"># </w:t>
            </w:r>
            <w:proofErr w:type="gramStart"/>
            <w:r>
              <w:t>run</w:t>
            </w:r>
            <w:proofErr w:type="gramEnd"/>
            <w:r>
              <w:t xml:space="preserve"> again.  Do not edit this file unless you know what you are doing.</w:t>
            </w:r>
          </w:p>
          <w:p w14:paraId="78678642" w14:textId="77777777" w:rsidR="00816C3C" w:rsidRDefault="00816C3C" w:rsidP="00816C3C">
            <w:pPr>
              <w:pStyle w:val="Paragraf"/>
              <w:spacing w:after="0" w:line="240" w:lineRule="auto"/>
            </w:pPr>
          </w:p>
          <w:p w14:paraId="36969600" w14:textId="77777777" w:rsidR="00816C3C" w:rsidRDefault="00816C3C" w:rsidP="00816C3C">
            <w:pPr>
              <w:pStyle w:val="Paragraf"/>
              <w:spacing w:after="0" w:line="240" w:lineRule="auto"/>
            </w:pPr>
          </w:p>
          <w:p w14:paraId="4A0559F0" w14:textId="77777777" w:rsidR="00816C3C" w:rsidRDefault="00816C3C" w:rsidP="00816C3C">
            <w:pPr>
              <w:pStyle w:val="Paragraf"/>
              <w:spacing w:after="0" w:line="240" w:lineRule="auto"/>
            </w:pPr>
            <w:r>
              <w:t>from PyQt5 import QtCore, QtGui, QtWidgets</w:t>
            </w:r>
          </w:p>
          <w:p w14:paraId="4A582128" w14:textId="77777777" w:rsidR="00816C3C" w:rsidRDefault="00816C3C" w:rsidP="00816C3C">
            <w:pPr>
              <w:pStyle w:val="Paragraf"/>
              <w:spacing w:after="0" w:line="240" w:lineRule="auto"/>
            </w:pPr>
          </w:p>
          <w:p w14:paraId="31FCD49F" w14:textId="77777777" w:rsidR="00816C3C" w:rsidRDefault="00816C3C" w:rsidP="00816C3C">
            <w:pPr>
              <w:pStyle w:val="Paragraf"/>
              <w:spacing w:after="0" w:line="240" w:lineRule="auto"/>
            </w:pPr>
            <w:r>
              <w:t>class Ui_MainWindow(object):</w:t>
            </w:r>
          </w:p>
          <w:p w14:paraId="4B75B07A" w14:textId="77777777" w:rsidR="00816C3C" w:rsidRDefault="00816C3C" w:rsidP="00816C3C">
            <w:pPr>
              <w:pStyle w:val="Paragraf"/>
              <w:spacing w:after="0" w:line="240" w:lineRule="auto"/>
            </w:pPr>
            <w:r>
              <w:t xml:space="preserve">    def </w:t>
            </w:r>
            <w:proofErr w:type="gramStart"/>
            <w:r>
              <w:t>setupUi(</w:t>
            </w:r>
            <w:proofErr w:type="gramEnd"/>
            <w:r>
              <w:t>self, MainWindow):</w:t>
            </w:r>
          </w:p>
          <w:p w14:paraId="7D00148E" w14:textId="77777777" w:rsidR="00816C3C" w:rsidRDefault="00816C3C" w:rsidP="00816C3C">
            <w:pPr>
              <w:pStyle w:val="Paragraf"/>
              <w:spacing w:after="0" w:line="240" w:lineRule="auto"/>
            </w:pPr>
            <w:r>
              <w:t xml:space="preserve">        MainWindow.setObjectName("MainWindow")</w:t>
            </w:r>
          </w:p>
          <w:p w14:paraId="07217C6F" w14:textId="77777777" w:rsidR="00816C3C" w:rsidRDefault="00816C3C" w:rsidP="00816C3C">
            <w:pPr>
              <w:pStyle w:val="Paragraf"/>
              <w:spacing w:after="0" w:line="240" w:lineRule="auto"/>
            </w:pPr>
            <w:r>
              <w:t xml:space="preserve">        MainWindow.resize(1140, 674)</w:t>
            </w:r>
          </w:p>
          <w:p w14:paraId="2AAF50B8" w14:textId="77777777" w:rsidR="00816C3C" w:rsidRDefault="00816C3C" w:rsidP="00816C3C">
            <w:pPr>
              <w:pStyle w:val="Paragraf"/>
              <w:spacing w:after="0" w:line="240" w:lineRule="auto"/>
            </w:pPr>
            <w:r>
              <w:t xml:space="preserve">        font = QtGui.QFont()</w:t>
            </w:r>
          </w:p>
          <w:p w14:paraId="22B864A2" w14:textId="77777777" w:rsidR="00816C3C" w:rsidRDefault="00816C3C" w:rsidP="00816C3C">
            <w:pPr>
              <w:pStyle w:val="Paragraf"/>
              <w:spacing w:after="0" w:line="240" w:lineRule="auto"/>
            </w:pPr>
            <w:r>
              <w:t xml:space="preserve">        </w:t>
            </w:r>
            <w:proofErr w:type="gramStart"/>
            <w:r>
              <w:t>font.setFamily</w:t>
            </w:r>
            <w:proofErr w:type="gramEnd"/>
            <w:r>
              <w:t>("Monotxt")</w:t>
            </w:r>
          </w:p>
          <w:p w14:paraId="16F960C3" w14:textId="77777777" w:rsidR="00816C3C" w:rsidRDefault="00816C3C" w:rsidP="00816C3C">
            <w:pPr>
              <w:pStyle w:val="Paragraf"/>
              <w:spacing w:after="0" w:line="240" w:lineRule="auto"/>
            </w:pPr>
            <w:r>
              <w:t xml:space="preserve">        MainWindow.setFont(font)</w:t>
            </w:r>
          </w:p>
          <w:p w14:paraId="7801DE5F" w14:textId="77777777" w:rsidR="00816C3C" w:rsidRDefault="00816C3C" w:rsidP="00816C3C">
            <w:pPr>
              <w:pStyle w:val="Paragraf"/>
              <w:spacing w:after="0" w:line="240" w:lineRule="auto"/>
            </w:pPr>
            <w:r>
              <w:t xml:space="preserve">        MainWindow.setStyleSheet("background-color: </w:t>
            </w:r>
            <w:proofErr w:type="gramStart"/>
            <w:r>
              <w:t>rgb(</w:t>
            </w:r>
            <w:proofErr w:type="gramEnd"/>
            <w:r>
              <w:t>99, 198, 200);")</w:t>
            </w:r>
          </w:p>
          <w:p w14:paraId="7ABCD1ED" w14:textId="77777777" w:rsidR="00816C3C" w:rsidRDefault="00816C3C" w:rsidP="00816C3C">
            <w:pPr>
              <w:pStyle w:val="Paragraf"/>
              <w:spacing w:after="0" w:line="240" w:lineRule="auto"/>
            </w:pPr>
            <w:r>
              <w:t xml:space="preserve">        </w:t>
            </w:r>
            <w:proofErr w:type="gramStart"/>
            <w:r>
              <w:t>self.centralwidget</w:t>
            </w:r>
            <w:proofErr w:type="gramEnd"/>
            <w:r>
              <w:t xml:space="preserve"> = QtWidgets.QWidget(MainWindow)</w:t>
            </w:r>
          </w:p>
          <w:p w14:paraId="38CE7532" w14:textId="77777777" w:rsidR="00816C3C" w:rsidRDefault="00816C3C" w:rsidP="00816C3C">
            <w:pPr>
              <w:pStyle w:val="Paragraf"/>
              <w:spacing w:after="0" w:line="240" w:lineRule="auto"/>
            </w:pPr>
            <w:r>
              <w:t xml:space="preserve">        </w:t>
            </w:r>
            <w:proofErr w:type="gramStart"/>
            <w:r>
              <w:t>self.centralwidget</w:t>
            </w:r>
            <w:proofErr w:type="gramEnd"/>
            <w:r>
              <w:t>.setObjectName("centralwidget")</w:t>
            </w:r>
          </w:p>
          <w:p w14:paraId="6372E1FE" w14:textId="77777777" w:rsidR="00816C3C" w:rsidRDefault="00816C3C" w:rsidP="00816C3C">
            <w:pPr>
              <w:pStyle w:val="Paragraf"/>
              <w:spacing w:after="0" w:line="240" w:lineRule="auto"/>
            </w:pPr>
            <w:r>
              <w:t xml:space="preserve">        </w:t>
            </w:r>
            <w:proofErr w:type="gramStart"/>
            <w:r>
              <w:t>self.frame</w:t>
            </w:r>
            <w:proofErr w:type="gramEnd"/>
            <w:r>
              <w:t>_2 = QtWidgets.QFrame(self.centralwidget)</w:t>
            </w:r>
          </w:p>
          <w:p w14:paraId="4954BD84" w14:textId="77777777" w:rsidR="00816C3C" w:rsidRDefault="00816C3C" w:rsidP="00816C3C">
            <w:pPr>
              <w:pStyle w:val="Paragraf"/>
              <w:spacing w:after="0" w:line="240" w:lineRule="auto"/>
            </w:pPr>
            <w:r>
              <w:t xml:space="preserve">        </w:t>
            </w:r>
            <w:proofErr w:type="gramStart"/>
            <w:r>
              <w:t>self.frame</w:t>
            </w:r>
            <w:proofErr w:type="gramEnd"/>
            <w:r>
              <w:t>_2.setGeometry(QtCore.QRect(140, 240, 311, 291))</w:t>
            </w:r>
          </w:p>
          <w:p w14:paraId="52F74E8A" w14:textId="77777777" w:rsidR="00816C3C" w:rsidRDefault="00816C3C" w:rsidP="00816C3C">
            <w:pPr>
              <w:pStyle w:val="Paragraf"/>
              <w:spacing w:after="0" w:line="240" w:lineRule="auto"/>
            </w:pPr>
            <w:r>
              <w:lastRenderedPageBreak/>
              <w:t xml:space="preserve">        font = QtGui.QFont()</w:t>
            </w:r>
          </w:p>
          <w:p w14:paraId="748CD8F3" w14:textId="77777777" w:rsidR="00816C3C" w:rsidRDefault="00816C3C" w:rsidP="00816C3C">
            <w:pPr>
              <w:pStyle w:val="Paragraf"/>
              <w:spacing w:after="0" w:line="240" w:lineRule="auto"/>
            </w:pPr>
            <w:r>
              <w:t xml:space="preserve">        </w:t>
            </w:r>
            <w:proofErr w:type="gramStart"/>
            <w:r>
              <w:t>font.setFamily</w:t>
            </w:r>
            <w:proofErr w:type="gramEnd"/>
            <w:r>
              <w:t>("Monotxt")</w:t>
            </w:r>
          </w:p>
          <w:p w14:paraId="5A6BD3CB" w14:textId="77777777" w:rsidR="00816C3C" w:rsidRDefault="00816C3C" w:rsidP="00816C3C">
            <w:pPr>
              <w:pStyle w:val="Paragraf"/>
              <w:spacing w:after="0" w:line="240" w:lineRule="auto"/>
            </w:pPr>
            <w:r>
              <w:t xml:space="preserve">        </w:t>
            </w:r>
            <w:proofErr w:type="gramStart"/>
            <w:r>
              <w:t>font.setPointSize</w:t>
            </w:r>
            <w:proofErr w:type="gramEnd"/>
            <w:r>
              <w:t>(12)</w:t>
            </w:r>
          </w:p>
          <w:p w14:paraId="75A8F3C6" w14:textId="77777777" w:rsidR="00816C3C" w:rsidRDefault="00816C3C" w:rsidP="00816C3C">
            <w:pPr>
              <w:pStyle w:val="Paragraf"/>
              <w:spacing w:after="0" w:line="240" w:lineRule="auto"/>
            </w:pPr>
            <w:r>
              <w:t xml:space="preserve">        </w:t>
            </w:r>
            <w:proofErr w:type="gramStart"/>
            <w:r>
              <w:t>self.frame</w:t>
            </w:r>
            <w:proofErr w:type="gramEnd"/>
            <w:r>
              <w:t>_2.setFont(font)</w:t>
            </w:r>
          </w:p>
          <w:p w14:paraId="6D9CFBBF" w14:textId="77777777" w:rsidR="00816C3C" w:rsidRDefault="00816C3C" w:rsidP="00816C3C">
            <w:pPr>
              <w:pStyle w:val="Paragraf"/>
              <w:spacing w:after="0" w:line="240" w:lineRule="auto"/>
            </w:pPr>
            <w:r>
              <w:t xml:space="preserve">        </w:t>
            </w:r>
            <w:proofErr w:type="gramStart"/>
            <w:r>
              <w:t>self.frame</w:t>
            </w:r>
            <w:proofErr w:type="gramEnd"/>
            <w:r>
              <w:t>_2.setFrameShape(QtWidgets.QFrame.StyledPanel)</w:t>
            </w:r>
          </w:p>
          <w:p w14:paraId="3A72C24D" w14:textId="77777777" w:rsidR="00816C3C" w:rsidRDefault="00816C3C" w:rsidP="00816C3C">
            <w:pPr>
              <w:pStyle w:val="Paragraf"/>
              <w:spacing w:after="0" w:line="240" w:lineRule="auto"/>
            </w:pPr>
            <w:r>
              <w:t xml:space="preserve">        </w:t>
            </w:r>
            <w:proofErr w:type="gramStart"/>
            <w:r>
              <w:t>self.frame</w:t>
            </w:r>
            <w:proofErr w:type="gramEnd"/>
            <w:r>
              <w:t>_2.setFrameShadow(QtWidgets.QFrame.Raised)</w:t>
            </w:r>
          </w:p>
          <w:p w14:paraId="5F94DDCF" w14:textId="77777777" w:rsidR="00816C3C" w:rsidRDefault="00816C3C" w:rsidP="00816C3C">
            <w:pPr>
              <w:pStyle w:val="Paragraf"/>
              <w:spacing w:after="0" w:line="240" w:lineRule="auto"/>
            </w:pPr>
            <w:r>
              <w:t xml:space="preserve">        </w:t>
            </w:r>
            <w:proofErr w:type="gramStart"/>
            <w:r>
              <w:t>self.frame</w:t>
            </w:r>
            <w:proofErr w:type="gramEnd"/>
            <w:r>
              <w:t>_2.setObjectName("frame_2")</w:t>
            </w:r>
          </w:p>
          <w:p w14:paraId="6D0E463B" w14:textId="77777777" w:rsidR="00816C3C" w:rsidRDefault="00816C3C" w:rsidP="00816C3C">
            <w:pPr>
              <w:pStyle w:val="Paragraf"/>
              <w:spacing w:after="0" w:line="240" w:lineRule="auto"/>
            </w:pPr>
            <w:r>
              <w:t xml:space="preserve">        </w:t>
            </w:r>
            <w:proofErr w:type="gramStart"/>
            <w:r>
              <w:t>self.byeButton</w:t>
            </w:r>
            <w:proofErr w:type="gramEnd"/>
            <w:r>
              <w:t xml:space="preserve"> = QtWidgets.QPushButton(self.frame_2)</w:t>
            </w:r>
          </w:p>
          <w:p w14:paraId="57A9452F" w14:textId="77777777" w:rsidR="00816C3C" w:rsidRDefault="00816C3C" w:rsidP="00816C3C">
            <w:pPr>
              <w:pStyle w:val="Paragraf"/>
              <w:spacing w:after="0" w:line="240" w:lineRule="auto"/>
            </w:pPr>
            <w:r>
              <w:t xml:space="preserve">        </w:t>
            </w:r>
            <w:proofErr w:type="gramStart"/>
            <w:r>
              <w:t>self.byeButton.setGeometry</w:t>
            </w:r>
            <w:proofErr w:type="gramEnd"/>
            <w:r>
              <w:t>(QtCore.QRect(40, 10, 91, 91))</w:t>
            </w:r>
          </w:p>
          <w:p w14:paraId="13D010BE" w14:textId="77777777" w:rsidR="00816C3C" w:rsidRDefault="00816C3C" w:rsidP="00816C3C">
            <w:pPr>
              <w:pStyle w:val="Paragraf"/>
              <w:spacing w:after="0" w:line="240" w:lineRule="auto"/>
            </w:pPr>
            <w:r>
              <w:t xml:space="preserve">        </w:t>
            </w:r>
            <w:proofErr w:type="gramStart"/>
            <w:r>
              <w:t>self.byeButton.setStyleSheet</w:t>
            </w:r>
            <w:proofErr w:type="gramEnd"/>
            <w:r>
              <w:t>("background-color: rgb(0, 0, 255);")</w:t>
            </w:r>
          </w:p>
          <w:p w14:paraId="301EF562" w14:textId="77777777" w:rsidR="00816C3C" w:rsidRDefault="00816C3C" w:rsidP="00816C3C">
            <w:pPr>
              <w:pStyle w:val="Paragraf"/>
              <w:spacing w:after="0" w:line="240" w:lineRule="auto"/>
            </w:pPr>
            <w:r>
              <w:t xml:space="preserve">        icon = QtGui.QIcon()</w:t>
            </w:r>
          </w:p>
          <w:p w14:paraId="2EB87876" w14:textId="77777777" w:rsidR="00816C3C" w:rsidRDefault="00816C3C" w:rsidP="00816C3C">
            <w:pPr>
              <w:pStyle w:val="Paragraf"/>
              <w:spacing w:after="0" w:line="240" w:lineRule="auto"/>
            </w:pPr>
            <w:r>
              <w:t xml:space="preserve">        </w:t>
            </w:r>
            <w:proofErr w:type="gramStart"/>
            <w:r>
              <w:t>icon.addPixmap</w:t>
            </w:r>
            <w:proofErr w:type="gramEnd"/>
            <w:r>
              <w:t>(QtGui.QPixmap("wave.png"), QtGui.QIcon.Normal, QtGui.QIcon.Off)</w:t>
            </w:r>
          </w:p>
          <w:p w14:paraId="75F201C2" w14:textId="77777777" w:rsidR="00816C3C" w:rsidRDefault="00816C3C" w:rsidP="00816C3C">
            <w:pPr>
              <w:pStyle w:val="Paragraf"/>
              <w:spacing w:after="0" w:line="240" w:lineRule="auto"/>
            </w:pPr>
            <w:r>
              <w:t xml:space="preserve">        </w:t>
            </w:r>
            <w:proofErr w:type="gramStart"/>
            <w:r>
              <w:t>icon.addPixmap</w:t>
            </w:r>
            <w:proofErr w:type="gramEnd"/>
            <w:r>
              <w:t>(QtGui.QPixmap("wave.png"), QtGui.QIcon.Normal, QtGui.QIcon.On)</w:t>
            </w:r>
          </w:p>
          <w:p w14:paraId="603A66D6" w14:textId="77777777" w:rsidR="00816C3C" w:rsidRDefault="00816C3C" w:rsidP="00816C3C">
            <w:pPr>
              <w:pStyle w:val="Paragraf"/>
              <w:spacing w:after="0" w:line="240" w:lineRule="auto"/>
            </w:pPr>
            <w:r>
              <w:t xml:space="preserve">        </w:t>
            </w:r>
            <w:proofErr w:type="gramStart"/>
            <w:r>
              <w:t>self.byeButton.setIcon</w:t>
            </w:r>
            <w:proofErr w:type="gramEnd"/>
            <w:r>
              <w:t>(icon)</w:t>
            </w:r>
          </w:p>
          <w:p w14:paraId="3B880738" w14:textId="77777777" w:rsidR="00816C3C" w:rsidRDefault="00816C3C" w:rsidP="00816C3C">
            <w:pPr>
              <w:pStyle w:val="Paragraf"/>
              <w:spacing w:after="0" w:line="240" w:lineRule="auto"/>
            </w:pPr>
            <w:r>
              <w:t xml:space="preserve">        </w:t>
            </w:r>
            <w:proofErr w:type="gramStart"/>
            <w:r>
              <w:t>self.byeButton.setIconSize</w:t>
            </w:r>
            <w:proofErr w:type="gramEnd"/>
            <w:r>
              <w:t>(QtCore.QSize(75, 75))</w:t>
            </w:r>
          </w:p>
          <w:p w14:paraId="6C89C343" w14:textId="77777777" w:rsidR="00816C3C" w:rsidRDefault="00816C3C" w:rsidP="00816C3C">
            <w:pPr>
              <w:pStyle w:val="Paragraf"/>
              <w:spacing w:after="0" w:line="240" w:lineRule="auto"/>
            </w:pPr>
            <w:r>
              <w:t xml:space="preserve">        </w:t>
            </w:r>
            <w:proofErr w:type="gramStart"/>
            <w:r>
              <w:t>self.byeButton.setObjectName</w:t>
            </w:r>
            <w:proofErr w:type="gramEnd"/>
            <w:r>
              <w:t>("byeButton")</w:t>
            </w:r>
          </w:p>
          <w:p w14:paraId="7C14CBF6" w14:textId="77777777" w:rsidR="00816C3C" w:rsidRDefault="00816C3C" w:rsidP="00816C3C">
            <w:pPr>
              <w:pStyle w:val="Paragraf"/>
              <w:spacing w:after="0" w:line="240" w:lineRule="auto"/>
            </w:pPr>
            <w:r>
              <w:t xml:space="preserve">        </w:t>
            </w:r>
            <w:proofErr w:type="gramStart"/>
            <w:r>
              <w:t>self.slebewButton</w:t>
            </w:r>
            <w:proofErr w:type="gramEnd"/>
            <w:r>
              <w:t xml:space="preserve"> = QtWidgets.QPushButton(self.frame_2)</w:t>
            </w:r>
          </w:p>
          <w:p w14:paraId="44E1887D" w14:textId="77777777" w:rsidR="00816C3C" w:rsidRDefault="00816C3C" w:rsidP="00816C3C">
            <w:pPr>
              <w:pStyle w:val="Paragraf"/>
              <w:spacing w:after="0" w:line="240" w:lineRule="auto"/>
            </w:pPr>
            <w:r>
              <w:t xml:space="preserve">        </w:t>
            </w:r>
            <w:proofErr w:type="gramStart"/>
            <w:r>
              <w:t>self.slebewButton.setGeometry</w:t>
            </w:r>
            <w:proofErr w:type="gramEnd"/>
            <w:r>
              <w:t>(QtCore.QRect(170, 10, 91, 91))</w:t>
            </w:r>
          </w:p>
          <w:p w14:paraId="1B3E0173" w14:textId="77777777" w:rsidR="00816C3C" w:rsidRDefault="00816C3C" w:rsidP="00816C3C">
            <w:pPr>
              <w:pStyle w:val="Paragraf"/>
              <w:spacing w:after="0" w:line="240" w:lineRule="auto"/>
            </w:pPr>
            <w:r>
              <w:t xml:space="preserve">        </w:t>
            </w:r>
            <w:proofErr w:type="gramStart"/>
            <w:r>
              <w:t>self.slebewButton.setStyleSheet</w:t>
            </w:r>
            <w:proofErr w:type="gramEnd"/>
            <w:r>
              <w:t>("background-color: rgb(0, 255, 106);")</w:t>
            </w:r>
          </w:p>
          <w:p w14:paraId="34CA4AAE" w14:textId="77777777" w:rsidR="00816C3C" w:rsidRDefault="00816C3C" w:rsidP="00816C3C">
            <w:pPr>
              <w:pStyle w:val="Paragraf"/>
              <w:spacing w:after="0" w:line="240" w:lineRule="auto"/>
            </w:pPr>
            <w:r>
              <w:t xml:space="preserve">        </w:t>
            </w:r>
            <w:proofErr w:type="gramStart"/>
            <w:r>
              <w:t>self.slebewButton.setText</w:t>
            </w:r>
            <w:proofErr w:type="gramEnd"/>
            <w:r>
              <w:t>("")</w:t>
            </w:r>
          </w:p>
          <w:p w14:paraId="4F9FCE00" w14:textId="77777777" w:rsidR="00816C3C" w:rsidRDefault="00816C3C" w:rsidP="00816C3C">
            <w:pPr>
              <w:pStyle w:val="Paragraf"/>
              <w:spacing w:after="0" w:line="240" w:lineRule="auto"/>
            </w:pPr>
            <w:r>
              <w:t xml:space="preserve">        icon1 = QtGui.QIcon()</w:t>
            </w:r>
          </w:p>
          <w:p w14:paraId="40AEB935" w14:textId="77777777" w:rsidR="00816C3C" w:rsidRDefault="00816C3C" w:rsidP="00816C3C">
            <w:pPr>
              <w:pStyle w:val="Paragraf"/>
              <w:spacing w:after="0" w:line="240" w:lineRule="auto"/>
            </w:pPr>
            <w:r>
              <w:t xml:space="preserve">        icon1.addPixmap(QtGui.QPixmap("haluan.png"), </w:t>
            </w:r>
            <w:proofErr w:type="gramStart"/>
            <w:r>
              <w:t>QtGui.QIcon.Normal</w:t>
            </w:r>
            <w:proofErr w:type="gramEnd"/>
            <w:r>
              <w:t>, QtGui.QIcon.Off)</w:t>
            </w:r>
          </w:p>
          <w:p w14:paraId="0A03EC9D" w14:textId="77777777" w:rsidR="00816C3C" w:rsidRDefault="00816C3C" w:rsidP="00816C3C">
            <w:pPr>
              <w:pStyle w:val="Paragraf"/>
              <w:spacing w:after="0" w:line="240" w:lineRule="auto"/>
            </w:pPr>
            <w:r>
              <w:t xml:space="preserve">        </w:t>
            </w:r>
            <w:proofErr w:type="gramStart"/>
            <w:r>
              <w:t>self.slebewButton.setIcon</w:t>
            </w:r>
            <w:proofErr w:type="gramEnd"/>
            <w:r>
              <w:t>(icon1)</w:t>
            </w:r>
          </w:p>
          <w:p w14:paraId="53990C04" w14:textId="77777777" w:rsidR="00816C3C" w:rsidRDefault="00816C3C" w:rsidP="00816C3C">
            <w:pPr>
              <w:pStyle w:val="Paragraf"/>
              <w:spacing w:after="0" w:line="240" w:lineRule="auto"/>
            </w:pPr>
            <w:r>
              <w:t xml:space="preserve">        </w:t>
            </w:r>
            <w:proofErr w:type="gramStart"/>
            <w:r>
              <w:t>self.slebewButton.setIconSize</w:t>
            </w:r>
            <w:proofErr w:type="gramEnd"/>
            <w:r>
              <w:t>(QtCore.QSize(75, 75))</w:t>
            </w:r>
          </w:p>
          <w:p w14:paraId="316ECC25" w14:textId="77777777" w:rsidR="00816C3C" w:rsidRDefault="00816C3C" w:rsidP="00816C3C">
            <w:pPr>
              <w:pStyle w:val="Paragraf"/>
              <w:spacing w:after="0" w:line="240" w:lineRule="auto"/>
            </w:pPr>
            <w:r>
              <w:t xml:space="preserve">        </w:t>
            </w:r>
            <w:proofErr w:type="gramStart"/>
            <w:r>
              <w:t>self.slebewButton.setObjectName</w:t>
            </w:r>
            <w:proofErr w:type="gramEnd"/>
            <w:r>
              <w:t>("slebewButton")</w:t>
            </w:r>
          </w:p>
          <w:p w14:paraId="029A875B" w14:textId="77777777" w:rsidR="00816C3C" w:rsidRDefault="00816C3C" w:rsidP="00816C3C">
            <w:pPr>
              <w:pStyle w:val="Paragraf"/>
              <w:spacing w:after="0" w:line="240" w:lineRule="auto"/>
            </w:pPr>
            <w:r>
              <w:t xml:space="preserve">        </w:t>
            </w:r>
            <w:proofErr w:type="gramStart"/>
            <w:r>
              <w:t>self.punchKiriButton</w:t>
            </w:r>
            <w:proofErr w:type="gramEnd"/>
            <w:r>
              <w:t xml:space="preserve"> = QtWidgets.QPushButton(self.frame_2)</w:t>
            </w:r>
          </w:p>
          <w:p w14:paraId="7D474E59" w14:textId="77777777" w:rsidR="00816C3C" w:rsidRDefault="00816C3C" w:rsidP="00816C3C">
            <w:pPr>
              <w:pStyle w:val="Paragraf"/>
              <w:spacing w:after="0" w:line="240" w:lineRule="auto"/>
            </w:pPr>
            <w:r>
              <w:t xml:space="preserve">        </w:t>
            </w:r>
            <w:proofErr w:type="gramStart"/>
            <w:r>
              <w:t>self.punchKiriButton.setGeometry</w:t>
            </w:r>
            <w:proofErr w:type="gramEnd"/>
            <w:r>
              <w:t>(QtCore.QRect(40, 116, 91, 91))</w:t>
            </w:r>
          </w:p>
          <w:p w14:paraId="3395B78D" w14:textId="77777777" w:rsidR="00816C3C" w:rsidRDefault="00816C3C" w:rsidP="00816C3C">
            <w:pPr>
              <w:pStyle w:val="Paragraf"/>
              <w:spacing w:after="0" w:line="240" w:lineRule="auto"/>
            </w:pPr>
            <w:r>
              <w:t xml:space="preserve">        </w:t>
            </w:r>
            <w:proofErr w:type="gramStart"/>
            <w:r>
              <w:t>self.punchKiriButton.setStyleSheet</w:t>
            </w:r>
            <w:proofErr w:type="gramEnd"/>
            <w:r>
              <w:t>("background-color: rgb(255, 0, 0);")</w:t>
            </w:r>
          </w:p>
          <w:p w14:paraId="11AF7983" w14:textId="77777777" w:rsidR="00816C3C" w:rsidRDefault="00816C3C" w:rsidP="00816C3C">
            <w:pPr>
              <w:pStyle w:val="Paragraf"/>
              <w:spacing w:after="0" w:line="240" w:lineRule="auto"/>
            </w:pPr>
            <w:r>
              <w:t xml:space="preserve">        </w:t>
            </w:r>
            <w:proofErr w:type="gramStart"/>
            <w:r>
              <w:t>self.punchKiriButton.setText</w:t>
            </w:r>
            <w:proofErr w:type="gramEnd"/>
            <w:r>
              <w:t>("")</w:t>
            </w:r>
          </w:p>
          <w:p w14:paraId="13D54F8A" w14:textId="77777777" w:rsidR="00816C3C" w:rsidRDefault="00816C3C" w:rsidP="00816C3C">
            <w:pPr>
              <w:pStyle w:val="Paragraf"/>
              <w:spacing w:after="0" w:line="240" w:lineRule="auto"/>
            </w:pPr>
            <w:r>
              <w:t xml:space="preserve">        icon2 = QtGui.QIcon()</w:t>
            </w:r>
          </w:p>
          <w:p w14:paraId="79591667" w14:textId="77777777" w:rsidR="00816C3C" w:rsidRDefault="00816C3C" w:rsidP="00816C3C">
            <w:pPr>
              <w:pStyle w:val="Paragraf"/>
              <w:spacing w:after="0" w:line="240" w:lineRule="auto"/>
            </w:pPr>
            <w:r>
              <w:t xml:space="preserve">        icon2.addPixmap(QtGui.QPixmap("punch.png"), </w:t>
            </w:r>
            <w:proofErr w:type="gramStart"/>
            <w:r>
              <w:t>QtGui.QIcon.Normal</w:t>
            </w:r>
            <w:proofErr w:type="gramEnd"/>
            <w:r>
              <w:t>, QtGui.QIcon.Off)</w:t>
            </w:r>
          </w:p>
          <w:p w14:paraId="69BD733D" w14:textId="77777777" w:rsidR="00816C3C" w:rsidRDefault="00816C3C" w:rsidP="00816C3C">
            <w:pPr>
              <w:pStyle w:val="Paragraf"/>
              <w:spacing w:after="0" w:line="240" w:lineRule="auto"/>
            </w:pPr>
            <w:r>
              <w:t xml:space="preserve">        icon2.addPixmap(QtGui.QPixmap("punch.png"), </w:t>
            </w:r>
            <w:proofErr w:type="gramStart"/>
            <w:r>
              <w:t>QtGui.QIcon.Normal</w:t>
            </w:r>
            <w:proofErr w:type="gramEnd"/>
            <w:r>
              <w:t>, QtGui.QIcon.On)</w:t>
            </w:r>
          </w:p>
          <w:p w14:paraId="23FAD4E3" w14:textId="77777777" w:rsidR="00816C3C" w:rsidRDefault="00816C3C" w:rsidP="00816C3C">
            <w:pPr>
              <w:pStyle w:val="Paragraf"/>
              <w:spacing w:after="0" w:line="240" w:lineRule="auto"/>
            </w:pPr>
            <w:r>
              <w:t xml:space="preserve">        </w:t>
            </w:r>
            <w:proofErr w:type="gramStart"/>
            <w:r>
              <w:t>self.punchKiriButton.setIcon</w:t>
            </w:r>
            <w:proofErr w:type="gramEnd"/>
            <w:r>
              <w:t>(icon2)</w:t>
            </w:r>
          </w:p>
          <w:p w14:paraId="68C5C741" w14:textId="77777777" w:rsidR="00816C3C" w:rsidRDefault="00816C3C" w:rsidP="00816C3C">
            <w:pPr>
              <w:pStyle w:val="Paragraf"/>
              <w:spacing w:after="0" w:line="240" w:lineRule="auto"/>
            </w:pPr>
            <w:r>
              <w:t xml:space="preserve">        </w:t>
            </w:r>
            <w:proofErr w:type="gramStart"/>
            <w:r>
              <w:t>self.punchKiriButton.setIconSize</w:t>
            </w:r>
            <w:proofErr w:type="gramEnd"/>
            <w:r>
              <w:t>(QtCore.QSize(75, 75))</w:t>
            </w:r>
          </w:p>
          <w:p w14:paraId="0679EAB3" w14:textId="77777777" w:rsidR="00816C3C" w:rsidRDefault="00816C3C" w:rsidP="00816C3C">
            <w:pPr>
              <w:pStyle w:val="Paragraf"/>
              <w:spacing w:after="0" w:line="240" w:lineRule="auto"/>
            </w:pPr>
            <w:r>
              <w:t xml:space="preserve">        </w:t>
            </w:r>
            <w:proofErr w:type="gramStart"/>
            <w:r>
              <w:t>self.punchKiriButton.setObjectName</w:t>
            </w:r>
            <w:proofErr w:type="gramEnd"/>
            <w:r>
              <w:t>("punchKiriButton")</w:t>
            </w:r>
          </w:p>
          <w:p w14:paraId="0E2D7F97" w14:textId="77777777" w:rsidR="00816C3C" w:rsidRDefault="00816C3C" w:rsidP="00816C3C">
            <w:pPr>
              <w:pStyle w:val="Paragraf"/>
              <w:spacing w:after="0" w:line="240" w:lineRule="auto"/>
            </w:pPr>
            <w:r>
              <w:t xml:space="preserve">        </w:t>
            </w:r>
            <w:proofErr w:type="gramStart"/>
            <w:r>
              <w:t>self.punchKananButton</w:t>
            </w:r>
            <w:proofErr w:type="gramEnd"/>
            <w:r>
              <w:t xml:space="preserve"> = QtWidgets.QPushButton(self.frame_2)</w:t>
            </w:r>
          </w:p>
          <w:p w14:paraId="02847DEE" w14:textId="77777777" w:rsidR="00816C3C" w:rsidRDefault="00816C3C" w:rsidP="00816C3C">
            <w:pPr>
              <w:pStyle w:val="Paragraf"/>
              <w:spacing w:after="0" w:line="240" w:lineRule="auto"/>
            </w:pPr>
            <w:r>
              <w:t xml:space="preserve">        </w:t>
            </w:r>
            <w:proofErr w:type="gramStart"/>
            <w:r>
              <w:t>self.punchKananButton.setGeometry</w:t>
            </w:r>
            <w:proofErr w:type="gramEnd"/>
            <w:r>
              <w:t>(QtCore.QRect(170, 117, 91, 91))</w:t>
            </w:r>
          </w:p>
          <w:p w14:paraId="2FDFBE2C" w14:textId="77777777" w:rsidR="00816C3C" w:rsidRDefault="00816C3C" w:rsidP="00816C3C">
            <w:pPr>
              <w:pStyle w:val="Paragraf"/>
              <w:spacing w:after="0" w:line="240" w:lineRule="auto"/>
            </w:pPr>
            <w:r>
              <w:t xml:space="preserve">        </w:t>
            </w:r>
            <w:proofErr w:type="gramStart"/>
            <w:r>
              <w:t>self.punchKananButton.setStyleSheet</w:t>
            </w:r>
            <w:proofErr w:type="gramEnd"/>
            <w:r>
              <w:t>("background-color: rgb(255, 255, 0);")</w:t>
            </w:r>
          </w:p>
          <w:p w14:paraId="358F65FE" w14:textId="77777777" w:rsidR="00816C3C" w:rsidRDefault="00816C3C" w:rsidP="00816C3C">
            <w:pPr>
              <w:pStyle w:val="Paragraf"/>
              <w:spacing w:after="0" w:line="240" w:lineRule="auto"/>
            </w:pPr>
            <w:r>
              <w:t xml:space="preserve">        </w:t>
            </w:r>
            <w:proofErr w:type="gramStart"/>
            <w:r>
              <w:t>self.punchKananButton.setText</w:t>
            </w:r>
            <w:proofErr w:type="gramEnd"/>
            <w:r>
              <w:t>("")</w:t>
            </w:r>
          </w:p>
          <w:p w14:paraId="5948A11B" w14:textId="77777777" w:rsidR="00816C3C" w:rsidRDefault="00816C3C" w:rsidP="00816C3C">
            <w:pPr>
              <w:pStyle w:val="Paragraf"/>
              <w:spacing w:after="0" w:line="240" w:lineRule="auto"/>
            </w:pPr>
            <w:r>
              <w:t xml:space="preserve">        icon3 = QtGui.QIcon()</w:t>
            </w:r>
          </w:p>
          <w:p w14:paraId="52596EDC" w14:textId="77777777" w:rsidR="00816C3C" w:rsidRDefault="00816C3C" w:rsidP="00816C3C">
            <w:pPr>
              <w:pStyle w:val="Paragraf"/>
              <w:spacing w:after="0" w:line="240" w:lineRule="auto"/>
            </w:pPr>
            <w:r>
              <w:t xml:space="preserve">        icon3.addPixmap(QtGui.QPixmap("punchKanan.png"), </w:t>
            </w:r>
            <w:proofErr w:type="gramStart"/>
            <w:r>
              <w:t>QtGui.QIcon.Normal</w:t>
            </w:r>
            <w:proofErr w:type="gramEnd"/>
            <w:r>
              <w:t>, QtGui.QIcon.Off)</w:t>
            </w:r>
          </w:p>
          <w:p w14:paraId="4BFED6E5" w14:textId="77777777" w:rsidR="00816C3C" w:rsidRDefault="00816C3C" w:rsidP="00816C3C">
            <w:pPr>
              <w:pStyle w:val="Paragraf"/>
              <w:spacing w:after="0" w:line="240" w:lineRule="auto"/>
            </w:pPr>
            <w:r>
              <w:t xml:space="preserve">        </w:t>
            </w:r>
            <w:proofErr w:type="gramStart"/>
            <w:r>
              <w:t>self.punchKananButton.setIcon</w:t>
            </w:r>
            <w:proofErr w:type="gramEnd"/>
            <w:r>
              <w:t>(icon3)</w:t>
            </w:r>
          </w:p>
          <w:p w14:paraId="0A86FB64" w14:textId="77777777" w:rsidR="00816C3C" w:rsidRDefault="00816C3C" w:rsidP="00816C3C">
            <w:pPr>
              <w:pStyle w:val="Paragraf"/>
              <w:spacing w:after="0" w:line="240" w:lineRule="auto"/>
            </w:pPr>
            <w:r>
              <w:t xml:space="preserve">        </w:t>
            </w:r>
            <w:proofErr w:type="gramStart"/>
            <w:r>
              <w:t>self.punchKananButton.setIconSize</w:t>
            </w:r>
            <w:proofErr w:type="gramEnd"/>
            <w:r>
              <w:t>(QtCore.QSize(75, 75))</w:t>
            </w:r>
          </w:p>
          <w:p w14:paraId="7766E9E4" w14:textId="77777777" w:rsidR="00816C3C" w:rsidRDefault="00816C3C" w:rsidP="00816C3C">
            <w:pPr>
              <w:pStyle w:val="Paragraf"/>
              <w:spacing w:after="0" w:line="240" w:lineRule="auto"/>
            </w:pPr>
            <w:r>
              <w:t xml:space="preserve">        </w:t>
            </w:r>
            <w:proofErr w:type="gramStart"/>
            <w:r>
              <w:t>self.punchKananButton.setObjectName</w:t>
            </w:r>
            <w:proofErr w:type="gramEnd"/>
            <w:r>
              <w:t>("punchKananButton")</w:t>
            </w:r>
          </w:p>
          <w:p w14:paraId="4227C35E" w14:textId="77777777" w:rsidR="00816C3C" w:rsidRDefault="00816C3C" w:rsidP="00816C3C">
            <w:pPr>
              <w:pStyle w:val="Paragraf"/>
              <w:spacing w:after="0" w:line="240" w:lineRule="auto"/>
            </w:pPr>
            <w:r>
              <w:t xml:space="preserve">        </w:t>
            </w:r>
            <w:proofErr w:type="gramStart"/>
            <w:r>
              <w:t>self.label</w:t>
            </w:r>
            <w:proofErr w:type="gramEnd"/>
            <w:r>
              <w:t>_8 = QtWidgets.QLabel(self.frame_2)</w:t>
            </w:r>
          </w:p>
          <w:p w14:paraId="0A7ECA96" w14:textId="77777777" w:rsidR="00816C3C" w:rsidRDefault="00816C3C" w:rsidP="00816C3C">
            <w:pPr>
              <w:pStyle w:val="Paragraf"/>
              <w:spacing w:after="0" w:line="240" w:lineRule="auto"/>
            </w:pPr>
            <w:r>
              <w:t xml:space="preserve">        </w:t>
            </w:r>
            <w:proofErr w:type="gramStart"/>
            <w:r>
              <w:t>self.label</w:t>
            </w:r>
            <w:proofErr w:type="gramEnd"/>
            <w:r>
              <w:t>_8.setGeometry(QtCore.QRect(40, 213, 90, 41))</w:t>
            </w:r>
          </w:p>
          <w:p w14:paraId="3D2EA360" w14:textId="77777777" w:rsidR="00816C3C" w:rsidRDefault="00816C3C" w:rsidP="00816C3C">
            <w:pPr>
              <w:pStyle w:val="Paragraf"/>
              <w:spacing w:after="0" w:line="240" w:lineRule="auto"/>
            </w:pPr>
            <w:r>
              <w:t xml:space="preserve">        font = QtGui.QFont()</w:t>
            </w:r>
          </w:p>
          <w:p w14:paraId="413E6D45" w14:textId="77777777" w:rsidR="00816C3C" w:rsidRDefault="00816C3C" w:rsidP="00816C3C">
            <w:pPr>
              <w:pStyle w:val="Paragraf"/>
              <w:spacing w:after="0" w:line="240" w:lineRule="auto"/>
            </w:pPr>
            <w:r>
              <w:t xml:space="preserve">        </w:t>
            </w:r>
            <w:proofErr w:type="gramStart"/>
            <w:r>
              <w:t>font.setFamily</w:t>
            </w:r>
            <w:proofErr w:type="gramEnd"/>
            <w:r>
              <w:t>("Monotxt_IV50")</w:t>
            </w:r>
          </w:p>
          <w:p w14:paraId="12F2D047" w14:textId="77777777" w:rsidR="00816C3C" w:rsidRDefault="00816C3C" w:rsidP="00816C3C">
            <w:pPr>
              <w:pStyle w:val="Paragraf"/>
              <w:spacing w:after="0" w:line="240" w:lineRule="auto"/>
            </w:pPr>
            <w:r>
              <w:lastRenderedPageBreak/>
              <w:t xml:space="preserve">        </w:t>
            </w:r>
            <w:proofErr w:type="gramStart"/>
            <w:r>
              <w:t>font.setPointSize</w:t>
            </w:r>
            <w:proofErr w:type="gramEnd"/>
            <w:r>
              <w:t>(12)</w:t>
            </w:r>
          </w:p>
          <w:p w14:paraId="082CEFF7" w14:textId="77777777" w:rsidR="00816C3C" w:rsidRDefault="00816C3C" w:rsidP="00816C3C">
            <w:pPr>
              <w:pStyle w:val="Paragraf"/>
              <w:spacing w:after="0" w:line="240" w:lineRule="auto"/>
            </w:pPr>
            <w:r>
              <w:t xml:space="preserve">        </w:t>
            </w:r>
            <w:proofErr w:type="gramStart"/>
            <w:r>
              <w:t>self.label</w:t>
            </w:r>
            <w:proofErr w:type="gramEnd"/>
            <w:r>
              <w:t>_8.setFont(font)</w:t>
            </w:r>
          </w:p>
          <w:p w14:paraId="3EFE84BD" w14:textId="77777777" w:rsidR="00816C3C" w:rsidRDefault="00816C3C" w:rsidP="00816C3C">
            <w:pPr>
              <w:pStyle w:val="Paragraf"/>
              <w:spacing w:after="0" w:line="240" w:lineRule="auto"/>
            </w:pPr>
            <w:r>
              <w:t xml:space="preserve">        </w:t>
            </w:r>
            <w:proofErr w:type="gramStart"/>
            <w:r>
              <w:t>self.label</w:t>
            </w:r>
            <w:proofErr w:type="gramEnd"/>
            <w:r>
              <w:t>_8.setObjectName("label_8")</w:t>
            </w:r>
          </w:p>
          <w:p w14:paraId="45370E5E" w14:textId="77777777" w:rsidR="00816C3C" w:rsidRDefault="00816C3C" w:rsidP="00816C3C">
            <w:pPr>
              <w:pStyle w:val="Paragraf"/>
              <w:spacing w:after="0" w:line="240" w:lineRule="auto"/>
            </w:pPr>
            <w:r>
              <w:t xml:space="preserve">        </w:t>
            </w:r>
            <w:proofErr w:type="gramStart"/>
            <w:r>
              <w:t>self.label</w:t>
            </w:r>
            <w:proofErr w:type="gramEnd"/>
            <w:r>
              <w:t>_9 = QtWidgets.QLabel(self.frame_2)</w:t>
            </w:r>
          </w:p>
          <w:p w14:paraId="6C2EFF77" w14:textId="77777777" w:rsidR="00816C3C" w:rsidRDefault="00816C3C" w:rsidP="00816C3C">
            <w:pPr>
              <w:pStyle w:val="Paragraf"/>
              <w:spacing w:after="0" w:line="240" w:lineRule="auto"/>
            </w:pPr>
            <w:r>
              <w:t xml:space="preserve">        </w:t>
            </w:r>
            <w:proofErr w:type="gramStart"/>
            <w:r>
              <w:t>self.label</w:t>
            </w:r>
            <w:proofErr w:type="gramEnd"/>
            <w:r>
              <w:t>_9.setGeometry(QtCore.QRect(160, 213, 110, 41))</w:t>
            </w:r>
          </w:p>
          <w:p w14:paraId="620B77D5" w14:textId="77777777" w:rsidR="00816C3C" w:rsidRDefault="00816C3C" w:rsidP="00816C3C">
            <w:pPr>
              <w:pStyle w:val="Paragraf"/>
              <w:spacing w:after="0" w:line="240" w:lineRule="auto"/>
            </w:pPr>
            <w:r>
              <w:t xml:space="preserve">        font = QtGui.QFont()</w:t>
            </w:r>
          </w:p>
          <w:p w14:paraId="6D010D1A" w14:textId="77777777" w:rsidR="00816C3C" w:rsidRDefault="00816C3C" w:rsidP="00816C3C">
            <w:pPr>
              <w:pStyle w:val="Paragraf"/>
              <w:spacing w:after="0" w:line="240" w:lineRule="auto"/>
            </w:pPr>
            <w:r>
              <w:t xml:space="preserve">        </w:t>
            </w:r>
            <w:proofErr w:type="gramStart"/>
            <w:r>
              <w:t>font.setFamily</w:t>
            </w:r>
            <w:proofErr w:type="gramEnd"/>
            <w:r>
              <w:t>("Monotxt_IV50")</w:t>
            </w:r>
          </w:p>
          <w:p w14:paraId="5C609FC5" w14:textId="77777777" w:rsidR="00816C3C" w:rsidRDefault="00816C3C" w:rsidP="00816C3C">
            <w:pPr>
              <w:pStyle w:val="Paragraf"/>
              <w:spacing w:after="0" w:line="240" w:lineRule="auto"/>
            </w:pPr>
            <w:r>
              <w:t xml:space="preserve">        </w:t>
            </w:r>
            <w:proofErr w:type="gramStart"/>
            <w:r>
              <w:t>font.setPointSize</w:t>
            </w:r>
            <w:proofErr w:type="gramEnd"/>
            <w:r>
              <w:t>(12)</w:t>
            </w:r>
          </w:p>
          <w:p w14:paraId="01DE3631" w14:textId="77777777" w:rsidR="00816C3C" w:rsidRDefault="00816C3C" w:rsidP="00816C3C">
            <w:pPr>
              <w:pStyle w:val="Paragraf"/>
              <w:spacing w:after="0" w:line="240" w:lineRule="auto"/>
            </w:pPr>
            <w:r>
              <w:t xml:space="preserve">        </w:t>
            </w:r>
            <w:proofErr w:type="gramStart"/>
            <w:r>
              <w:t>self.label</w:t>
            </w:r>
            <w:proofErr w:type="gramEnd"/>
            <w:r>
              <w:t>_9.setFont(font)</w:t>
            </w:r>
          </w:p>
          <w:p w14:paraId="44D19F50" w14:textId="77777777" w:rsidR="00816C3C" w:rsidRDefault="00816C3C" w:rsidP="00816C3C">
            <w:pPr>
              <w:pStyle w:val="Paragraf"/>
              <w:spacing w:after="0" w:line="240" w:lineRule="auto"/>
            </w:pPr>
            <w:r>
              <w:t xml:space="preserve">        </w:t>
            </w:r>
            <w:proofErr w:type="gramStart"/>
            <w:r>
              <w:t>self.label</w:t>
            </w:r>
            <w:proofErr w:type="gramEnd"/>
            <w:r>
              <w:t>_9.setObjectName("label_9")</w:t>
            </w:r>
          </w:p>
          <w:p w14:paraId="38D98BAB" w14:textId="77777777" w:rsidR="00816C3C" w:rsidRDefault="00816C3C" w:rsidP="00816C3C">
            <w:pPr>
              <w:pStyle w:val="Paragraf"/>
              <w:spacing w:after="0" w:line="240" w:lineRule="auto"/>
            </w:pPr>
            <w:r>
              <w:t xml:space="preserve">        </w:t>
            </w:r>
            <w:proofErr w:type="gramStart"/>
            <w:r>
              <w:t>self.label</w:t>
            </w:r>
            <w:proofErr w:type="gramEnd"/>
            <w:r>
              <w:t xml:space="preserve"> = QtWidgets.QLabel(self.centralwidget)</w:t>
            </w:r>
          </w:p>
          <w:p w14:paraId="0CCFF42B" w14:textId="77777777" w:rsidR="00816C3C" w:rsidRDefault="00816C3C" w:rsidP="00816C3C">
            <w:pPr>
              <w:pStyle w:val="Paragraf"/>
              <w:spacing w:after="0" w:line="240" w:lineRule="auto"/>
            </w:pPr>
            <w:r>
              <w:t xml:space="preserve">        </w:t>
            </w:r>
            <w:proofErr w:type="gramStart"/>
            <w:r>
              <w:t>self.label</w:t>
            </w:r>
            <w:proofErr w:type="gramEnd"/>
            <w:r>
              <w:t>.setGeometry(QtCore.QRect(350, 3, 431, 61))</w:t>
            </w:r>
          </w:p>
          <w:p w14:paraId="20D6CF51" w14:textId="77777777" w:rsidR="00816C3C" w:rsidRDefault="00816C3C" w:rsidP="00816C3C">
            <w:pPr>
              <w:pStyle w:val="Paragraf"/>
              <w:spacing w:after="0" w:line="240" w:lineRule="auto"/>
            </w:pPr>
            <w:r>
              <w:t xml:space="preserve">        font = QtGui.QFont()</w:t>
            </w:r>
          </w:p>
          <w:p w14:paraId="6BDC2B04" w14:textId="77777777" w:rsidR="00816C3C" w:rsidRDefault="00816C3C" w:rsidP="00816C3C">
            <w:pPr>
              <w:pStyle w:val="Paragraf"/>
              <w:spacing w:after="0" w:line="240" w:lineRule="auto"/>
            </w:pPr>
            <w:r>
              <w:t xml:space="preserve">        </w:t>
            </w:r>
            <w:proofErr w:type="gramStart"/>
            <w:r>
              <w:t>font.setFamily</w:t>
            </w:r>
            <w:proofErr w:type="gramEnd"/>
            <w:r>
              <w:t>("Poor Richard")</w:t>
            </w:r>
          </w:p>
          <w:p w14:paraId="786B3B6D" w14:textId="77777777" w:rsidR="00816C3C" w:rsidRDefault="00816C3C" w:rsidP="00816C3C">
            <w:pPr>
              <w:pStyle w:val="Paragraf"/>
              <w:spacing w:after="0" w:line="240" w:lineRule="auto"/>
            </w:pPr>
            <w:r>
              <w:t xml:space="preserve">        </w:t>
            </w:r>
            <w:proofErr w:type="gramStart"/>
            <w:r>
              <w:t>font.setPointSize</w:t>
            </w:r>
            <w:proofErr w:type="gramEnd"/>
            <w:r>
              <w:t>(18)</w:t>
            </w:r>
          </w:p>
          <w:p w14:paraId="44D3B1EB" w14:textId="77777777" w:rsidR="00816C3C" w:rsidRDefault="00816C3C" w:rsidP="00816C3C">
            <w:pPr>
              <w:pStyle w:val="Paragraf"/>
              <w:spacing w:after="0" w:line="240" w:lineRule="auto"/>
            </w:pPr>
            <w:r>
              <w:t xml:space="preserve">        </w:t>
            </w:r>
            <w:proofErr w:type="gramStart"/>
            <w:r>
              <w:t>self.label</w:t>
            </w:r>
            <w:proofErr w:type="gramEnd"/>
            <w:r>
              <w:t>.setFont(font)</w:t>
            </w:r>
          </w:p>
          <w:p w14:paraId="085D5ED0" w14:textId="77777777" w:rsidR="00816C3C" w:rsidRDefault="00816C3C" w:rsidP="00816C3C">
            <w:pPr>
              <w:pStyle w:val="Paragraf"/>
              <w:spacing w:after="0" w:line="240" w:lineRule="auto"/>
            </w:pPr>
            <w:r>
              <w:t xml:space="preserve">        self.label.setStyleSheet("background-color: qradialgradient(spread:pad, cx:0.5, cy:0.5, radius:0.5, fx:0.5, fy:0.5, stop:0 rgba(255, 255, 255, 255), stop:0.1 rgba(255, 255, 255, 255), stop:0.2 rgba(255, 176, 176, 167), stop:0.3 rgba(255, 151, 151, 92), stop:0.4 rgba(255, 125, 125, 51), stop:0.5 rgba(255, 76, 76, 205), stop:0.52 rgba(255, 76, 76, 205), stop:0.6 rgba(255, 180, 180, 84), stop:1 rgba(255, 255, 255, 0));")</w:t>
            </w:r>
          </w:p>
          <w:p w14:paraId="010B0E42" w14:textId="77777777" w:rsidR="00816C3C" w:rsidRDefault="00816C3C" w:rsidP="00816C3C">
            <w:pPr>
              <w:pStyle w:val="Paragraf"/>
              <w:spacing w:after="0" w:line="240" w:lineRule="auto"/>
            </w:pPr>
            <w:r>
              <w:t xml:space="preserve">        </w:t>
            </w:r>
            <w:proofErr w:type="gramStart"/>
            <w:r>
              <w:t>self.label</w:t>
            </w:r>
            <w:proofErr w:type="gramEnd"/>
            <w:r>
              <w:t>.setObjectName("label")</w:t>
            </w:r>
          </w:p>
          <w:p w14:paraId="202EB266" w14:textId="77777777" w:rsidR="00816C3C" w:rsidRDefault="00816C3C" w:rsidP="00816C3C">
            <w:pPr>
              <w:pStyle w:val="Paragraf"/>
              <w:spacing w:after="0" w:line="240" w:lineRule="auto"/>
            </w:pPr>
            <w:r>
              <w:t xml:space="preserve">        </w:t>
            </w:r>
            <w:proofErr w:type="gramStart"/>
            <w:r>
              <w:t>self.label</w:t>
            </w:r>
            <w:proofErr w:type="gramEnd"/>
            <w:r>
              <w:t>_4 = QtWidgets.QLabel(self.centralwidget)</w:t>
            </w:r>
          </w:p>
          <w:p w14:paraId="3A7EC447" w14:textId="77777777" w:rsidR="00816C3C" w:rsidRDefault="00816C3C" w:rsidP="00816C3C">
            <w:pPr>
              <w:pStyle w:val="Paragraf"/>
              <w:spacing w:after="0" w:line="240" w:lineRule="auto"/>
            </w:pPr>
            <w:r>
              <w:t xml:space="preserve">        </w:t>
            </w:r>
            <w:proofErr w:type="gramStart"/>
            <w:r>
              <w:t>self.label</w:t>
            </w:r>
            <w:proofErr w:type="gramEnd"/>
            <w:r>
              <w:t>_4.setGeometry(QtCore.QRect(168, 153, 240, 51))</w:t>
            </w:r>
          </w:p>
          <w:p w14:paraId="2C3CB93D" w14:textId="77777777" w:rsidR="00816C3C" w:rsidRDefault="00816C3C" w:rsidP="00816C3C">
            <w:pPr>
              <w:pStyle w:val="Paragraf"/>
              <w:spacing w:after="0" w:line="240" w:lineRule="auto"/>
            </w:pPr>
            <w:r>
              <w:t xml:space="preserve">        font = QtGui.QFont()</w:t>
            </w:r>
          </w:p>
          <w:p w14:paraId="309B2870" w14:textId="77777777" w:rsidR="00816C3C" w:rsidRDefault="00816C3C" w:rsidP="00816C3C">
            <w:pPr>
              <w:pStyle w:val="Paragraf"/>
              <w:spacing w:after="0" w:line="240" w:lineRule="auto"/>
            </w:pPr>
            <w:r>
              <w:t xml:space="preserve">        </w:t>
            </w:r>
            <w:proofErr w:type="gramStart"/>
            <w:r>
              <w:t>font.setFamily</w:t>
            </w:r>
            <w:proofErr w:type="gramEnd"/>
            <w:r>
              <w:t>("Monotxt_IV50")</w:t>
            </w:r>
          </w:p>
          <w:p w14:paraId="4B6B0AE8" w14:textId="77777777" w:rsidR="00816C3C" w:rsidRDefault="00816C3C" w:rsidP="00816C3C">
            <w:pPr>
              <w:pStyle w:val="Paragraf"/>
              <w:spacing w:after="0" w:line="240" w:lineRule="auto"/>
            </w:pPr>
            <w:r>
              <w:t xml:space="preserve">        </w:t>
            </w:r>
            <w:proofErr w:type="gramStart"/>
            <w:r>
              <w:t>font.setPointSize</w:t>
            </w:r>
            <w:proofErr w:type="gramEnd"/>
            <w:r>
              <w:t>(12)</w:t>
            </w:r>
          </w:p>
          <w:p w14:paraId="648E454A" w14:textId="77777777" w:rsidR="00816C3C" w:rsidRDefault="00816C3C" w:rsidP="00816C3C">
            <w:pPr>
              <w:pStyle w:val="Paragraf"/>
              <w:spacing w:after="0" w:line="240" w:lineRule="auto"/>
            </w:pPr>
            <w:r>
              <w:t xml:space="preserve">        </w:t>
            </w:r>
            <w:proofErr w:type="gramStart"/>
            <w:r>
              <w:t>self.label</w:t>
            </w:r>
            <w:proofErr w:type="gramEnd"/>
            <w:r>
              <w:t>_4.setFont(font)</w:t>
            </w:r>
          </w:p>
          <w:p w14:paraId="41050E03" w14:textId="77777777" w:rsidR="00816C3C" w:rsidRDefault="00816C3C" w:rsidP="00816C3C">
            <w:pPr>
              <w:pStyle w:val="Paragraf"/>
              <w:spacing w:after="0" w:line="240" w:lineRule="auto"/>
            </w:pPr>
            <w:r>
              <w:t xml:space="preserve">        </w:t>
            </w:r>
            <w:proofErr w:type="gramStart"/>
            <w:r>
              <w:t>self.label</w:t>
            </w:r>
            <w:proofErr w:type="gramEnd"/>
            <w:r>
              <w:t>_4.setStyleSheet("background-color: rgb(255, 255, 255);")</w:t>
            </w:r>
          </w:p>
          <w:p w14:paraId="79F752AB" w14:textId="77777777" w:rsidR="00816C3C" w:rsidRDefault="00816C3C" w:rsidP="00816C3C">
            <w:pPr>
              <w:pStyle w:val="Paragraf"/>
              <w:spacing w:after="0" w:line="240" w:lineRule="auto"/>
            </w:pPr>
            <w:r>
              <w:t xml:space="preserve">        </w:t>
            </w:r>
            <w:proofErr w:type="gramStart"/>
            <w:r>
              <w:t>self.label</w:t>
            </w:r>
            <w:proofErr w:type="gramEnd"/>
            <w:r>
              <w:t>_4.setObjectName("label_4")</w:t>
            </w:r>
          </w:p>
          <w:p w14:paraId="202B5233" w14:textId="77777777" w:rsidR="00816C3C" w:rsidRDefault="00816C3C" w:rsidP="00816C3C">
            <w:pPr>
              <w:pStyle w:val="Paragraf"/>
              <w:spacing w:after="0" w:line="240" w:lineRule="auto"/>
            </w:pPr>
            <w:r>
              <w:t xml:space="preserve">        </w:t>
            </w:r>
            <w:proofErr w:type="gramStart"/>
            <w:r>
              <w:t>self.label</w:t>
            </w:r>
            <w:proofErr w:type="gramEnd"/>
            <w:r>
              <w:t>_5 = QtWidgets.QLabel(self.centralwidget)</w:t>
            </w:r>
          </w:p>
          <w:p w14:paraId="38FD2D8B" w14:textId="77777777" w:rsidR="00816C3C" w:rsidRDefault="00816C3C" w:rsidP="00816C3C">
            <w:pPr>
              <w:pStyle w:val="Paragraf"/>
              <w:spacing w:after="0" w:line="240" w:lineRule="auto"/>
            </w:pPr>
            <w:r>
              <w:t xml:space="preserve">        </w:t>
            </w:r>
            <w:proofErr w:type="gramStart"/>
            <w:r>
              <w:t>self.label</w:t>
            </w:r>
            <w:proofErr w:type="gramEnd"/>
            <w:r>
              <w:t>_5.setGeometry(QtCore.QRect(-50, 650, 261, 61))</w:t>
            </w:r>
          </w:p>
          <w:p w14:paraId="63C8FE1E" w14:textId="77777777" w:rsidR="00816C3C" w:rsidRDefault="00816C3C" w:rsidP="00816C3C">
            <w:pPr>
              <w:pStyle w:val="Paragraf"/>
              <w:spacing w:after="0" w:line="240" w:lineRule="auto"/>
            </w:pPr>
            <w:r>
              <w:t xml:space="preserve">        font = QtGui.QFont()</w:t>
            </w:r>
          </w:p>
          <w:p w14:paraId="30C9AFD3" w14:textId="77777777" w:rsidR="00816C3C" w:rsidRDefault="00816C3C" w:rsidP="00816C3C">
            <w:pPr>
              <w:pStyle w:val="Paragraf"/>
              <w:spacing w:after="0" w:line="240" w:lineRule="auto"/>
            </w:pPr>
            <w:r>
              <w:t xml:space="preserve">        </w:t>
            </w:r>
            <w:proofErr w:type="gramStart"/>
            <w:r>
              <w:t>font.setFamily</w:t>
            </w:r>
            <w:proofErr w:type="gramEnd"/>
            <w:r>
              <w:t>("Monotxt_IV50")</w:t>
            </w:r>
          </w:p>
          <w:p w14:paraId="446AECD9" w14:textId="77777777" w:rsidR="00816C3C" w:rsidRDefault="00816C3C" w:rsidP="00816C3C">
            <w:pPr>
              <w:pStyle w:val="Paragraf"/>
              <w:spacing w:after="0" w:line="240" w:lineRule="auto"/>
            </w:pPr>
            <w:r>
              <w:t xml:space="preserve">        </w:t>
            </w:r>
            <w:proofErr w:type="gramStart"/>
            <w:r>
              <w:t>font.setPointSize</w:t>
            </w:r>
            <w:proofErr w:type="gramEnd"/>
            <w:r>
              <w:t>(12)</w:t>
            </w:r>
          </w:p>
          <w:p w14:paraId="550D0757" w14:textId="77777777" w:rsidR="00816C3C" w:rsidRDefault="00816C3C" w:rsidP="00816C3C">
            <w:pPr>
              <w:pStyle w:val="Paragraf"/>
              <w:spacing w:after="0" w:line="240" w:lineRule="auto"/>
            </w:pPr>
            <w:r>
              <w:t xml:space="preserve">        </w:t>
            </w:r>
            <w:proofErr w:type="gramStart"/>
            <w:r>
              <w:t>self.label</w:t>
            </w:r>
            <w:proofErr w:type="gramEnd"/>
            <w:r>
              <w:t>_5.setFont(font)</w:t>
            </w:r>
          </w:p>
          <w:p w14:paraId="6FDF6B85" w14:textId="77777777" w:rsidR="00816C3C" w:rsidRDefault="00816C3C" w:rsidP="00816C3C">
            <w:pPr>
              <w:pStyle w:val="Paragraf"/>
              <w:spacing w:after="0" w:line="240" w:lineRule="auto"/>
            </w:pPr>
            <w:r>
              <w:t xml:space="preserve">        </w:t>
            </w:r>
            <w:proofErr w:type="gramStart"/>
            <w:r>
              <w:t>self.label</w:t>
            </w:r>
            <w:proofErr w:type="gramEnd"/>
            <w:r>
              <w:t>_5.setObjectName("label_5")</w:t>
            </w:r>
          </w:p>
          <w:p w14:paraId="692CC221" w14:textId="77777777" w:rsidR="00816C3C" w:rsidRDefault="00816C3C" w:rsidP="00816C3C">
            <w:pPr>
              <w:pStyle w:val="Paragraf"/>
              <w:spacing w:after="0" w:line="240" w:lineRule="auto"/>
            </w:pPr>
            <w:r>
              <w:t xml:space="preserve">        </w:t>
            </w:r>
            <w:proofErr w:type="gramStart"/>
            <w:r>
              <w:t>self.label</w:t>
            </w:r>
            <w:proofErr w:type="gramEnd"/>
            <w:r>
              <w:t>_7 = QtWidgets.QLabel(self.centralwidget)</w:t>
            </w:r>
          </w:p>
          <w:p w14:paraId="75204CB8" w14:textId="77777777" w:rsidR="00816C3C" w:rsidRDefault="00816C3C" w:rsidP="00816C3C">
            <w:pPr>
              <w:pStyle w:val="Paragraf"/>
              <w:spacing w:after="0" w:line="240" w:lineRule="auto"/>
            </w:pPr>
            <w:r>
              <w:t xml:space="preserve">        </w:t>
            </w:r>
            <w:proofErr w:type="gramStart"/>
            <w:r>
              <w:t>self.label</w:t>
            </w:r>
            <w:proofErr w:type="gramEnd"/>
            <w:r>
              <w:t>_7.setGeometry(QtCore.QRect(310, 227, 91, 21))</w:t>
            </w:r>
          </w:p>
          <w:p w14:paraId="732C1BC9" w14:textId="77777777" w:rsidR="00816C3C" w:rsidRDefault="00816C3C" w:rsidP="00816C3C">
            <w:pPr>
              <w:pStyle w:val="Paragraf"/>
              <w:spacing w:after="0" w:line="240" w:lineRule="auto"/>
            </w:pPr>
            <w:r>
              <w:t xml:space="preserve">        font = QtGui.QFont()</w:t>
            </w:r>
          </w:p>
          <w:p w14:paraId="7E32F26A" w14:textId="77777777" w:rsidR="00816C3C" w:rsidRDefault="00816C3C" w:rsidP="00816C3C">
            <w:pPr>
              <w:pStyle w:val="Paragraf"/>
              <w:spacing w:after="0" w:line="240" w:lineRule="auto"/>
            </w:pPr>
            <w:r>
              <w:t xml:space="preserve">        </w:t>
            </w:r>
            <w:proofErr w:type="gramStart"/>
            <w:r>
              <w:t>font.setFamily</w:t>
            </w:r>
            <w:proofErr w:type="gramEnd"/>
            <w:r>
              <w:t>("Monotxt_IV50")</w:t>
            </w:r>
          </w:p>
          <w:p w14:paraId="038ACB37" w14:textId="77777777" w:rsidR="00816C3C" w:rsidRDefault="00816C3C" w:rsidP="00816C3C">
            <w:pPr>
              <w:pStyle w:val="Paragraf"/>
              <w:spacing w:after="0" w:line="240" w:lineRule="auto"/>
            </w:pPr>
            <w:r>
              <w:t xml:space="preserve">        </w:t>
            </w:r>
            <w:proofErr w:type="gramStart"/>
            <w:r>
              <w:t>font.setPointSize</w:t>
            </w:r>
            <w:proofErr w:type="gramEnd"/>
            <w:r>
              <w:t>(12)</w:t>
            </w:r>
          </w:p>
          <w:p w14:paraId="7EA2B672" w14:textId="77777777" w:rsidR="00816C3C" w:rsidRDefault="00816C3C" w:rsidP="00816C3C">
            <w:pPr>
              <w:pStyle w:val="Paragraf"/>
              <w:spacing w:after="0" w:line="240" w:lineRule="auto"/>
            </w:pPr>
            <w:r>
              <w:t xml:space="preserve">        </w:t>
            </w:r>
            <w:proofErr w:type="gramStart"/>
            <w:r>
              <w:t>self.label</w:t>
            </w:r>
            <w:proofErr w:type="gramEnd"/>
            <w:r>
              <w:t>_7.setFont(font)</w:t>
            </w:r>
          </w:p>
          <w:p w14:paraId="433E3FD4" w14:textId="77777777" w:rsidR="00816C3C" w:rsidRDefault="00816C3C" w:rsidP="00816C3C">
            <w:pPr>
              <w:pStyle w:val="Paragraf"/>
              <w:spacing w:after="0" w:line="240" w:lineRule="auto"/>
            </w:pPr>
            <w:r>
              <w:t xml:space="preserve">        </w:t>
            </w:r>
            <w:proofErr w:type="gramStart"/>
            <w:r>
              <w:t>self.label</w:t>
            </w:r>
            <w:proofErr w:type="gramEnd"/>
            <w:r>
              <w:t>_7.setObjectName("label_7")</w:t>
            </w:r>
          </w:p>
          <w:p w14:paraId="46239124" w14:textId="77777777" w:rsidR="00816C3C" w:rsidRDefault="00816C3C" w:rsidP="00816C3C">
            <w:pPr>
              <w:pStyle w:val="Paragraf"/>
              <w:spacing w:after="0" w:line="240" w:lineRule="auto"/>
            </w:pPr>
            <w:r>
              <w:t xml:space="preserve">        </w:t>
            </w:r>
            <w:proofErr w:type="gramStart"/>
            <w:r>
              <w:t>self.label</w:t>
            </w:r>
            <w:proofErr w:type="gramEnd"/>
            <w:r>
              <w:t>_6 = QtWidgets.QLabel(self.centralwidget)</w:t>
            </w:r>
          </w:p>
          <w:p w14:paraId="5D83E5D9" w14:textId="77777777" w:rsidR="00816C3C" w:rsidRDefault="00816C3C" w:rsidP="00816C3C">
            <w:pPr>
              <w:pStyle w:val="Paragraf"/>
              <w:spacing w:after="0" w:line="240" w:lineRule="auto"/>
            </w:pPr>
            <w:r>
              <w:t xml:space="preserve">        </w:t>
            </w:r>
            <w:proofErr w:type="gramStart"/>
            <w:r>
              <w:t>self.label</w:t>
            </w:r>
            <w:proofErr w:type="gramEnd"/>
            <w:r>
              <w:t>_6.setGeometry(QtCore.QRect(180, 227, 90, 20))</w:t>
            </w:r>
          </w:p>
          <w:p w14:paraId="28159285" w14:textId="77777777" w:rsidR="00816C3C" w:rsidRDefault="00816C3C" w:rsidP="00816C3C">
            <w:pPr>
              <w:pStyle w:val="Paragraf"/>
              <w:spacing w:after="0" w:line="240" w:lineRule="auto"/>
            </w:pPr>
            <w:r>
              <w:t xml:space="preserve">        font = QtGui.QFont()</w:t>
            </w:r>
          </w:p>
          <w:p w14:paraId="5EA2C63E" w14:textId="77777777" w:rsidR="00816C3C" w:rsidRDefault="00816C3C" w:rsidP="00816C3C">
            <w:pPr>
              <w:pStyle w:val="Paragraf"/>
              <w:spacing w:after="0" w:line="240" w:lineRule="auto"/>
            </w:pPr>
            <w:r>
              <w:t xml:space="preserve">        </w:t>
            </w:r>
            <w:proofErr w:type="gramStart"/>
            <w:r>
              <w:t>font.setFamily</w:t>
            </w:r>
            <w:proofErr w:type="gramEnd"/>
            <w:r>
              <w:t>("Monotxt_IV50")</w:t>
            </w:r>
          </w:p>
          <w:p w14:paraId="259C0EC5" w14:textId="77777777" w:rsidR="00816C3C" w:rsidRDefault="00816C3C" w:rsidP="00816C3C">
            <w:pPr>
              <w:pStyle w:val="Paragraf"/>
              <w:spacing w:after="0" w:line="240" w:lineRule="auto"/>
            </w:pPr>
            <w:r>
              <w:lastRenderedPageBreak/>
              <w:t xml:space="preserve">        </w:t>
            </w:r>
            <w:proofErr w:type="gramStart"/>
            <w:r>
              <w:t>font.setPointSize</w:t>
            </w:r>
            <w:proofErr w:type="gramEnd"/>
            <w:r>
              <w:t>(12)</w:t>
            </w:r>
          </w:p>
          <w:p w14:paraId="6EEF51A9" w14:textId="77777777" w:rsidR="00816C3C" w:rsidRDefault="00816C3C" w:rsidP="00816C3C">
            <w:pPr>
              <w:pStyle w:val="Paragraf"/>
              <w:spacing w:after="0" w:line="240" w:lineRule="auto"/>
            </w:pPr>
            <w:r>
              <w:t xml:space="preserve">        </w:t>
            </w:r>
            <w:proofErr w:type="gramStart"/>
            <w:r>
              <w:t>self.label</w:t>
            </w:r>
            <w:proofErr w:type="gramEnd"/>
            <w:r>
              <w:t>_6.setFont(font)</w:t>
            </w:r>
          </w:p>
          <w:p w14:paraId="6E1CC624" w14:textId="77777777" w:rsidR="00816C3C" w:rsidRDefault="00816C3C" w:rsidP="00816C3C">
            <w:pPr>
              <w:pStyle w:val="Paragraf"/>
              <w:spacing w:after="0" w:line="240" w:lineRule="auto"/>
            </w:pPr>
            <w:r>
              <w:t xml:space="preserve">        </w:t>
            </w:r>
            <w:proofErr w:type="gramStart"/>
            <w:r>
              <w:t>self.label</w:t>
            </w:r>
            <w:proofErr w:type="gramEnd"/>
            <w:r>
              <w:t>_6.setObjectName("label_6")</w:t>
            </w:r>
          </w:p>
          <w:p w14:paraId="60EA35C2" w14:textId="77777777" w:rsidR="00816C3C" w:rsidRDefault="00816C3C" w:rsidP="00816C3C">
            <w:pPr>
              <w:pStyle w:val="Paragraf"/>
              <w:spacing w:after="0" w:line="240" w:lineRule="auto"/>
            </w:pPr>
            <w:r>
              <w:t xml:space="preserve">        </w:t>
            </w:r>
            <w:proofErr w:type="gramStart"/>
            <w:r>
              <w:t>self.Gambar</w:t>
            </w:r>
            <w:proofErr w:type="gramEnd"/>
            <w:r>
              <w:t>1 = QtWidgets.QLabel(self.centralwidget)</w:t>
            </w:r>
          </w:p>
          <w:p w14:paraId="141D35DC" w14:textId="77777777" w:rsidR="00816C3C" w:rsidRDefault="00816C3C" w:rsidP="00816C3C">
            <w:pPr>
              <w:pStyle w:val="Paragraf"/>
              <w:spacing w:after="0" w:line="240" w:lineRule="auto"/>
            </w:pPr>
            <w:r>
              <w:t xml:space="preserve">        </w:t>
            </w:r>
            <w:proofErr w:type="gramStart"/>
            <w:r>
              <w:t>self.Gambar1.setGeometry</w:t>
            </w:r>
            <w:proofErr w:type="gramEnd"/>
            <w:r>
              <w:t>(QtCore.QRect(640, 79, 460, 531))</w:t>
            </w:r>
          </w:p>
          <w:p w14:paraId="3FA7FF5B" w14:textId="77777777" w:rsidR="00816C3C" w:rsidRDefault="00816C3C" w:rsidP="00816C3C">
            <w:pPr>
              <w:pStyle w:val="Paragraf"/>
              <w:spacing w:after="0" w:line="240" w:lineRule="auto"/>
            </w:pPr>
            <w:r>
              <w:t xml:space="preserve">        </w:t>
            </w:r>
            <w:proofErr w:type="gramStart"/>
            <w:r>
              <w:t>self.Gambar1.setText</w:t>
            </w:r>
            <w:proofErr w:type="gramEnd"/>
            <w:r>
              <w:t>("")</w:t>
            </w:r>
          </w:p>
          <w:p w14:paraId="2AFC1602" w14:textId="77777777" w:rsidR="00816C3C" w:rsidRDefault="00816C3C" w:rsidP="00816C3C">
            <w:pPr>
              <w:pStyle w:val="Paragraf"/>
              <w:spacing w:after="0" w:line="240" w:lineRule="auto"/>
            </w:pPr>
            <w:r>
              <w:t xml:space="preserve">        </w:t>
            </w:r>
            <w:proofErr w:type="gramStart"/>
            <w:r>
              <w:t>self.Gambar1.setPixmap</w:t>
            </w:r>
            <w:proofErr w:type="gramEnd"/>
            <w:r>
              <w:t>(QtGui.QPixmap("humanoid.png"))</w:t>
            </w:r>
          </w:p>
          <w:p w14:paraId="23E51D4D" w14:textId="77777777" w:rsidR="00816C3C" w:rsidRDefault="00816C3C" w:rsidP="00816C3C">
            <w:pPr>
              <w:pStyle w:val="Paragraf"/>
              <w:spacing w:after="0" w:line="240" w:lineRule="auto"/>
            </w:pPr>
            <w:r>
              <w:t xml:space="preserve">        </w:t>
            </w:r>
            <w:proofErr w:type="gramStart"/>
            <w:r>
              <w:t>self.Gambar1.setScaledContents</w:t>
            </w:r>
            <w:proofErr w:type="gramEnd"/>
            <w:r>
              <w:t>(True)</w:t>
            </w:r>
          </w:p>
          <w:p w14:paraId="27A1CCE5" w14:textId="77777777" w:rsidR="00816C3C" w:rsidRDefault="00816C3C" w:rsidP="00816C3C">
            <w:pPr>
              <w:pStyle w:val="Paragraf"/>
              <w:spacing w:after="0" w:line="240" w:lineRule="auto"/>
            </w:pPr>
            <w:r>
              <w:t xml:space="preserve">        </w:t>
            </w:r>
            <w:proofErr w:type="gramStart"/>
            <w:r>
              <w:t>self.Gambar1.setObjectName</w:t>
            </w:r>
            <w:proofErr w:type="gramEnd"/>
            <w:r>
              <w:t>("Gambar1")</w:t>
            </w:r>
          </w:p>
          <w:p w14:paraId="053E3055" w14:textId="77777777" w:rsidR="00816C3C" w:rsidRDefault="00816C3C" w:rsidP="00816C3C">
            <w:pPr>
              <w:pStyle w:val="Paragraf"/>
              <w:spacing w:after="0" w:line="240" w:lineRule="auto"/>
            </w:pPr>
            <w:r>
              <w:t xml:space="preserve">        </w:t>
            </w:r>
            <w:proofErr w:type="gramStart"/>
            <w:r>
              <w:t>self.label</w:t>
            </w:r>
            <w:proofErr w:type="gramEnd"/>
            <w:r>
              <w:t>_3 = QtWidgets.QLabel(self.centralwidget)</w:t>
            </w:r>
          </w:p>
          <w:p w14:paraId="3DD0D6C4" w14:textId="77777777" w:rsidR="00816C3C" w:rsidRDefault="00816C3C" w:rsidP="00816C3C">
            <w:pPr>
              <w:pStyle w:val="Paragraf"/>
              <w:spacing w:after="0" w:line="240" w:lineRule="auto"/>
            </w:pPr>
            <w:r>
              <w:t xml:space="preserve">        </w:t>
            </w:r>
            <w:proofErr w:type="gramStart"/>
            <w:r>
              <w:t>self.label</w:t>
            </w:r>
            <w:proofErr w:type="gramEnd"/>
            <w:r>
              <w:t>_3.setGeometry(QtCore.QRect(10, 20, 81, 71))</w:t>
            </w:r>
          </w:p>
          <w:p w14:paraId="0FCBE54A" w14:textId="77777777" w:rsidR="00816C3C" w:rsidRDefault="00816C3C" w:rsidP="00816C3C">
            <w:pPr>
              <w:pStyle w:val="Paragraf"/>
              <w:spacing w:after="0" w:line="240" w:lineRule="auto"/>
            </w:pPr>
            <w:r>
              <w:t xml:space="preserve">        </w:t>
            </w:r>
            <w:proofErr w:type="gramStart"/>
            <w:r>
              <w:t>self.label</w:t>
            </w:r>
            <w:proofErr w:type="gramEnd"/>
            <w:r>
              <w:t>_3.setText("")</w:t>
            </w:r>
          </w:p>
          <w:p w14:paraId="1C27F152" w14:textId="77777777" w:rsidR="00816C3C" w:rsidRDefault="00816C3C" w:rsidP="00816C3C">
            <w:pPr>
              <w:pStyle w:val="Paragraf"/>
              <w:spacing w:after="0" w:line="240" w:lineRule="auto"/>
            </w:pPr>
            <w:r>
              <w:t xml:space="preserve">        </w:t>
            </w:r>
            <w:proofErr w:type="gramStart"/>
            <w:r>
              <w:t>self.label</w:t>
            </w:r>
            <w:proofErr w:type="gramEnd"/>
            <w:r>
              <w:t>_3.setPixmap(QtGui.QPixmap("robot (2).png"))</w:t>
            </w:r>
          </w:p>
          <w:p w14:paraId="43619B6C" w14:textId="77777777" w:rsidR="00816C3C" w:rsidRDefault="00816C3C" w:rsidP="00816C3C">
            <w:pPr>
              <w:pStyle w:val="Paragraf"/>
              <w:spacing w:after="0" w:line="240" w:lineRule="auto"/>
            </w:pPr>
            <w:r>
              <w:t xml:space="preserve">        </w:t>
            </w:r>
            <w:proofErr w:type="gramStart"/>
            <w:r>
              <w:t>self.label</w:t>
            </w:r>
            <w:proofErr w:type="gramEnd"/>
            <w:r>
              <w:t>_3.setScaledContents(True)</w:t>
            </w:r>
          </w:p>
          <w:p w14:paraId="129466C3" w14:textId="77777777" w:rsidR="00816C3C" w:rsidRDefault="00816C3C" w:rsidP="00816C3C">
            <w:pPr>
              <w:pStyle w:val="Paragraf"/>
              <w:spacing w:after="0" w:line="240" w:lineRule="auto"/>
            </w:pPr>
            <w:r>
              <w:t xml:space="preserve">        </w:t>
            </w:r>
            <w:proofErr w:type="gramStart"/>
            <w:r>
              <w:t>self.label</w:t>
            </w:r>
            <w:proofErr w:type="gramEnd"/>
            <w:r>
              <w:t>_3.setObjectName("label_3")</w:t>
            </w:r>
          </w:p>
          <w:p w14:paraId="62370939" w14:textId="77777777" w:rsidR="00816C3C" w:rsidRDefault="00816C3C" w:rsidP="00816C3C">
            <w:pPr>
              <w:pStyle w:val="Paragraf"/>
              <w:spacing w:after="0" w:line="240" w:lineRule="auto"/>
            </w:pPr>
            <w:r>
              <w:t xml:space="preserve">        </w:t>
            </w:r>
            <w:proofErr w:type="gramStart"/>
            <w:r>
              <w:t>self.label</w:t>
            </w:r>
            <w:proofErr w:type="gramEnd"/>
            <w:r>
              <w:t>_11 = QtWidgets.QLabel(self.centralwidget)</w:t>
            </w:r>
          </w:p>
          <w:p w14:paraId="7469CD5C" w14:textId="77777777" w:rsidR="00816C3C" w:rsidRDefault="00816C3C" w:rsidP="00816C3C">
            <w:pPr>
              <w:pStyle w:val="Paragraf"/>
              <w:spacing w:after="0" w:line="240" w:lineRule="auto"/>
            </w:pPr>
            <w:r>
              <w:t xml:space="preserve">        </w:t>
            </w:r>
            <w:proofErr w:type="gramStart"/>
            <w:r>
              <w:t>self.label</w:t>
            </w:r>
            <w:proofErr w:type="gramEnd"/>
            <w:r>
              <w:t>_11.setGeometry(QtCore.QRect(10, 590, 171, 61))</w:t>
            </w:r>
          </w:p>
          <w:p w14:paraId="19F833B7" w14:textId="77777777" w:rsidR="00816C3C" w:rsidRDefault="00816C3C" w:rsidP="00816C3C">
            <w:pPr>
              <w:pStyle w:val="Paragraf"/>
              <w:spacing w:after="0" w:line="240" w:lineRule="auto"/>
            </w:pPr>
            <w:r>
              <w:t xml:space="preserve">        font = QtGui.QFont()</w:t>
            </w:r>
          </w:p>
          <w:p w14:paraId="61E4BF88" w14:textId="77777777" w:rsidR="00816C3C" w:rsidRDefault="00816C3C" w:rsidP="00816C3C">
            <w:pPr>
              <w:pStyle w:val="Paragraf"/>
              <w:spacing w:after="0" w:line="240" w:lineRule="auto"/>
            </w:pPr>
            <w:r>
              <w:t xml:space="preserve">        </w:t>
            </w:r>
            <w:proofErr w:type="gramStart"/>
            <w:r>
              <w:t>font.setFamily</w:t>
            </w:r>
            <w:proofErr w:type="gramEnd"/>
            <w:r>
              <w:t>("Monotxt_IV50")</w:t>
            </w:r>
          </w:p>
          <w:p w14:paraId="1F94AC42" w14:textId="77777777" w:rsidR="00816C3C" w:rsidRDefault="00816C3C" w:rsidP="00816C3C">
            <w:pPr>
              <w:pStyle w:val="Paragraf"/>
              <w:spacing w:after="0" w:line="240" w:lineRule="auto"/>
            </w:pPr>
            <w:r>
              <w:t xml:space="preserve">        </w:t>
            </w:r>
            <w:proofErr w:type="gramStart"/>
            <w:r>
              <w:t>font.setPointSize</w:t>
            </w:r>
            <w:proofErr w:type="gramEnd"/>
            <w:r>
              <w:t>(12)</w:t>
            </w:r>
          </w:p>
          <w:p w14:paraId="25A13060" w14:textId="77777777" w:rsidR="00816C3C" w:rsidRDefault="00816C3C" w:rsidP="00816C3C">
            <w:pPr>
              <w:pStyle w:val="Paragraf"/>
              <w:spacing w:after="0" w:line="240" w:lineRule="auto"/>
            </w:pPr>
            <w:r>
              <w:t xml:space="preserve">        </w:t>
            </w:r>
            <w:proofErr w:type="gramStart"/>
            <w:r>
              <w:t>self.label</w:t>
            </w:r>
            <w:proofErr w:type="gramEnd"/>
            <w:r>
              <w:t>_11.setFont(font)</w:t>
            </w:r>
          </w:p>
          <w:p w14:paraId="33C9A8E5" w14:textId="77777777" w:rsidR="00816C3C" w:rsidRDefault="00816C3C" w:rsidP="00816C3C">
            <w:pPr>
              <w:pStyle w:val="Paragraf"/>
              <w:spacing w:after="0" w:line="240" w:lineRule="auto"/>
            </w:pPr>
            <w:r>
              <w:t xml:space="preserve">        </w:t>
            </w:r>
            <w:proofErr w:type="gramStart"/>
            <w:r>
              <w:t>self.label</w:t>
            </w:r>
            <w:proofErr w:type="gramEnd"/>
            <w:r>
              <w:t>_11.setObjectName("label_11")</w:t>
            </w:r>
          </w:p>
          <w:p w14:paraId="5A6120BF" w14:textId="77777777" w:rsidR="00816C3C" w:rsidRDefault="00816C3C" w:rsidP="00816C3C">
            <w:pPr>
              <w:pStyle w:val="Paragraf"/>
              <w:spacing w:after="0" w:line="240" w:lineRule="auto"/>
            </w:pPr>
            <w:r>
              <w:t xml:space="preserve">        </w:t>
            </w:r>
            <w:proofErr w:type="gramStart"/>
            <w:r>
              <w:t>self.frame</w:t>
            </w:r>
            <w:proofErr w:type="gramEnd"/>
            <w:r>
              <w:t>_2.raise_()</w:t>
            </w:r>
          </w:p>
          <w:p w14:paraId="5B322B22" w14:textId="77777777" w:rsidR="00816C3C" w:rsidRDefault="00816C3C" w:rsidP="00816C3C">
            <w:pPr>
              <w:pStyle w:val="Paragraf"/>
              <w:spacing w:after="0" w:line="240" w:lineRule="auto"/>
            </w:pPr>
            <w:r>
              <w:t xml:space="preserve">        </w:t>
            </w:r>
            <w:proofErr w:type="gramStart"/>
            <w:r>
              <w:t>self.label</w:t>
            </w:r>
            <w:proofErr w:type="gramEnd"/>
            <w:r>
              <w:t>.raise_()</w:t>
            </w:r>
          </w:p>
          <w:p w14:paraId="2EAD98D6" w14:textId="77777777" w:rsidR="00816C3C" w:rsidRDefault="00816C3C" w:rsidP="00816C3C">
            <w:pPr>
              <w:pStyle w:val="Paragraf"/>
              <w:spacing w:after="0" w:line="240" w:lineRule="auto"/>
            </w:pPr>
            <w:r>
              <w:t xml:space="preserve">        </w:t>
            </w:r>
            <w:proofErr w:type="gramStart"/>
            <w:r>
              <w:t>self.label</w:t>
            </w:r>
            <w:proofErr w:type="gramEnd"/>
            <w:r>
              <w:t>_4.raise_()</w:t>
            </w:r>
          </w:p>
          <w:p w14:paraId="54CD0948" w14:textId="77777777" w:rsidR="00816C3C" w:rsidRDefault="00816C3C" w:rsidP="00816C3C">
            <w:pPr>
              <w:pStyle w:val="Paragraf"/>
              <w:spacing w:after="0" w:line="240" w:lineRule="auto"/>
            </w:pPr>
            <w:r>
              <w:t xml:space="preserve">        </w:t>
            </w:r>
            <w:proofErr w:type="gramStart"/>
            <w:r>
              <w:t>self.label</w:t>
            </w:r>
            <w:proofErr w:type="gramEnd"/>
            <w:r>
              <w:t>_5.raise_()</w:t>
            </w:r>
          </w:p>
          <w:p w14:paraId="58E9EA31" w14:textId="77777777" w:rsidR="00816C3C" w:rsidRDefault="00816C3C" w:rsidP="00816C3C">
            <w:pPr>
              <w:pStyle w:val="Paragraf"/>
              <w:spacing w:after="0" w:line="240" w:lineRule="auto"/>
            </w:pPr>
            <w:r>
              <w:t xml:space="preserve">        </w:t>
            </w:r>
            <w:proofErr w:type="gramStart"/>
            <w:r>
              <w:t>self.label</w:t>
            </w:r>
            <w:proofErr w:type="gramEnd"/>
            <w:r>
              <w:t>_6.raise_()</w:t>
            </w:r>
          </w:p>
          <w:p w14:paraId="20CA4E3E" w14:textId="77777777" w:rsidR="00816C3C" w:rsidRDefault="00816C3C" w:rsidP="00816C3C">
            <w:pPr>
              <w:pStyle w:val="Paragraf"/>
              <w:spacing w:after="0" w:line="240" w:lineRule="auto"/>
            </w:pPr>
            <w:r>
              <w:t xml:space="preserve">        </w:t>
            </w:r>
            <w:proofErr w:type="gramStart"/>
            <w:r>
              <w:t>self.label</w:t>
            </w:r>
            <w:proofErr w:type="gramEnd"/>
            <w:r>
              <w:t>_7.raise_()</w:t>
            </w:r>
          </w:p>
          <w:p w14:paraId="0C285E58" w14:textId="77777777" w:rsidR="00816C3C" w:rsidRDefault="00816C3C" w:rsidP="00816C3C">
            <w:pPr>
              <w:pStyle w:val="Paragraf"/>
              <w:spacing w:after="0" w:line="240" w:lineRule="auto"/>
            </w:pPr>
            <w:r>
              <w:t xml:space="preserve">        </w:t>
            </w:r>
            <w:proofErr w:type="gramStart"/>
            <w:r>
              <w:t>self.Gambar1.raise</w:t>
            </w:r>
            <w:proofErr w:type="gramEnd"/>
            <w:r>
              <w:t>_()</w:t>
            </w:r>
          </w:p>
          <w:p w14:paraId="03B803D4" w14:textId="77777777" w:rsidR="00816C3C" w:rsidRDefault="00816C3C" w:rsidP="00816C3C">
            <w:pPr>
              <w:pStyle w:val="Paragraf"/>
              <w:spacing w:after="0" w:line="240" w:lineRule="auto"/>
            </w:pPr>
            <w:r>
              <w:t xml:space="preserve">        </w:t>
            </w:r>
            <w:proofErr w:type="gramStart"/>
            <w:r>
              <w:t>self.label</w:t>
            </w:r>
            <w:proofErr w:type="gramEnd"/>
            <w:r>
              <w:t>_3.raise_()</w:t>
            </w:r>
          </w:p>
          <w:p w14:paraId="457795C9" w14:textId="77777777" w:rsidR="00816C3C" w:rsidRDefault="00816C3C" w:rsidP="00816C3C">
            <w:pPr>
              <w:pStyle w:val="Paragraf"/>
              <w:spacing w:after="0" w:line="240" w:lineRule="auto"/>
            </w:pPr>
            <w:r>
              <w:t xml:space="preserve">        </w:t>
            </w:r>
            <w:proofErr w:type="gramStart"/>
            <w:r>
              <w:t>self.label</w:t>
            </w:r>
            <w:proofErr w:type="gramEnd"/>
            <w:r>
              <w:t>_11.raise_()</w:t>
            </w:r>
          </w:p>
          <w:p w14:paraId="17BA1B96" w14:textId="77777777" w:rsidR="00816C3C" w:rsidRDefault="00816C3C" w:rsidP="00816C3C">
            <w:pPr>
              <w:pStyle w:val="Paragraf"/>
              <w:spacing w:after="0" w:line="240" w:lineRule="auto"/>
            </w:pPr>
            <w:r>
              <w:t xml:space="preserve">        MainWindow.setCentralWidget(</w:t>
            </w:r>
            <w:proofErr w:type="gramStart"/>
            <w:r>
              <w:t>self.centralwidget</w:t>
            </w:r>
            <w:proofErr w:type="gramEnd"/>
            <w:r>
              <w:t>)</w:t>
            </w:r>
          </w:p>
          <w:p w14:paraId="59C0FB9E" w14:textId="77777777" w:rsidR="00816C3C" w:rsidRDefault="00816C3C" w:rsidP="00816C3C">
            <w:pPr>
              <w:pStyle w:val="Paragraf"/>
              <w:spacing w:after="0" w:line="240" w:lineRule="auto"/>
            </w:pPr>
            <w:r>
              <w:t xml:space="preserve">        </w:t>
            </w:r>
            <w:proofErr w:type="gramStart"/>
            <w:r>
              <w:t>self.statusbar</w:t>
            </w:r>
            <w:proofErr w:type="gramEnd"/>
            <w:r>
              <w:t xml:space="preserve"> = QtWidgets.QStatusBar(MainWindow)</w:t>
            </w:r>
          </w:p>
          <w:p w14:paraId="5B81CA18" w14:textId="77777777" w:rsidR="00816C3C" w:rsidRDefault="00816C3C" w:rsidP="00816C3C">
            <w:pPr>
              <w:pStyle w:val="Paragraf"/>
              <w:spacing w:after="0" w:line="240" w:lineRule="auto"/>
            </w:pPr>
            <w:r>
              <w:t xml:space="preserve">        </w:t>
            </w:r>
            <w:proofErr w:type="gramStart"/>
            <w:r>
              <w:t>self.statusbar</w:t>
            </w:r>
            <w:proofErr w:type="gramEnd"/>
            <w:r>
              <w:t>.setObjectName("statusbar")</w:t>
            </w:r>
          </w:p>
          <w:p w14:paraId="1D32D190" w14:textId="77777777" w:rsidR="00816C3C" w:rsidRDefault="00816C3C" w:rsidP="00816C3C">
            <w:pPr>
              <w:pStyle w:val="Paragraf"/>
              <w:spacing w:after="0" w:line="240" w:lineRule="auto"/>
            </w:pPr>
            <w:r>
              <w:t xml:space="preserve">        MainWindow.setStatusBar(</w:t>
            </w:r>
            <w:proofErr w:type="gramStart"/>
            <w:r>
              <w:t>self.statusbar</w:t>
            </w:r>
            <w:proofErr w:type="gramEnd"/>
            <w:r>
              <w:t>)</w:t>
            </w:r>
          </w:p>
          <w:p w14:paraId="419E48CB" w14:textId="77777777" w:rsidR="00816C3C" w:rsidRDefault="00816C3C" w:rsidP="00816C3C">
            <w:pPr>
              <w:pStyle w:val="Paragraf"/>
              <w:spacing w:after="0" w:line="240" w:lineRule="auto"/>
            </w:pPr>
          </w:p>
          <w:p w14:paraId="705B7886" w14:textId="77777777" w:rsidR="00816C3C" w:rsidRDefault="00816C3C" w:rsidP="00816C3C">
            <w:pPr>
              <w:pStyle w:val="Paragraf"/>
              <w:spacing w:after="0" w:line="240" w:lineRule="auto"/>
            </w:pPr>
            <w:r>
              <w:t xml:space="preserve">        </w:t>
            </w:r>
            <w:proofErr w:type="gramStart"/>
            <w:r>
              <w:t>self.retranslateUi</w:t>
            </w:r>
            <w:proofErr w:type="gramEnd"/>
            <w:r>
              <w:t>(MainWindow)</w:t>
            </w:r>
          </w:p>
          <w:p w14:paraId="002B9249" w14:textId="77777777" w:rsidR="00816C3C" w:rsidRDefault="00816C3C" w:rsidP="00816C3C">
            <w:pPr>
              <w:pStyle w:val="Paragraf"/>
              <w:spacing w:after="0" w:line="240" w:lineRule="auto"/>
            </w:pPr>
            <w:r>
              <w:t xml:space="preserve">        </w:t>
            </w:r>
            <w:proofErr w:type="gramStart"/>
            <w:r>
              <w:t>QtCore.QMetaObject.connectSlotsByName</w:t>
            </w:r>
            <w:proofErr w:type="gramEnd"/>
            <w:r>
              <w:t>(MainWindow)</w:t>
            </w:r>
          </w:p>
          <w:p w14:paraId="2297B9B0" w14:textId="77777777" w:rsidR="00816C3C" w:rsidRDefault="00816C3C" w:rsidP="00816C3C">
            <w:pPr>
              <w:pStyle w:val="Paragraf"/>
              <w:spacing w:after="0" w:line="240" w:lineRule="auto"/>
            </w:pPr>
          </w:p>
          <w:p w14:paraId="31BB4D23" w14:textId="77777777" w:rsidR="00816C3C" w:rsidRDefault="00816C3C" w:rsidP="00816C3C">
            <w:pPr>
              <w:pStyle w:val="Paragraf"/>
              <w:spacing w:after="0" w:line="240" w:lineRule="auto"/>
            </w:pPr>
            <w:r>
              <w:t xml:space="preserve">        </w:t>
            </w:r>
            <w:proofErr w:type="gramStart"/>
            <w:r>
              <w:t>self.byeButton.clicked</w:t>
            </w:r>
            <w:proofErr w:type="gramEnd"/>
            <w:r>
              <w:t>.connect(self.show_bye)</w:t>
            </w:r>
          </w:p>
          <w:p w14:paraId="798B026A" w14:textId="77777777" w:rsidR="00816C3C" w:rsidRDefault="00816C3C" w:rsidP="00816C3C">
            <w:pPr>
              <w:pStyle w:val="Paragraf"/>
              <w:spacing w:after="0" w:line="240" w:lineRule="auto"/>
            </w:pPr>
            <w:r>
              <w:t xml:space="preserve">        </w:t>
            </w:r>
            <w:proofErr w:type="gramStart"/>
            <w:r>
              <w:t>self.slebewButton.clicked</w:t>
            </w:r>
            <w:proofErr w:type="gramEnd"/>
            <w:r>
              <w:t>.connect(self.show_slebew)</w:t>
            </w:r>
          </w:p>
          <w:p w14:paraId="64E8A061" w14:textId="77777777" w:rsidR="00816C3C" w:rsidRDefault="00816C3C" w:rsidP="00816C3C">
            <w:pPr>
              <w:pStyle w:val="Paragraf"/>
              <w:spacing w:after="0" w:line="240" w:lineRule="auto"/>
            </w:pPr>
            <w:r>
              <w:t xml:space="preserve">        </w:t>
            </w:r>
            <w:proofErr w:type="gramStart"/>
            <w:r>
              <w:t>self.punchKiriButton.clicked</w:t>
            </w:r>
            <w:proofErr w:type="gramEnd"/>
            <w:r>
              <w:t>.connect(self.show_pukulkiri)</w:t>
            </w:r>
          </w:p>
          <w:p w14:paraId="4B5D9D74" w14:textId="77777777" w:rsidR="00816C3C" w:rsidRDefault="00816C3C" w:rsidP="00816C3C">
            <w:pPr>
              <w:pStyle w:val="Paragraf"/>
              <w:spacing w:after="0" w:line="240" w:lineRule="auto"/>
            </w:pPr>
            <w:r>
              <w:t xml:space="preserve">        </w:t>
            </w:r>
            <w:proofErr w:type="gramStart"/>
            <w:r>
              <w:t>self.punchKananButton.clicked</w:t>
            </w:r>
            <w:proofErr w:type="gramEnd"/>
            <w:r>
              <w:t>.connect(self.show_pukulkanan)</w:t>
            </w:r>
          </w:p>
          <w:p w14:paraId="616E3A6A" w14:textId="77777777" w:rsidR="00816C3C" w:rsidRDefault="00816C3C" w:rsidP="00816C3C">
            <w:pPr>
              <w:pStyle w:val="Paragraf"/>
              <w:spacing w:after="0" w:line="240" w:lineRule="auto"/>
            </w:pPr>
          </w:p>
          <w:p w14:paraId="5CC3D517" w14:textId="77777777" w:rsidR="00816C3C" w:rsidRDefault="00816C3C" w:rsidP="00816C3C">
            <w:pPr>
              <w:pStyle w:val="Paragraf"/>
              <w:spacing w:after="0" w:line="240" w:lineRule="auto"/>
            </w:pPr>
            <w:r>
              <w:t xml:space="preserve">    def show_humanoid(self):</w:t>
            </w:r>
          </w:p>
          <w:p w14:paraId="5FD2B25D" w14:textId="77777777" w:rsidR="00816C3C" w:rsidRDefault="00816C3C" w:rsidP="00816C3C">
            <w:pPr>
              <w:pStyle w:val="Paragraf"/>
              <w:spacing w:after="0" w:line="240" w:lineRule="auto"/>
            </w:pPr>
            <w:r>
              <w:t xml:space="preserve">        </w:t>
            </w:r>
            <w:proofErr w:type="gramStart"/>
            <w:r>
              <w:t>self.Gambar1.setPixmap</w:t>
            </w:r>
            <w:proofErr w:type="gramEnd"/>
            <w:r>
              <w:t>(QtGui.QPixmap("humanoid.png"))</w:t>
            </w:r>
          </w:p>
          <w:p w14:paraId="31117FEA" w14:textId="77777777" w:rsidR="00816C3C" w:rsidRDefault="00816C3C" w:rsidP="00816C3C">
            <w:pPr>
              <w:pStyle w:val="Paragraf"/>
              <w:spacing w:after="0" w:line="240" w:lineRule="auto"/>
            </w:pPr>
          </w:p>
          <w:p w14:paraId="0764FD97" w14:textId="77777777" w:rsidR="00816C3C" w:rsidRDefault="00816C3C" w:rsidP="00816C3C">
            <w:pPr>
              <w:pStyle w:val="Paragraf"/>
              <w:spacing w:after="0" w:line="240" w:lineRule="auto"/>
            </w:pPr>
            <w:r>
              <w:t xml:space="preserve">    def show_bye(self):</w:t>
            </w:r>
          </w:p>
          <w:p w14:paraId="48614B91" w14:textId="77777777" w:rsidR="00816C3C" w:rsidRDefault="00816C3C" w:rsidP="00816C3C">
            <w:pPr>
              <w:pStyle w:val="Paragraf"/>
              <w:spacing w:after="0" w:line="240" w:lineRule="auto"/>
            </w:pPr>
            <w:r>
              <w:lastRenderedPageBreak/>
              <w:t xml:space="preserve">        </w:t>
            </w:r>
            <w:proofErr w:type="gramStart"/>
            <w:r>
              <w:t>self.Gambar1.setPixmap</w:t>
            </w:r>
            <w:proofErr w:type="gramEnd"/>
            <w:r>
              <w:t>(QtGui.QPixmap("dada-dada.png"))</w:t>
            </w:r>
          </w:p>
          <w:p w14:paraId="579CDEFA" w14:textId="77777777" w:rsidR="00816C3C" w:rsidRDefault="00816C3C" w:rsidP="00816C3C">
            <w:pPr>
              <w:pStyle w:val="Paragraf"/>
              <w:spacing w:after="0" w:line="240" w:lineRule="auto"/>
            </w:pPr>
          </w:p>
          <w:p w14:paraId="38230CD7" w14:textId="77777777" w:rsidR="00816C3C" w:rsidRDefault="00816C3C" w:rsidP="00816C3C">
            <w:pPr>
              <w:pStyle w:val="Paragraf"/>
              <w:spacing w:after="0" w:line="240" w:lineRule="auto"/>
            </w:pPr>
            <w:r>
              <w:t xml:space="preserve">    def show_slebew(self):</w:t>
            </w:r>
          </w:p>
          <w:p w14:paraId="33B05CC9" w14:textId="77777777" w:rsidR="00816C3C" w:rsidRDefault="00816C3C" w:rsidP="00816C3C">
            <w:pPr>
              <w:pStyle w:val="Paragraf"/>
              <w:spacing w:after="0" w:line="240" w:lineRule="auto"/>
            </w:pPr>
            <w:r>
              <w:t xml:space="preserve">        </w:t>
            </w:r>
            <w:proofErr w:type="gramStart"/>
            <w:r>
              <w:t>self.Gambar1.setPixmap</w:t>
            </w:r>
            <w:proofErr w:type="gramEnd"/>
            <w:r>
              <w:t>(QtGui.QPixmap("slebew.png"))</w:t>
            </w:r>
          </w:p>
          <w:p w14:paraId="0FE46C34" w14:textId="77777777" w:rsidR="00816C3C" w:rsidRDefault="00816C3C" w:rsidP="00816C3C">
            <w:pPr>
              <w:pStyle w:val="Paragraf"/>
              <w:spacing w:after="0" w:line="240" w:lineRule="auto"/>
            </w:pPr>
          </w:p>
          <w:p w14:paraId="4917D0EB" w14:textId="77777777" w:rsidR="00816C3C" w:rsidRDefault="00816C3C" w:rsidP="00816C3C">
            <w:pPr>
              <w:pStyle w:val="Paragraf"/>
              <w:spacing w:after="0" w:line="240" w:lineRule="auto"/>
            </w:pPr>
            <w:r>
              <w:t xml:space="preserve">    def show_pukulkiri(self):</w:t>
            </w:r>
          </w:p>
          <w:p w14:paraId="31B6B2E5" w14:textId="77777777" w:rsidR="00816C3C" w:rsidRDefault="00816C3C" w:rsidP="00816C3C">
            <w:pPr>
              <w:pStyle w:val="Paragraf"/>
              <w:spacing w:after="0" w:line="240" w:lineRule="auto"/>
            </w:pPr>
            <w:r>
              <w:t xml:space="preserve">        </w:t>
            </w:r>
            <w:proofErr w:type="gramStart"/>
            <w:r>
              <w:t>self.Gambar1.setPixmap</w:t>
            </w:r>
            <w:proofErr w:type="gramEnd"/>
            <w:r>
              <w:t>(QtGui.QPixmap("pukul kiri.png"))</w:t>
            </w:r>
          </w:p>
          <w:p w14:paraId="48F9C7C5" w14:textId="77777777" w:rsidR="00816C3C" w:rsidRDefault="00816C3C" w:rsidP="00816C3C">
            <w:pPr>
              <w:pStyle w:val="Paragraf"/>
              <w:spacing w:after="0" w:line="240" w:lineRule="auto"/>
            </w:pPr>
          </w:p>
          <w:p w14:paraId="31719C78" w14:textId="77777777" w:rsidR="00816C3C" w:rsidRDefault="00816C3C" w:rsidP="00816C3C">
            <w:pPr>
              <w:pStyle w:val="Paragraf"/>
              <w:spacing w:after="0" w:line="240" w:lineRule="auto"/>
            </w:pPr>
            <w:r>
              <w:t xml:space="preserve">    def show_pukulkanan(self):</w:t>
            </w:r>
          </w:p>
          <w:p w14:paraId="6E8C8181" w14:textId="77777777" w:rsidR="00816C3C" w:rsidRDefault="00816C3C" w:rsidP="00816C3C">
            <w:pPr>
              <w:pStyle w:val="Paragraf"/>
              <w:spacing w:after="0" w:line="240" w:lineRule="auto"/>
            </w:pPr>
            <w:r>
              <w:t xml:space="preserve">        </w:t>
            </w:r>
            <w:proofErr w:type="gramStart"/>
            <w:r>
              <w:t>self.Gambar1.setPixmap</w:t>
            </w:r>
            <w:proofErr w:type="gramEnd"/>
            <w:r>
              <w:t>(QtGui.QPixmap("pukul kanan.png"))</w:t>
            </w:r>
          </w:p>
          <w:p w14:paraId="1F5130DE" w14:textId="77777777" w:rsidR="00816C3C" w:rsidRDefault="00816C3C" w:rsidP="00816C3C">
            <w:pPr>
              <w:pStyle w:val="Paragraf"/>
              <w:spacing w:after="0" w:line="240" w:lineRule="auto"/>
            </w:pPr>
          </w:p>
          <w:p w14:paraId="08CC89FF" w14:textId="77777777" w:rsidR="00816C3C" w:rsidRDefault="00816C3C" w:rsidP="00816C3C">
            <w:pPr>
              <w:pStyle w:val="Paragraf"/>
              <w:spacing w:after="0" w:line="240" w:lineRule="auto"/>
            </w:pPr>
          </w:p>
          <w:p w14:paraId="29D6AAD8" w14:textId="77777777" w:rsidR="00816C3C" w:rsidRDefault="00816C3C" w:rsidP="00816C3C">
            <w:pPr>
              <w:pStyle w:val="Paragraf"/>
              <w:spacing w:after="0" w:line="240" w:lineRule="auto"/>
            </w:pPr>
            <w:r>
              <w:t xml:space="preserve">    def </w:t>
            </w:r>
            <w:proofErr w:type="gramStart"/>
            <w:r>
              <w:t>retranslateUi(</w:t>
            </w:r>
            <w:proofErr w:type="gramEnd"/>
            <w:r>
              <w:t>self, MainWindow):</w:t>
            </w:r>
          </w:p>
          <w:p w14:paraId="2B64E495" w14:textId="77777777" w:rsidR="00816C3C" w:rsidRDefault="00816C3C" w:rsidP="00816C3C">
            <w:pPr>
              <w:pStyle w:val="Paragraf"/>
              <w:spacing w:after="0" w:line="240" w:lineRule="auto"/>
            </w:pPr>
            <w:r>
              <w:t xml:space="preserve">        _translate = </w:t>
            </w:r>
            <w:proofErr w:type="gramStart"/>
            <w:r>
              <w:t>QtCore.QCoreApplication.translate</w:t>
            </w:r>
            <w:proofErr w:type="gramEnd"/>
          </w:p>
          <w:p w14:paraId="58A1DFE0" w14:textId="77777777" w:rsidR="00816C3C" w:rsidRDefault="00816C3C" w:rsidP="00816C3C">
            <w:pPr>
              <w:pStyle w:val="Paragraf"/>
              <w:spacing w:after="0" w:line="240" w:lineRule="auto"/>
            </w:pPr>
            <w:r>
              <w:t xml:space="preserve">        MainWindow.setWindowTitle(_</w:t>
            </w:r>
            <w:proofErr w:type="gramStart"/>
            <w:r>
              <w:t>translate(</w:t>
            </w:r>
            <w:proofErr w:type="gramEnd"/>
            <w:r>
              <w:t>"MainWindow", "MainWindow"))</w:t>
            </w:r>
          </w:p>
          <w:p w14:paraId="5516739C" w14:textId="77777777" w:rsidR="00816C3C" w:rsidRDefault="00816C3C" w:rsidP="00816C3C">
            <w:pPr>
              <w:pStyle w:val="Paragraf"/>
              <w:spacing w:after="0" w:line="240" w:lineRule="auto"/>
            </w:pPr>
            <w:r>
              <w:t xml:space="preserve">        </w:t>
            </w:r>
            <w:proofErr w:type="gramStart"/>
            <w:r>
              <w:t>self.byeButton.setText</w:t>
            </w:r>
            <w:proofErr w:type="gramEnd"/>
            <w:r>
              <w:t>(_translate("MainWindow", " "))</w:t>
            </w:r>
          </w:p>
          <w:p w14:paraId="595DFC57" w14:textId="77777777" w:rsidR="00816C3C" w:rsidRDefault="00816C3C" w:rsidP="00816C3C">
            <w:pPr>
              <w:pStyle w:val="Paragraf"/>
              <w:spacing w:after="0" w:line="240" w:lineRule="auto"/>
            </w:pPr>
            <w:r>
              <w:t xml:space="preserve">        </w:t>
            </w:r>
            <w:proofErr w:type="gramStart"/>
            <w:r>
              <w:t>self.label</w:t>
            </w:r>
            <w:proofErr w:type="gramEnd"/>
            <w:r>
              <w:t>_8.setText(_translate("MainWindow", "&lt;html&gt;&lt;head/&gt;&lt;body&gt;&lt;p align=\"center\"&gt;&lt;span style=\" font-size:14pt; font-weight:696;\"&gt;PUNCH&lt;br/&gt;LEFT&lt;/span&gt;&lt;/p&gt;&lt;/body&gt;&lt;/html&gt;"))</w:t>
            </w:r>
          </w:p>
          <w:p w14:paraId="05A67930" w14:textId="77777777" w:rsidR="00816C3C" w:rsidRDefault="00816C3C" w:rsidP="00816C3C">
            <w:pPr>
              <w:pStyle w:val="Paragraf"/>
              <w:spacing w:after="0" w:line="240" w:lineRule="auto"/>
            </w:pPr>
            <w:r>
              <w:t xml:space="preserve">        </w:t>
            </w:r>
            <w:proofErr w:type="gramStart"/>
            <w:r>
              <w:t>self.label</w:t>
            </w:r>
            <w:proofErr w:type="gramEnd"/>
            <w:r>
              <w:t>_9.setText(_translate("MainWindow", "&lt;html&gt;&lt;head/&gt;&lt;body&gt;&lt;p align=\"center\"&gt;&lt;span style=\" font-size:14pt; font-weight:696;\"&gt;PUNCH&lt;br/&gt;RIGHT&lt;/span&gt;&lt;/p&gt;&lt;/body&gt;&lt;/html&gt;"))</w:t>
            </w:r>
          </w:p>
          <w:p w14:paraId="5E83E946" w14:textId="77777777" w:rsidR="00816C3C" w:rsidRDefault="00816C3C" w:rsidP="00816C3C">
            <w:pPr>
              <w:pStyle w:val="Paragraf"/>
              <w:spacing w:after="0" w:line="240" w:lineRule="auto"/>
            </w:pPr>
            <w:r>
              <w:t xml:space="preserve">        self.label.setText(_translate("MainWindow", "&lt;html&gt;&lt;head/&gt;&lt;body&gt;&lt;p align=\"center\"&gt;&lt;span style=\" font-weight:700; color:#ffffff;\"&gt;HUMANOID ROBOT&lt;/span&gt;&lt;/p&gt;&lt;p align=\"center\"&gt;&lt;span style=\" font-weight:700; color:#ffffff;\"&gt;GRAPHICAL USER INTERFACE&lt;/span&gt;&lt;/p&gt;&lt;/body&gt;&lt;/html&gt;"))</w:t>
            </w:r>
          </w:p>
          <w:p w14:paraId="0598FD2C" w14:textId="77777777" w:rsidR="00816C3C" w:rsidRDefault="00816C3C" w:rsidP="00816C3C">
            <w:pPr>
              <w:pStyle w:val="Paragraf"/>
              <w:spacing w:after="0" w:line="240" w:lineRule="auto"/>
            </w:pPr>
            <w:r>
              <w:t xml:space="preserve">        </w:t>
            </w:r>
            <w:proofErr w:type="gramStart"/>
            <w:r>
              <w:t>self.label</w:t>
            </w:r>
            <w:proofErr w:type="gramEnd"/>
            <w:r>
              <w:t>_4.setText(_translate("MainWindow", "&lt;html&gt;&lt;head/&gt;&lt;body&gt;&lt;p align=\"center\"&gt;&lt;span style=\" font-size:14pt; font-weight:700;\"&gt;CONTROL&lt;br/&gt;HUMANOID ROBOT&lt;/span&gt;&lt;/p&gt;&lt;/body&gt;&lt;/html&gt;"))</w:t>
            </w:r>
          </w:p>
          <w:p w14:paraId="5935332F" w14:textId="77777777" w:rsidR="00816C3C" w:rsidRDefault="00816C3C" w:rsidP="00816C3C">
            <w:pPr>
              <w:pStyle w:val="Paragraf"/>
              <w:spacing w:after="0" w:line="240" w:lineRule="auto"/>
            </w:pPr>
            <w:r>
              <w:t xml:space="preserve">        </w:t>
            </w:r>
            <w:proofErr w:type="gramStart"/>
            <w:r>
              <w:t>self.label</w:t>
            </w:r>
            <w:proofErr w:type="gramEnd"/>
            <w:r>
              <w:t>_5.setText(_translate("MainWindow", "&lt;html&gt;&lt;head/&gt;&lt;body&gt;&lt;p align=\"center\"&gt;&lt;span style=\" font-size:14pt; font-weight:700;\"&gt;YOU MOVE &lt;br/&gt;WE CTRL&lt;/span&gt;&lt;/p&gt;&lt;/body&gt;&lt;/html&gt;"))</w:t>
            </w:r>
          </w:p>
          <w:p w14:paraId="68F986BC" w14:textId="77777777" w:rsidR="00816C3C" w:rsidRDefault="00816C3C" w:rsidP="00816C3C">
            <w:pPr>
              <w:pStyle w:val="Paragraf"/>
              <w:spacing w:after="0" w:line="240" w:lineRule="auto"/>
            </w:pPr>
            <w:r>
              <w:t xml:space="preserve">        </w:t>
            </w:r>
            <w:proofErr w:type="gramStart"/>
            <w:r>
              <w:t>self.label</w:t>
            </w:r>
            <w:proofErr w:type="gramEnd"/>
            <w:r>
              <w:t>_7.setText(_translate("MainWindow", "&lt;html&gt;&lt;head/&gt;&lt;body&gt;&lt;p align=\"center\"&gt;&lt;span style=\" font-size:14pt; font-weight:696;\"&gt;SLEBEW&lt;/span&gt;&lt;/p&gt;&lt;/body&gt;&lt;/html&gt;"))</w:t>
            </w:r>
          </w:p>
          <w:p w14:paraId="47B2D361" w14:textId="77777777" w:rsidR="00816C3C" w:rsidRDefault="00816C3C" w:rsidP="00816C3C">
            <w:pPr>
              <w:pStyle w:val="Paragraf"/>
              <w:spacing w:after="0" w:line="240" w:lineRule="auto"/>
            </w:pPr>
            <w:r>
              <w:t xml:space="preserve">        </w:t>
            </w:r>
            <w:proofErr w:type="gramStart"/>
            <w:r>
              <w:t>self.label</w:t>
            </w:r>
            <w:proofErr w:type="gramEnd"/>
            <w:r>
              <w:t>_6.setText(_translate("MainWindow", "&lt;html&gt;&lt;head/&gt;&lt;body&gt;&lt;p align=\"center\"&gt;&lt;span style=\" font-size:14pt; font-weight:700;\"&gt;BYE&lt;/span&gt;&lt;/p&gt;&lt;/body&gt;&lt;/html&gt;"))</w:t>
            </w:r>
          </w:p>
          <w:p w14:paraId="32641E75" w14:textId="77777777" w:rsidR="00816C3C" w:rsidRDefault="00816C3C" w:rsidP="00816C3C">
            <w:pPr>
              <w:pStyle w:val="Paragraf"/>
              <w:spacing w:after="0" w:line="240" w:lineRule="auto"/>
            </w:pPr>
            <w:r>
              <w:t xml:space="preserve">        </w:t>
            </w:r>
            <w:proofErr w:type="gramStart"/>
            <w:r>
              <w:t>self.label</w:t>
            </w:r>
            <w:proofErr w:type="gramEnd"/>
            <w:r>
              <w:t>_11.setText(_translate("MainWindow", "&lt;html&gt;&lt;head/&gt;&lt;body&gt;&lt;p align=\"center\"&gt;&lt;span style=\" font-size:16pt; font-weight:700;\"&gt;YOU MOVE&lt;br/&gt;WE CONTROL&lt;/span&gt;&lt;/p&gt;&lt;/body&gt;&lt;/html&gt;"))</w:t>
            </w:r>
          </w:p>
          <w:p w14:paraId="45F14FC3" w14:textId="77777777" w:rsidR="00816C3C" w:rsidRDefault="00816C3C" w:rsidP="00816C3C">
            <w:pPr>
              <w:pStyle w:val="Paragraf"/>
              <w:spacing w:after="0" w:line="240" w:lineRule="auto"/>
            </w:pPr>
          </w:p>
          <w:p w14:paraId="558DBCD6" w14:textId="77777777" w:rsidR="00816C3C" w:rsidRDefault="00816C3C" w:rsidP="00816C3C">
            <w:pPr>
              <w:pStyle w:val="Paragraf"/>
              <w:spacing w:after="0" w:line="240" w:lineRule="auto"/>
            </w:pPr>
          </w:p>
          <w:p w14:paraId="39924525" w14:textId="77777777" w:rsidR="00816C3C" w:rsidRDefault="00816C3C" w:rsidP="00816C3C">
            <w:pPr>
              <w:pStyle w:val="Paragraf"/>
              <w:spacing w:after="0" w:line="240" w:lineRule="auto"/>
            </w:pPr>
            <w:r>
              <w:t>if _name_ == "_main_":</w:t>
            </w:r>
          </w:p>
          <w:p w14:paraId="3B736965" w14:textId="77777777" w:rsidR="00816C3C" w:rsidRDefault="00816C3C" w:rsidP="00816C3C">
            <w:pPr>
              <w:pStyle w:val="Paragraf"/>
              <w:spacing w:after="0" w:line="240" w:lineRule="auto"/>
            </w:pPr>
            <w:r>
              <w:t xml:space="preserve">    import </w:t>
            </w:r>
            <w:proofErr w:type="gramStart"/>
            <w:r>
              <w:t>sys</w:t>
            </w:r>
            <w:proofErr w:type="gramEnd"/>
          </w:p>
          <w:p w14:paraId="559F1012" w14:textId="77777777" w:rsidR="00816C3C" w:rsidRDefault="00816C3C" w:rsidP="00816C3C">
            <w:pPr>
              <w:pStyle w:val="Paragraf"/>
              <w:spacing w:after="0" w:line="240" w:lineRule="auto"/>
            </w:pPr>
            <w:r>
              <w:t xml:space="preserve">    app = QtWidgets.QApplication(</w:t>
            </w:r>
            <w:proofErr w:type="gramStart"/>
            <w:r>
              <w:t>sys.argv</w:t>
            </w:r>
            <w:proofErr w:type="gramEnd"/>
            <w:r>
              <w:t>)</w:t>
            </w:r>
          </w:p>
          <w:p w14:paraId="52386E36" w14:textId="77777777" w:rsidR="00816C3C" w:rsidRDefault="00816C3C" w:rsidP="00816C3C">
            <w:pPr>
              <w:pStyle w:val="Paragraf"/>
              <w:spacing w:after="0" w:line="240" w:lineRule="auto"/>
            </w:pPr>
            <w:r>
              <w:t xml:space="preserve">    MainWindow = QtWidgets.QMainWindow()</w:t>
            </w:r>
          </w:p>
          <w:p w14:paraId="59E8E821" w14:textId="77777777" w:rsidR="00816C3C" w:rsidRDefault="00816C3C" w:rsidP="00816C3C">
            <w:pPr>
              <w:pStyle w:val="Paragraf"/>
              <w:spacing w:after="0" w:line="240" w:lineRule="auto"/>
            </w:pPr>
            <w:r>
              <w:t xml:space="preserve">    ui = Ui_</w:t>
            </w:r>
            <w:proofErr w:type="gramStart"/>
            <w:r>
              <w:t>MainWindow(</w:t>
            </w:r>
            <w:proofErr w:type="gramEnd"/>
            <w:r>
              <w:t>)</w:t>
            </w:r>
          </w:p>
          <w:p w14:paraId="571E2403" w14:textId="77777777" w:rsidR="00816C3C" w:rsidRDefault="00816C3C" w:rsidP="00816C3C">
            <w:pPr>
              <w:pStyle w:val="Paragraf"/>
              <w:spacing w:after="0" w:line="240" w:lineRule="auto"/>
            </w:pPr>
            <w:r>
              <w:lastRenderedPageBreak/>
              <w:t xml:space="preserve">    </w:t>
            </w:r>
            <w:proofErr w:type="gramStart"/>
            <w:r>
              <w:t>ui.setupUi</w:t>
            </w:r>
            <w:proofErr w:type="gramEnd"/>
            <w:r>
              <w:t>(MainWindow)</w:t>
            </w:r>
          </w:p>
          <w:p w14:paraId="3A5861C1" w14:textId="77777777" w:rsidR="00816C3C" w:rsidRDefault="00816C3C" w:rsidP="00816C3C">
            <w:pPr>
              <w:pStyle w:val="Paragraf"/>
              <w:spacing w:after="0" w:line="240" w:lineRule="auto"/>
            </w:pPr>
            <w:r>
              <w:t xml:space="preserve">    MainWindow.show()</w:t>
            </w:r>
          </w:p>
          <w:p w14:paraId="6FFE392A" w14:textId="6BAAFAB5" w:rsidR="00816C3C" w:rsidRDefault="00816C3C" w:rsidP="00816C3C">
            <w:pPr>
              <w:pStyle w:val="Paragraf"/>
              <w:ind w:firstLine="0"/>
            </w:pPr>
            <w:r>
              <w:t xml:space="preserve">    </w:t>
            </w:r>
            <w:proofErr w:type="gramStart"/>
            <w:r>
              <w:t>sys.exit</w:t>
            </w:r>
            <w:proofErr w:type="gramEnd"/>
            <w:r>
              <w:t>(app.exec_())</w:t>
            </w:r>
          </w:p>
        </w:tc>
      </w:tr>
    </w:tbl>
    <w:p w14:paraId="76DD617B" w14:textId="77777777" w:rsidR="00816C3C" w:rsidRPr="000424C8" w:rsidRDefault="00816C3C" w:rsidP="00391DF1">
      <w:pPr>
        <w:pStyle w:val="Paragraf"/>
      </w:pPr>
    </w:p>
    <w:p w14:paraId="7D57F2D0" w14:textId="77777777" w:rsidR="000E1AC1" w:rsidRDefault="00896AD8" w:rsidP="00D86C9B">
      <w:pPr>
        <w:pStyle w:val="Heading2"/>
      </w:pPr>
      <w:bookmarkStart w:id="15" w:name="_Toc149728756"/>
      <w:r>
        <w:t>4.4</w:t>
      </w:r>
      <w:r w:rsidR="000E1AC1">
        <w:t xml:space="preserve"> </w:t>
      </w:r>
      <w:r>
        <w:t>Unique Features</w:t>
      </w:r>
      <w:bookmarkEnd w:id="15"/>
    </w:p>
    <w:p w14:paraId="7BECEFCF" w14:textId="0A0D6B71" w:rsidR="00AC4529" w:rsidRPr="0018072E" w:rsidRDefault="00EC644F" w:rsidP="00A20451">
      <w:pPr>
        <w:pStyle w:val="Paragraf"/>
      </w:pPr>
      <w:r>
        <w:t xml:space="preserve">Dalam robot humanoid ini terdapat beberapa </w:t>
      </w:r>
      <w:r w:rsidR="007E3111">
        <w:t>teknologi baru yang dicoba diimplementasikan</w:t>
      </w:r>
      <w:r w:rsidR="00C54D23">
        <w:t xml:space="preserve"> </w:t>
      </w:r>
      <w:r w:rsidR="00A20451">
        <w:t>ialah pem</w:t>
      </w:r>
      <w:r w:rsidR="00C54D23" w:rsidRPr="0018072E">
        <w:t>asangan GUI pada robot humanoid</w:t>
      </w:r>
      <w:r w:rsidR="0018072E">
        <w:t xml:space="preserve"> b</w:t>
      </w:r>
      <w:r w:rsidR="00512853" w:rsidRPr="0018072E">
        <w:t>ert</w:t>
      </w:r>
      <w:r w:rsidR="00AC4529" w:rsidRPr="0018072E">
        <w:t xml:space="preserve">ujuan </w:t>
      </w:r>
      <w:r w:rsidR="007A46A0" w:rsidRPr="0018072E">
        <w:t>untuk</w:t>
      </w:r>
      <w:r w:rsidR="00AC4529" w:rsidRPr="0018072E">
        <w:t xml:space="preserve"> memudahkan pengguna dalam </w:t>
      </w:r>
      <w:r w:rsidR="007A46A0" w:rsidRPr="0018072E">
        <w:t>monitoring dan mengontrol robot humanoid</w:t>
      </w:r>
      <w:r w:rsidR="0032236D" w:rsidRPr="0018072E">
        <w:t>. Dengan beberapa fitur yang terpasang robot ini dapat di kontrol oleh GUI.</w:t>
      </w:r>
    </w:p>
    <w:p w14:paraId="348DE2DE" w14:textId="1C2F3C3A" w:rsidR="00896AD8" w:rsidRDefault="00896AD8" w:rsidP="00896AD8">
      <w:pPr>
        <w:pStyle w:val="Heading1"/>
      </w:pPr>
      <w:bookmarkStart w:id="16" w:name="_Toc149728757"/>
      <w:r>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275403E1" w14:textId="692766EB" w:rsidR="00C025AA" w:rsidRDefault="00ED5646" w:rsidP="00391DF1">
      <w:pPr>
        <w:pStyle w:val="Paragraf"/>
      </w:pPr>
      <w:bookmarkStart w:id="18" w:name="_Toc149728759"/>
      <w:r>
        <w:t xml:space="preserve">Karena </w:t>
      </w:r>
      <w:r w:rsidR="00D330D4">
        <w:t xml:space="preserve">pada </w:t>
      </w:r>
      <w:r>
        <w:t xml:space="preserve">robot humanoid menggunakan dynamixel </w:t>
      </w:r>
      <w:r w:rsidR="00D330D4">
        <w:t xml:space="preserve">AX 12A kami menggunakan metodelogi </w:t>
      </w:r>
      <w:r w:rsidR="00D330D4">
        <w:rPr>
          <w:i/>
          <w:iCs/>
        </w:rPr>
        <w:t xml:space="preserve">trial and error </w:t>
      </w:r>
      <w:r w:rsidR="00A65402">
        <w:t xml:space="preserve"> dalam pengerjaan proyek ini. Karena dengan menggunakan metode tersebut</w:t>
      </w:r>
      <w:r w:rsidR="00417016">
        <w:t xml:space="preserve"> </w:t>
      </w:r>
      <w:r w:rsidR="00690FDB">
        <w:t xml:space="preserve">dapat memahami kerja dari dynamixel </w:t>
      </w:r>
      <w:r w:rsidR="00DD5445">
        <w:t>secara efektif serta mengetahui</w:t>
      </w:r>
      <w:r w:rsidR="00DD5445" w:rsidRPr="00DD5445">
        <w:t xml:space="preserve"> perubahan parameter dan bagaimana parameter-parameter tersebut mempengaruhi </w:t>
      </w:r>
      <w:r w:rsidR="00DD5445" w:rsidRPr="008E34DE">
        <w:t>gerakan atau kinerja motor dalam konteks aplikasi yang diinginkan.</w:t>
      </w:r>
      <w:r w:rsidR="00A65402" w:rsidRPr="008E34DE">
        <w:t xml:space="preserve"> </w:t>
      </w:r>
    </w:p>
    <w:p w14:paraId="42B33609" w14:textId="28C06AAE" w:rsidR="00593F4B" w:rsidRDefault="00593F4B" w:rsidP="00391DF1">
      <w:pPr>
        <w:pStyle w:val="Paragraf"/>
      </w:pPr>
      <w:r>
        <w:t xml:space="preserve">Tetapi dengan menggunakan metode </w:t>
      </w:r>
      <w:r>
        <w:rPr>
          <w:i/>
          <w:iCs/>
        </w:rPr>
        <w:t xml:space="preserve">trial and error </w:t>
      </w:r>
      <w:r>
        <w:t xml:space="preserve">ini dalam pengerjaan </w:t>
      </w:r>
      <w:r w:rsidR="00824C1E">
        <w:t xml:space="preserve">menjadi lama karena harus satu per satu </w:t>
      </w:r>
      <w:r w:rsidR="00CC7929">
        <w:t>penyetingan dari dyanamixelnya</w:t>
      </w:r>
      <w:r w:rsidR="002C16FA">
        <w:t xml:space="preserve">. Jadi dalam pencapaian target </w:t>
      </w:r>
      <w:r w:rsidR="00347D96">
        <w:t xml:space="preserve">yang terdapat pada tabel 2.4 </w:t>
      </w:r>
      <w:r w:rsidR="00B76DE6">
        <w:t xml:space="preserve">emakan waktu lama dalam penentuan gerakan pose yang diinginkan. </w:t>
      </w:r>
      <w:r w:rsidR="00107382">
        <w:t xml:space="preserve">Dan seringkali pada robot humanoid terjadi sesuatu hal yang tidak dinginkan seperti dynamixel yang tidak bergerak yang dapat menghambat </w:t>
      </w:r>
      <w:r w:rsidR="004C570F">
        <w:t>pengerjaan.</w:t>
      </w:r>
    </w:p>
    <w:p w14:paraId="11FBAF08" w14:textId="15FB73D1" w:rsidR="00EA5E9A" w:rsidRPr="00593F4B" w:rsidRDefault="00FB0D53" w:rsidP="00391DF1">
      <w:pPr>
        <w:pStyle w:val="Paragraf"/>
      </w:pPr>
      <w:r>
        <w:t>Proyek kali ini kami menggunakan aplikasi open CM dalam pen</w:t>
      </w:r>
      <w:r w:rsidR="00C37EE2">
        <w:t>entuan dari dynamixelnya</w:t>
      </w:r>
      <w:r w:rsidR="00D77530">
        <w:t xml:space="preserve"> dan menentukan sudut yang tepat pada saat pertama kali. Berikutnya kami menggunakan </w:t>
      </w:r>
      <w:r w:rsidR="00F32C54">
        <w:t xml:space="preserve">aplikasi arduino IDE dalam pemrograman </w:t>
      </w:r>
      <w:r w:rsidR="00D425BA">
        <w:t>robot dan menggunakan aplikasi pyqt dalam membuat GUI</w:t>
      </w:r>
      <w:r w:rsidR="00060DF3">
        <w:t xml:space="preserve"> untuk membuat tombol serta slider yang diperlukan sesuai dengan target yang sudah ditentukan.</w:t>
      </w:r>
    </w:p>
    <w:p w14:paraId="596B792D" w14:textId="028FAC7B" w:rsidR="000E1AC1" w:rsidRDefault="00896AD8" w:rsidP="000E1AC1">
      <w:pPr>
        <w:pStyle w:val="Heading2"/>
      </w:pPr>
      <w:r>
        <w:t>5.2 Performance Evaluation</w:t>
      </w:r>
      <w:bookmarkEnd w:id="18"/>
    </w:p>
    <w:p w14:paraId="31C971A2" w14:textId="70750AE4" w:rsidR="00E507C8" w:rsidRDefault="007168FC" w:rsidP="00524271">
      <w:pPr>
        <w:pStyle w:val="Paragraf"/>
      </w:pPr>
      <w:bookmarkStart w:id="19" w:name="_Toc149728760"/>
      <w:r>
        <w:t>Setelah menyelesaikan pemrograman gerakan pada robot humanoid kami, kami tidak puas begitu saja.</w:t>
      </w:r>
      <w:r w:rsidR="00524271">
        <w:t xml:space="preserve"> </w:t>
      </w:r>
      <w:r>
        <w:t xml:space="preserve">Kami secara berkesinambungan melakukan pemeriksaan dan uji coba berulang untuk memastikan apakah </w:t>
      </w:r>
      <w:r w:rsidR="00524271">
        <w:t xml:space="preserve"> </w:t>
      </w:r>
      <w:r>
        <w:t>program yang kami buat berjalan secara optimal dan konsisten</w:t>
      </w:r>
      <w:r w:rsidR="00706B3E">
        <w:t>. Tidak</w:t>
      </w:r>
      <w:r>
        <w:t xml:space="preserve"> hanya memberikan hasil satu kali </w:t>
      </w:r>
      <w:r w:rsidR="00524271">
        <w:t xml:space="preserve"> </w:t>
      </w:r>
      <w:r>
        <w:t xml:space="preserve">saja. Sebagai contoh, saat kami mengembangkan program untuk gerakan pertama, kami </w:t>
      </w:r>
      <w:r w:rsidR="00524271">
        <w:t xml:space="preserve"> </w:t>
      </w:r>
      <w:r>
        <w:t>menciptakan program yang memungkinkan robot untuk berdiri tegak. Namun, kami menemukan</w:t>
      </w:r>
      <w:r w:rsidR="00524271">
        <w:t xml:space="preserve"> </w:t>
      </w:r>
      <w:r>
        <w:t>kelemahan di mana robot tersebut tidak stabil dan rentan roboh saat menerima sentuhan dari luar</w:t>
      </w:r>
      <w:r w:rsidR="007866AF">
        <w:t xml:space="preserve"> dan pada saat berjalan</w:t>
      </w:r>
      <w:r>
        <w:t>.</w:t>
      </w:r>
      <w:r w:rsidR="00524271">
        <w:t xml:space="preserve"> </w:t>
      </w:r>
      <w:r>
        <w:t xml:space="preserve">Oleh karena itu, kami melakukan </w:t>
      </w:r>
      <w:r w:rsidR="005855B4">
        <w:t xml:space="preserve">perubahan dalam </w:t>
      </w:r>
      <w:r w:rsidR="007866AF">
        <w:t xml:space="preserve">membuat program </w:t>
      </w:r>
      <w:r w:rsidR="005855B4">
        <w:t xml:space="preserve">menjadi </w:t>
      </w:r>
      <w:r w:rsidR="00B44EE0">
        <w:t>gerakan pose menarik seperti melambai,</w:t>
      </w:r>
      <w:r w:rsidR="00EF2596">
        <w:t xml:space="preserve"> slebew dan</w:t>
      </w:r>
      <w:r w:rsidR="00B44EE0">
        <w:t xml:space="preserve"> </w:t>
      </w:r>
      <w:r w:rsidR="00DF60A5">
        <w:t>menonjok</w:t>
      </w:r>
      <w:r w:rsidR="00B767AD">
        <w:t xml:space="preserve"> dengan kuda-kuda saat berdiri yang tujuannya supaya robot tidak gampang rubuh saat terkena sentuhan dari luar</w:t>
      </w:r>
      <w:r>
        <w:t>. Tujuan kami adalah</w:t>
      </w:r>
      <w:r w:rsidR="00B767AD">
        <w:t xml:space="preserve"> mengubah gerakan yang awalnya berjalan menjadi gerakan pose karena robot yang tidak memungkinkan dalam prakteknya </w:t>
      </w:r>
      <w:r w:rsidR="00B11C1D">
        <w:t>dan kami membuat ide menampilkan gerakan lainnya</w:t>
      </w:r>
      <w:r>
        <w:t xml:space="preserve">. Proses modifikasi ini merupakan bagian dari upaya kami untuk terus meningkatkan </w:t>
      </w:r>
      <w:r w:rsidR="00524271">
        <w:t xml:space="preserve"> </w:t>
      </w:r>
      <w:r>
        <w:t>kualitas gerakan robot, memastikan bahwa robot mampu bertahan dan beroperasi secara baik dan kokoh</w:t>
      </w:r>
      <w:r w:rsidR="00524271">
        <w:t xml:space="preserve"> </w:t>
      </w:r>
      <w:r>
        <w:t>dalam berbagai situasi</w:t>
      </w:r>
      <w:r w:rsidR="007E442D">
        <w:t xml:space="preserve"> dan kondisi</w:t>
      </w:r>
      <w:r>
        <w:t>.</w:t>
      </w:r>
    </w:p>
    <w:p w14:paraId="53A99A3E" w14:textId="60D200F0" w:rsidR="000E1AC1" w:rsidRDefault="00896AD8" w:rsidP="000E1AC1">
      <w:pPr>
        <w:pStyle w:val="Heading2"/>
      </w:pPr>
      <w:r>
        <w:lastRenderedPageBreak/>
        <w:t>5.3 Optimization</w:t>
      </w:r>
      <w:bookmarkEnd w:id="19"/>
    </w:p>
    <w:p w14:paraId="63DC6BA2" w14:textId="77777777" w:rsidR="007C6E03" w:rsidRDefault="007C6E03" w:rsidP="007C6E03">
      <w:pPr>
        <w:pStyle w:val="Paragraf"/>
        <w:numPr>
          <w:ilvl w:val="0"/>
          <w:numId w:val="26"/>
        </w:numPr>
      </w:pPr>
      <w:r>
        <w:t>Kinerja Sistem: Memastikan bahwa seluruh sistem robot humanoid berjalan dengan lancar, meminimalkan bug atau kesalahan, dan memperbaiki respons sistem terhadap perintah-perintah yang diberikan.</w:t>
      </w:r>
    </w:p>
    <w:p w14:paraId="675894FF" w14:textId="77777777" w:rsidR="006624F2" w:rsidRDefault="007C6E03" w:rsidP="006624F2">
      <w:pPr>
        <w:pStyle w:val="Paragraf"/>
        <w:numPr>
          <w:ilvl w:val="0"/>
          <w:numId w:val="26"/>
        </w:numPr>
      </w:pPr>
      <w:r>
        <w:t>Kualitas Gerakan: Memperbaiki kualitas gerakan robot, termasuk kecepatan, ketepatan, dan keselarasan dalam melakukan gerakan yang diinginkan. Pengoptimalan dilakukan</w:t>
      </w:r>
      <w:r w:rsidR="006624F2" w:rsidRPr="006624F2">
        <w:t xml:space="preserve"> de</w:t>
      </w:r>
      <w:r>
        <w:t>ngan melakukan modifikasi pada program, perangkat keras, atau algoritma kontrol untuk mencapai gerakan yang lebih realistis dan terkoordinasi.</w:t>
      </w:r>
    </w:p>
    <w:p w14:paraId="2595F478" w14:textId="2614545B" w:rsidR="009B79D2" w:rsidRPr="009B79D2" w:rsidRDefault="007C6E03" w:rsidP="009B79D2">
      <w:pPr>
        <w:pStyle w:val="Paragraf"/>
        <w:numPr>
          <w:ilvl w:val="0"/>
          <w:numId w:val="26"/>
        </w:numPr>
      </w:pPr>
      <w:r>
        <w:t>Stabilitas dan Keandalan: Mengatasi masalah kestabilan, khususnya dalam situasi dimana robot rentan roboh atau tidak dapat menjaga keseimbangan dengan baik</w:t>
      </w:r>
      <w:r w:rsidR="00CB6B0A">
        <w:t xml:space="preserve">  </w:t>
      </w:r>
      <w:r w:rsidR="009B79D2" w:rsidRPr="009B79D2">
        <w:t>Modifikasi dilakukan untuk meningkatkan kemampuan robot dalam beradaptasi dengan perubahan lingkungan atau interaksi dengan luar.</w:t>
      </w:r>
    </w:p>
    <w:p w14:paraId="7053A0D8" w14:textId="77777777" w:rsidR="009A03ED" w:rsidRDefault="009B79D2" w:rsidP="009B79D2">
      <w:pPr>
        <w:pStyle w:val="Paragraf"/>
        <w:ind w:left="1004" w:firstLine="0"/>
      </w:pPr>
      <w:r w:rsidRPr="009B79D2">
        <w:t xml:space="preserve">• Pengalaman Pengguna: Pengoptimalan tidak hanya terfokus pada kinerja teknis, tetapi </w:t>
      </w:r>
      <w:r w:rsidR="009A03ED">
        <w:t>j</w:t>
      </w:r>
      <w:r w:rsidRPr="009B79D2">
        <w:t>uga pada pengalaman pengguna. Ini meliputi penyesuaian pada antarmuka pengguna, pemahaman perilaku robot, serta upaya untuk memastikan interaksi antara manusia dan robot berjalan dengan mulus dan intuitif.</w:t>
      </w:r>
      <w:r w:rsidR="009A03ED">
        <w:t xml:space="preserve"> </w:t>
      </w:r>
    </w:p>
    <w:p w14:paraId="465A82DD" w14:textId="703CAFB4" w:rsidR="001131F2" w:rsidRDefault="009B79D2" w:rsidP="009B79D2">
      <w:pPr>
        <w:pStyle w:val="Paragraf"/>
        <w:ind w:left="1004" w:firstLine="0"/>
      </w:pPr>
      <w:r w:rsidRPr="009B79D2">
        <w:t>Dengan melakukan pengoptimalan secara terus-menerus, pengembang robot humanoid bertujuan untuk meningkatkan kemampuan robot dalam menjalankan tugasnya dengan lebih baik, lebih aman, dan lebih responsif terhadap lingkungan sekitarnya. Tujuan akhirnya adalah memberikan pengalaman pengguna yang lebih baik dan mengoptimalkan manfaat dari penggunaan robot humanoid di berbagai</w:t>
      </w:r>
      <w:r w:rsidR="009A03ED">
        <w:t xml:space="preserve"> </w:t>
      </w:r>
      <w:r w:rsidRPr="009B79D2">
        <w:t>bidang aplikasi</w:t>
      </w:r>
    </w:p>
    <w:p w14:paraId="412741A1" w14:textId="06F94A99" w:rsidR="00896AD8" w:rsidRDefault="00896AD8" w:rsidP="00896AD8">
      <w:pPr>
        <w:pStyle w:val="Heading1"/>
      </w:pPr>
      <w:bookmarkStart w:id="20" w:name="_Toc149728761"/>
      <w:r>
        <w:t>6</w:t>
      </w:r>
      <w:r w:rsidR="004417BF">
        <w:t xml:space="preserve"> </w:t>
      </w:r>
      <w:r>
        <w:t>Collaboration and Project Management</w:t>
      </w:r>
      <w:bookmarkEnd w:id="20"/>
    </w:p>
    <w:p w14:paraId="3125DB27" w14:textId="77777777" w:rsidR="004417BF" w:rsidRDefault="00896AD8" w:rsidP="004417BF">
      <w:pPr>
        <w:pStyle w:val="Heading2"/>
      </w:pPr>
      <w:bookmarkStart w:id="21" w:name="_Toc149728762"/>
      <w:r>
        <w:t>6.1</w:t>
      </w:r>
      <w:r w:rsidR="004417BF">
        <w:t xml:space="preserve"> </w:t>
      </w:r>
      <w:r>
        <w:t>Teamwork Dynamics</w:t>
      </w:r>
      <w:bookmarkEnd w:id="21"/>
    </w:p>
    <w:p w14:paraId="76934679" w14:textId="5C922F8C" w:rsidR="00625B2D" w:rsidRDefault="006F4987" w:rsidP="00625B2D">
      <w:pPr>
        <w:pStyle w:val="Paragraf"/>
      </w:pPr>
      <w:r>
        <w:t>Dalam di</w:t>
      </w:r>
      <w:r w:rsidR="00625B2D">
        <w:t xml:space="preserve">namika kerja tim mencakup </w:t>
      </w:r>
      <w:r w:rsidR="00601637">
        <w:t xml:space="preserve">antara lain </w:t>
      </w:r>
      <w:r w:rsidR="00625B2D">
        <w:t xml:space="preserve">kolaborasi, peran, </w:t>
      </w:r>
      <w:r w:rsidR="00601637">
        <w:t>serta</w:t>
      </w:r>
      <w:r w:rsidR="00625B2D">
        <w:t xml:space="preserve"> kontribusi anggota tim dalam mencapai tujuan bersama. Dalam pengembangan robot humanoid, dinamika kerja tim yang baik sangat penting. Ini mencakup:</w:t>
      </w:r>
    </w:p>
    <w:p w14:paraId="0B037F61" w14:textId="19EF7531" w:rsidR="00625B2D" w:rsidRDefault="00625B2D" w:rsidP="00625B2D">
      <w:pPr>
        <w:pStyle w:val="Paragraf"/>
      </w:pPr>
      <w:r>
        <w:t xml:space="preserve">Kolaborasi: Dalam pengembangan robot humanoid, kerja tim yang dinamis mencakup kolaborasi, penentuan peran, dan kontribusi anggota tim untuk mencapai tujuan bersama. Kolaborasi </w:t>
      </w:r>
      <w:r w:rsidR="005617F0">
        <w:t>dimulai dari</w:t>
      </w:r>
      <w:r>
        <w:t xml:space="preserve"> berbagi ide</w:t>
      </w:r>
      <w:r w:rsidR="0025276D">
        <w:t xml:space="preserve">, penyamaan ide, serta </w:t>
      </w:r>
      <w:r>
        <w:t>keterampilan di antara anggota tim dengan spesialisasi yang beragam, seperti perangkat lunak, perangkat keras, mekanika, dan pemrograman</w:t>
      </w:r>
      <w:r w:rsidR="0025276D">
        <w:t xml:space="preserve"> </w:t>
      </w:r>
      <w:r>
        <w:t>yang perlu terkoordinasi</w:t>
      </w:r>
      <w:r w:rsidR="0025276D">
        <w:t xml:space="preserve"> dalam bekerja</w:t>
      </w:r>
      <w:r>
        <w:t>.</w:t>
      </w:r>
    </w:p>
    <w:p w14:paraId="203A639D" w14:textId="065283E0" w:rsidR="00625B2D" w:rsidRDefault="00625B2D" w:rsidP="00625B2D">
      <w:pPr>
        <w:pStyle w:val="Paragraf"/>
      </w:pPr>
      <w:r>
        <w:t>Peran dan Tanggung Jawab: Setiap anggota tim memiliki peran dan tanggung jawab tertentu, seperti fokus pada pengembangan perangkat lunak atau terlibat dalam perancangan mekanika dan pengujian.</w:t>
      </w:r>
      <w:r w:rsidR="00664BE6">
        <w:t xml:space="preserve"> Dalam kelompok ini adapun pembagian perannya antara lain:</w:t>
      </w:r>
    </w:p>
    <w:p w14:paraId="76B3D5F4" w14:textId="6D0CF896" w:rsidR="00664BE6" w:rsidRDefault="00664BE6" w:rsidP="007E365B">
      <w:pPr>
        <w:pStyle w:val="Paragraf"/>
        <w:numPr>
          <w:ilvl w:val="0"/>
          <w:numId w:val="17"/>
        </w:numPr>
      </w:pPr>
      <w:r>
        <w:t>Fahri sebagai programmer untuk membuat gerakan dari robot humanoid</w:t>
      </w:r>
    </w:p>
    <w:p w14:paraId="71AA93A8" w14:textId="150B40E5" w:rsidR="007E365B" w:rsidRDefault="007E365B" w:rsidP="007E365B">
      <w:pPr>
        <w:pStyle w:val="Paragraf"/>
        <w:numPr>
          <w:ilvl w:val="0"/>
          <w:numId w:val="17"/>
        </w:numPr>
      </w:pPr>
      <w:r>
        <w:t xml:space="preserve">Sunu sebagai pengembangan perangkat lunak yang dipakai seperti GUI </w:t>
      </w:r>
      <w:r w:rsidR="00301EB7">
        <w:t>yang menggunakan aplikasi pyqt</w:t>
      </w:r>
    </w:p>
    <w:p w14:paraId="0B60B4DB" w14:textId="6DA907A6" w:rsidR="00301EB7" w:rsidRDefault="00301EB7" w:rsidP="007E365B">
      <w:pPr>
        <w:pStyle w:val="Paragraf"/>
        <w:numPr>
          <w:ilvl w:val="0"/>
          <w:numId w:val="17"/>
        </w:numPr>
      </w:pPr>
      <w:r>
        <w:lastRenderedPageBreak/>
        <w:t xml:space="preserve">Akmal sebagai </w:t>
      </w:r>
      <w:r w:rsidR="00806B19">
        <w:t>non teknis dalam pembuatan laporan robot humanoid</w:t>
      </w:r>
    </w:p>
    <w:p w14:paraId="30598C4F" w14:textId="30049102" w:rsidR="006358D9" w:rsidRDefault="00806B19" w:rsidP="00391DF1">
      <w:pPr>
        <w:pStyle w:val="Paragraf"/>
      </w:pPr>
      <w:r>
        <w:t>Semua</w:t>
      </w:r>
      <w:r w:rsidR="006358D9">
        <w:t xml:space="preserve"> anggota tim memiliki porsi dan tanggung jawab masing-masing dalam menyelesaikan pro</w:t>
      </w:r>
      <w:r w:rsidR="007829CB">
        <w:t>y</w:t>
      </w:r>
      <w:r w:rsidR="006358D9">
        <w:t>ek ini hingga selesai</w:t>
      </w:r>
    </w:p>
    <w:p w14:paraId="22D7372C" w14:textId="4970BA5A" w:rsidR="004E4CCD" w:rsidRDefault="00625B2D" w:rsidP="00391DF1">
      <w:pPr>
        <w:pStyle w:val="Paragraf"/>
      </w:pPr>
      <w:r>
        <w:t xml:space="preserve">Kontribusi: Kontribusi </w:t>
      </w:r>
      <w:r w:rsidR="009760C6">
        <w:t xml:space="preserve">dalam sebuah kelompok menjadi kunci </w:t>
      </w:r>
      <w:r>
        <w:t>dalam memecahkan masalah, berkolaborasi, dan menyajikan ide untuk meningkatkan kualitas serta kinerja robot humanoid secara holistik dan efektif.</w:t>
      </w:r>
    </w:p>
    <w:p w14:paraId="077C1FCC" w14:textId="77777777" w:rsidR="004417BF" w:rsidRDefault="00896AD8" w:rsidP="004417BF">
      <w:pPr>
        <w:pStyle w:val="Heading2"/>
      </w:pPr>
      <w:bookmarkStart w:id="22" w:name="_Toc149728763"/>
      <w:r>
        <w:t>6.2</w:t>
      </w:r>
      <w:r w:rsidR="004417BF">
        <w:t xml:space="preserve"> </w:t>
      </w:r>
      <w:r>
        <w:t>Project Management</w:t>
      </w:r>
      <w:bookmarkEnd w:id="22"/>
    </w:p>
    <w:p w14:paraId="70DB0BCE" w14:textId="77777777" w:rsidR="00611BCF" w:rsidRDefault="00611BCF" w:rsidP="00611BCF">
      <w:pPr>
        <w:pStyle w:val="Paragraf"/>
      </w:pPr>
      <w:r>
        <w:t>Manajemen proyek berfokus pada dokumentasi jadwal proyek, pencapaian, dan praktik manajemen untuk memastikan kelancaran dan pencapaian tujuan proyek. Dalam pengembangan robot humanoid, aspek manajemen proyek mencakup:</w:t>
      </w:r>
    </w:p>
    <w:p w14:paraId="1E60CB15" w14:textId="77777777" w:rsidR="00611BCF" w:rsidRDefault="00611BCF" w:rsidP="00611BCF">
      <w:pPr>
        <w:pStyle w:val="Paragraf"/>
      </w:pPr>
      <w:r>
        <w:t>Dokumentasi: Penyusunan jadwal proyek dengan rincian tenggat waktu, tahapan pengembangan, dan target pencapaian. Dokumentasi ini memudahkan pemantauan kemajuan proyek serta membantu identifikasi masalah atau kendala selama proses pengembangan.</w:t>
      </w:r>
    </w:p>
    <w:p w14:paraId="025BB807" w14:textId="77777777" w:rsidR="00611BCF" w:rsidRDefault="00611BCF" w:rsidP="00611BCF">
      <w:pPr>
        <w:pStyle w:val="Paragraf"/>
      </w:pPr>
      <w:r>
        <w:t>Pencapaian: Memantau pencapaian proyek sesuai dengan jadwal yang ditetapkan. Ini mencakup pencatatan progres, evaluasi setiap tahap pengembangan, dan memastikan pencapaian tujuan yang telah ditetapkan.</w:t>
      </w:r>
    </w:p>
    <w:p w14:paraId="13AF9E64" w14:textId="77777777" w:rsidR="00611BCF" w:rsidRDefault="00611BCF" w:rsidP="00611BCF">
      <w:pPr>
        <w:pStyle w:val="Paragraf"/>
      </w:pPr>
      <w:r>
        <w:t>Praktik Manajemen: Implementasi praktik manajemen yang efektif, seperti identifikasi dan mitigasi risiko, alokasi sumber daya yang tepat, komunikasi efisien antar tim, dan adaptasi terhadap perubahan yang mungkin terjadi selama proses pengembangan.</w:t>
      </w:r>
    </w:p>
    <w:p w14:paraId="5BDFFE99" w14:textId="535C1E7F" w:rsidR="00611BCF" w:rsidRDefault="00611BCF" w:rsidP="00391DF1">
      <w:pPr>
        <w:pStyle w:val="Paragraf"/>
      </w:pPr>
      <w:r>
        <w:t>Dengan dinamika kerja tim yang baik dan manajemen proyek yang efektif, pengembangan robot humanoid dapat dilakukan dengan lebih terstruktur, efisien, dan mampu mencapai tujuan sesuai dengan jadwal yang telah ditetapkan.</w:t>
      </w:r>
    </w:p>
    <w:p w14:paraId="152137E9" w14:textId="6EF5ACB3" w:rsidR="00896AD8" w:rsidRDefault="00896AD8" w:rsidP="00896AD8">
      <w:pPr>
        <w:pStyle w:val="Heading1"/>
      </w:pPr>
      <w:bookmarkStart w:id="23" w:name="_Toc149728764"/>
      <w:r>
        <w:t>7</w:t>
      </w:r>
      <w:r w:rsidR="004417BF">
        <w:t xml:space="preserve"> </w:t>
      </w:r>
      <w:r>
        <w:t>Conclusion and Reflection</w:t>
      </w:r>
      <w:bookmarkEnd w:id="23"/>
    </w:p>
    <w:p w14:paraId="6F6CE88E" w14:textId="0C24BFDA" w:rsidR="004417BF" w:rsidRDefault="00896AD8" w:rsidP="001B2338">
      <w:pPr>
        <w:pStyle w:val="Heading2"/>
      </w:pPr>
      <w:bookmarkStart w:id="24" w:name="_Toc149728765"/>
      <w:r>
        <w:t>7.1 Project Summary</w:t>
      </w:r>
      <w:bookmarkEnd w:id="24"/>
    </w:p>
    <w:p w14:paraId="3FEFBC3A" w14:textId="39953772" w:rsidR="003F2079" w:rsidRDefault="004D3987" w:rsidP="00391DF1">
      <w:pPr>
        <w:pStyle w:val="Paragraf"/>
      </w:pPr>
      <w:r w:rsidRPr="004D3987">
        <w:t>Proyek pengembangan gerakan robot humanoid telah sukses mengatasi sejumlah tantangan utama dalam upaya meningkatkan kemampuan geraknya. Peningkatan kualitas gerakan berhasil dicapai melalui optimalisasi algoritma, penyesuaian perangkat keras, dan peningkatan responsivitas sistem. Melalui langkah-langkah pengujian sistematis, kami memastikan bahwa robot mampu konsisten dan optimal dalam melakukan gerakan di berbagai konteks. Hasil dari proyek ini menandai kemajuan penting dalam pengembangan robot humanoid yang lebih adaptif dan responsif</w:t>
      </w:r>
    </w:p>
    <w:p w14:paraId="51D81792" w14:textId="77777777" w:rsidR="004417BF" w:rsidRDefault="00896AD8" w:rsidP="001B2338">
      <w:pPr>
        <w:pStyle w:val="Heading2"/>
      </w:pPr>
      <w:bookmarkStart w:id="25" w:name="_Toc149728766"/>
      <w:r>
        <w:t>7.2 Future Work</w:t>
      </w:r>
      <w:bookmarkEnd w:id="25"/>
    </w:p>
    <w:p w14:paraId="12B9128F" w14:textId="13417524" w:rsidR="00FA1AA1" w:rsidRDefault="00FA1AA1" w:rsidP="00391DF1">
      <w:pPr>
        <w:pStyle w:val="Paragraf"/>
      </w:pPr>
      <w:r w:rsidRPr="00FA1AA1">
        <w:t>Perkembangan di masa depan dapat difokuskan pada integrasi teknologi sensor terkini, pengembangan algoritma kontrol yang lebih pintar, dan pemahaman yang lebih mendalam terkait interaksi antara manusia dan robot. Penerapan robot humanoid juga dapat diperluas ke berbagai sektor penting dalam kehidupan sehari-hari, seperti perawatan kesehatan, edukasi, dan eksplorasi lingkungan berbahaya</w:t>
      </w:r>
    </w:p>
    <w:p w14:paraId="181120DF" w14:textId="77777777" w:rsidR="004417BF" w:rsidRDefault="00896AD8" w:rsidP="001B2338">
      <w:pPr>
        <w:pStyle w:val="Heading2"/>
      </w:pPr>
      <w:bookmarkStart w:id="26" w:name="_Toc149728767"/>
      <w:r>
        <w:lastRenderedPageBreak/>
        <w:t>7.3</w:t>
      </w:r>
      <w:r w:rsidR="004417BF">
        <w:t xml:space="preserve"> </w:t>
      </w:r>
      <w:r>
        <w:t>Personal and Group Reflections</w:t>
      </w:r>
      <w:bookmarkEnd w:id="26"/>
    </w:p>
    <w:p w14:paraId="66740A2D" w14:textId="28169E04" w:rsidR="003223EF" w:rsidRDefault="003223EF" w:rsidP="00391DF1">
      <w:pPr>
        <w:pStyle w:val="Paragraf"/>
      </w:pPr>
      <w:r w:rsidRPr="003223EF">
        <w:t>Selama perjalanan proyek ini, kami dihadapkan pada berbagai tantangan yang signifikan. Namun, melalui kerjasama tim yang solid dan manajemen proyek yang efektif, kami berhasil mengatasi setiap rintangan. Pengalaman ini mengajarkan kami banyak hal tentang kompleksitas pengembangan robot humanoid, baik dari segi teknis maupun interaksi manusia-robot. Dalam refleksi pribadi, kami menekankan betapa pentingnya kerjasama, kesabaran, dan dedikasi dalam mencapai tujuan bersama. Secara bersama-sama, proyek ini tidak hanya memperluas wawasan kami, tetapi juga mempersiapkan kami untuk menghadapi tantangan di masa depan dalam pengembangan teknologi robotika.</w:t>
      </w:r>
    </w:p>
    <w:p w14:paraId="24EE1884" w14:textId="73EEC1E5" w:rsidR="00896AD8" w:rsidRDefault="00896AD8" w:rsidP="00896AD8">
      <w:pPr>
        <w:pStyle w:val="Heading1"/>
      </w:pPr>
      <w:bookmarkStart w:id="27" w:name="_Toc149728768"/>
      <w:r>
        <w:t>8</w:t>
      </w:r>
      <w:r w:rsidR="004417BF">
        <w:t xml:space="preserve"> </w:t>
      </w:r>
      <w:r>
        <w:t>Appendices</w:t>
      </w:r>
      <w:bookmarkEnd w:id="27"/>
    </w:p>
    <w:p w14:paraId="2A9D0675" w14:textId="77777777" w:rsidR="004417BF" w:rsidRDefault="00896AD8" w:rsidP="001B2338">
      <w:pPr>
        <w:pStyle w:val="Heading2"/>
      </w:pPr>
      <w:bookmarkStart w:id="28" w:name="_Toc149728769"/>
      <w:r>
        <w:t>8.1</w:t>
      </w:r>
      <w:r w:rsidR="004417BF">
        <w:t xml:space="preserve"> </w:t>
      </w:r>
      <w:r>
        <w:t>Bill of Materials</w:t>
      </w:r>
      <w:bookmarkEnd w:id="28"/>
    </w:p>
    <w:p w14:paraId="2132F5F6" w14:textId="50F08070" w:rsidR="00770C83" w:rsidRDefault="00770C83" w:rsidP="00391DF1">
      <w:pPr>
        <w:pStyle w:val="Paragraf"/>
      </w:pPr>
      <w:r w:rsidRPr="00770C83">
        <w:t>Rincian tampilan GUI untuk mengendalikan pergerakan robot humanoid menggunakan Python melibatkan beberapa elemen kunci. Bagian utama mencakup antarmuka grafis itu sendiri, tombol kontrol untuk berbagai gerakan dan fungsi, serta tampilan status yang memberikan informasi tentang kondisi robot. Dalam konteks biaya, komponen seperti sensor gerak, kamera untuk visualisasi, dan mikrofon untuk interaksi suara dapat mempengaruhi anggaran secara signifikan. Investasi tambahan mungkin diperlukan untuk sumber daya pembelajaran Python GUI development, termasuk buku, kursus online, dan dokumentasi resmi. Dengan mengintegrasikan semua elemen ini, tampilan GUI dapat memberikan pengendalian yang intuitif dan informatif atas pergerakan robot humanoid, sambil menjaga efisiensi biaya yang terkendali.</w:t>
      </w:r>
    </w:p>
    <w:p w14:paraId="71FF3153" w14:textId="32C513C7" w:rsidR="004417BF" w:rsidRDefault="00896AD8" w:rsidP="001B2338">
      <w:pPr>
        <w:pStyle w:val="Heading2"/>
      </w:pPr>
      <w:bookmarkStart w:id="29" w:name="_Toc149728770"/>
      <w:r>
        <w:t>8.2 Electrical Wiring and System Layout</w:t>
      </w:r>
      <w:bookmarkEnd w:id="29"/>
    </w:p>
    <w:p w14:paraId="1C99C7DE" w14:textId="30980753" w:rsidR="00CD01A1" w:rsidRPr="002F1682" w:rsidRDefault="002F1682" w:rsidP="00CD01A1">
      <w:pPr>
        <w:pStyle w:val="Paragraf"/>
        <w:numPr>
          <w:ilvl w:val="0"/>
          <w:numId w:val="22"/>
        </w:numPr>
        <w:rPr>
          <w:b/>
          <w:bCs/>
        </w:rPr>
      </w:pPr>
      <w:r>
        <w:rPr>
          <w:noProof/>
        </w:rPr>
        <w:drawing>
          <wp:anchor distT="0" distB="0" distL="114300" distR="114300" simplePos="0" relativeHeight="251676672" behindDoc="0" locked="0" layoutInCell="1" allowOverlap="1" wp14:anchorId="7F35B273" wp14:editId="3E885000">
            <wp:simplePos x="0" y="0"/>
            <wp:positionH relativeFrom="column">
              <wp:posOffset>1884692</wp:posOffset>
            </wp:positionH>
            <wp:positionV relativeFrom="paragraph">
              <wp:posOffset>205046</wp:posOffset>
            </wp:positionV>
            <wp:extent cx="2707640" cy="1633220"/>
            <wp:effectExtent l="0" t="0" r="0" b="5080"/>
            <wp:wrapTopAndBottom/>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 8"/>
                    <pic:cNvPicPr/>
                  </pic:nvPicPr>
                  <pic:blipFill>
                    <a:blip r:embed="rId31">
                      <a:extLst>
                        <a:ext uri="{28A0092B-C50C-407E-A947-70E740481C1C}">
                          <a14:useLocalDpi xmlns:a14="http://schemas.microsoft.com/office/drawing/2010/main" val="0"/>
                        </a:ext>
                      </a:extLst>
                    </a:blip>
                    <a:stretch>
                      <a:fillRect/>
                    </a:stretch>
                  </pic:blipFill>
                  <pic:spPr>
                    <a:xfrm>
                      <a:off x="0" y="0"/>
                      <a:ext cx="2707640" cy="1633220"/>
                    </a:xfrm>
                    <a:prstGeom prst="rect">
                      <a:avLst/>
                    </a:prstGeom>
                  </pic:spPr>
                </pic:pic>
              </a:graphicData>
            </a:graphic>
            <wp14:sizeRelH relativeFrom="margin">
              <wp14:pctWidth>0</wp14:pctWidth>
            </wp14:sizeRelH>
            <wp14:sizeRelV relativeFrom="margin">
              <wp14:pctHeight>0</wp14:pctHeight>
            </wp14:sizeRelV>
          </wp:anchor>
        </w:drawing>
      </w:r>
      <w:r w:rsidR="0014343A" w:rsidRPr="002F1682">
        <w:rPr>
          <w:b/>
          <w:bCs/>
        </w:rPr>
        <w:t>Block Diagram</w:t>
      </w:r>
    </w:p>
    <w:p w14:paraId="689821C0" w14:textId="6BD475BB" w:rsidR="00C454B5" w:rsidRPr="00682F4F" w:rsidRDefault="00682F4F" w:rsidP="00682F4F">
      <w:pPr>
        <w:pStyle w:val="Paragraf"/>
        <w:ind w:left="644" w:firstLine="0"/>
        <w:jc w:val="center"/>
        <w:rPr>
          <w:i/>
          <w:iCs/>
        </w:rPr>
      </w:pPr>
      <w:r w:rsidRPr="00682F4F">
        <w:rPr>
          <w:i/>
          <w:iCs/>
        </w:rPr>
        <w:t xml:space="preserve">Gambar </w:t>
      </w:r>
      <w:r>
        <w:rPr>
          <w:i/>
          <w:iCs/>
        </w:rPr>
        <w:t>8</w:t>
      </w:r>
      <w:r w:rsidRPr="00682F4F">
        <w:rPr>
          <w:i/>
          <w:iCs/>
        </w:rPr>
        <w:t xml:space="preserve">. </w:t>
      </w:r>
      <w:r>
        <w:rPr>
          <w:i/>
          <w:iCs/>
        </w:rPr>
        <w:t>Block Diagram</w:t>
      </w:r>
    </w:p>
    <w:p w14:paraId="754D494A" w14:textId="4D12C431" w:rsidR="00CD01A1" w:rsidRPr="002F1682" w:rsidRDefault="00682F4F" w:rsidP="00CD01A1">
      <w:pPr>
        <w:pStyle w:val="Paragraf"/>
        <w:numPr>
          <w:ilvl w:val="0"/>
          <w:numId w:val="22"/>
        </w:numPr>
        <w:rPr>
          <w:b/>
          <w:bCs/>
        </w:rPr>
      </w:pPr>
      <w:r w:rsidRPr="002F1682">
        <w:rPr>
          <w:b/>
          <w:bCs/>
          <w:noProof/>
        </w:rPr>
        <w:lastRenderedPageBreak/>
        <w:drawing>
          <wp:anchor distT="0" distB="0" distL="114300" distR="114300" simplePos="0" relativeHeight="251677696" behindDoc="0" locked="0" layoutInCell="1" allowOverlap="1" wp14:anchorId="38651DC4" wp14:editId="6D7AB64C">
            <wp:simplePos x="0" y="0"/>
            <wp:positionH relativeFrom="column">
              <wp:posOffset>2398863</wp:posOffset>
            </wp:positionH>
            <wp:positionV relativeFrom="paragraph">
              <wp:posOffset>286385</wp:posOffset>
            </wp:positionV>
            <wp:extent cx="1117600" cy="1943735"/>
            <wp:effectExtent l="0" t="0" r="6350" b="0"/>
            <wp:wrapTopAndBottom/>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ambar 9"/>
                    <pic:cNvPicPr/>
                  </pic:nvPicPr>
                  <pic:blipFill>
                    <a:blip r:embed="rId32">
                      <a:extLst>
                        <a:ext uri="{28A0092B-C50C-407E-A947-70E740481C1C}">
                          <a14:useLocalDpi xmlns:a14="http://schemas.microsoft.com/office/drawing/2010/main" val="0"/>
                        </a:ext>
                      </a:extLst>
                    </a:blip>
                    <a:stretch>
                      <a:fillRect/>
                    </a:stretch>
                  </pic:blipFill>
                  <pic:spPr>
                    <a:xfrm>
                      <a:off x="0" y="0"/>
                      <a:ext cx="1117600" cy="1943735"/>
                    </a:xfrm>
                    <a:prstGeom prst="rect">
                      <a:avLst/>
                    </a:prstGeom>
                  </pic:spPr>
                </pic:pic>
              </a:graphicData>
            </a:graphic>
            <wp14:sizeRelH relativeFrom="margin">
              <wp14:pctWidth>0</wp14:pctWidth>
            </wp14:sizeRelH>
            <wp14:sizeRelV relativeFrom="margin">
              <wp14:pctHeight>0</wp14:pctHeight>
            </wp14:sizeRelV>
          </wp:anchor>
        </w:drawing>
      </w:r>
      <w:r w:rsidR="002F1682" w:rsidRPr="002F1682">
        <w:rPr>
          <w:b/>
          <w:bCs/>
          <w:noProof/>
        </w:rPr>
        <w:drawing>
          <wp:anchor distT="0" distB="0" distL="114300" distR="114300" simplePos="0" relativeHeight="251678720" behindDoc="0" locked="0" layoutInCell="1" allowOverlap="1" wp14:anchorId="5941771B" wp14:editId="7AD6ADCC">
            <wp:simplePos x="0" y="0"/>
            <wp:positionH relativeFrom="column">
              <wp:posOffset>714375</wp:posOffset>
            </wp:positionH>
            <wp:positionV relativeFrom="paragraph">
              <wp:posOffset>2395855</wp:posOffset>
            </wp:positionV>
            <wp:extent cx="4318000" cy="2277110"/>
            <wp:effectExtent l="0" t="0" r="6350" b="8890"/>
            <wp:wrapTopAndBottom/>
            <wp:docPr id="12"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bar 1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18000" cy="2277110"/>
                    </a:xfrm>
                    <a:prstGeom prst="rect">
                      <a:avLst/>
                    </a:prstGeom>
                  </pic:spPr>
                </pic:pic>
              </a:graphicData>
            </a:graphic>
            <wp14:sizeRelH relativeFrom="margin">
              <wp14:pctWidth>0</wp14:pctWidth>
            </wp14:sizeRelH>
            <wp14:sizeRelV relativeFrom="margin">
              <wp14:pctHeight>0</wp14:pctHeight>
            </wp14:sizeRelV>
          </wp:anchor>
        </w:drawing>
      </w:r>
      <w:r w:rsidR="00CD01A1" w:rsidRPr="002F1682">
        <w:rPr>
          <w:b/>
          <w:bCs/>
        </w:rPr>
        <w:t>Open CM</w:t>
      </w:r>
      <w:r w:rsidR="004354C6" w:rsidRPr="002F1682">
        <w:rPr>
          <w:b/>
          <w:bCs/>
        </w:rPr>
        <w:t>9.04</w:t>
      </w:r>
    </w:p>
    <w:p w14:paraId="1651B1BE" w14:textId="4BEBAC8A" w:rsidR="00FB6EB1" w:rsidRDefault="00FB6EB1" w:rsidP="00F81867">
      <w:pPr>
        <w:pStyle w:val="Paragraf"/>
      </w:pPr>
    </w:p>
    <w:p w14:paraId="5CACB6E1" w14:textId="7564DBD0" w:rsidR="00682F4F" w:rsidRPr="00682F4F" w:rsidRDefault="00682F4F" w:rsidP="00682F4F">
      <w:pPr>
        <w:pStyle w:val="Paragraf"/>
        <w:jc w:val="center"/>
        <w:rPr>
          <w:i/>
          <w:iCs/>
        </w:rPr>
      </w:pPr>
      <w:r w:rsidRPr="00682F4F">
        <w:rPr>
          <w:i/>
          <w:iCs/>
        </w:rPr>
        <w:t>Gambar</w:t>
      </w:r>
      <w:r>
        <w:rPr>
          <w:i/>
          <w:iCs/>
        </w:rPr>
        <w:t xml:space="preserve"> 9</w:t>
      </w:r>
      <w:r w:rsidRPr="00682F4F">
        <w:rPr>
          <w:i/>
          <w:iCs/>
        </w:rPr>
        <w:t xml:space="preserve">. </w:t>
      </w:r>
      <w:r>
        <w:rPr>
          <w:i/>
          <w:iCs/>
        </w:rPr>
        <w:t>Open CM 9.04 Board</w:t>
      </w:r>
    </w:p>
    <w:p w14:paraId="069D5F63" w14:textId="1DA4B013" w:rsidR="004354C6" w:rsidRPr="002F1682" w:rsidRDefault="002F1682" w:rsidP="00CD01A1">
      <w:pPr>
        <w:pStyle w:val="Paragraf"/>
        <w:numPr>
          <w:ilvl w:val="0"/>
          <w:numId w:val="22"/>
        </w:numPr>
        <w:rPr>
          <w:b/>
          <w:bCs/>
        </w:rPr>
      </w:pPr>
      <w:r>
        <w:rPr>
          <w:noProof/>
        </w:rPr>
        <w:lastRenderedPageBreak/>
        <w:drawing>
          <wp:anchor distT="0" distB="0" distL="114300" distR="114300" simplePos="0" relativeHeight="251680768" behindDoc="0" locked="0" layoutInCell="1" allowOverlap="1" wp14:anchorId="136D8B05" wp14:editId="744DC993">
            <wp:simplePos x="0" y="0"/>
            <wp:positionH relativeFrom="column">
              <wp:posOffset>1674915</wp:posOffset>
            </wp:positionH>
            <wp:positionV relativeFrom="paragraph">
              <wp:posOffset>285750</wp:posOffset>
            </wp:positionV>
            <wp:extent cx="2468880" cy="2731135"/>
            <wp:effectExtent l="0" t="0" r="7620" b="0"/>
            <wp:wrapTopAndBottom/>
            <wp:docPr id="13" name="Gambar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mbar 13"/>
                    <pic:cNvPicPr/>
                  </pic:nvPicPr>
                  <pic:blipFill>
                    <a:blip r:embed="rId29">
                      <a:extLst>
                        <a:ext uri="{28A0092B-C50C-407E-A947-70E740481C1C}">
                          <a14:useLocalDpi xmlns:a14="http://schemas.microsoft.com/office/drawing/2010/main" val="0"/>
                        </a:ext>
                      </a:extLst>
                    </a:blip>
                    <a:stretch>
                      <a:fillRect/>
                    </a:stretch>
                  </pic:blipFill>
                  <pic:spPr>
                    <a:xfrm>
                      <a:off x="0" y="0"/>
                      <a:ext cx="2468880" cy="2731135"/>
                    </a:xfrm>
                    <a:prstGeom prst="rect">
                      <a:avLst/>
                    </a:prstGeom>
                  </pic:spPr>
                </pic:pic>
              </a:graphicData>
            </a:graphic>
            <wp14:sizeRelH relativeFrom="margin">
              <wp14:pctWidth>0</wp14:pctWidth>
            </wp14:sizeRelH>
            <wp14:sizeRelV relativeFrom="margin">
              <wp14:pctHeight>0</wp14:pctHeight>
            </wp14:sizeRelV>
          </wp:anchor>
        </w:drawing>
      </w:r>
      <w:r w:rsidR="004354C6" w:rsidRPr="002F1682">
        <w:rPr>
          <w:b/>
          <w:bCs/>
        </w:rPr>
        <w:t>Open CM 9.04 PinMap</w:t>
      </w:r>
    </w:p>
    <w:p w14:paraId="11E0BC9B" w14:textId="0165739A" w:rsidR="002D589C" w:rsidRPr="00682F4F" w:rsidRDefault="00682F4F" w:rsidP="00682F4F">
      <w:pPr>
        <w:pStyle w:val="Paragraf"/>
        <w:ind w:firstLine="0"/>
        <w:jc w:val="center"/>
        <w:rPr>
          <w:i/>
          <w:iCs/>
        </w:rPr>
      </w:pPr>
      <w:r w:rsidRPr="00682F4F">
        <w:rPr>
          <w:i/>
          <w:iCs/>
        </w:rPr>
        <w:t xml:space="preserve">Gambar </w:t>
      </w:r>
      <w:r>
        <w:rPr>
          <w:i/>
          <w:iCs/>
        </w:rPr>
        <w:t>10</w:t>
      </w:r>
      <w:r w:rsidRPr="00682F4F">
        <w:rPr>
          <w:i/>
          <w:iCs/>
        </w:rPr>
        <w:t xml:space="preserve">. </w:t>
      </w:r>
      <w:r w:rsidR="00187081">
        <w:rPr>
          <w:i/>
          <w:iCs/>
        </w:rPr>
        <w:t>Pin Map Open CM 9.04</w:t>
      </w:r>
    </w:p>
    <w:p w14:paraId="6F4A6BCE" w14:textId="7F1A1FB6" w:rsidR="004354C6" w:rsidRPr="002F1682" w:rsidRDefault="00187081" w:rsidP="00CD01A1">
      <w:pPr>
        <w:pStyle w:val="Paragraf"/>
        <w:numPr>
          <w:ilvl w:val="0"/>
          <w:numId w:val="22"/>
        </w:numPr>
        <w:rPr>
          <w:b/>
          <w:bCs/>
        </w:rPr>
      </w:pPr>
      <w:r>
        <w:rPr>
          <w:noProof/>
        </w:rPr>
        <w:drawing>
          <wp:anchor distT="0" distB="0" distL="114300" distR="114300" simplePos="0" relativeHeight="251681792" behindDoc="0" locked="0" layoutInCell="1" allowOverlap="1" wp14:anchorId="62CC0ED1" wp14:editId="7FD416E6">
            <wp:simplePos x="0" y="0"/>
            <wp:positionH relativeFrom="column">
              <wp:posOffset>1775317</wp:posOffset>
            </wp:positionH>
            <wp:positionV relativeFrom="paragraph">
              <wp:posOffset>391795</wp:posOffset>
            </wp:positionV>
            <wp:extent cx="2321560" cy="2011680"/>
            <wp:effectExtent l="0" t="0" r="2540" b="7620"/>
            <wp:wrapTopAndBottom/>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ambar 1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21560" cy="2011680"/>
                    </a:xfrm>
                    <a:prstGeom prst="rect">
                      <a:avLst/>
                    </a:prstGeom>
                  </pic:spPr>
                </pic:pic>
              </a:graphicData>
            </a:graphic>
            <wp14:sizeRelH relativeFrom="margin">
              <wp14:pctWidth>0</wp14:pctWidth>
            </wp14:sizeRelH>
            <wp14:sizeRelV relativeFrom="margin">
              <wp14:pctHeight>0</wp14:pctHeight>
            </wp14:sizeRelV>
          </wp:anchor>
        </w:drawing>
      </w:r>
      <w:r w:rsidR="00E41417" w:rsidRPr="002F1682">
        <w:rPr>
          <w:b/>
          <w:bCs/>
        </w:rPr>
        <w:t xml:space="preserve">Contoh: </w:t>
      </w:r>
      <w:r w:rsidR="00C86558" w:rsidRPr="002F1682">
        <w:rPr>
          <w:b/>
          <w:bCs/>
        </w:rPr>
        <w:t>P</w:t>
      </w:r>
      <w:r w:rsidR="00E41417" w:rsidRPr="002F1682">
        <w:rPr>
          <w:b/>
          <w:bCs/>
        </w:rPr>
        <w:t xml:space="preserve">engoneksian </w:t>
      </w:r>
      <w:r w:rsidR="00DF2A6E" w:rsidRPr="002F1682">
        <w:rPr>
          <w:b/>
          <w:bCs/>
        </w:rPr>
        <w:t xml:space="preserve">Open </w:t>
      </w:r>
      <w:r w:rsidR="008F1682" w:rsidRPr="002F1682">
        <w:rPr>
          <w:b/>
          <w:bCs/>
        </w:rPr>
        <w:t>CM dengan Dynamixel</w:t>
      </w:r>
      <w:r w:rsidR="00C86558" w:rsidRPr="002F1682">
        <w:rPr>
          <w:b/>
          <w:bCs/>
        </w:rPr>
        <w:t xml:space="preserve"> AX 12A</w:t>
      </w:r>
    </w:p>
    <w:p w14:paraId="3DAE877F" w14:textId="4C8E031C" w:rsidR="00FB6EB1" w:rsidRDefault="00FB6EB1" w:rsidP="00FB6EB1">
      <w:pPr>
        <w:pStyle w:val="ListParagraph"/>
      </w:pPr>
    </w:p>
    <w:p w14:paraId="44E91A9B" w14:textId="6FF6962E" w:rsidR="00FB6EB1" w:rsidRPr="00187081" w:rsidRDefault="00187081" w:rsidP="00187081">
      <w:pPr>
        <w:pStyle w:val="Paragraf"/>
        <w:ind w:firstLine="0"/>
        <w:jc w:val="center"/>
        <w:rPr>
          <w:i/>
          <w:iCs/>
        </w:rPr>
      </w:pPr>
      <w:r w:rsidRPr="00187081">
        <w:rPr>
          <w:i/>
          <w:iCs/>
        </w:rPr>
        <w:t xml:space="preserve">Gambar </w:t>
      </w:r>
      <w:r>
        <w:rPr>
          <w:i/>
          <w:iCs/>
        </w:rPr>
        <w:t>11</w:t>
      </w:r>
      <w:r w:rsidRPr="00187081">
        <w:rPr>
          <w:i/>
          <w:iCs/>
        </w:rPr>
        <w:t xml:space="preserve">. </w:t>
      </w:r>
      <w:r>
        <w:rPr>
          <w:i/>
          <w:iCs/>
        </w:rPr>
        <w:t>Contoh Pengoneksian Open CM</w:t>
      </w:r>
    </w:p>
    <w:p w14:paraId="45DA5E41" w14:textId="36F7544B" w:rsidR="004417BF" w:rsidRDefault="00896AD8" w:rsidP="001B2338">
      <w:pPr>
        <w:pStyle w:val="Heading2"/>
      </w:pPr>
      <w:bookmarkStart w:id="30" w:name="_Toc149728771"/>
      <w:r>
        <w:t>8.3 Code Repository</w:t>
      </w:r>
      <w:bookmarkEnd w:id="30"/>
    </w:p>
    <w:p w14:paraId="14C3906C" w14:textId="5486B40E" w:rsidR="00896AD8" w:rsidRDefault="00896AD8" w:rsidP="00391DF1">
      <w:pPr>
        <w:pStyle w:val="Paragraf"/>
      </w:pPr>
      <w:r>
        <w:t>Include links to the code repository</w:t>
      </w:r>
      <w:r w:rsidR="004E7E5B">
        <w:t xml:space="preserve"> </w:t>
      </w:r>
      <w:hyperlink r:id="rId35" w:history="1">
        <w:r w:rsidR="00D875A8" w:rsidRPr="00A43F9C">
          <w:rPr>
            <w:rStyle w:val="Hyperlink"/>
          </w:rPr>
          <w:t>https://github.com/anh0001/HumanoidRobot-GUI-Control/tree/kelasB_group2</w:t>
        </w:r>
      </w:hyperlink>
    </w:p>
    <w:p w14:paraId="4BD3D5F7" w14:textId="247612A6" w:rsidR="001A1CD1" w:rsidRDefault="002F1682" w:rsidP="00FA128E">
      <w:pPr>
        <w:pStyle w:val="Heading2"/>
      </w:pPr>
      <w:bookmarkStart w:id="31" w:name="_Toc149728772"/>
      <w:r>
        <w:rPr>
          <w:noProof/>
        </w:rPr>
        <w:lastRenderedPageBreak/>
        <w:drawing>
          <wp:anchor distT="0" distB="0" distL="114300" distR="114300" simplePos="0" relativeHeight="251684864" behindDoc="0" locked="0" layoutInCell="1" allowOverlap="1" wp14:anchorId="01AE8AE5" wp14:editId="266095C8">
            <wp:simplePos x="0" y="0"/>
            <wp:positionH relativeFrom="column">
              <wp:posOffset>3735070</wp:posOffset>
            </wp:positionH>
            <wp:positionV relativeFrom="paragraph">
              <wp:posOffset>315595</wp:posOffset>
            </wp:positionV>
            <wp:extent cx="1548765" cy="2065020"/>
            <wp:effectExtent l="0" t="0" r="0" b="0"/>
            <wp:wrapTopAndBottom/>
            <wp:docPr id="17" name="Gambar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ambar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48765" cy="2065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912" behindDoc="0" locked="0" layoutInCell="1" allowOverlap="1" wp14:anchorId="44527092" wp14:editId="0A8388B5">
            <wp:simplePos x="0" y="0"/>
            <wp:positionH relativeFrom="column">
              <wp:posOffset>2072005</wp:posOffset>
            </wp:positionH>
            <wp:positionV relativeFrom="paragraph">
              <wp:posOffset>325120</wp:posOffset>
            </wp:positionV>
            <wp:extent cx="1548130" cy="2065020"/>
            <wp:effectExtent l="0" t="0" r="0" b="0"/>
            <wp:wrapTopAndBottom/>
            <wp:docPr id="18" name="Gambar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mbar 1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548130" cy="2065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1BB2DD95" wp14:editId="1AC59430">
            <wp:simplePos x="0" y="0"/>
            <wp:positionH relativeFrom="column">
              <wp:posOffset>441960</wp:posOffset>
            </wp:positionH>
            <wp:positionV relativeFrom="paragraph">
              <wp:posOffset>323850</wp:posOffset>
            </wp:positionV>
            <wp:extent cx="1542415" cy="2056765"/>
            <wp:effectExtent l="0" t="0" r="635" b="635"/>
            <wp:wrapTopAndBottom/>
            <wp:docPr id="16" name="Gambar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mbar 1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42415" cy="2056765"/>
                    </a:xfrm>
                    <a:prstGeom prst="rect">
                      <a:avLst/>
                    </a:prstGeom>
                  </pic:spPr>
                </pic:pic>
              </a:graphicData>
            </a:graphic>
            <wp14:sizeRelH relativeFrom="margin">
              <wp14:pctWidth>0</wp14:pctWidth>
            </wp14:sizeRelH>
            <wp14:sizeRelV relativeFrom="margin">
              <wp14:pctHeight>0</wp14:pctHeight>
            </wp14:sizeRelV>
          </wp:anchor>
        </w:drawing>
      </w:r>
      <w:r w:rsidR="00896AD8">
        <w:t>8.4</w:t>
      </w:r>
      <w:r w:rsidR="004417BF">
        <w:t xml:space="preserve"> </w:t>
      </w:r>
      <w:r w:rsidR="00896AD8">
        <w:t>Additional Documentation</w:t>
      </w:r>
      <w:bookmarkEnd w:id="31"/>
    </w:p>
    <w:p w14:paraId="47B3F397" w14:textId="1645116D" w:rsidR="00896AD8" w:rsidRDefault="00896AD8" w:rsidP="00896AD8">
      <w:pPr>
        <w:pStyle w:val="Heading1"/>
      </w:pPr>
      <w:bookmarkStart w:id="32" w:name="_Toc149728773"/>
      <w:r>
        <w:t>9</w:t>
      </w:r>
      <w:r w:rsidR="004417BF">
        <w:t xml:space="preserve"> </w:t>
      </w:r>
      <w:r>
        <w:t>References</w:t>
      </w:r>
      <w:bookmarkEnd w:id="32"/>
    </w:p>
    <w:p w14:paraId="6BB3E929" w14:textId="77777777" w:rsidR="00C66E72" w:rsidRDefault="00C66E72" w:rsidP="00C66E72">
      <w:pPr>
        <w:pStyle w:val="Paragraf"/>
        <w:ind w:firstLine="0"/>
      </w:pPr>
      <w:r>
        <w:t>Azizah, N. 2023. Rancang Bangun Robot Humanoid Penari untuk Berjalan pada Lantai Berundak. Jurnal Teknik Elektro Indonesia. Vol 4 No 2</w:t>
      </w:r>
    </w:p>
    <w:p w14:paraId="01572397" w14:textId="77777777" w:rsidR="00C66E72" w:rsidRDefault="00C66E72" w:rsidP="00C66E72">
      <w:pPr>
        <w:pStyle w:val="Paragraf"/>
        <w:ind w:firstLine="0"/>
      </w:pPr>
      <w:r>
        <w:t xml:space="preserve">Farid, M. 2022. Apa Itu Robot Humanoid? Ini Pengertian dan Contoh Prototype yang Sudah Ada. </w:t>
      </w:r>
      <w:hyperlink r:id="rId39" w:history="1">
        <w:r w:rsidRPr="00784115">
          <w:rPr>
            <w:rStyle w:val="Hyperlink"/>
          </w:rPr>
          <w:t>https://voi.id/teknologi/220567/apa-itu-robot-humanoid-ini-pengertian-dan-contoh-prototype-yang-sudah-ada</w:t>
        </w:r>
      </w:hyperlink>
    </w:p>
    <w:p w14:paraId="4E3F9230" w14:textId="7E114463" w:rsidR="00C66E72" w:rsidRDefault="00C66E72" w:rsidP="00C66E72">
      <w:pPr>
        <w:pStyle w:val="Paragraf"/>
        <w:ind w:firstLine="0"/>
      </w:pPr>
      <w:r>
        <w:t xml:space="preserve">Sari, P. R. 2023. Tahun 2025 China Akan Merilis Robot Humanoid Canggih. </w:t>
      </w:r>
      <w:hyperlink r:id="rId40" w:history="1">
        <w:r w:rsidRPr="00784115">
          <w:rPr>
            <w:rStyle w:val="Hyperlink"/>
          </w:rPr>
          <w:t>https://www.cloudcomputing.id/berita/tahun-2025-china-akan-meriilis-robot-humanoid-canggih</w:t>
        </w:r>
      </w:hyperlink>
    </w:p>
    <w:p w14:paraId="492ACA97" w14:textId="1DA2146D" w:rsidR="002F1682" w:rsidRDefault="00C66E72" w:rsidP="002F1682">
      <w:pPr>
        <w:pStyle w:val="Paragraf"/>
        <w:ind w:firstLine="0"/>
      </w:pPr>
      <w:r>
        <w:t xml:space="preserve">Soim, S. 2015. Perancangan Robot Humanoid Berbasis Mikrokontroller Atmega 32. </w:t>
      </w:r>
      <w:hyperlink r:id="rId41" w:history="1">
        <w:r w:rsidRPr="00784115">
          <w:rPr>
            <w:rStyle w:val="Hyperlink"/>
          </w:rPr>
          <w:t>https://www.neliti.com/publications/174308/perancangan-robot-humanoid-berbasis-mikrokontroler-atmega-32</w:t>
        </w:r>
      </w:hyperlink>
    </w:p>
    <w:p w14:paraId="35F622E2" w14:textId="1B001F6F" w:rsidR="002F1682" w:rsidRDefault="002F1682" w:rsidP="002F1682">
      <w:pPr>
        <w:pStyle w:val="Paragraf"/>
        <w:ind w:firstLine="0"/>
      </w:pPr>
      <w:r>
        <w:t xml:space="preserve">Thai, C. N. </w:t>
      </w:r>
      <w:r w:rsidR="00AC4533">
        <w:t>2017. Exploring Robotics with Robotis Systems. Switzerland: Springer International.</w:t>
      </w:r>
    </w:p>
    <w:p w14:paraId="31FFB2E8" w14:textId="6DF666D9" w:rsidR="00C66E72" w:rsidRDefault="00C66E72" w:rsidP="002F1682">
      <w:pPr>
        <w:pStyle w:val="Paragraf"/>
        <w:ind w:firstLine="0"/>
      </w:pPr>
    </w:p>
    <w:sectPr w:rsidR="00C66E72" w:rsidSect="00B05F04">
      <w:headerReference w:type="default" r:id="rId42"/>
      <w:footerReference w:type="default" r:id="rId4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9AE19" w14:textId="77777777" w:rsidR="00E22512" w:rsidRDefault="00E22512" w:rsidP="00A301C4">
      <w:pPr>
        <w:spacing w:after="0" w:line="240" w:lineRule="auto"/>
      </w:pPr>
      <w:r>
        <w:separator/>
      </w:r>
    </w:p>
  </w:endnote>
  <w:endnote w:type="continuationSeparator" w:id="0">
    <w:p w14:paraId="1B76A3FC" w14:textId="77777777" w:rsidR="00E22512" w:rsidRDefault="00E22512"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BCD9A" w14:textId="77777777" w:rsidR="00E22512" w:rsidRDefault="00E22512" w:rsidP="00A301C4">
      <w:pPr>
        <w:spacing w:after="0" w:line="240" w:lineRule="auto"/>
      </w:pPr>
      <w:r>
        <w:separator/>
      </w:r>
    </w:p>
  </w:footnote>
  <w:footnote w:type="continuationSeparator" w:id="0">
    <w:p w14:paraId="2A94FA9C" w14:textId="77777777" w:rsidR="00E22512" w:rsidRDefault="00E22512"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2CA1477A" w:rsidR="00A301C4" w:rsidRDefault="00BC6C07">
    <w:pPr>
      <w:pStyle w:val="Header"/>
    </w:pPr>
    <w:r>
      <w:fldChar w:fldCharType="begin"/>
    </w:r>
    <w:r w:rsidR="00C75F1A">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4725"/>
    <w:multiLevelType w:val="hybridMultilevel"/>
    <w:tmpl w:val="6056508C"/>
    <w:lvl w:ilvl="0" w:tplc="276476C2">
      <w:start w:val="1"/>
      <w:numFmt w:val="decimal"/>
      <w:lvlText w:val="%1."/>
      <w:lvlJc w:val="left"/>
      <w:pPr>
        <w:ind w:left="1332" w:hanging="360"/>
      </w:pPr>
      <w:rPr>
        <w:rFonts w:hint="default"/>
      </w:rPr>
    </w:lvl>
    <w:lvl w:ilvl="1" w:tplc="38090019" w:tentative="1">
      <w:start w:val="1"/>
      <w:numFmt w:val="lowerLetter"/>
      <w:lvlText w:val="%2."/>
      <w:lvlJc w:val="left"/>
      <w:pPr>
        <w:ind w:left="2052" w:hanging="360"/>
      </w:pPr>
    </w:lvl>
    <w:lvl w:ilvl="2" w:tplc="3809001B" w:tentative="1">
      <w:start w:val="1"/>
      <w:numFmt w:val="lowerRoman"/>
      <w:lvlText w:val="%3."/>
      <w:lvlJc w:val="right"/>
      <w:pPr>
        <w:ind w:left="2772" w:hanging="180"/>
      </w:pPr>
    </w:lvl>
    <w:lvl w:ilvl="3" w:tplc="3809000F" w:tentative="1">
      <w:start w:val="1"/>
      <w:numFmt w:val="decimal"/>
      <w:lvlText w:val="%4."/>
      <w:lvlJc w:val="left"/>
      <w:pPr>
        <w:ind w:left="3492" w:hanging="360"/>
      </w:pPr>
    </w:lvl>
    <w:lvl w:ilvl="4" w:tplc="38090019" w:tentative="1">
      <w:start w:val="1"/>
      <w:numFmt w:val="lowerLetter"/>
      <w:lvlText w:val="%5."/>
      <w:lvlJc w:val="left"/>
      <w:pPr>
        <w:ind w:left="4212" w:hanging="360"/>
      </w:pPr>
    </w:lvl>
    <w:lvl w:ilvl="5" w:tplc="3809001B" w:tentative="1">
      <w:start w:val="1"/>
      <w:numFmt w:val="lowerRoman"/>
      <w:lvlText w:val="%6."/>
      <w:lvlJc w:val="right"/>
      <w:pPr>
        <w:ind w:left="4932" w:hanging="180"/>
      </w:pPr>
    </w:lvl>
    <w:lvl w:ilvl="6" w:tplc="3809000F" w:tentative="1">
      <w:start w:val="1"/>
      <w:numFmt w:val="decimal"/>
      <w:lvlText w:val="%7."/>
      <w:lvlJc w:val="left"/>
      <w:pPr>
        <w:ind w:left="5652" w:hanging="360"/>
      </w:pPr>
    </w:lvl>
    <w:lvl w:ilvl="7" w:tplc="38090019" w:tentative="1">
      <w:start w:val="1"/>
      <w:numFmt w:val="lowerLetter"/>
      <w:lvlText w:val="%8."/>
      <w:lvlJc w:val="left"/>
      <w:pPr>
        <w:ind w:left="6372" w:hanging="360"/>
      </w:pPr>
    </w:lvl>
    <w:lvl w:ilvl="8" w:tplc="3809001B" w:tentative="1">
      <w:start w:val="1"/>
      <w:numFmt w:val="lowerRoman"/>
      <w:lvlText w:val="%9."/>
      <w:lvlJc w:val="right"/>
      <w:pPr>
        <w:ind w:left="7092" w:hanging="180"/>
      </w:pPr>
    </w:lvl>
  </w:abstractNum>
  <w:abstractNum w:abstractNumId="1" w15:restartNumberingAfterBreak="0">
    <w:nsid w:val="07CE1E75"/>
    <w:multiLevelType w:val="hybridMultilevel"/>
    <w:tmpl w:val="E30AB268"/>
    <w:lvl w:ilvl="0" w:tplc="FFFFFFFF">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033F4"/>
    <w:multiLevelType w:val="hybridMultilevel"/>
    <w:tmpl w:val="FA1A839E"/>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276748E"/>
    <w:multiLevelType w:val="hybridMultilevel"/>
    <w:tmpl w:val="15C0C076"/>
    <w:lvl w:ilvl="0" w:tplc="DF10F2DC">
      <w:start w:val="1"/>
      <w:numFmt w:val="decimal"/>
      <w:lvlText w:val="%1."/>
      <w:lvlJc w:val="left"/>
      <w:pPr>
        <w:ind w:left="644" w:hanging="360"/>
      </w:pPr>
      <w:rPr>
        <w:rFonts w:asciiTheme="minorHAnsi" w:eastAsiaTheme="minorHAnsi" w:hAnsiTheme="minorHAnsi" w:cstheme="minorBidi"/>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5" w15:restartNumberingAfterBreak="0">
    <w:nsid w:val="154A7C77"/>
    <w:multiLevelType w:val="multilevel"/>
    <w:tmpl w:val="6E6ED292"/>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4E60C9"/>
    <w:multiLevelType w:val="hybridMultilevel"/>
    <w:tmpl w:val="010EF392"/>
    <w:lvl w:ilvl="0" w:tplc="6DE8C248">
      <w:start w:val="2"/>
      <w:numFmt w:val="bullet"/>
      <w:lvlText w:val="-"/>
      <w:lvlJc w:val="left"/>
      <w:pPr>
        <w:ind w:left="1076" w:hanging="360"/>
      </w:pPr>
      <w:rPr>
        <w:rFonts w:ascii="Calibri" w:eastAsiaTheme="minorHAnsi" w:hAnsi="Calibri" w:cs="Calibri" w:hint="default"/>
      </w:rPr>
    </w:lvl>
    <w:lvl w:ilvl="1" w:tplc="38090003" w:tentative="1">
      <w:start w:val="1"/>
      <w:numFmt w:val="bullet"/>
      <w:lvlText w:val="o"/>
      <w:lvlJc w:val="left"/>
      <w:pPr>
        <w:ind w:left="1796" w:hanging="360"/>
      </w:pPr>
      <w:rPr>
        <w:rFonts w:ascii="Courier New" w:hAnsi="Courier New" w:cs="Courier New" w:hint="default"/>
      </w:rPr>
    </w:lvl>
    <w:lvl w:ilvl="2" w:tplc="38090005" w:tentative="1">
      <w:start w:val="1"/>
      <w:numFmt w:val="bullet"/>
      <w:lvlText w:val=""/>
      <w:lvlJc w:val="left"/>
      <w:pPr>
        <w:ind w:left="2516" w:hanging="360"/>
      </w:pPr>
      <w:rPr>
        <w:rFonts w:ascii="Wingdings" w:hAnsi="Wingdings" w:hint="default"/>
      </w:rPr>
    </w:lvl>
    <w:lvl w:ilvl="3" w:tplc="38090001" w:tentative="1">
      <w:start w:val="1"/>
      <w:numFmt w:val="bullet"/>
      <w:lvlText w:val=""/>
      <w:lvlJc w:val="left"/>
      <w:pPr>
        <w:ind w:left="3236" w:hanging="360"/>
      </w:pPr>
      <w:rPr>
        <w:rFonts w:ascii="Symbol" w:hAnsi="Symbol" w:hint="default"/>
      </w:rPr>
    </w:lvl>
    <w:lvl w:ilvl="4" w:tplc="38090003" w:tentative="1">
      <w:start w:val="1"/>
      <w:numFmt w:val="bullet"/>
      <w:lvlText w:val="o"/>
      <w:lvlJc w:val="left"/>
      <w:pPr>
        <w:ind w:left="3956" w:hanging="360"/>
      </w:pPr>
      <w:rPr>
        <w:rFonts w:ascii="Courier New" w:hAnsi="Courier New" w:cs="Courier New" w:hint="default"/>
      </w:rPr>
    </w:lvl>
    <w:lvl w:ilvl="5" w:tplc="38090005" w:tentative="1">
      <w:start w:val="1"/>
      <w:numFmt w:val="bullet"/>
      <w:lvlText w:val=""/>
      <w:lvlJc w:val="left"/>
      <w:pPr>
        <w:ind w:left="4676" w:hanging="360"/>
      </w:pPr>
      <w:rPr>
        <w:rFonts w:ascii="Wingdings" w:hAnsi="Wingdings" w:hint="default"/>
      </w:rPr>
    </w:lvl>
    <w:lvl w:ilvl="6" w:tplc="38090001" w:tentative="1">
      <w:start w:val="1"/>
      <w:numFmt w:val="bullet"/>
      <w:lvlText w:val=""/>
      <w:lvlJc w:val="left"/>
      <w:pPr>
        <w:ind w:left="5396" w:hanging="360"/>
      </w:pPr>
      <w:rPr>
        <w:rFonts w:ascii="Symbol" w:hAnsi="Symbol" w:hint="default"/>
      </w:rPr>
    </w:lvl>
    <w:lvl w:ilvl="7" w:tplc="38090003" w:tentative="1">
      <w:start w:val="1"/>
      <w:numFmt w:val="bullet"/>
      <w:lvlText w:val="o"/>
      <w:lvlJc w:val="left"/>
      <w:pPr>
        <w:ind w:left="6116" w:hanging="360"/>
      </w:pPr>
      <w:rPr>
        <w:rFonts w:ascii="Courier New" w:hAnsi="Courier New" w:cs="Courier New" w:hint="default"/>
      </w:rPr>
    </w:lvl>
    <w:lvl w:ilvl="8" w:tplc="38090005" w:tentative="1">
      <w:start w:val="1"/>
      <w:numFmt w:val="bullet"/>
      <w:lvlText w:val=""/>
      <w:lvlJc w:val="left"/>
      <w:pPr>
        <w:ind w:left="6836" w:hanging="360"/>
      </w:pPr>
      <w:rPr>
        <w:rFonts w:ascii="Wingdings" w:hAnsi="Wingdings" w:hint="default"/>
      </w:rPr>
    </w:lvl>
  </w:abstractNum>
  <w:abstractNum w:abstractNumId="7" w15:restartNumberingAfterBreak="0">
    <w:nsid w:val="1A724CD3"/>
    <w:multiLevelType w:val="hybridMultilevel"/>
    <w:tmpl w:val="6FE62964"/>
    <w:lvl w:ilvl="0" w:tplc="5194EAF6">
      <w:start w:val="1"/>
      <w:numFmt w:val="decimal"/>
      <w:lvlText w:val="%1."/>
      <w:lvlJc w:val="left"/>
      <w:pPr>
        <w:ind w:left="692" w:hanging="360"/>
      </w:pPr>
      <w:rPr>
        <w:rFonts w:asciiTheme="minorHAnsi" w:eastAsiaTheme="minorHAnsi" w:hAnsiTheme="minorHAnsi" w:cstheme="minorBidi"/>
      </w:rPr>
    </w:lvl>
    <w:lvl w:ilvl="1" w:tplc="38090019" w:tentative="1">
      <w:start w:val="1"/>
      <w:numFmt w:val="lowerLetter"/>
      <w:lvlText w:val="%2."/>
      <w:lvlJc w:val="left"/>
      <w:pPr>
        <w:ind w:left="1412" w:hanging="360"/>
      </w:pPr>
    </w:lvl>
    <w:lvl w:ilvl="2" w:tplc="3809001B" w:tentative="1">
      <w:start w:val="1"/>
      <w:numFmt w:val="lowerRoman"/>
      <w:lvlText w:val="%3."/>
      <w:lvlJc w:val="right"/>
      <w:pPr>
        <w:ind w:left="2132" w:hanging="180"/>
      </w:pPr>
    </w:lvl>
    <w:lvl w:ilvl="3" w:tplc="3809000F" w:tentative="1">
      <w:start w:val="1"/>
      <w:numFmt w:val="decimal"/>
      <w:lvlText w:val="%4."/>
      <w:lvlJc w:val="left"/>
      <w:pPr>
        <w:ind w:left="2852" w:hanging="360"/>
      </w:pPr>
    </w:lvl>
    <w:lvl w:ilvl="4" w:tplc="38090019" w:tentative="1">
      <w:start w:val="1"/>
      <w:numFmt w:val="lowerLetter"/>
      <w:lvlText w:val="%5."/>
      <w:lvlJc w:val="left"/>
      <w:pPr>
        <w:ind w:left="3572" w:hanging="360"/>
      </w:pPr>
    </w:lvl>
    <w:lvl w:ilvl="5" w:tplc="3809001B" w:tentative="1">
      <w:start w:val="1"/>
      <w:numFmt w:val="lowerRoman"/>
      <w:lvlText w:val="%6."/>
      <w:lvlJc w:val="right"/>
      <w:pPr>
        <w:ind w:left="4292" w:hanging="180"/>
      </w:pPr>
    </w:lvl>
    <w:lvl w:ilvl="6" w:tplc="3809000F" w:tentative="1">
      <w:start w:val="1"/>
      <w:numFmt w:val="decimal"/>
      <w:lvlText w:val="%7."/>
      <w:lvlJc w:val="left"/>
      <w:pPr>
        <w:ind w:left="5012" w:hanging="360"/>
      </w:pPr>
    </w:lvl>
    <w:lvl w:ilvl="7" w:tplc="38090019" w:tentative="1">
      <w:start w:val="1"/>
      <w:numFmt w:val="lowerLetter"/>
      <w:lvlText w:val="%8."/>
      <w:lvlJc w:val="left"/>
      <w:pPr>
        <w:ind w:left="5732" w:hanging="360"/>
      </w:pPr>
    </w:lvl>
    <w:lvl w:ilvl="8" w:tplc="3809001B" w:tentative="1">
      <w:start w:val="1"/>
      <w:numFmt w:val="lowerRoman"/>
      <w:lvlText w:val="%9."/>
      <w:lvlJc w:val="right"/>
      <w:pPr>
        <w:ind w:left="6452" w:hanging="180"/>
      </w:pPr>
    </w:lvl>
  </w:abstractNum>
  <w:abstractNum w:abstractNumId="8" w15:restartNumberingAfterBreak="0">
    <w:nsid w:val="1BE84F60"/>
    <w:multiLevelType w:val="hybridMultilevel"/>
    <w:tmpl w:val="91E0B6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CAB743E"/>
    <w:multiLevelType w:val="hybridMultilevel"/>
    <w:tmpl w:val="981012A2"/>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10" w15:restartNumberingAfterBreak="0">
    <w:nsid w:val="23CA295E"/>
    <w:multiLevelType w:val="multilevel"/>
    <w:tmpl w:val="B658FCFC"/>
    <w:lvl w:ilvl="0">
      <w:start w:val="1"/>
      <w:numFmt w:val="decimal"/>
      <w:lvlText w:val="%1."/>
      <w:lvlJc w:val="left"/>
      <w:pPr>
        <w:ind w:left="64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084" w:hanging="72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164" w:hanging="108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244" w:hanging="1440"/>
      </w:pPr>
      <w:rPr>
        <w:rFonts w:hint="default"/>
      </w:rPr>
    </w:lvl>
    <w:lvl w:ilvl="8">
      <w:start w:val="1"/>
      <w:numFmt w:val="decimal"/>
      <w:isLgl/>
      <w:lvlText w:val="%1.%2.%3.%4.%5.%6.%7.%8.%9."/>
      <w:lvlJc w:val="left"/>
      <w:pPr>
        <w:ind w:left="4964" w:hanging="1800"/>
      </w:pPr>
      <w:rPr>
        <w:rFonts w:hint="default"/>
      </w:rPr>
    </w:lvl>
  </w:abstractNum>
  <w:abstractNum w:abstractNumId="11"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375307"/>
    <w:multiLevelType w:val="hybridMultilevel"/>
    <w:tmpl w:val="48C655A2"/>
    <w:lvl w:ilvl="0" w:tplc="B5B8EF34">
      <w:start w:val="1"/>
      <w:numFmt w:val="decimal"/>
      <w:lvlText w:val="%1."/>
      <w:lvlJc w:val="left"/>
      <w:pPr>
        <w:ind w:left="1332" w:hanging="360"/>
      </w:pPr>
      <w:rPr>
        <w:rFonts w:hint="default"/>
      </w:rPr>
    </w:lvl>
    <w:lvl w:ilvl="1" w:tplc="38090019" w:tentative="1">
      <w:start w:val="1"/>
      <w:numFmt w:val="lowerLetter"/>
      <w:lvlText w:val="%2."/>
      <w:lvlJc w:val="left"/>
      <w:pPr>
        <w:ind w:left="2052" w:hanging="360"/>
      </w:pPr>
    </w:lvl>
    <w:lvl w:ilvl="2" w:tplc="3809001B" w:tentative="1">
      <w:start w:val="1"/>
      <w:numFmt w:val="lowerRoman"/>
      <w:lvlText w:val="%3."/>
      <w:lvlJc w:val="right"/>
      <w:pPr>
        <w:ind w:left="2772" w:hanging="180"/>
      </w:pPr>
    </w:lvl>
    <w:lvl w:ilvl="3" w:tplc="3809000F" w:tentative="1">
      <w:start w:val="1"/>
      <w:numFmt w:val="decimal"/>
      <w:lvlText w:val="%4."/>
      <w:lvlJc w:val="left"/>
      <w:pPr>
        <w:ind w:left="3492" w:hanging="360"/>
      </w:pPr>
    </w:lvl>
    <w:lvl w:ilvl="4" w:tplc="38090019" w:tentative="1">
      <w:start w:val="1"/>
      <w:numFmt w:val="lowerLetter"/>
      <w:lvlText w:val="%5."/>
      <w:lvlJc w:val="left"/>
      <w:pPr>
        <w:ind w:left="4212" w:hanging="360"/>
      </w:pPr>
    </w:lvl>
    <w:lvl w:ilvl="5" w:tplc="3809001B" w:tentative="1">
      <w:start w:val="1"/>
      <w:numFmt w:val="lowerRoman"/>
      <w:lvlText w:val="%6."/>
      <w:lvlJc w:val="right"/>
      <w:pPr>
        <w:ind w:left="4932" w:hanging="180"/>
      </w:pPr>
    </w:lvl>
    <w:lvl w:ilvl="6" w:tplc="3809000F" w:tentative="1">
      <w:start w:val="1"/>
      <w:numFmt w:val="decimal"/>
      <w:lvlText w:val="%7."/>
      <w:lvlJc w:val="left"/>
      <w:pPr>
        <w:ind w:left="5652" w:hanging="360"/>
      </w:pPr>
    </w:lvl>
    <w:lvl w:ilvl="7" w:tplc="38090019" w:tentative="1">
      <w:start w:val="1"/>
      <w:numFmt w:val="lowerLetter"/>
      <w:lvlText w:val="%8."/>
      <w:lvlJc w:val="left"/>
      <w:pPr>
        <w:ind w:left="6372" w:hanging="360"/>
      </w:pPr>
    </w:lvl>
    <w:lvl w:ilvl="8" w:tplc="3809001B" w:tentative="1">
      <w:start w:val="1"/>
      <w:numFmt w:val="lowerRoman"/>
      <w:lvlText w:val="%9."/>
      <w:lvlJc w:val="right"/>
      <w:pPr>
        <w:ind w:left="7092" w:hanging="180"/>
      </w:pPr>
    </w:lvl>
  </w:abstractNum>
  <w:abstractNum w:abstractNumId="13" w15:restartNumberingAfterBreak="0">
    <w:nsid w:val="2BCD1DC8"/>
    <w:multiLevelType w:val="hybridMultilevel"/>
    <w:tmpl w:val="7F8CB2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F40122"/>
    <w:multiLevelType w:val="hybridMultilevel"/>
    <w:tmpl w:val="7A6AA6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3BF90CCD"/>
    <w:multiLevelType w:val="hybridMultilevel"/>
    <w:tmpl w:val="A3627830"/>
    <w:lvl w:ilvl="0" w:tplc="7DB4000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7" w15:restartNumberingAfterBreak="0">
    <w:nsid w:val="3F404817"/>
    <w:multiLevelType w:val="hybridMultilevel"/>
    <w:tmpl w:val="9F527E96"/>
    <w:lvl w:ilvl="0" w:tplc="A824221A">
      <w:start w:val="1"/>
      <w:numFmt w:val="decimal"/>
      <w:lvlText w:val="%1."/>
      <w:lvlJc w:val="left"/>
      <w:pPr>
        <w:ind w:left="788" w:hanging="360"/>
      </w:pPr>
      <w:rPr>
        <w:rFonts w:hint="default"/>
      </w:rPr>
    </w:lvl>
    <w:lvl w:ilvl="1" w:tplc="38090019" w:tentative="1">
      <w:start w:val="1"/>
      <w:numFmt w:val="lowerLetter"/>
      <w:lvlText w:val="%2."/>
      <w:lvlJc w:val="left"/>
      <w:pPr>
        <w:ind w:left="1508" w:hanging="360"/>
      </w:pPr>
    </w:lvl>
    <w:lvl w:ilvl="2" w:tplc="3809001B" w:tentative="1">
      <w:start w:val="1"/>
      <w:numFmt w:val="lowerRoman"/>
      <w:lvlText w:val="%3."/>
      <w:lvlJc w:val="right"/>
      <w:pPr>
        <w:ind w:left="2228" w:hanging="180"/>
      </w:pPr>
    </w:lvl>
    <w:lvl w:ilvl="3" w:tplc="3809000F" w:tentative="1">
      <w:start w:val="1"/>
      <w:numFmt w:val="decimal"/>
      <w:lvlText w:val="%4."/>
      <w:lvlJc w:val="left"/>
      <w:pPr>
        <w:ind w:left="2948" w:hanging="360"/>
      </w:pPr>
    </w:lvl>
    <w:lvl w:ilvl="4" w:tplc="38090019" w:tentative="1">
      <w:start w:val="1"/>
      <w:numFmt w:val="lowerLetter"/>
      <w:lvlText w:val="%5."/>
      <w:lvlJc w:val="left"/>
      <w:pPr>
        <w:ind w:left="3668" w:hanging="360"/>
      </w:pPr>
    </w:lvl>
    <w:lvl w:ilvl="5" w:tplc="3809001B" w:tentative="1">
      <w:start w:val="1"/>
      <w:numFmt w:val="lowerRoman"/>
      <w:lvlText w:val="%6."/>
      <w:lvlJc w:val="right"/>
      <w:pPr>
        <w:ind w:left="4388" w:hanging="180"/>
      </w:pPr>
    </w:lvl>
    <w:lvl w:ilvl="6" w:tplc="3809000F" w:tentative="1">
      <w:start w:val="1"/>
      <w:numFmt w:val="decimal"/>
      <w:lvlText w:val="%7."/>
      <w:lvlJc w:val="left"/>
      <w:pPr>
        <w:ind w:left="5108" w:hanging="360"/>
      </w:pPr>
    </w:lvl>
    <w:lvl w:ilvl="7" w:tplc="38090019" w:tentative="1">
      <w:start w:val="1"/>
      <w:numFmt w:val="lowerLetter"/>
      <w:lvlText w:val="%8."/>
      <w:lvlJc w:val="left"/>
      <w:pPr>
        <w:ind w:left="5828" w:hanging="360"/>
      </w:pPr>
    </w:lvl>
    <w:lvl w:ilvl="8" w:tplc="3809001B" w:tentative="1">
      <w:start w:val="1"/>
      <w:numFmt w:val="lowerRoman"/>
      <w:lvlText w:val="%9."/>
      <w:lvlJc w:val="right"/>
      <w:pPr>
        <w:ind w:left="6548" w:hanging="180"/>
      </w:pPr>
    </w:lvl>
  </w:abstractNum>
  <w:abstractNum w:abstractNumId="18" w15:restartNumberingAfterBreak="0">
    <w:nsid w:val="40942A6D"/>
    <w:multiLevelType w:val="hybridMultilevel"/>
    <w:tmpl w:val="C77EAF22"/>
    <w:lvl w:ilvl="0" w:tplc="38489F46">
      <w:start w:val="2"/>
      <w:numFmt w:val="bullet"/>
      <w:lvlText w:val="-"/>
      <w:lvlJc w:val="left"/>
      <w:pPr>
        <w:ind w:left="644" w:hanging="360"/>
      </w:pPr>
      <w:rPr>
        <w:rFonts w:ascii="Calibri" w:eastAsiaTheme="minorHAnsi" w:hAnsi="Calibri" w:cs="Calibri"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19" w15:restartNumberingAfterBreak="0">
    <w:nsid w:val="501801FD"/>
    <w:multiLevelType w:val="hybridMultilevel"/>
    <w:tmpl w:val="BADE64BE"/>
    <w:lvl w:ilvl="0" w:tplc="F06E4962">
      <w:start w:val="1"/>
      <w:numFmt w:val="decimal"/>
      <w:lvlText w:val="%1."/>
      <w:lvlJc w:val="left"/>
      <w:pPr>
        <w:ind w:left="788" w:hanging="360"/>
      </w:pPr>
      <w:rPr>
        <w:rFonts w:hint="default"/>
      </w:rPr>
    </w:lvl>
    <w:lvl w:ilvl="1" w:tplc="38090019" w:tentative="1">
      <w:start w:val="1"/>
      <w:numFmt w:val="lowerLetter"/>
      <w:lvlText w:val="%2."/>
      <w:lvlJc w:val="left"/>
      <w:pPr>
        <w:ind w:left="1508" w:hanging="360"/>
      </w:pPr>
    </w:lvl>
    <w:lvl w:ilvl="2" w:tplc="3809001B" w:tentative="1">
      <w:start w:val="1"/>
      <w:numFmt w:val="lowerRoman"/>
      <w:lvlText w:val="%3."/>
      <w:lvlJc w:val="right"/>
      <w:pPr>
        <w:ind w:left="2228" w:hanging="180"/>
      </w:pPr>
    </w:lvl>
    <w:lvl w:ilvl="3" w:tplc="3809000F" w:tentative="1">
      <w:start w:val="1"/>
      <w:numFmt w:val="decimal"/>
      <w:lvlText w:val="%4."/>
      <w:lvlJc w:val="left"/>
      <w:pPr>
        <w:ind w:left="2948" w:hanging="360"/>
      </w:pPr>
    </w:lvl>
    <w:lvl w:ilvl="4" w:tplc="38090019" w:tentative="1">
      <w:start w:val="1"/>
      <w:numFmt w:val="lowerLetter"/>
      <w:lvlText w:val="%5."/>
      <w:lvlJc w:val="left"/>
      <w:pPr>
        <w:ind w:left="3668" w:hanging="360"/>
      </w:pPr>
    </w:lvl>
    <w:lvl w:ilvl="5" w:tplc="3809001B" w:tentative="1">
      <w:start w:val="1"/>
      <w:numFmt w:val="lowerRoman"/>
      <w:lvlText w:val="%6."/>
      <w:lvlJc w:val="right"/>
      <w:pPr>
        <w:ind w:left="4388" w:hanging="180"/>
      </w:pPr>
    </w:lvl>
    <w:lvl w:ilvl="6" w:tplc="3809000F" w:tentative="1">
      <w:start w:val="1"/>
      <w:numFmt w:val="decimal"/>
      <w:lvlText w:val="%7."/>
      <w:lvlJc w:val="left"/>
      <w:pPr>
        <w:ind w:left="5108" w:hanging="360"/>
      </w:pPr>
    </w:lvl>
    <w:lvl w:ilvl="7" w:tplc="38090019" w:tentative="1">
      <w:start w:val="1"/>
      <w:numFmt w:val="lowerLetter"/>
      <w:lvlText w:val="%8."/>
      <w:lvlJc w:val="left"/>
      <w:pPr>
        <w:ind w:left="5828" w:hanging="360"/>
      </w:pPr>
    </w:lvl>
    <w:lvl w:ilvl="8" w:tplc="3809001B" w:tentative="1">
      <w:start w:val="1"/>
      <w:numFmt w:val="lowerRoman"/>
      <w:lvlText w:val="%9."/>
      <w:lvlJc w:val="right"/>
      <w:pPr>
        <w:ind w:left="6548" w:hanging="180"/>
      </w:pPr>
    </w:lvl>
  </w:abstractNum>
  <w:abstractNum w:abstractNumId="20" w15:restartNumberingAfterBreak="0">
    <w:nsid w:val="558C15ED"/>
    <w:multiLevelType w:val="multilevel"/>
    <w:tmpl w:val="8F38ED48"/>
    <w:lvl w:ilvl="0">
      <w:start w:val="1"/>
      <w:numFmt w:val="decimal"/>
      <w:lvlText w:val="%1."/>
      <w:lvlJc w:val="left"/>
      <w:pPr>
        <w:ind w:left="504" w:hanging="504"/>
      </w:pPr>
      <w:rPr>
        <w:rFonts w:hint="default"/>
      </w:rPr>
    </w:lvl>
    <w:lvl w:ilvl="1">
      <w:start w:val="1"/>
      <w:numFmt w:val="decimal"/>
      <w:lvlText w:val="%1.%2."/>
      <w:lvlJc w:val="left"/>
      <w:pPr>
        <w:ind w:left="864" w:hanging="50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0A32738"/>
    <w:multiLevelType w:val="hybridMultilevel"/>
    <w:tmpl w:val="635675A8"/>
    <w:lvl w:ilvl="0" w:tplc="CC0EC8A8">
      <w:start w:val="1"/>
      <w:numFmt w:val="decimal"/>
      <w:lvlText w:val="%1."/>
      <w:lvlJc w:val="left"/>
      <w:pPr>
        <w:ind w:left="1332" w:hanging="360"/>
      </w:pPr>
      <w:rPr>
        <w:rFonts w:hint="default"/>
      </w:rPr>
    </w:lvl>
    <w:lvl w:ilvl="1" w:tplc="38090019" w:tentative="1">
      <w:start w:val="1"/>
      <w:numFmt w:val="lowerLetter"/>
      <w:lvlText w:val="%2."/>
      <w:lvlJc w:val="left"/>
      <w:pPr>
        <w:ind w:left="2052" w:hanging="360"/>
      </w:pPr>
    </w:lvl>
    <w:lvl w:ilvl="2" w:tplc="3809001B" w:tentative="1">
      <w:start w:val="1"/>
      <w:numFmt w:val="lowerRoman"/>
      <w:lvlText w:val="%3."/>
      <w:lvlJc w:val="right"/>
      <w:pPr>
        <w:ind w:left="2772" w:hanging="180"/>
      </w:pPr>
    </w:lvl>
    <w:lvl w:ilvl="3" w:tplc="3809000F" w:tentative="1">
      <w:start w:val="1"/>
      <w:numFmt w:val="decimal"/>
      <w:lvlText w:val="%4."/>
      <w:lvlJc w:val="left"/>
      <w:pPr>
        <w:ind w:left="3492" w:hanging="360"/>
      </w:pPr>
    </w:lvl>
    <w:lvl w:ilvl="4" w:tplc="38090019" w:tentative="1">
      <w:start w:val="1"/>
      <w:numFmt w:val="lowerLetter"/>
      <w:lvlText w:val="%5."/>
      <w:lvlJc w:val="left"/>
      <w:pPr>
        <w:ind w:left="4212" w:hanging="360"/>
      </w:pPr>
    </w:lvl>
    <w:lvl w:ilvl="5" w:tplc="3809001B" w:tentative="1">
      <w:start w:val="1"/>
      <w:numFmt w:val="lowerRoman"/>
      <w:lvlText w:val="%6."/>
      <w:lvlJc w:val="right"/>
      <w:pPr>
        <w:ind w:left="4932" w:hanging="180"/>
      </w:pPr>
    </w:lvl>
    <w:lvl w:ilvl="6" w:tplc="3809000F" w:tentative="1">
      <w:start w:val="1"/>
      <w:numFmt w:val="decimal"/>
      <w:lvlText w:val="%7."/>
      <w:lvlJc w:val="left"/>
      <w:pPr>
        <w:ind w:left="5652" w:hanging="360"/>
      </w:pPr>
    </w:lvl>
    <w:lvl w:ilvl="7" w:tplc="38090019" w:tentative="1">
      <w:start w:val="1"/>
      <w:numFmt w:val="lowerLetter"/>
      <w:lvlText w:val="%8."/>
      <w:lvlJc w:val="left"/>
      <w:pPr>
        <w:ind w:left="6372" w:hanging="360"/>
      </w:pPr>
    </w:lvl>
    <w:lvl w:ilvl="8" w:tplc="3809001B" w:tentative="1">
      <w:start w:val="1"/>
      <w:numFmt w:val="lowerRoman"/>
      <w:lvlText w:val="%9."/>
      <w:lvlJc w:val="right"/>
      <w:pPr>
        <w:ind w:left="7092" w:hanging="180"/>
      </w:pPr>
    </w:lvl>
  </w:abstractNum>
  <w:abstractNum w:abstractNumId="22" w15:restartNumberingAfterBreak="0">
    <w:nsid w:val="670C77BC"/>
    <w:multiLevelType w:val="multilevel"/>
    <w:tmpl w:val="680C036E"/>
    <w:lvl w:ilvl="0">
      <w:start w:val="1"/>
      <w:numFmt w:val="decimal"/>
      <w:lvlText w:val="%1."/>
      <w:lvlJc w:val="left"/>
      <w:pPr>
        <w:ind w:left="504" w:hanging="504"/>
      </w:pPr>
      <w:rPr>
        <w:rFonts w:hint="default"/>
      </w:rPr>
    </w:lvl>
    <w:lvl w:ilvl="1">
      <w:start w:val="1"/>
      <w:numFmt w:val="decimal"/>
      <w:lvlText w:val="%1.%2."/>
      <w:lvlJc w:val="left"/>
      <w:pPr>
        <w:ind w:left="630" w:hanging="504"/>
      </w:pPr>
      <w:rPr>
        <w:rFonts w:hint="default"/>
      </w:rPr>
    </w:lvl>
    <w:lvl w:ilvl="2">
      <w:start w:val="1"/>
      <w:numFmt w:val="decimal"/>
      <w:lvlText w:val="%1.%2.%3."/>
      <w:lvlJc w:val="left"/>
      <w:pPr>
        <w:ind w:left="972" w:hanging="720"/>
      </w:pPr>
      <w:rPr>
        <w:rFonts w:hint="default"/>
      </w:rPr>
    </w:lvl>
    <w:lvl w:ilvl="3">
      <w:start w:val="1"/>
      <w:numFmt w:val="decimal"/>
      <w:lvlText w:val="%1.%2.%3.%4."/>
      <w:lvlJc w:val="left"/>
      <w:pPr>
        <w:ind w:left="1098" w:hanging="720"/>
      </w:pPr>
      <w:rPr>
        <w:rFonts w:hint="default"/>
      </w:rPr>
    </w:lvl>
    <w:lvl w:ilvl="4">
      <w:start w:val="1"/>
      <w:numFmt w:val="decimal"/>
      <w:lvlText w:val="%1.%2.%3.%4.%5."/>
      <w:lvlJc w:val="left"/>
      <w:pPr>
        <w:ind w:left="1584" w:hanging="1080"/>
      </w:pPr>
      <w:rPr>
        <w:rFonts w:hint="default"/>
      </w:rPr>
    </w:lvl>
    <w:lvl w:ilvl="5">
      <w:start w:val="1"/>
      <w:numFmt w:val="decimal"/>
      <w:lvlText w:val="%1.%2.%3.%4.%5.%6."/>
      <w:lvlJc w:val="left"/>
      <w:pPr>
        <w:ind w:left="1710" w:hanging="1080"/>
      </w:pPr>
      <w:rPr>
        <w:rFonts w:hint="default"/>
      </w:rPr>
    </w:lvl>
    <w:lvl w:ilvl="6">
      <w:start w:val="1"/>
      <w:numFmt w:val="decimal"/>
      <w:lvlText w:val="%1.%2.%3.%4.%5.%6.%7."/>
      <w:lvlJc w:val="left"/>
      <w:pPr>
        <w:ind w:left="2196" w:hanging="1440"/>
      </w:pPr>
      <w:rPr>
        <w:rFonts w:hint="default"/>
      </w:rPr>
    </w:lvl>
    <w:lvl w:ilvl="7">
      <w:start w:val="1"/>
      <w:numFmt w:val="decimal"/>
      <w:lvlText w:val="%1.%2.%3.%4.%5.%6.%7.%8."/>
      <w:lvlJc w:val="left"/>
      <w:pPr>
        <w:ind w:left="2322" w:hanging="1440"/>
      </w:pPr>
      <w:rPr>
        <w:rFonts w:hint="default"/>
      </w:rPr>
    </w:lvl>
    <w:lvl w:ilvl="8">
      <w:start w:val="1"/>
      <w:numFmt w:val="decimal"/>
      <w:lvlText w:val="%1.%2.%3.%4.%5.%6.%7.%8.%9."/>
      <w:lvlJc w:val="left"/>
      <w:pPr>
        <w:ind w:left="2808" w:hanging="1800"/>
      </w:pPr>
      <w:rPr>
        <w:rFonts w:hint="default"/>
      </w:rPr>
    </w:lvl>
  </w:abstractNum>
  <w:abstractNum w:abstractNumId="23"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9B2771"/>
    <w:multiLevelType w:val="multilevel"/>
    <w:tmpl w:val="2E442EF8"/>
    <w:lvl w:ilvl="0">
      <w:start w:val="1"/>
      <w:numFmt w:val="decimal"/>
      <w:lvlText w:val="%1."/>
      <w:lvlJc w:val="left"/>
      <w:pPr>
        <w:ind w:left="1284" w:hanging="360"/>
      </w:pPr>
      <w:rPr>
        <w:rFonts w:hint="default"/>
      </w:rPr>
    </w:lvl>
    <w:lvl w:ilvl="1">
      <w:start w:val="2"/>
      <w:numFmt w:val="decimal"/>
      <w:isLgl/>
      <w:lvlText w:val="%1.%2"/>
      <w:lvlJc w:val="left"/>
      <w:pPr>
        <w:ind w:left="1314" w:hanging="390"/>
      </w:pPr>
      <w:rPr>
        <w:rFonts w:hint="default"/>
      </w:rPr>
    </w:lvl>
    <w:lvl w:ilvl="2">
      <w:start w:val="1"/>
      <w:numFmt w:val="decimal"/>
      <w:isLgl/>
      <w:lvlText w:val="%1.%2.%3"/>
      <w:lvlJc w:val="left"/>
      <w:pPr>
        <w:ind w:left="1644" w:hanging="720"/>
      </w:pPr>
      <w:rPr>
        <w:rFonts w:hint="default"/>
      </w:rPr>
    </w:lvl>
    <w:lvl w:ilvl="3">
      <w:start w:val="1"/>
      <w:numFmt w:val="decimal"/>
      <w:isLgl/>
      <w:lvlText w:val="%1.%2.%3.%4"/>
      <w:lvlJc w:val="left"/>
      <w:pPr>
        <w:ind w:left="1644" w:hanging="720"/>
      </w:pPr>
      <w:rPr>
        <w:rFonts w:hint="default"/>
      </w:rPr>
    </w:lvl>
    <w:lvl w:ilvl="4">
      <w:start w:val="1"/>
      <w:numFmt w:val="decimal"/>
      <w:isLgl/>
      <w:lvlText w:val="%1.%2.%3.%4.%5"/>
      <w:lvlJc w:val="left"/>
      <w:pPr>
        <w:ind w:left="2004" w:hanging="1080"/>
      </w:pPr>
      <w:rPr>
        <w:rFonts w:hint="default"/>
      </w:rPr>
    </w:lvl>
    <w:lvl w:ilvl="5">
      <w:start w:val="1"/>
      <w:numFmt w:val="decimal"/>
      <w:isLgl/>
      <w:lvlText w:val="%1.%2.%3.%4.%5.%6"/>
      <w:lvlJc w:val="left"/>
      <w:pPr>
        <w:ind w:left="2004" w:hanging="1080"/>
      </w:pPr>
      <w:rPr>
        <w:rFonts w:hint="default"/>
      </w:rPr>
    </w:lvl>
    <w:lvl w:ilvl="6">
      <w:start w:val="1"/>
      <w:numFmt w:val="decimal"/>
      <w:isLgl/>
      <w:lvlText w:val="%1.%2.%3.%4.%5.%6.%7"/>
      <w:lvlJc w:val="left"/>
      <w:pPr>
        <w:ind w:left="2364" w:hanging="1440"/>
      </w:pPr>
      <w:rPr>
        <w:rFonts w:hint="default"/>
      </w:rPr>
    </w:lvl>
    <w:lvl w:ilvl="7">
      <w:start w:val="1"/>
      <w:numFmt w:val="decimal"/>
      <w:isLgl/>
      <w:lvlText w:val="%1.%2.%3.%4.%5.%6.%7.%8"/>
      <w:lvlJc w:val="left"/>
      <w:pPr>
        <w:ind w:left="2364" w:hanging="1440"/>
      </w:pPr>
      <w:rPr>
        <w:rFonts w:hint="default"/>
      </w:rPr>
    </w:lvl>
    <w:lvl w:ilvl="8">
      <w:start w:val="1"/>
      <w:numFmt w:val="decimal"/>
      <w:isLgl/>
      <w:lvlText w:val="%1.%2.%3.%4.%5.%6.%7.%8.%9"/>
      <w:lvlJc w:val="left"/>
      <w:pPr>
        <w:ind w:left="2364" w:hanging="1440"/>
      </w:pPr>
      <w:rPr>
        <w:rFonts w:hint="default"/>
      </w:rPr>
    </w:lvl>
  </w:abstractNum>
  <w:num w:numId="1" w16cid:durableId="89667330">
    <w:abstractNumId w:val="11"/>
  </w:num>
  <w:num w:numId="2" w16cid:durableId="164634010">
    <w:abstractNumId w:val="23"/>
  </w:num>
  <w:num w:numId="3" w16cid:durableId="1772435809">
    <w:abstractNumId w:val="2"/>
  </w:num>
  <w:num w:numId="4" w16cid:durableId="92821860">
    <w:abstractNumId w:val="24"/>
  </w:num>
  <w:num w:numId="5" w16cid:durableId="1088497844">
    <w:abstractNumId w:val="14"/>
  </w:num>
  <w:num w:numId="6" w16cid:durableId="1052266171">
    <w:abstractNumId w:val="20"/>
  </w:num>
  <w:num w:numId="7" w16cid:durableId="1500542822">
    <w:abstractNumId w:val="5"/>
  </w:num>
  <w:num w:numId="8" w16cid:durableId="4984378">
    <w:abstractNumId w:val="22"/>
  </w:num>
  <w:num w:numId="9" w16cid:durableId="1023361532">
    <w:abstractNumId w:val="0"/>
  </w:num>
  <w:num w:numId="10" w16cid:durableId="829062291">
    <w:abstractNumId w:val="21"/>
  </w:num>
  <w:num w:numId="11" w16cid:durableId="656807411">
    <w:abstractNumId w:val="8"/>
  </w:num>
  <w:num w:numId="12" w16cid:durableId="1660840492">
    <w:abstractNumId w:val="12"/>
  </w:num>
  <w:num w:numId="13" w16cid:durableId="1380933813">
    <w:abstractNumId w:val="16"/>
  </w:num>
  <w:num w:numId="14" w16cid:durableId="1002128454">
    <w:abstractNumId w:val="19"/>
  </w:num>
  <w:num w:numId="15" w16cid:durableId="1772044831">
    <w:abstractNumId w:val="17"/>
  </w:num>
  <w:num w:numId="16" w16cid:durableId="1216311584">
    <w:abstractNumId w:val="18"/>
  </w:num>
  <w:num w:numId="17" w16cid:durableId="1199313761">
    <w:abstractNumId w:val="6"/>
  </w:num>
  <w:num w:numId="18" w16cid:durableId="637953193">
    <w:abstractNumId w:val="7"/>
  </w:num>
  <w:num w:numId="19" w16cid:durableId="189228266">
    <w:abstractNumId w:val="15"/>
  </w:num>
  <w:num w:numId="20" w16cid:durableId="951403160">
    <w:abstractNumId w:val="25"/>
  </w:num>
  <w:num w:numId="21" w16cid:durableId="1000160415">
    <w:abstractNumId w:val="10"/>
  </w:num>
  <w:num w:numId="22" w16cid:durableId="752701084">
    <w:abstractNumId w:val="1"/>
  </w:num>
  <w:num w:numId="23" w16cid:durableId="1000426893">
    <w:abstractNumId w:val="4"/>
  </w:num>
  <w:num w:numId="24" w16cid:durableId="1526942275">
    <w:abstractNumId w:val="13"/>
  </w:num>
  <w:num w:numId="25" w16cid:durableId="1319766843">
    <w:abstractNumId w:val="3"/>
  </w:num>
  <w:num w:numId="26" w16cid:durableId="19875867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111B6"/>
    <w:rsid w:val="00020D7C"/>
    <w:rsid w:val="00021755"/>
    <w:rsid w:val="00033B41"/>
    <w:rsid w:val="00036F0E"/>
    <w:rsid w:val="000424C8"/>
    <w:rsid w:val="000461D3"/>
    <w:rsid w:val="00060244"/>
    <w:rsid w:val="00060DF3"/>
    <w:rsid w:val="00063E62"/>
    <w:rsid w:val="00067D57"/>
    <w:rsid w:val="000754AD"/>
    <w:rsid w:val="00092327"/>
    <w:rsid w:val="000B20B0"/>
    <w:rsid w:val="000B4759"/>
    <w:rsid w:val="000C2B68"/>
    <w:rsid w:val="000D0755"/>
    <w:rsid w:val="000D18CD"/>
    <w:rsid w:val="000D2AC6"/>
    <w:rsid w:val="000E1AC1"/>
    <w:rsid w:val="000E29E4"/>
    <w:rsid w:val="000F1744"/>
    <w:rsid w:val="000F5737"/>
    <w:rsid w:val="00102B8C"/>
    <w:rsid w:val="00107382"/>
    <w:rsid w:val="001131F2"/>
    <w:rsid w:val="00127991"/>
    <w:rsid w:val="001300BD"/>
    <w:rsid w:val="0014343A"/>
    <w:rsid w:val="00151B33"/>
    <w:rsid w:val="0015485C"/>
    <w:rsid w:val="00156377"/>
    <w:rsid w:val="00157194"/>
    <w:rsid w:val="00160090"/>
    <w:rsid w:val="00160549"/>
    <w:rsid w:val="0018072E"/>
    <w:rsid w:val="00187081"/>
    <w:rsid w:val="001A1CD1"/>
    <w:rsid w:val="001B2338"/>
    <w:rsid w:val="001D24A2"/>
    <w:rsid w:val="001D2DCE"/>
    <w:rsid w:val="00202B1E"/>
    <w:rsid w:val="00204735"/>
    <w:rsid w:val="00211D81"/>
    <w:rsid w:val="00214BAC"/>
    <w:rsid w:val="002200FB"/>
    <w:rsid w:val="002368AA"/>
    <w:rsid w:val="00240E50"/>
    <w:rsid w:val="0025276D"/>
    <w:rsid w:val="0026629C"/>
    <w:rsid w:val="00271B07"/>
    <w:rsid w:val="0028074F"/>
    <w:rsid w:val="002A28CB"/>
    <w:rsid w:val="002A3BFC"/>
    <w:rsid w:val="002C16FA"/>
    <w:rsid w:val="002D2325"/>
    <w:rsid w:val="002D589C"/>
    <w:rsid w:val="002E67F1"/>
    <w:rsid w:val="002F1682"/>
    <w:rsid w:val="00301EB7"/>
    <w:rsid w:val="00304FB4"/>
    <w:rsid w:val="003164C1"/>
    <w:rsid w:val="00316BA8"/>
    <w:rsid w:val="00321440"/>
    <w:rsid w:val="0032167B"/>
    <w:rsid w:val="00322249"/>
    <w:rsid w:val="0032236D"/>
    <w:rsid w:val="003223EF"/>
    <w:rsid w:val="00331235"/>
    <w:rsid w:val="00340CC0"/>
    <w:rsid w:val="003437AD"/>
    <w:rsid w:val="00347D96"/>
    <w:rsid w:val="0035412A"/>
    <w:rsid w:val="003714BC"/>
    <w:rsid w:val="00382046"/>
    <w:rsid w:val="00386AA3"/>
    <w:rsid w:val="00391DF1"/>
    <w:rsid w:val="00394EC3"/>
    <w:rsid w:val="003A664F"/>
    <w:rsid w:val="003B274C"/>
    <w:rsid w:val="003C343C"/>
    <w:rsid w:val="003C3FC0"/>
    <w:rsid w:val="003D0907"/>
    <w:rsid w:val="003D22B5"/>
    <w:rsid w:val="003D781C"/>
    <w:rsid w:val="003E148E"/>
    <w:rsid w:val="003F2079"/>
    <w:rsid w:val="00407C3A"/>
    <w:rsid w:val="00417016"/>
    <w:rsid w:val="0042245B"/>
    <w:rsid w:val="00425E76"/>
    <w:rsid w:val="00430B41"/>
    <w:rsid w:val="004354C6"/>
    <w:rsid w:val="004417BF"/>
    <w:rsid w:val="0044366B"/>
    <w:rsid w:val="00445341"/>
    <w:rsid w:val="004732F8"/>
    <w:rsid w:val="004A6673"/>
    <w:rsid w:val="004C570F"/>
    <w:rsid w:val="004C6838"/>
    <w:rsid w:val="004D3987"/>
    <w:rsid w:val="004D5C72"/>
    <w:rsid w:val="004D6F90"/>
    <w:rsid w:val="004E31AA"/>
    <w:rsid w:val="004E4CCD"/>
    <w:rsid w:val="004E7E5B"/>
    <w:rsid w:val="004F499A"/>
    <w:rsid w:val="004F582B"/>
    <w:rsid w:val="004F5947"/>
    <w:rsid w:val="00500E38"/>
    <w:rsid w:val="00501A14"/>
    <w:rsid w:val="00505DC9"/>
    <w:rsid w:val="005108BF"/>
    <w:rsid w:val="00512853"/>
    <w:rsid w:val="00524271"/>
    <w:rsid w:val="00535A8C"/>
    <w:rsid w:val="00536C7D"/>
    <w:rsid w:val="00542EAA"/>
    <w:rsid w:val="00557864"/>
    <w:rsid w:val="005617F0"/>
    <w:rsid w:val="005728B0"/>
    <w:rsid w:val="00582D0F"/>
    <w:rsid w:val="00585077"/>
    <w:rsid w:val="005855B4"/>
    <w:rsid w:val="00591E12"/>
    <w:rsid w:val="00593F4B"/>
    <w:rsid w:val="005A4B53"/>
    <w:rsid w:val="005A7FD0"/>
    <w:rsid w:val="005B6FB2"/>
    <w:rsid w:val="005B7980"/>
    <w:rsid w:val="005C0226"/>
    <w:rsid w:val="005D5ABE"/>
    <w:rsid w:val="005E24EE"/>
    <w:rsid w:val="005E3C6D"/>
    <w:rsid w:val="005F202E"/>
    <w:rsid w:val="00601637"/>
    <w:rsid w:val="00611BCF"/>
    <w:rsid w:val="00625B2D"/>
    <w:rsid w:val="00631706"/>
    <w:rsid w:val="0063498E"/>
    <w:rsid w:val="006358D9"/>
    <w:rsid w:val="006449A8"/>
    <w:rsid w:val="0065296C"/>
    <w:rsid w:val="006624F2"/>
    <w:rsid w:val="00664BE6"/>
    <w:rsid w:val="00667FEF"/>
    <w:rsid w:val="00675C1F"/>
    <w:rsid w:val="00682F4F"/>
    <w:rsid w:val="00690FDB"/>
    <w:rsid w:val="00692E62"/>
    <w:rsid w:val="006B45DF"/>
    <w:rsid w:val="006C04D9"/>
    <w:rsid w:val="006C4D9C"/>
    <w:rsid w:val="006F4987"/>
    <w:rsid w:val="0070697A"/>
    <w:rsid w:val="00706B3E"/>
    <w:rsid w:val="007111AD"/>
    <w:rsid w:val="007168FC"/>
    <w:rsid w:val="00730FA5"/>
    <w:rsid w:val="0073355A"/>
    <w:rsid w:val="00770C83"/>
    <w:rsid w:val="007829CB"/>
    <w:rsid w:val="00785F35"/>
    <w:rsid w:val="007866AF"/>
    <w:rsid w:val="00790F6D"/>
    <w:rsid w:val="00797561"/>
    <w:rsid w:val="007A46A0"/>
    <w:rsid w:val="007B1502"/>
    <w:rsid w:val="007B1909"/>
    <w:rsid w:val="007B52C8"/>
    <w:rsid w:val="007B7145"/>
    <w:rsid w:val="007C6E03"/>
    <w:rsid w:val="007D082D"/>
    <w:rsid w:val="007D50D6"/>
    <w:rsid w:val="007E3111"/>
    <w:rsid w:val="007E365B"/>
    <w:rsid w:val="007E442D"/>
    <w:rsid w:val="007F24DC"/>
    <w:rsid w:val="007F5BD9"/>
    <w:rsid w:val="008040D6"/>
    <w:rsid w:val="00806B19"/>
    <w:rsid w:val="00816AC3"/>
    <w:rsid w:val="00816C3C"/>
    <w:rsid w:val="00824C1E"/>
    <w:rsid w:val="00831DE7"/>
    <w:rsid w:val="008427B0"/>
    <w:rsid w:val="008472B1"/>
    <w:rsid w:val="00851F73"/>
    <w:rsid w:val="00871709"/>
    <w:rsid w:val="00875322"/>
    <w:rsid w:val="0087699A"/>
    <w:rsid w:val="008814D5"/>
    <w:rsid w:val="00882012"/>
    <w:rsid w:val="008877E9"/>
    <w:rsid w:val="00896AD8"/>
    <w:rsid w:val="00897684"/>
    <w:rsid w:val="008A2FFD"/>
    <w:rsid w:val="008B2615"/>
    <w:rsid w:val="008C1A75"/>
    <w:rsid w:val="008C36EE"/>
    <w:rsid w:val="008D4383"/>
    <w:rsid w:val="008D5C13"/>
    <w:rsid w:val="008D7018"/>
    <w:rsid w:val="008E2B97"/>
    <w:rsid w:val="008E34DE"/>
    <w:rsid w:val="008F1682"/>
    <w:rsid w:val="008F2379"/>
    <w:rsid w:val="00912F6F"/>
    <w:rsid w:val="0091464C"/>
    <w:rsid w:val="00915C9A"/>
    <w:rsid w:val="00923146"/>
    <w:rsid w:val="0092323E"/>
    <w:rsid w:val="00941982"/>
    <w:rsid w:val="0094216E"/>
    <w:rsid w:val="009552D8"/>
    <w:rsid w:val="0096394C"/>
    <w:rsid w:val="009760C6"/>
    <w:rsid w:val="00982F7B"/>
    <w:rsid w:val="00993702"/>
    <w:rsid w:val="009A03ED"/>
    <w:rsid w:val="009A32B5"/>
    <w:rsid w:val="009B79D2"/>
    <w:rsid w:val="009B7C31"/>
    <w:rsid w:val="009C108A"/>
    <w:rsid w:val="009C121A"/>
    <w:rsid w:val="009D3AA8"/>
    <w:rsid w:val="009F0BE6"/>
    <w:rsid w:val="009F1C08"/>
    <w:rsid w:val="009F35F5"/>
    <w:rsid w:val="00A0370A"/>
    <w:rsid w:val="00A07406"/>
    <w:rsid w:val="00A20451"/>
    <w:rsid w:val="00A301C4"/>
    <w:rsid w:val="00A628CD"/>
    <w:rsid w:val="00A65402"/>
    <w:rsid w:val="00A72BF7"/>
    <w:rsid w:val="00A75D69"/>
    <w:rsid w:val="00A855C0"/>
    <w:rsid w:val="00A9204F"/>
    <w:rsid w:val="00A97FBF"/>
    <w:rsid w:val="00AB0C3C"/>
    <w:rsid w:val="00AC4529"/>
    <w:rsid w:val="00AC4533"/>
    <w:rsid w:val="00AE3D72"/>
    <w:rsid w:val="00B05F04"/>
    <w:rsid w:val="00B11C1D"/>
    <w:rsid w:val="00B16623"/>
    <w:rsid w:val="00B2484E"/>
    <w:rsid w:val="00B26275"/>
    <w:rsid w:val="00B268BB"/>
    <w:rsid w:val="00B27309"/>
    <w:rsid w:val="00B3537B"/>
    <w:rsid w:val="00B44EE0"/>
    <w:rsid w:val="00B767AD"/>
    <w:rsid w:val="00B76DE6"/>
    <w:rsid w:val="00B8563A"/>
    <w:rsid w:val="00B95A96"/>
    <w:rsid w:val="00BB592B"/>
    <w:rsid w:val="00BB7592"/>
    <w:rsid w:val="00BC0489"/>
    <w:rsid w:val="00BC3067"/>
    <w:rsid w:val="00BC4658"/>
    <w:rsid w:val="00BC6C07"/>
    <w:rsid w:val="00BC72A9"/>
    <w:rsid w:val="00BF33B8"/>
    <w:rsid w:val="00BF4683"/>
    <w:rsid w:val="00C011D6"/>
    <w:rsid w:val="00C025AA"/>
    <w:rsid w:val="00C02ED2"/>
    <w:rsid w:val="00C03EEC"/>
    <w:rsid w:val="00C04D9F"/>
    <w:rsid w:val="00C26DD6"/>
    <w:rsid w:val="00C323AA"/>
    <w:rsid w:val="00C37EE2"/>
    <w:rsid w:val="00C454B5"/>
    <w:rsid w:val="00C548DF"/>
    <w:rsid w:val="00C54D23"/>
    <w:rsid w:val="00C66E72"/>
    <w:rsid w:val="00C700E3"/>
    <w:rsid w:val="00C75F1A"/>
    <w:rsid w:val="00C81AFA"/>
    <w:rsid w:val="00C822AA"/>
    <w:rsid w:val="00C833EE"/>
    <w:rsid w:val="00C85F24"/>
    <w:rsid w:val="00C86558"/>
    <w:rsid w:val="00C94A18"/>
    <w:rsid w:val="00C9618A"/>
    <w:rsid w:val="00C9715F"/>
    <w:rsid w:val="00CB6B0A"/>
    <w:rsid w:val="00CC7929"/>
    <w:rsid w:val="00CD01A1"/>
    <w:rsid w:val="00CE1B7D"/>
    <w:rsid w:val="00CF700F"/>
    <w:rsid w:val="00D1668D"/>
    <w:rsid w:val="00D32113"/>
    <w:rsid w:val="00D330D4"/>
    <w:rsid w:val="00D354B6"/>
    <w:rsid w:val="00D425BA"/>
    <w:rsid w:val="00D439CF"/>
    <w:rsid w:val="00D5129A"/>
    <w:rsid w:val="00D52807"/>
    <w:rsid w:val="00D558E4"/>
    <w:rsid w:val="00D757BE"/>
    <w:rsid w:val="00D7666D"/>
    <w:rsid w:val="00D77530"/>
    <w:rsid w:val="00D86603"/>
    <w:rsid w:val="00D86C9B"/>
    <w:rsid w:val="00D875A8"/>
    <w:rsid w:val="00DA39CE"/>
    <w:rsid w:val="00DA45FB"/>
    <w:rsid w:val="00DB7AF6"/>
    <w:rsid w:val="00DD2A67"/>
    <w:rsid w:val="00DD5445"/>
    <w:rsid w:val="00DD5F4C"/>
    <w:rsid w:val="00DE5BF4"/>
    <w:rsid w:val="00DF2A6E"/>
    <w:rsid w:val="00DF60A5"/>
    <w:rsid w:val="00DF7AB4"/>
    <w:rsid w:val="00E010A3"/>
    <w:rsid w:val="00E02AF3"/>
    <w:rsid w:val="00E22512"/>
    <w:rsid w:val="00E37657"/>
    <w:rsid w:val="00E3799B"/>
    <w:rsid w:val="00E41417"/>
    <w:rsid w:val="00E4404C"/>
    <w:rsid w:val="00E507C8"/>
    <w:rsid w:val="00E74D20"/>
    <w:rsid w:val="00E847EB"/>
    <w:rsid w:val="00EA15F6"/>
    <w:rsid w:val="00EA5E9A"/>
    <w:rsid w:val="00EB3CBF"/>
    <w:rsid w:val="00EC644F"/>
    <w:rsid w:val="00ED1657"/>
    <w:rsid w:val="00ED5646"/>
    <w:rsid w:val="00EE59FE"/>
    <w:rsid w:val="00EE6207"/>
    <w:rsid w:val="00EF2596"/>
    <w:rsid w:val="00F1312E"/>
    <w:rsid w:val="00F1485D"/>
    <w:rsid w:val="00F215A1"/>
    <w:rsid w:val="00F32C54"/>
    <w:rsid w:val="00F50D56"/>
    <w:rsid w:val="00F52964"/>
    <w:rsid w:val="00F600F4"/>
    <w:rsid w:val="00F647FA"/>
    <w:rsid w:val="00F81867"/>
    <w:rsid w:val="00F8186A"/>
    <w:rsid w:val="00F84214"/>
    <w:rsid w:val="00F8446A"/>
    <w:rsid w:val="00F8664B"/>
    <w:rsid w:val="00F92F16"/>
    <w:rsid w:val="00FA128E"/>
    <w:rsid w:val="00FA1AA1"/>
    <w:rsid w:val="00FA679D"/>
    <w:rsid w:val="00FB0D53"/>
    <w:rsid w:val="00FB312B"/>
    <w:rsid w:val="00FB6EB1"/>
    <w:rsid w:val="00FD1BD8"/>
    <w:rsid w:val="00FD1E84"/>
    <w:rsid w:val="00FD4E6F"/>
    <w:rsid w:val="00FD724A"/>
    <w:rsid w:val="00FD7919"/>
    <w:rsid w:val="00FE601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paragraph" w:styleId="ListParagraph">
    <w:name w:val="List Paragraph"/>
    <w:basedOn w:val="Normal"/>
    <w:uiPriority w:val="34"/>
    <w:qFormat/>
    <w:rsid w:val="00F92F16"/>
    <w:pPr>
      <w:ind w:left="720"/>
      <w:contextualSpacing/>
    </w:pPr>
  </w:style>
  <w:style w:type="character" w:styleId="Strong">
    <w:name w:val="Strong"/>
    <w:basedOn w:val="DefaultParagraphFont"/>
    <w:uiPriority w:val="22"/>
    <w:qFormat/>
    <w:rsid w:val="00033B41"/>
    <w:rPr>
      <w:b/>
      <w:bCs/>
    </w:rPr>
  </w:style>
  <w:style w:type="table" w:styleId="TableGrid">
    <w:name w:val="Table Grid"/>
    <w:basedOn w:val="TableNormal"/>
    <w:uiPriority w:val="39"/>
    <w:rsid w:val="001D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875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18262020">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503088134">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201734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hyperlink" Target="https://voi.id/teknologi/220567/apa-itu-robot-humanoid-ini-pengertian-dan-contoh-prototype-yang-sudah-ada" TargetMode="Externa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8.jpeg"/><Relationship Id="rId40" Type="http://schemas.openxmlformats.org/officeDocument/2006/relationships/hyperlink" Target="https://www.cloudcomputing.id/berita/tahun-2025-china-akan-meriilis-robot-humanoid-canggih"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hyperlink" Target="https://github.com/anh0001/HumanoidRobot-GUI-Control/tree/kelasB_group2" TargetMode="External"/><Relationship Id="rId43"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29.jpeg"/><Relationship Id="rId20" Type="http://schemas.openxmlformats.org/officeDocument/2006/relationships/image" Target="media/image12.png"/><Relationship Id="rId41" Type="http://schemas.openxmlformats.org/officeDocument/2006/relationships/hyperlink" Target="https://www.neliti.com/publications/174308/perancangan-robot-humanoid-berbasis-mikrokontroler-atmega-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yek ini berfokus pada pengembangan gerakan robot humanoid, dengan desain fisik
robot yang telah tersedia. Tim teknisi kami bertugas merencanakan, mengintegrasikan 
komponen perangkat keras, serta mengembangkan kode pengendali gerakan. Dengan 
fokus pada pengembangan gerakan yang beragam, kami berhasil mengimplementasikan 
berbagai gerakan yang telah ditentukan pada robot humanoid yang sudah ada. 
Dokumentasi proyek ini mencakup langkah-langkah yang kami ambil dalam mencapai 
solusi desain gerakan robot yang sukses. Proyek ini merupakan kontribusi yang berharga 
dalam pengembangan teknologi robotik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7</TotalTime>
  <Pages>29</Pages>
  <Words>6571</Words>
  <Characters>3746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Humanoid Robot</vt:lpstr>
    </vt:vector>
  </TitlesOfParts>
  <Company/>
  <LinksUpToDate>false</LinksUpToDate>
  <CharactersWithSpaces>4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oid Robot</dc:title>
  <dc:subject>Akmal Nurhidayat (4121600041)</dc:subject>
  <dc:creator>Author’s Names</dc:creator>
  <cp:keywords/>
  <dc:description/>
  <cp:lastModifiedBy>Artaka Sunu</cp:lastModifiedBy>
  <cp:revision>202</cp:revision>
  <dcterms:created xsi:type="dcterms:W3CDTF">2023-12-08T04:32:00Z</dcterms:created>
  <dcterms:modified xsi:type="dcterms:W3CDTF">2023-12-13T07:38:00Z</dcterms:modified>
</cp:coreProperties>
</file>